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DF78A" w14:textId="13EEF082" w:rsidR="0008593B" w:rsidRDefault="0088048E" w:rsidP="001D6CC4">
      <w:pPr>
        <w:jc w:val="center"/>
        <w:outlineLvl w:val="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 xml:space="preserve">    </w:t>
      </w:r>
    </w:p>
    <w:p w14:paraId="73DD8BB3" w14:textId="77777777" w:rsidR="00FC4FF7" w:rsidRPr="00BD3160" w:rsidRDefault="00280DD6" w:rsidP="00F67EC5">
      <w:pPr>
        <w:jc w:val="center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UNITED NATIONS</w:t>
      </w:r>
      <w:r w:rsidR="00DA633D">
        <w:rPr>
          <w:rFonts w:asciiTheme="minorHAnsi" w:hAnsiTheme="minorHAnsi" w:cstheme="minorHAnsi"/>
          <w:b/>
        </w:rPr>
        <w:t xml:space="preserve"> – INTER </w:t>
      </w:r>
      <w:r w:rsidR="00FC4FF7" w:rsidRPr="00BD3160">
        <w:rPr>
          <w:rFonts w:asciiTheme="minorHAnsi" w:hAnsiTheme="minorHAnsi" w:cstheme="minorHAnsi"/>
          <w:b/>
        </w:rPr>
        <w:t xml:space="preserve">AGENCY </w:t>
      </w:r>
      <w:r w:rsidR="00DA633D">
        <w:rPr>
          <w:rFonts w:asciiTheme="minorHAnsi" w:hAnsiTheme="minorHAnsi" w:cstheme="minorHAnsi"/>
          <w:b/>
        </w:rPr>
        <w:t>PROCUREMENT TASK FORCE (</w:t>
      </w:r>
      <w:r>
        <w:rPr>
          <w:rFonts w:asciiTheme="minorHAnsi" w:hAnsiTheme="minorHAnsi" w:cstheme="minorHAnsi"/>
          <w:b/>
        </w:rPr>
        <w:t>UN-</w:t>
      </w:r>
      <w:r w:rsidR="00DA633D">
        <w:rPr>
          <w:rFonts w:asciiTheme="minorHAnsi" w:hAnsiTheme="minorHAnsi" w:cstheme="minorHAnsi"/>
          <w:b/>
        </w:rPr>
        <w:t>IAPTF)</w:t>
      </w:r>
    </w:p>
    <w:p w14:paraId="154553A8" w14:textId="77777777" w:rsidR="0008593B" w:rsidRPr="006F09C7" w:rsidRDefault="00253A7C" w:rsidP="00F67EC5">
      <w:pPr>
        <w:jc w:val="center"/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32"/>
          <w:szCs w:val="32"/>
        </w:rPr>
        <w:t xml:space="preserve">Meeting Minutes </w:t>
      </w:r>
      <w:r w:rsidR="00CA0063">
        <w:rPr>
          <w:rFonts w:asciiTheme="minorHAnsi" w:hAnsiTheme="minorHAnsi" w:cstheme="minorHAnsi"/>
          <w:b/>
          <w:sz w:val="32"/>
          <w:szCs w:val="32"/>
        </w:rPr>
        <w:t>(Draft</w:t>
      </w:r>
      <w:r w:rsidRPr="00624D10">
        <w:rPr>
          <w:rFonts w:asciiTheme="minorHAnsi" w:hAnsiTheme="minorHAnsi" w:cstheme="minorHAnsi"/>
          <w:b/>
          <w:sz w:val="32"/>
          <w:szCs w:val="32"/>
        </w:rPr>
        <w:t>)</w:t>
      </w:r>
    </w:p>
    <w:p w14:paraId="1FA710CD" w14:textId="5668E793" w:rsidR="00AA2EF8" w:rsidRDefault="0043124E" w:rsidP="00B678E3">
      <w:pPr>
        <w:jc w:val="center"/>
        <w:outlineLvl w:val="0"/>
        <w:rPr>
          <w:rFonts w:asciiTheme="minorHAnsi" w:hAnsiTheme="minorHAnsi" w:cstheme="minorHAnsi"/>
          <w:b/>
        </w:rPr>
      </w:pPr>
      <w:proofErr w:type="spellStart"/>
      <w:r w:rsidRPr="0043124E">
        <w:rPr>
          <w:rFonts w:asciiTheme="minorHAnsi" w:hAnsiTheme="minorHAnsi" w:cstheme="minorHAnsi"/>
          <w:b/>
        </w:rPr>
        <w:t>Janaury</w:t>
      </w:r>
      <w:proofErr w:type="spellEnd"/>
      <w:r w:rsidRPr="0043124E">
        <w:rPr>
          <w:rFonts w:asciiTheme="minorHAnsi" w:hAnsiTheme="minorHAnsi" w:cstheme="minorHAnsi"/>
          <w:b/>
        </w:rPr>
        <w:t xml:space="preserve"> 2021 </w:t>
      </w:r>
      <w:r w:rsidR="00AA7AB0">
        <w:rPr>
          <w:rFonts w:asciiTheme="minorHAnsi" w:hAnsiTheme="minorHAnsi" w:cstheme="minorHAnsi"/>
          <w:b/>
        </w:rPr>
        <w:t xml:space="preserve"> </w:t>
      </w:r>
    </w:p>
    <w:p w14:paraId="673C47DC" w14:textId="77777777" w:rsidR="00DC33AF" w:rsidRDefault="008A4B45" w:rsidP="005D640E">
      <w:pPr>
        <w:pBdr>
          <w:bottom w:val="double" w:sz="6" w:space="1" w:color="auto"/>
        </w:pBdr>
        <w:outlineLvl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 </w:t>
      </w:r>
    </w:p>
    <w:p w14:paraId="0E9DB664" w14:textId="470D83D6" w:rsidR="00817FED" w:rsidRPr="003A62EA" w:rsidRDefault="00AA7AB0" w:rsidP="00887BC4">
      <w:pPr>
        <w:spacing w:before="120"/>
        <w:ind w:left="331" w:right="360"/>
        <w:jc w:val="both"/>
        <w:rPr>
          <w:rFonts w:asciiTheme="minorHAnsi" w:hAnsiTheme="minorHAnsi" w:cstheme="minorHAnsi"/>
        </w:rPr>
      </w:pPr>
      <w:r w:rsidRPr="003A62EA">
        <w:rPr>
          <w:rFonts w:asciiTheme="minorHAnsi" w:hAnsiTheme="minorHAnsi" w:cstheme="minorHAnsi"/>
        </w:rPr>
        <w:t>R</w:t>
      </w:r>
      <w:r w:rsidR="00817FED" w:rsidRPr="003A62EA">
        <w:rPr>
          <w:rFonts w:asciiTheme="minorHAnsi" w:hAnsiTheme="minorHAnsi" w:cstheme="minorHAnsi"/>
        </w:rPr>
        <w:t xml:space="preserve">egular UN-IAPTF meeting for the month of </w:t>
      </w:r>
      <w:proofErr w:type="spellStart"/>
      <w:r w:rsidR="0043124E">
        <w:rPr>
          <w:rFonts w:asciiTheme="minorHAnsi" w:hAnsiTheme="minorHAnsi" w:cstheme="minorHAnsi"/>
        </w:rPr>
        <w:t>Janaury</w:t>
      </w:r>
      <w:proofErr w:type="spellEnd"/>
      <w:r w:rsidR="0043124E">
        <w:rPr>
          <w:rFonts w:asciiTheme="minorHAnsi" w:hAnsiTheme="minorHAnsi" w:cstheme="minorHAnsi"/>
        </w:rPr>
        <w:t xml:space="preserve"> 2021</w:t>
      </w:r>
      <w:r w:rsidR="00817FED" w:rsidRPr="003A62EA">
        <w:rPr>
          <w:rFonts w:asciiTheme="minorHAnsi" w:hAnsiTheme="minorHAnsi" w:cstheme="minorHAnsi"/>
        </w:rPr>
        <w:t xml:space="preserve"> was held </w:t>
      </w:r>
      <w:r w:rsidR="003A5A02">
        <w:rPr>
          <w:rFonts w:asciiTheme="minorHAnsi" w:hAnsiTheme="minorHAnsi" w:cstheme="minorHAnsi"/>
        </w:rPr>
        <w:t xml:space="preserve">on Zoom </w:t>
      </w:r>
      <w:r w:rsidR="00817FED" w:rsidRPr="003A62EA">
        <w:rPr>
          <w:rFonts w:asciiTheme="minorHAnsi" w:hAnsiTheme="minorHAnsi" w:cstheme="minorHAnsi"/>
        </w:rPr>
        <w:t xml:space="preserve">on </w:t>
      </w:r>
      <w:r w:rsidR="00281B2D">
        <w:rPr>
          <w:rFonts w:asciiTheme="minorHAnsi" w:hAnsiTheme="minorHAnsi" w:cstheme="minorHAnsi"/>
        </w:rPr>
        <w:t xml:space="preserve">Thursday, 3 December </w:t>
      </w:r>
      <w:r w:rsidR="00D97EAD">
        <w:rPr>
          <w:rFonts w:asciiTheme="minorHAnsi" w:hAnsiTheme="minorHAnsi" w:cstheme="minorHAnsi"/>
        </w:rPr>
        <w:t>2020</w:t>
      </w:r>
      <w:r w:rsidRPr="003A62EA">
        <w:rPr>
          <w:rFonts w:asciiTheme="minorHAnsi" w:hAnsiTheme="minorHAnsi" w:cstheme="minorHAnsi"/>
        </w:rPr>
        <w:t xml:space="preserve">. </w:t>
      </w:r>
      <w:r w:rsidR="00817FED" w:rsidRPr="003A62EA">
        <w:rPr>
          <w:rFonts w:asciiTheme="minorHAnsi" w:hAnsiTheme="minorHAnsi" w:cstheme="minorHAnsi"/>
        </w:rPr>
        <w:t xml:space="preserve">Following discussions and decisions were taken in the meeting. </w:t>
      </w:r>
    </w:p>
    <w:p w14:paraId="536ACA48" w14:textId="77777777" w:rsidR="00817FED" w:rsidRDefault="00817FED" w:rsidP="00817FED">
      <w:pPr>
        <w:ind w:left="330" w:right="509"/>
        <w:jc w:val="both"/>
        <w:rPr>
          <w:rFonts w:asciiTheme="minorHAnsi" w:hAnsiTheme="minorHAnsi" w:cstheme="minorHAnsi"/>
        </w:rPr>
      </w:pPr>
    </w:p>
    <w:p w14:paraId="42DF0F96" w14:textId="77777777" w:rsidR="00817FED" w:rsidRPr="006544DB" w:rsidRDefault="00817FED" w:rsidP="00817FED">
      <w:pPr>
        <w:ind w:left="330" w:right="509"/>
        <w:jc w:val="both"/>
        <w:rPr>
          <w:rFonts w:asciiTheme="minorHAnsi" w:hAnsiTheme="minorHAnsi" w:cstheme="minorHAnsi"/>
          <w:b/>
          <w:u w:val="single"/>
        </w:rPr>
      </w:pPr>
      <w:r w:rsidRPr="006544DB">
        <w:rPr>
          <w:rFonts w:asciiTheme="minorHAnsi" w:hAnsiTheme="minorHAnsi" w:cstheme="minorHAnsi"/>
          <w:b/>
          <w:u w:val="single"/>
        </w:rPr>
        <w:t>Presence:</w:t>
      </w:r>
    </w:p>
    <w:p w14:paraId="2DD06BE1" w14:textId="2F32DBD7" w:rsidR="00C57E3E" w:rsidRPr="0003774B" w:rsidRDefault="00C57E3E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Umesh Gurung, UNDP</w:t>
      </w:r>
    </w:p>
    <w:p w14:paraId="39FF7D87" w14:textId="6C877564" w:rsidR="002E2FF0" w:rsidRPr="0003774B" w:rsidRDefault="002E2FF0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s. Vinita Paudel, UNICEF ROSA</w:t>
      </w:r>
    </w:p>
    <w:p w14:paraId="4B4D685C" w14:textId="68E9D9E5" w:rsidR="00C57E3E" w:rsidRPr="0003774B" w:rsidRDefault="00C57E3E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</w:t>
      </w:r>
      <w:r w:rsidR="00652861" w:rsidRPr="0003774B">
        <w:rPr>
          <w:rFonts w:asciiTheme="minorHAnsi" w:hAnsiTheme="minorHAnsi" w:cstheme="minorHAnsi"/>
        </w:rPr>
        <w:t>. Prakash Rai, UNFPA</w:t>
      </w:r>
    </w:p>
    <w:p w14:paraId="0E8C2178" w14:textId="77777777" w:rsidR="00C57E3E" w:rsidRPr="0003774B" w:rsidRDefault="007A67D2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Rum Gurung, ILO</w:t>
      </w:r>
    </w:p>
    <w:p w14:paraId="052494BC" w14:textId="4D288EF6" w:rsidR="00E44B13" w:rsidRPr="0003774B" w:rsidRDefault="002E2FF0" w:rsidP="0003774B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</w:t>
      </w:r>
      <w:r w:rsidR="00E44B13" w:rsidRPr="0003774B">
        <w:rPr>
          <w:rFonts w:asciiTheme="minorHAnsi" w:hAnsiTheme="minorHAnsi" w:cstheme="minorHAnsi"/>
        </w:rPr>
        <w:t>s</w:t>
      </w:r>
      <w:r w:rsidR="00FF55C0" w:rsidRPr="0003774B">
        <w:rPr>
          <w:rFonts w:asciiTheme="minorHAnsi" w:hAnsiTheme="minorHAnsi" w:cstheme="minorHAnsi"/>
        </w:rPr>
        <w:t>.</w:t>
      </w:r>
      <w:r w:rsidR="00E44B13" w:rsidRPr="0003774B">
        <w:rPr>
          <w:rFonts w:asciiTheme="minorHAnsi" w:hAnsiTheme="minorHAnsi" w:cstheme="minorHAnsi"/>
        </w:rPr>
        <w:t xml:space="preserve"> Durga Thapa Magar, UNICEF</w:t>
      </w:r>
    </w:p>
    <w:p w14:paraId="332A9F0D" w14:textId="1362C058" w:rsidR="00E44B13" w:rsidRPr="0003774B" w:rsidRDefault="00E44B13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s. Binu Manandhar, UN-WOMEN</w:t>
      </w:r>
    </w:p>
    <w:p w14:paraId="1D5B2D6E" w14:textId="3145E5D2" w:rsidR="00866534" w:rsidRPr="0003774B" w:rsidRDefault="002E2FF0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s. Sujata Khanal, UNESCO</w:t>
      </w:r>
    </w:p>
    <w:p w14:paraId="23170C65" w14:textId="4C95794C" w:rsidR="00866534" w:rsidRPr="0003774B" w:rsidRDefault="00866534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Sushil Ratna Tamrakar, UNHCR</w:t>
      </w:r>
    </w:p>
    <w:p w14:paraId="1A565577" w14:textId="77777777" w:rsidR="00866534" w:rsidRPr="0003774B" w:rsidRDefault="00866534" w:rsidP="0003774B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Upesh Shakya, UNOPS</w:t>
      </w:r>
    </w:p>
    <w:p w14:paraId="644795CF" w14:textId="558B4789" w:rsidR="00866534" w:rsidRPr="0003774B" w:rsidRDefault="00866534" w:rsidP="00866534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Shobhan Shrestha, UN HABITAT</w:t>
      </w:r>
    </w:p>
    <w:p w14:paraId="7C55BDB7" w14:textId="2C8A2006" w:rsidR="00D57A66" w:rsidRPr="0003774B" w:rsidRDefault="00D57A66" w:rsidP="00866534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</w:t>
      </w:r>
      <w:r w:rsidR="0003774B" w:rsidRPr="0003774B">
        <w:rPr>
          <w:rFonts w:asciiTheme="minorHAnsi" w:hAnsiTheme="minorHAnsi" w:cstheme="minorHAnsi"/>
        </w:rPr>
        <w:t>s</w:t>
      </w:r>
      <w:r w:rsidRPr="0003774B">
        <w:rPr>
          <w:rFonts w:asciiTheme="minorHAnsi" w:hAnsiTheme="minorHAnsi" w:cstheme="minorHAnsi"/>
        </w:rPr>
        <w:t>. Shloam Lama</w:t>
      </w:r>
    </w:p>
    <w:p w14:paraId="1FFF25B5" w14:textId="47CAF162" w:rsidR="00866534" w:rsidRPr="004D2413" w:rsidRDefault="00D57A66" w:rsidP="004D2413">
      <w:pPr>
        <w:pStyle w:val="ListParagraph"/>
        <w:numPr>
          <w:ilvl w:val="0"/>
          <w:numId w:val="18"/>
        </w:numPr>
        <w:ind w:right="509"/>
        <w:jc w:val="both"/>
        <w:rPr>
          <w:rFonts w:asciiTheme="minorHAnsi" w:hAnsiTheme="minorHAnsi" w:cstheme="minorHAnsi"/>
        </w:rPr>
      </w:pPr>
      <w:r w:rsidRPr="0003774B">
        <w:rPr>
          <w:rFonts w:asciiTheme="minorHAnsi" w:hAnsiTheme="minorHAnsi" w:cstheme="minorHAnsi"/>
        </w:rPr>
        <w:t>Mr. Narendra Raj Tandukar, WHO</w:t>
      </w:r>
    </w:p>
    <w:p w14:paraId="1239F165" w14:textId="25AA6D92" w:rsidR="002E2FF0" w:rsidRDefault="002E2FF0" w:rsidP="002E2FF0">
      <w:pPr>
        <w:ind w:left="2160" w:right="509"/>
        <w:jc w:val="both"/>
        <w:rPr>
          <w:rFonts w:asciiTheme="minorHAnsi" w:hAnsiTheme="minorHAnsi" w:cstheme="minorHAnsi"/>
        </w:rPr>
      </w:pPr>
    </w:p>
    <w:p w14:paraId="17C2F813" w14:textId="4B4A1577" w:rsidR="00FD0627" w:rsidRPr="006544DB" w:rsidRDefault="00FD0627" w:rsidP="00FD0627">
      <w:pPr>
        <w:ind w:left="330" w:right="509"/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bsence</w:t>
      </w:r>
      <w:r w:rsidR="00D97EAD">
        <w:rPr>
          <w:rFonts w:asciiTheme="minorHAnsi" w:hAnsiTheme="minorHAnsi" w:cstheme="minorHAnsi"/>
          <w:b/>
          <w:u w:val="single"/>
        </w:rPr>
        <w:t xml:space="preserve"> (Leave)</w:t>
      </w:r>
      <w:r w:rsidRPr="006544DB">
        <w:rPr>
          <w:rFonts w:asciiTheme="minorHAnsi" w:hAnsiTheme="minorHAnsi" w:cstheme="minorHAnsi"/>
          <w:b/>
          <w:u w:val="single"/>
        </w:rPr>
        <w:t>:</w:t>
      </w:r>
    </w:p>
    <w:p w14:paraId="2A14C461" w14:textId="33DA169E" w:rsidR="00120671" w:rsidRDefault="00120671" w:rsidP="00FD0627">
      <w:pPr>
        <w:pStyle w:val="ListParagraph"/>
        <w:numPr>
          <w:ilvl w:val="0"/>
          <w:numId w:val="15"/>
        </w:numPr>
        <w:ind w:right="5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s. Aruna Shrestha, UNIRCPD</w:t>
      </w:r>
    </w:p>
    <w:p w14:paraId="0AE1973C" w14:textId="30DEDAD5" w:rsidR="002E2FF0" w:rsidRPr="00CD4F39" w:rsidRDefault="002E2FF0" w:rsidP="00CD4F39">
      <w:pPr>
        <w:pStyle w:val="ListParagraph"/>
        <w:numPr>
          <w:ilvl w:val="0"/>
          <w:numId w:val="15"/>
        </w:numPr>
        <w:ind w:right="5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s. Manju Dhakal, FAO</w:t>
      </w:r>
    </w:p>
    <w:p w14:paraId="3A6BD136" w14:textId="618E6C59" w:rsidR="00866534" w:rsidRPr="002E2FF0" w:rsidRDefault="00866534" w:rsidP="00866534">
      <w:pPr>
        <w:pStyle w:val="ListParagraph"/>
        <w:numPr>
          <w:ilvl w:val="0"/>
          <w:numId w:val="15"/>
        </w:numPr>
        <w:ind w:right="509"/>
        <w:jc w:val="both"/>
        <w:rPr>
          <w:rFonts w:asciiTheme="minorHAnsi" w:hAnsiTheme="minorHAnsi" w:cstheme="minorHAnsi"/>
        </w:rPr>
      </w:pPr>
      <w:r w:rsidRPr="002E2FF0">
        <w:rPr>
          <w:rFonts w:asciiTheme="minorHAnsi" w:hAnsiTheme="minorHAnsi" w:cstheme="minorHAnsi"/>
        </w:rPr>
        <w:t>Mr. Surendra Wagle, WFP</w:t>
      </w:r>
    </w:p>
    <w:p w14:paraId="4774A6D6" w14:textId="40C97783" w:rsidR="00866534" w:rsidRPr="00866534" w:rsidRDefault="00866534" w:rsidP="0003774B">
      <w:pPr>
        <w:pStyle w:val="ListParagraph"/>
        <w:ind w:left="2490" w:right="509"/>
        <w:jc w:val="both"/>
        <w:rPr>
          <w:rFonts w:asciiTheme="minorHAnsi" w:hAnsiTheme="minorHAnsi" w:cstheme="minorHAnsi"/>
        </w:rPr>
      </w:pPr>
    </w:p>
    <w:p w14:paraId="634650FD" w14:textId="77777777" w:rsidR="004D2413" w:rsidRPr="0040292B" w:rsidRDefault="004D2413" w:rsidP="004D2413">
      <w:pPr>
        <w:ind w:left="2160" w:hanging="2160"/>
        <w:jc w:val="both"/>
        <w:rPr>
          <w:rFonts w:ascii="Cambria" w:eastAsia="Cambria" w:hAnsi="Cambria" w:cs="Cambria"/>
          <w:b/>
          <w:bCs/>
          <w:sz w:val="20"/>
          <w:szCs w:val="20"/>
        </w:rPr>
      </w:pPr>
      <w:r w:rsidRPr="0040292B">
        <w:rPr>
          <w:rFonts w:ascii="Cambria" w:eastAsia="Cambria" w:hAnsi="Cambria" w:cs="Cambria"/>
          <w:b/>
          <w:bCs/>
          <w:sz w:val="20"/>
          <w:szCs w:val="20"/>
        </w:rPr>
        <w:t xml:space="preserve">Agenda of Meeting </w:t>
      </w:r>
    </w:p>
    <w:p w14:paraId="1B9DEA3B" w14:textId="50BE672A" w:rsidR="004D2413" w:rsidRPr="0040292B" w:rsidRDefault="004D2413" w:rsidP="004D2413">
      <w:pPr>
        <w:pStyle w:val="ListParagraph"/>
        <w:numPr>
          <w:ilvl w:val="0"/>
          <w:numId w:val="19"/>
        </w:numPr>
        <w:spacing w:line="259" w:lineRule="auto"/>
        <w:rPr>
          <w:rFonts w:ascii="Cambria" w:eastAsia="Cambria" w:hAnsi="Cambria" w:cs="Cambria"/>
          <w:sz w:val="20"/>
          <w:szCs w:val="20"/>
        </w:rPr>
      </w:pPr>
      <w:r w:rsidRPr="0040292B">
        <w:rPr>
          <w:rFonts w:ascii="Cambria" w:eastAsia="Cambria" w:hAnsi="Cambria" w:cs="Cambria"/>
          <w:sz w:val="20"/>
          <w:szCs w:val="20"/>
        </w:rPr>
        <w:t xml:space="preserve">Review of </w:t>
      </w:r>
      <w:r>
        <w:rPr>
          <w:rFonts w:ascii="Cambria" w:eastAsia="Cambria" w:hAnsi="Cambria" w:cs="Cambria"/>
          <w:sz w:val="20"/>
          <w:szCs w:val="20"/>
        </w:rPr>
        <w:t xml:space="preserve">LTAs </w:t>
      </w:r>
      <w:r w:rsidRPr="0040292B">
        <w:rPr>
          <w:rFonts w:ascii="Cambria" w:eastAsia="Cambria" w:hAnsi="Cambria" w:cs="Cambria"/>
          <w:sz w:val="20"/>
          <w:szCs w:val="20"/>
        </w:rPr>
        <w:t xml:space="preserve"> </w:t>
      </w:r>
    </w:p>
    <w:p w14:paraId="142F97A1" w14:textId="0843B54A" w:rsidR="004D2413" w:rsidRPr="0040292B" w:rsidRDefault="004D2413" w:rsidP="004D2413">
      <w:pPr>
        <w:pStyle w:val="ListParagraph"/>
        <w:numPr>
          <w:ilvl w:val="0"/>
          <w:numId w:val="19"/>
        </w:numPr>
        <w:spacing w:line="259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AOB</w:t>
      </w:r>
    </w:p>
    <w:p w14:paraId="50A28D08" w14:textId="77777777" w:rsidR="00CD4F39" w:rsidRPr="002E2FF0" w:rsidRDefault="00CD4F39" w:rsidP="002E2FF0">
      <w:pPr>
        <w:ind w:left="2130" w:right="509"/>
        <w:jc w:val="both"/>
        <w:rPr>
          <w:rFonts w:asciiTheme="minorHAnsi" w:hAnsiTheme="minorHAnsi" w:cstheme="minorHAnsi"/>
        </w:rPr>
      </w:pPr>
    </w:p>
    <w:p w14:paraId="6DD967AF" w14:textId="77777777" w:rsidR="002B5918" w:rsidRDefault="002B5918" w:rsidP="002B5918">
      <w:pPr>
        <w:ind w:right="509"/>
        <w:jc w:val="both"/>
        <w:rPr>
          <w:rFonts w:asciiTheme="minorHAnsi" w:hAnsiTheme="minorHAnsi" w:cstheme="minorHAnsi"/>
        </w:rPr>
      </w:pPr>
    </w:p>
    <w:tbl>
      <w:tblPr>
        <w:tblStyle w:val="TableGrid"/>
        <w:tblW w:w="10324" w:type="dxa"/>
        <w:tblLook w:val="04A0" w:firstRow="1" w:lastRow="0" w:firstColumn="1" w:lastColumn="0" w:noHBand="0" w:noVBand="1"/>
      </w:tblPr>
      <w:tblGrid>
        <w:gridCol w:w="2884"/>
        <w:gridCol w:w="1924"/>
        <w:gridCol w:w="2729"/>
        <w:gridCol w:w="2787"/>
      </w:tblGrid>
      <w:tr w:rsidR="004D2413" w:rsidRPr="002B5918" w14:paraId="6B535A96" w14:textId="77777777" w:rsidTr="004D2413">
        <w:trPr>
          <w:trHeight w:val="463"/>
        </w:trPr>
        <w:tc>
          <w:tcPr>
            <w:tcW w:w="2884" w:type="dxa"/>
            <w:shd w:val="clear" w:color="auto" w:fill="C2D69B" w:themeFill="accent3" w:themeFillTint="99"/>
          </w:tcPr>
          <w:p w14:paraId="486B9CAF" w14:textId="77777777" w:rsidR="004D2413" w:rsidRPr="002B5918" w:rsidRDefault="004D2413" w:rsidP="004D2413">
            <w:pPr>
              <w:ind w:right="75"/>
              <w:jc w:val="center"/>
              <w:rPr>
                <w:rFonts w:asciiTheme="minorHAnsi" w:hAnsiTheme="minorHAnsi" w:cstheme="minorHAnsi"/>
                <w:b/>
              </w:rPr>
            </w:pPr>
            <w:r w:rsidRPr="006544DB">
              <w:rPr>
                <w:rFonts w:asciiTheme="minorHAnsi" w:hAnsiTheme="minorHAnsi" w:cstheme="minorHAnsi"/>
                <w:b/>
              </w:rPr>
              <w:t>Agenda Discussions</w:t>
            </w:r>
          </w:p>
        </w:tc>
        <w:tc>
          <w:tcPr>
            <w:tcW w:w="1924" w:type="dxa"/>
            <w:shd w:val="clear" w:color="auto" w:fill="C2D69B" w:themeFill="accent3" w:themeFillTint="99"/>
          </w:tcPr>
          <w:p w14:paraId="073A4341" w14:textId="6CCC9029" w:rsidR="004D2413" w:rsidRPr="006544DB" w:rsidRDefault="004D2413" w:rsidP="004D2413">
            <w:pPr>
              <w:ind w:right="60"/>
              <w:jc w:val="center"/>
              <w:rPr>
                <w:rFonts w:asciiTheme="minorHAnsi" w:hAnsiTheme="minorHAnsi" w:cstheme="minorHAnsi"/>
                <w:b/>
              </w:rPr>
            </w:pPr>
            <w:r w:rsidRPr="0040292B">
              <w:rPr>
                <w:rFonts w:ascii="Cambria" w:eastAsia="Cambria" w:hAnsi="Cambria" w:cs="Cambria"/>
                <w:b/>
                <w:bCs/>
                <w:sz w:val="20"/>
                <w:szCs w:val="20"/>
                <w:lang w:bidi="ne-NP"/>
              </w:rPr>
              <w:t>Open/On-going /Complete</w:t>
            </w:r>
          </w:p>
        </w:tc>
        <w:tc>
          <w:tcPr>
            <w:tcW w:w="2729" w:type="dxa"/>
            <w:shd w:val="clear" w:color="auto" w:fill="C2D69B" w:themeFill="accent3" w:themeFillTint="99"/>
          </w:tcPr>
          <w:p w14:paraId="1E7931F7" w14:textId="3572006A" w:rsidR="004D2413" w:rsidRPr="0040292B" w:rsidRDefault="004D2413" w:rsidP="004D2413">
            <w:pPr>
              <w:ind w:right="60"/>
              <w:jc w:val="center"/>
              <w:rPr>
                <w:rFonts w:ascii="Cambria" w:eastAsia="Cambria" w:hAnsi="Cambria" w:cs="Cambria"/>
                <w:b/>
                <w:bCs/>
                <w:sz w:val="20"/>
                <w:szCs w:val="20"/>
                <w:lang w:bidi="ne-NP"/>
              </w:rPr>
            </w:pPr>
            <w:r w:rsidRPr="006544DB">
              <w:rPr>
                <w:rFonts w:asciiTheme="minorHAnsi" w:hAnsiTheme="minorHAnsi" w:cstheme="minorHAnsi"/>
                <w:b/>
              </w:rPr>
              <w:t>Responsible</w:t>
            </w:r>
          </w:p>
        </w:tc>
        <w:tc>
          <w:tcPr>
            <w:tcW w:w="2787" w:type="dxa"/>
            <w:shd w:val="clear" w:color="auto" w:fill="C2D69B" w:themeFill="accent3" w:themeFillTint="99"/>
          </w:tcPr>
          <w:p w14:paraId="78C70BCC" w14:textId="79817BB7" w:rsidR="004D2413" w:rsidRPr="002B5918" w:rsidRDefault="004D2413" w:rsidP="004D2413">
            <w:pPr>
              <w:ind w:right="60"/>
              <w:jc w:val="center"/>
              <w:rPr>
                <w:rFonts w:asciiTheme="minorHAnsi" w:hAnsiTheme="minorHAnsi" w:cstheme="minorHAnsi"/>
                <w:b/>
              </w:rPr>
            </w:pPr>
            <w:r w:rsidRPr="0040292B">
              <w:rPr>
                <w:rFonts w:ascii="Cambria" w:eastAsia="Cambria" w:hAnsi="Cambria" w:cs="Cambria"/>
                <w:b/>
                <w:bCs/>
                <w:sz w:val="20"/>
                <w:szCs w:val="20"/>
                <w:lang w:bidi="ne-NP"/>
              </w:rPr>
              <w:t>Current Status</w:t>
            </w:r>
            <w:r w:rsidRPr="002B5918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D2413" w14:paraId="6E6B0AEE" w14:textId="77777777" w:rsidTr="004D2413">
        <w:trPr>
          <w:trHeight w:val="2320"/>
        </w:trPr>
        <w:tc>
          <w:tcPr>
            <w:tcW w:w="2884" w:type="dxa"/>
            <w:shd w:val="clear" w:color="auto" w:fill="auto"/>
          </w:tcPr>
          <w:p w14:paraId="619078C8" w14:textId="49DAC9F4" w:rsidR="004D2413" w:rsidRPr="001B1757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1B1757">
              <w:rPr>
                <w:rFonts w:asciiTheme="minorHAnsi" w:hAnsiTheme="minorHAnsi" w:cstheme="minorHAnsi"/>
                <w:b/>
              </w:rPr>
              <w:t>Security Services:</w:t>
            </w:r>
            <w:r w:rsidRPr="001B1757">
              <w:rPr>
                <w:rFonts w:asciiTheme="minorHAnsi" w:hAnsiTheme="minorHAnsi" w:cstheme="minorHAnsi"/>
              </w:rPr>
              <w:t xml:space="preserve"> LTAs of the Security services (</w:t>
            </w:r>
            <w:proofErr w:type="spellStart"/>
            <w:r w:rsidRPr="001B1757">
              <w:rPr>
                <w:rFonts w:asciiTheme="minorHAnsi" w:hAnsiTheme="minorHAnsi" w:cstheme="minorHAnsi"/>
              </w:rPr>
              <w:t>Garud</w:t>
            </w:r>
            <w:proofErr w:type="spellEnd"/>
            <w:r w:rsidRPr="001B1757">
              <w:rPr>
                <w:rFonts w:asciiTheme="minorHAnsi" w:hAnsiTheme="minorHAnsi" w:cstheme="minorHAnsi"/>
              </w:rPr>
              <w:t xml:space="preserve"> and G4S) </w:t>
            </w:r>
            <w:r>
              <w:rPr>
                <w:rFonts w:asciiTheme="minorHAnsi" w:hAnsiTheme="minorHAnsi" w:cstheme="minorHAnsi"/>
              </w:rPr>
              <w:t>is valid till</w:t>
            </w:r>
            <w:r w:rsidRPr="001B1757">
              <w:rPr>
                <w:rFonts w:asciiTheme="minorHAnsi" w:hAnsiTheme="minorHAnsi" w:cstheme="minorHAnsi"/>
              </w:rPr>
              <w:t xml:space="preserve"> 3</w:t>
            </w:r>
            <w:r>
              <w:rPr>
                <w:rFonts w:asciiTheme="minorHAnsi" w:hAnsiTheme="minorHAnsi" w:cstheme="minorHAnsi"/>
              </w:rPr>
              <w:t>0 November</w:t>
            </w:r>
            <w:r w:rsidRPr="001B1757">
              <w:rPr>
                <w:rFonts w:asciiTheme="minorHAnsi" w:hAnsiTheme="minorHAnsi" w:cstheme="minorHAnsi"/>
              </w:rPr>
              <w:t xml:space="preserve"> 2020. </w:t>
            </w:r>
            <w:proofErr w:type="gramStart"/>
            <w:r>
              <w:rPr>
                <w:rFonts w:asciiTheme="minorHAnsi" w:hAnsiTheme="minorHAnsi" w:cstheme="minorHAnsi"/>
              </w:rPr>
              <w:t>( 8</w:t>
            </w:r>
            <w:proofErr w:type="gramEnd"/>
            <w:r>
              <w:rPr>
                <w:rFonts w:asciiTheme="minorHAnsi" w:hAnsiTheme="minorHAnsi" w:cstheme="minorHAnsi"/>
              </w:rPr>
              <w:t xml:space="preserve"> hrs working per day/6 days a week with 1 day off).</w:t>
            </w:r>
          </w:p>
          <w:p w14:paraId="7E768730" w14:textId="77777777" w:rsidR="004D2413" w:rsidRPr="001B1757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45AB899A" w14:textId="2D7AE1A4" w:rsidR="004D2413" w:rsidRPr="00C61240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Ongoing </w:t>
            </w:r>
          </w:p>
        </w:tc>
        <w:tc>
          <w:tcPr>
            <w:tcW w:w="2729" w:type="dxa"/>
          </w:tcPr>
          <w:p w14:paraId="7186A544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FP (Mr. Surendra Wagle)</w:t>
            </w:r>
          </w:p>
          <w:p w14:paraId="557F1BD6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  <w:highlight w:val="yellow"/>
              </w:rPr>
            </w:pPr>
          </w:p>
          <w:p w14:paraId="085BBD95" w14:textId="77777777" w:rsidR="004D2413" w:rsidRPr="00CA328A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CA328A">
              <w:rPr>
                <w:rFonts w:asciiTheme="minorHAnsi" w:hAnsiTheme="minorHAnsi" w:cstheme="minorHAnsi"/>
              </w:rPr>
              <w:t>WFP (LA)</w:t>
            </w:r>
            <w:r>
              <w:rPr>
                <w:rFonts w:asciiTheme="minorHAnsi" w:hAnsiTheme="minorHAnsi" w:cstheme="minorHAnsi"/>
              </w:rPr>
              <w:t>, UNDP, UNFPA, ILO</w:t>
            </w:r>
          </w:p>
          <w:p w14:paraId="4284B2A1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</w:p>
          <w:p w14:paraId="548B60F0" w14:textId="77777777" w:rsidR="004D2413" w:rsidRPr="00C61240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787" w:type="dxa"/>
            <w:shd w:val="clear" w:color="auto" w:fill="auto"/>
          </w:tcPr>
          <w:p w14:paraId="5CD95210" w14:textId="3AE6EAE0" w:rsidR="004D2413" w:rsidRPr="00C61240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 w:rsidRPr="00C61240">
              <w:rPr>
                <w:rFonts w:asciiTheme="minorHAnsi" w:hAnsiTheme="minorHAnsi" w:cstheme="minorHAnsi"/>
                <w:bCs/>
              </w:rPr>
              <w:t>New LTA process will be finalised by end of November 2020.</w:t>
            </w:r>
          </w:p>
          <w:p w14:paraId="7B8C659C" w14:textId="2E04F441" w:rsidR="004D2413" w:rsidRPr="00C61240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 w:rsidRPr="00C61240">
              <w:rPr>
                <w:rFonts w:asciiTheme="minorHAnsi" w:hAnsiTheme="minorHAnsi" w:cstheme="minorHAnsi"/>
                <w:bCs/>
              </w:rPr>
              <w:t>The new LTA will be started from 1 Dec 2020 till 01 Dec 202</w:t>
            </w:r>
            <w:r w:rsidRPr="00E8403B">
              <w:rPr>
                <w:rFonts w:asciiTheme="minorHAnsi" w:hAnsiTheme="minorHAnsi" w:cstheme="minorHAnsi"/>
                <w:bCs/>
              </w:rPr>
              <w:t>3.</w:t>
            </w:r>
          </w:p>
        </w:tc>
      </w:tr>
      <w:tr w:rsidR="004D2413" w14:paraId="6E083F43" w14:textId="77777777" w:rsidTr="004D2413">
        <w:trPr>
          <w:trHeight w:val="869"/>
        </w:trPr>
        <w:tc>
          <w:tcPr>
            <w:tcW w:w="2884" w:type="dxa"/>
          </w:tcPr>
          <w:p w14:paraId="422E8FF7" w14:textId="686586F2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Travel Services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78375D">
              <w:rPr>
                <w:rFonts w:asciiTheme="minorHAnsi" w:hAnsiTheme="minorHAnsi" w:cstheme="minorHAnsi"/>
              </w:rPr>
              <w:t>LTA</w:t>
            </w:r>
            <w:r>
              <w:rPr>
                <w:rFonts w:asciiTheme="minorHAnsi" w:hAnsiTheme="minorHAnsi" w:cstheme="minorHAnsi"/>
              </w:rPr>
              <w:t>s with G</w:t>
            </w:r>
            <w:r w:rsidRPr="0078375D">
              <w:rPr>
                <w:rFonts w:asciiTheme="minorHAnsi" w:hAnsiTheme="minorHAnsi" w:cstheme="minorHAnsi"/>
              </w:rPr>
              <w:t xml:space="preserve">orkha Travel </w:t>
            </w:r>
            <w:r>
              <w:rPr>
                <w:rFonts w:asciiTheme="minorHAnsi" w:hAnsiTheme="minorHAnsi" w:cstheme="minorHAnsi"/>
              </w:rPr>
              <w:t xml:space="preserve">Pvt Ltd. </w:t>
            </w:r>
            <w:r w:rsidRPr="0078375D">
              <w:rPr>
                <w:rFonts w:asciiTheme="minorHAnsi" w:hAnsiTheme="minorHAnsi" w:cstheme="minorHAnsi"/>
              </w:rPr>
              <w:t>and Yeti Holidays</w:t>
            </w:r>
            <w:r>
              <w:rPr>
                <w:rFonts w:asciiTheme="minorHAnsi" w:hAnsiTheme="minorHAnsi" w:cstheme="minorHAnsi"/>
              </w:rPr>
              <w:t xml:space="preserve"> Pvt Ltd.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is valid until </w:t>
            </w:r>
            <w:r w:rsidRPr="00CA328A">
              <w:rPr>
                <w:rFonts w:asciiTheme="minorHAnsi" w:hAnsiTheme="minorHAnsi" w:cstheme="minorHAnsi"/>
                <w:b/>
                <w:u w:val="single"/>
              </w:rPr>
              <w:t>30 September 202</w:t>
            </w:r>
            <w:r>
              <w:rPr>
                <w:rFonts w:asciiTheme="minorHAnsi" w:hAnsiTheme="minorHAnsi" w:cstheme="minorHAnsi"/>
                <w:b/>
                <w:u w:val="single"/>
              </w:rPr>
              <w:t>1</w:t>
            </w:r>
            <w:r w:rsidRPr="0078375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24" w:type="dxa"/>
          </w:tcPr>
          <w:p w14:paraId="596ACF83" w14:textId="7814A4DB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mpleted </w:t>
            </w:r>
          </w:p>
        </w:tc>
        <w:tc>
          <w:tcPr>
            <w:tcW w:w="2729" w:type="dxa"/>
          </w:tcPr>
          <w:p w14:paraId="77C5987C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NDP (Mr. Umesh Gurung)</w:t>
            </w:r>
          </w:p>
          <w:p w14:paraId="264B7B1C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2FF9FB3B" w14:textId="2E70ADD4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Extended  for</w:t>
            </w:r>
            <w:proofErr w:type="gramEnd"/>
            <w:r>
              <w:rPr>
                <w:rFonts w:asciiTheme="minorHAnsi" w:hAnsiTheme="minorHAnsi" w:cstheme="minorHAnsi"/>
              </w:rPr>
              <w:t xml:space="preserve"> one year.</w:t>
            </w:r>
          </w:p>
        </w:tc>
      </w:tr>
      <w:tr w:rsidR="004D2413" w14:paraId="7BF9D9AC" w14:textId="77777777" w:rsidTr="004D2413">
        <w:trPr>
          <w:trHeight w:val="1451"/>
        </w:trPr>
        <w:tc>
          <w:tcPr>
            <w:tcW w:w="2884" w:type="dxa"/>
          </w:tcPr>
          <w:p w14:paraId="58B9AD86" w14:textId="507299AC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lastRenderedPageBreak/>
              <w:t xml:space="preserve">Cleaning Services: </w:t>
            </w:r>
            <w:r w:rsidRPr="0078375D">
              <w:rPr>
                <w:rFonts w:asciiTheme="minorHAnsi" w:hAnsiTheme="minorHAnsi" w:cstheme="minorHAnsi"/>
              </w:rPr>
              <w:t xml:space="preserve">The </w:t>
            </w:r>
            <w:r>
              <w:rPr>
                <w:rFonts w:asciiTheme="minorHAnsi" w:hAnsiTheme="minorHAnsi" w:cstheme="minorHAnsi"/>
              </w:rPr>
              <w:t>LTA of the cleaning services with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Modern Cleaning is valid until 31 Jan 2021. </w:t>
            </w:r>
          </w:p>
        </w:tc>
        <w:tc>
          <w:tcPr>
            <w:tcW w:w="1924" w:type="dxa"/>
          </w:tcPr>
          <w:p w14:paraId="4A7C50E1" w14:textId="2A348EF8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7277D09E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NDP (Mr. Umesh Gurung): </w:t>
            </w:r>
          </w:p>
          <w:p w14:paraId="798B3C19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mon service</w:t>
            </w:r>
          </w:p>
          <w:p w14:paraId="0281CB2C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04683161" w14:textId="4EEBCD90" w:rsidR="004D2413" w:rsidRPr="0078375D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ew LTAs has been established effective 1st Feb 2021 with </w:t>
            </w:r>
            <w:proofErr w:type="spellStart"/>
            <w:r>
              <w:rPr>
                <w:rFonts w:asciiTheme="minorHAnsi" w:hAnsiTheme="minorHAnsi" w:cstheme="minorHAnsi"/>
              </w:rPr>
              <w:t>Garud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</w:p>
          <w:p w14:paraId="2A6BB0CF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14:paraId="46B6B494" w14:textId="77777777" w:rsidTr="004D2413">
        <w:trPr>
          <w:trHeight w:val="1738"/>
        </w:trPr>
        <w:tc>
          <w:tcPr>
            <w:tcW w:w="2884" w:type="dxa"/>
          </w:tcPr>
          <w:p w14:paraId="7F14CCF4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Internet services:</w:t>
            </w:r>
            <w:r w:rsidRPr="0078375D">
              <w:rPr>
                <w:rFonts w:asciiTheme="minorHAnsi" w:hAnsiTheme="minorHAnsi" w:cstheme="minorHAnsi"/>
              </w:rPr>
              <w:t xml:space="preserve"> LTAs (primary and back up</w:t>
            </w:r>
            <w:r>
              <w:rPr>
                <w:rFonts w:asciiTheme="minorHAnsi" w:hAnsiTheme="minorHAnsi" w:cstheme="minorHAnsi"/>
              </w:rPr>
              <w:t>) for internet services is valid until 31 December 2021</w:t>
            </w:r>
          </w:p>
          <w:p w14:paraId="6DA1098B" w14:textId="7C436A2F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  <w:p w14:paraId="55F7FECC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599FE105" w14:textId="707F72B0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6D8D9147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911182">
              <w:rPr>
                <w:rFonts w:asciiTheme="minorHAnsi" w:hAnsiTheme="minorHAnsi" w:cstheme="minorHAnsi"/>
              </w:rPr>
              <w:t>UN WOMEN (Ms. Binu Manandhar)</w:t>
            </w:r>
          </w:p>
          <w:p w14:paraId="0F77321F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0A2D6050" w14:textId="152600AB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Worldlink</w:t>
            </w:r>
            <w:proofErr w:type="spellEnd"/>
            <w:r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>
              <w:rPr>
                <w:rFonts w:asciiTheme="minorHAnsi" w:hAnsiTheme="minorHAnsi" w:cstheme="minorHAnsi"/>
              </w:rPr>
              <w:t>Subis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D2413" w14:paraId="2FA7DC24" w14:textId="77777777" w:rsidTr="004D2413">
        <w:trPr>
          <w:trHeight w:val="1738"/>
        </w:trPr>
        <w:tc>
          <w:tcPr>
            <w:tcW w:w="2884" w:type="dxa"/>
          </w:tcPr>
          <w:p w14:paraId="6A3A6A67" w14:textId="0F6DA52A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Drinking</w:t>
            </w:r>
            <w:r>
              <w:rPr>
                <w:rFonts w:asciiTheme="minorHAnsi" w:hAnsiTheme="minorHAnsi" w:cstheme="minorHAnsi"/>
                <w:b/>
              </w:rPr>
              <w:t>-</w:t>
            </w:r>
            <w:r w:rsidRPr="0078375D">
              <w:rPr>
                <w:rFonts w:asciiTheme="minorHAnsi" w:hAnsiTheme="minorHAnsi" w:cstheme="minorHAnsi"/>
                <w:b/>
              </w:rPr>
              <w:t>Water Supply: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</w:p>
          <w:p w14:paraId="4A62DA52" w14:textId="59F427E1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</w:rPr>
              <w:t xml:space="preserve">The LTA of the drinking water supply with </w:t>
            </w:r>
            <w:proofErr w:type="spellStart"/>
            <w:r w:rsidRPr="0078375D">
              <w:rPr>
                <w:rFonts w:asciiTheme="minorHAnsi" w:hAnsiTheme="minorHAnsi" w:cstheme="minorHAnsi"/>
              </w:rPr>
              <w:t>Prasid</w:t>
            </w:r>
            <w:proofErr w:type="spellEnd"/>
            <w:r w:rsidRPr="0078375D">
              <w:rPr>
                <w:rFonts w:asciiTheme="minorHAnsi" w:hAnsiTheme="minorHAnsi" w:cstheme="minorHAnsi"/>
              </w:rPr>
              <w:t xml:space="preserve"> Water Solutions </w:t>
            </w:r>
            <w:r>
              <w:rPr>
                <w:rFonts w:asciiTheme="minorHAnsi" w:hAnsiTheme="minorHAnsi" w:cstheme="minorHAnsi"/>
              </w:rPr>
              <w:t>is valid and extended until 31 December 2021-22</w:t>
            </w:r>
            <w:r w:rsidRPr="0078375D">
              <w:rPr>
                <w:rFonts w:asciiTheme="minorHAnsi" w:hAnsiTheme="minorHAnsi" w:cstheme="minorHAnsi"/>
              </w:rPr>
              <w:t xml:space="preserve">.  </w:t>
            </w:r>
          </w:p>
        </w:tc>
        <w:tc>
          <w:tcPr>
            <w:tcW w:w="1924" w:type="dxa"/>
          </w:tcPr>
          <w:p w14:paraId="3BAD6E7A" w14:textId="393C18D0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6B0B36EB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O (Mr. Narendra Tandukar) </w:t>
            </w:r>
          </w:p>
          <w:p w14:paraId="2846C564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mon service</w:t>
            </w:r>
          </w:p>
          <w:p w14:paraId="3E0F5615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</w:p>
          <w:p w14:paraId="75B5E1F3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4D5E6A62" w14:textId="528B16FE" w:rsidR="004D2413" w:rsidRDefault="004D2413" w:rsidP="004D2413">
            <w:pPr>
              <w:ind w:right="60"/>
              <w:rPr>
                <w:rFonts w:asciiTheme="minorHAnsi" w:hAnsiTheme="minorHAnsi" w:cstheme="minorHAnsi"/>
                <w:highlight w:val="yellow"/>
              </w:rPr>
            </w:pPr>
            <w:r>
              <w:rPr>
                <w:rFonts w:asciiTheme="minorHAnsi" w:hAnsiTheme="minorHAnsi" w:cstheme="minorHAnsi"/>
              </w:rPr>
              <w:t>New LTA has been signed</w:t>
            </w:r>
          </w:p>
          <w:p w14:paraId="3A240F56" w14:textId="20216463" w:rsidR="004D2413" w:rsidRPr="000F28CF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</w:p>
        </w:tc>
      </w:tr>
      <w:tr w:rsidR="004D2413" w14:paraId="3DA24E52" w14:textId="77777777" w:rsidTr="004D2413">
        <w:trPr>
          <w:trHeight w:val="2619"/>
        </w:trPr>
        <w:tc>
          <w:tcPr>
            <w:tcW w:w="2884" w:type="dxa"/>
          </w:tcPr>
          <w:p w14:paraId="208FFE51" w14:textId="7312D6A2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Maintenance of the Aircon: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The LTA with 3 vendors for Aircon maintenance has been extended till </w:t>
            </w:r>
            <w:r w:rsidRPr="00911182">
              <w:rPr>
                <w:rFonts w:asciiTheme="minorHAnsi" w:hAnsiTheme="minorHAnsi" w:cstheme="minorHAnsi"/>
              </w:rPr>
              <w:t xml:space="preserve">31 </w:t>
            </w:r>
            <w:r w:rsidRPr="005C26A9">
              <w:rPr>
                <w:rFonts w:asciiTheme="minorHAnsi" w:hAnsiTheme="minorHAnsi" w:cstheme="minorHAnsi"/>
              </w:rPr>
              <w:t>August 2021.</w:t>
            </w:r>
          </w:p>
        </w:tc>
        <w:tc>
          <w:tcPr>
            <w:tcW w:w="1924" w:type="dxa"/>
          </w:tcPr>
          <w:p w14:paraId="0CCCA330" w14:textId="734FB1C7" w:rsidR="004D2413" w:rsidRPr="000F28CF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6D664BC7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NHCR (Sushil Ratna Tamrakar) and team members.</w:t>
            </w:r>
          </w:p>
          <w:p w14:paraId="0875FD91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</w:p>
          <w:p w14:paraId="318D6949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mber: ILO, UNFPA, UNDP</w:t>
            </w:r>
          </w:p>
          <w:p w14:paraId="63B96B6E" w14:textId="77777777" w:rsidR="004D2413" w:rsidRPr="000F28CF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87" w:type="dxa"/>
          </w:tcPr>
          <w:p w14:paraId="4F1C1CAD" w14:textId="758A5D83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0F28CF">
              <w:rPr>
                <w:rFonts w:asciiTheme="minorHAnsi" w:hAnsiTheme="minorHAnsi" w:cstheme="minorHAnsi"/>
                <w:b/>
              </w:rPr>
              <w:t>Completed</w:t>
            </w:r>
            <w:r w:rsidRPr="0078375D">
              <w:rPr>
                <w:rFonts w:asciiTheme="minorHAnsi" w:hAnsiTheme="minorHAnsi" w:cstheme="minorHAnsi"/>
              </w:rPr>
              <w:t xml:space="preserve">. </w:t>
            </w:r>
          </w:p>
          <w:p w14:paraId="0484FBFB" w14:textId="5A1B22E3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TA with M/s Key Concept Nepal Pvt Ltd.</w:t>
            </w:r>
          </w:p>
          <w:p w14:paraId="7CC38B92" w14:textId="170D47E8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TA with M/s </w:t>
            </w:r>
            <w:proofErr w:type="spellStart"/>
            <w:r>
              <w:rPr>
                <w:rFonts w:asciiTheme="minorHAnsi" w:hAnsiTheme="minorHAnsi" w:cstheme="minorHAnsi"/>
              </w:rPr>
              <w:t>Subha</w:t>
            </w:r>
            <w:proofErr w:type="spellEnd"/>
            <w:r>
              <w:rPr>
                <w:rFonts w:asciiTheme="minorHAnsi" w:hAnsiTheme="minorHAnsi" w:cstheme="minorHAnsi"/>
              </w:rPr>
              <w:t xml:space="preserve"> Engineering &amp; Aircon Pvt Ltd.</w:t>
            </w:r>
          </w:p>
          <w:p w14:paraId="74CE5380" w14:textId="669F2182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TA with M/s </w:t>
            </w:r>
            <w:proofErr w:type="spellStart"/>
            <w:r>
              <w:rPr>
                <w:rFonts w:asciiTheme="minorHAnsi" w:hAnsiTheme="minorHAnsi" w:cstheme="minorHAnsi"/>
              </w:rPr>
              <w:t>Technoair</w:t>
            </w:r>
            <w:proofErr w:type="spellEnd"/>
            <w:r>
              <w:rPr>
                <w:rFonts w:asciiTheme="minorHAnsi" w:hAnsiTheme="minorHAnsi" w:cstheme="minorHAnsi"/>
              </w:rPr>
              <w:t xml:space="preserve"> Pvt Ltd.</w:t>
            </w:r>
          </w:p>
          <w:p w14:paraId="326E7216" w14:textId="5B5E6B9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:rsidRPr="00D068F9" w14:paraId="19D46EA7" w14:textId="77777777" w:rsidTr="004D2413">
        <w:trPr>
          <w:trHeight w:val="863"/>
        </w:trPr>
        <w:tc>
          <w:tcPr>
            <w:tcW w:w="2884" w:type="dxa"/>
          </w:tcPr>
          <w:p w14:paraId="56FD2015" w14:textId="77777777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IT Help Desk and Preventive Maintenance and Repair of the IT equipment: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16A362A1" w14:textId="256C0B32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New LTA has been established and valid until 31 Oct 2022</w:t>
            </w:r>
          </w:p>
        </w:tc>
        <w:tc>
          <w:tcPr>
            <w:tcW w:w="1924" w:type="dxa"/>
          </w:tcPr>
          <w:p w14:paraId="26584E3F" w14:textId="58CCD971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55FF82E4" w14:textId="190CE58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CE1585">
              <w:rPr>
                <w:rFonts w:asciiTheme="minorHAnsi" w:hAnsiTheme="minorHAnsi" w:cstheme="minorHAnsi"/>
                <w:lang w:val="es-ES_tradnl"/>
              </w:rPr>
              <w:t xml:space="preserve">UNDP, ILO, UNOPS, </w:t>
            </w:r>
            <w:r w:rsidRPr="00CE1585">
              <w:rPr>
                <w:rFonts w:asciiTheme="minorHAnsi" w:hAnsiTheme="minorHAnsi" w:cstheme="minorHAnsi"/>
                <w:b/>
                <w:u w:val="single"/>
                <w:lang w:val="es-ES_tradnl"/>
              </w:rPr>
              <w:t>UNICEF CO (LA)</w:t>
            </w:r>
          </w:p>
        </w:tc>
        <w:tc>
          <w:tcPr>
            <w:tcW w:w="2787" w:type="dxa"/>
          </w:tcPr>
          <w:p w14:paraId="127C4E38" w14:textId="20128CB0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ew LTA has been signed</w:t>
            </w:r>
          </w:p>
          <w:p w14:paraId="72A8ECD9" w14:textId="16B588D2" w:rsidR="004D2413" w:rsidRPr="000F28CF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</w:p>
        </w:tc>
      </w:tr>
      <w:tr w:rsidR="004D2413" w14:paraId="6C486673" w14:textId="77777777" w:rsidTr="004D2413">
        <w:trPr>
          <w:trHeight w:val="1166"/>
        </w:trPr>
        <w:tc>
          <w:tcPr>
            <w:tcW w:w="2884" w:type="dxa"/>
          </w:tcPr>
          <w:p w14:paraId="7EE952A7" w14:textId="0EB34904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Tanker Water:</w:t>
            </w:r>
            <w:r w:rsidRPr="0078375D">
              <w:rPr>
                <w:rFonts w:asciiTheme="minorHAnsi" w:hAnsiTheme="minorHAnsi" w:cstheme="minorHAnsi"/>
              </w:rPr>
              <w:t xml:space="preserve"> LTAs </w:t>
            </w:r>
            <w:r>
              <w:rPr>
                <w:rFonts w:asciiTheme="minorHAnsi" w:hAnsiTheme="minorHAnsi" w:cstheme="minorHAnsi"/>
              </w:rPr>
              <w:t>for Tanker Water is valid until 10 Jun 2021</w:t>
            </w:r>
          </w:p>
        </w:tc>
        <w:tc>
          <w:tcPr>
            <w:tcW w:w="1924" w:type="dxa"/>
          </w:tcPr>
          <w:p w14:paraId="3D996EBB" w14:textId="1DEC876D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201BAD3F" w14:textId="1ECEDF0A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911182">
              <w:rPr>
                <w:rFonts w:asciiTheme="minorHAnsi" w:hAnsiTheme="minorHAnsi" w:cstheme="minorHAnsi"/>
                <w:u w:val="single"/>
              </w:rPr>
              <w:t xml:space="preserve">FAO (Manju Dhakal) </w:t>
            </w:r>
          </w:p>
        </w:tc>
        <w:tc>
          <w:tcPr>
            <w:tcW w:w="2787" w:type="dxa"/>
          </w:tcPr>
          <w:p w14:paraId="429D340C" w14:textId="19C75EC7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8A0E2E">
              <w:rPr>
                <w:rFonts w:asciiTheme="minorHAnsi" w:hAnsiTheme="minorHAnsi" w:cstheme="minorHAnsi"/>
              </w:rPr>
              <w:t xml:space="preserve">Extended for one year </w:t>
            </w:r>
          </w:p>
          <w:p w14:paraId="0D37FAD1" w14:textId="5AE28BA9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  <w:p w14:paraId="4014AAF6" w14:textId="4171B746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proofErr w:type="spellStart"/>
            <w:r w:rsidRPr="008A0E2E">
              <w:rPr>
                <w:rFonts w:asciiTheme="minorHAnsi" w:hAnsiTheme="minorHAnsi" w:cstheme="minorHAnsi"/>
              </w:rPr>
              <w:t>Namobuddha</w:t>
            </w:r>
            <w:proofErr w:type="spellEnd"/>
          </w:p>
          <w:p w14:paraId="64B973A9" w14:textId="2798C252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8A0E2E">
              <w:rPr>
                <w:rFonts w:asciiTheme="minorHAnsi" w:hAnsiTheme="minorHAnsi" w:cstheme="minorHAnsi"/>
              </w:rPr>
              <w:t xml:space="preserve">Shikhar </w:t>
            </w:r>
            <w:proofErr w:type="spellStart"/>
            <w:r w:rsidRPr="008A0E2E">
              <w:rPr>
                <w:rFonts w:asciiTheme="minorHAnsi" w:hAnsiTheme="minorHAnsi" w:cstheme="minorHAnsi"/>
              </w:rPr>
              <w:t>Khanepani</w:t>
            </w:r>
            <w:proofErr w:type="spellEnd"/>
            <w:r w:rsidRPr="008A0E2E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D2413" w14:paraId="3B4D9F78" w14:textId="77777777" w:rsidTr="004D2413">
        <w:trPr>
          <w:trHeight w:val="1738"/>
        </w:trPr>
        <w:tc>
          <w:tcPr>
            <w:tcW w:w="2884" w:type="dxa"/>
          </w:tcPr>
          <w:p w14:paraId="308F43B0" w14:textId="1E636F27" w:rsidR="004D2413" w:rsidRPr="00F73004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F73004">
              <w:rPr>
                <w:rFonts w:asciiTheme="minorHAnsi" w:hAnsiTheme="minorHAnsi" w:cstheme="minorHAnsi"/>
                <w:b/>
              </w:rPr>
              <w:t>Uniform/Shoe for Drivers:</w:t>
            </w:r>
            <w:r w:rsidRPr="00F73004">
              <w:rPr>
                <w:rFonts w:asciiTheme="minorHAnsi" w:hAnsiTheme="minorHAnsi" w:cstheme="minorHAnsi"/>
              </w:rPr>
              <w:t xml:space="preserve"> The LTA of Uniform</w:t>
            </w:r>
            <w:r>
              <w:rPr>
                <w:rFonts w:asciiTheme="minorHAnsi" w:hAnsiTheme="minorHAnsi" w:cstheme="minorHAnsi"/>
              </w:rPr>
              <w:t xml:space="preserve"> and </w:t>
            </w:r>
            <w:r w:rsidRPr="00F73004">
              <w:rPr>
                <w:rFonts w:asciiTheme="minorHAnsi" w:hAnsiTheme="minorHAnsi" w:cstheme="minorHAnsi"/>
              </w:rPr>
              <w:t xml:space="preserve">Shoes with Harry Collection, </w:t>
            </w:r>
            <w:r>
              <w:rPr>
                <w:rFonts w:asciiTheme="minorHAnsi" w:hAnsiTheme="minorHAnsi" w:cstheme="minorHAnsi"/>
              </w:rPr>
              <w:t xml:space="preserve">-31 Dec 2022 </w:t>
            </w:r>
          </w:p>
          <w:p w14:paraId="03247ECC" w14:textId="77777777" w:rsidR="004D2413" w:rsidRPr="00F73004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3CCE4101" w14:textId="43B8A268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014F386F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O (Mr. Narendra Tandukar)</w:t>
            </w:r>
          </w:p>
          <w:p w14:paraId="76A91FA6" w14:textId="5734BDD5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</w:rPr>
              <w:t>All agencies</w:t>
            </w:r>
            <w:r w:rsidRPr="00703434">
              <w:rPr>
                <w:rFonts w:asciiTheme="minorHAnsi" w:hAnsiTheme="minorHAnsi" w:cstheme="minorHAnsi"/>
                <w:highlight w:val="yellow"/>
              </w:rPr>
              <w:t xml:space="preserve"> </w:t>
            </w:r>
          </w:p>
        </w:tc>
        <w:tc>
          <w:tcPr>
            <w:tcW w:w="2787" w:type="dxa"/>
          </w:tcPr>
          <w:p w14:paraId="0B10454A" w14:textId="59522CDA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  <w:u w:val="single"/>
              </w:rPr>
            </w:pPr>
          </w:p>
          <w:p w14:paraId="2C2D85AF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ew LTA has been signed</w:t>
            </w:r>
          </w:p>
          <w:p w14:paraId="07796DD4" w14:textId="2B9DE509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14:paraId="387CEFBF" w14:textId="77777777" w:rsidTr="004D2413">
        <w:trPr>
          <w:trHeight w:val="1738"/>
        </w:trPr>
        <w:tc>
          <w:tcPr>
            <w:tcW w:w="2884" w:type="dxa"/>
          </w:tcPr>
          <w:p w14:paraId="7DA519F5" w14:textId="42D31D77" w:rsidR="004D2413" w:rsidRPr="00F73004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F73004">
              <w:rPr>
                <w:rFonts w:asciiTheme="minorHAnsi" w:hAnsiTheme="minorHAnsi" w:cstheme="minorHAnsi"/>
                <w:b/>
              </w:rPr>
              <w:lastRenderedPageBreak/>
              <w:t>Raincoat/Gumboot for Drivers:</w:t>
            </w:r>
            <w:r w:rsidRPr="00F73004">
              <w:rPr>
                <w:rFonts w:asciiTheme="minorHAnsi" w:hAnsiTheme="minorHAnsi" w:cstheme="minorHAnsi"/>
              </w:rPr>
              <w:t xml:space="preserve"> The LTA of raincoat and gumboot (valid till 30</w:t>
            </w:r>
            <w:r w:rsidRPr="00F73004">
              <w:rPr>
                <w:rFonts w:asciiTheme="minorHAnsi" w:hAnsiTheme="minorHAnsi" w:cstheme="minorHAnsi"/>
                <w:vertAlign w:val="superscript"/>
              </w:rPr>
              <w:t>th</w:t>
            </w:r>
            <w:r w:rsidRPr="00F73004">
              <w:rPr>
                <w:rFonts w:asciiTheme="minorHAnsi" w:hAnsiTheme="minorHAnsi" w:cstheme="minorHAnsi"/>
              </w:rPr>
              <w:t xml:space="preserve"> August 2021) with Harry Collection. </w:t>
            </w:r>
          </w:p>
        </w:tc>
        <w:tc>
          <w:tcPr>
            <w:tcW w:w="1924" w:type="dxa"/>
          </w:tcPr>
          <w:p w14:paraId="5D37C288" w14:textId="628D52B4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1D638779" w14:textId="77777777" w:rsidR="004D2413" w:rsidRPr="00F73004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F73004">
              <w:rPr>
                <w:rFonts w:asciiTheme="minorHAnsi" w:hAnsiTheme="minorHAnsi" w:cstheme="minorHAnsi"/>
              </w:rPr>
              <w:t>WHO (Mr. Narendra Tandukar)</w:t>
            </w:r>
          </w:p>
          <w:p w14:paraId="3B8A8988" w14:textId="0E50EBE6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 w:rsidRPr="00F73004">
              <w:rPr>
                <w:rFonts w:asciiTheme="minorHAnsi" w:hAnsiTheme="minorHAnsi" w:cstheme="minorHAnsi"/>
              </w:rPr>
              <w:t xml:space="preserve">All agencies </w:t>
            </w:r>
          </w:p>
        </w:tc>
        <w:tc>
          <w:tcPr>
            <w:tcW w:w="2787" w:type="dxa"/>
          </w:tcPr>
          <w:p w14:paraId="41E1BFB2" w14:textId="5ECE6B7D" w:rsidR="004D2413" w:rsidRPr="00F73004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F73004">
              <w:rPr>
                <w:rFonts w:asciiTheme="minorHAnsi" w:hAnsiTheme="minorHAnsi" w:cstheme="minorHAnsi"/>
                <w:bCs/>
              </w:rPr>
              <w:t xml:space="preserve">WHO (Narendra Ji) has shared the </w:t>
            </w:r>
            <w:proofErr w:type="gramStart"/>
            <w:r w:rsidRPr="00F73004">
              <w:rPr>
                <w:rFonts w:asciiTheme="minorHAnsi" w:hAnsiTheme="minorHAnsi" w:cstheme="minorHAnsi"/>
                <w:bCs/>
              </w:rPr>
              <w:t>LTA</w:t>
            </w:r>
            <w:r>
              <w:rPr>
                <w:rFonts w:asciiTheme="minorHAnsi" w:hAnsiTheme="minorHAnsi" w:cstheme="minorHAnsi"/>
              </w:rPr>
              <w:t>.</w:t>
            </w:r>
            <w:proofErr w:type="gramEnd"/>
          </w:p>
        </w:tc>
      </w:tr>
      <w:tr w:rsidR="004D2413" w14:paraId="5C8E955C" w14:textId="77777777" w:rsidTr="004D2413">
        <w:trPr>
          <w:trHeight w:val="1451"/>
        </w:trPr>
        <w:tc>
          <w:tcPr>
            <w:tcW w:w="2884" w:type="dxa"/>
          </w:tcPr>
          <w:p w14:paraId="2BEB8660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Clearing and Forwarding:</w:t>
            </w:r>
          </w:p>
          <w:p w14:paraId="56E07F60" w14:textId="474A9701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</w:rPr>
              <w:t>LTAs Cargo Packers &amp; Movers is valid til</w:t>
            </w:r>
            <w:r>
              <w:rPr>
                <w:rFonts w:asciiTheme="minorHAnsi" w:hAnsiTheme="minorHAnsi" w:cstheme="minorHAnsi"/>
              </w:rPr>
              <w:t>l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31 December </w:t>
            </w:r>
            <w:r w:rsidRPr="0078375D">
              <w:rPr>
                <w:rFonts w:asciiTheme="minorHAnsi" w:hAnsiTheme="minorHAnsi" w:cstheme="minorHAnsi"/>
              </w:rPr>
              <w:t>20</w:t>
            </w:r>
            <w:r>
              <w:rPr>
                <w:rFonts w:asciiTheme="minorHAnsi" w:hAnsiTheme="minorHAnsi" w:cstheme="minorHAnsi"/>
              </w:rPr>
              <w:t>22</w:t>
            </w:r>
            <w:r w:rsidRPr="0078375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24" w:type="dxa"/>
          </w:tcPr>
          <w:p w14:paraId="7E36C031" w14:textId="13AFB32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5176A035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187EDB">
              <w:rPr>
                <w:rFonts w:asciiTheme="minorHAnsi" w:hAnsiTheme="minorHAnsi" w:cstheme="minorHAnsi"/>
              </w:rPr>
              <w:t>UNICEF</w:t>
            </w:r>
            <w:r>
              <w:rPr>
                <w:rFonts w:asciiTheme="minorHAnsi" w:hAnsiTheme="minorHAnsi" w:cstheme="minorHAnsi"/>
              </w:rPr>
              <w:t xml:space="preserve"> (LA</w:t>
            </w:r>
            <w:r w:rsidRPr="00187EDB">
              <w:rPr>
                <w:rFonts w:asciiTheme="minorHAnsi" w:hAnsiTheme="minorHAnsi" w:cstheme="minorHAnsi"/>
              </w:rPr>
              <w:t>)</w:t>
            </w:r>
            <w:r>
              <w:rPr>
                <w:rFonts w:asciiTheme="minorHAnsi" w:hAnsiTheme="minorHAnsi" w:cstheme="minorHAnsi"/>
              </w:rPr>
              <w:t>, WFP, UNFPA, UNDP, WHO</w:t>
            </w:r>
          </w:p>
          <w:p w14:paraId="4EED004C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</w:p>
          <w:p w14:paraId="24425223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59455E59" w14:textId="51C9B562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ew LTA has been signed.</w:t>
            </w:r>
          </w:p>
          <w:p w14:paraId="35F5AA64" w14:textId="0A9E1AD7" w:rsidR="004D2413" w:rsidRPr="00E22FF9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14:paraId="423E9D1A" w14:textId="77777777" w:rsidTr="004D2413">
        <w:trPr>
          <w:trHeight w:val="1166"/>
        </w:trPr>
        <w:tc>
          <w:tcPr>
            <w:tcW w:w="2884" w:type="dxa"/>
          </w:tcPr>
          <w:p w14:paraId="0653E8B3" w14:textId="39BFD73A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Transportation &amp; Haulage:</w:t>
            </w:r>
            <w:r w:rsidRPr="0078375D">
              <w:rPr>
                <w:rFonts w:asciiTheme="minorHAnsi" w:hAnsiTheme="minorHAnsi" w:cstheme="minorHAnsi"/>
              </w:rPr>
              <w:t xml:space="preserve"> LTA with Sitara Ca</w:t>
            </w:r>
            <w:r>
              <w:rPr>
                <w:rFonts w:asciiTheme="minorHAnsi" w:hAnsiTheme="minorHAnsi" w:cstheme="minorHAnsi"/>
              </w:rPr>
              <w:t>r</w:t>
            </w:r>
            <w:r w:rsidRPr="0078375D">
              <w:rPr>
                <w:rFonts w:asciiTheme="minorHAnsi" w:hAnsiTheme="minorHAnsi" w:cstheme="minorHAnsi"/>
              </w:rPr>
              <w:t>riers is valid til</w:t>
            </w:r>
            <w:r>
              <w:rPr>
                <w:rFonts w:asciiTheme="minorHAnsi" w:hAnsiTheme="minorHAnsi" w:cstheme="minorHAnsi"/>
              </w:rPr>
              <w:t>l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31 December </w:t>
            </w:r>
            <w:r w:rsidRPr="0078375D">
              <w:rPr>
                <w:rFonts w:asciiTheme="minorHAnsi" w:hAnsiTheme="minorHAnsi" w:cstheme="minorHAnsi"/>
              </w:rPr>
              <w:t>20</w:t>
            </w:r>
            <w:r>
              <w:rPr>
                <w:rFonts w:asciiTheme="minorHAnsi" w:hAnsiTheme="minorHAnsi" w:cstheme="minorHAnsi"/>
              </w:rPr>
              <w:t>22</w:t>
            </w:r>
            <w:r w:rsidRPr="0078375D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24" w:type="dxa"/>
          </w:tcPr>
          <w:p w14:paraId="3C5D232E" w14:textId="6A0CE03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753144CA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187EDB">
              <w:rPr>
                <w:rFonts w:asciiTheme="minorHAnsi" w:hAnsiTheme="minorHAnsi" w:cstheme="minorHAnsi"/>
              </w:rPr>
              <w:t>UNICEF</w:t>
            </w:r>
            <w:r>
              <w:rPr>
                <w:rFonts w:asciiTheme="minorHAnsi" w:hAnsiTheme="minorHAnsi" w:cstheme="minorHAnsi"/>
              </w:rPr>
              <w:t xml:space="preserve"> (LA), WFP, UNFPA, WHO</w:t>
            </w:r>
          </w:p>
          <w:p w14:paraId="391E3E95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3944D05C" w14:textId="39F885C1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ew LTA has been signed.</w:t>
            </w:r>
          </w:p>
          <w:p w14:paraId="550F3E92" w14:textId="050AE224" w:rsidR="004D2413" w:rsidRPr="00E22FF9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:rsidRPr="0003774B" w14:paraId="5560C5AC" w14:textId="77777777" w:rsidTr="004D2413">
        <w:trPr>
          <w:trHeight w:val="1451"/>
        </w:trPr>
        <w:tc>
          <w:tcPr>
            <w:tcW w:w="2884" w:type="dxa"/>
          </w:tcPr>
          <w:p w14:paraId="4BA5152F" w14:textId="2BAB1625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Domestic Courier Services:</w:t>
            </w:r>
            <w:r w:rsidRPr="0078375D">
              <w:rPr>
                <w:rFonts w:asciiTheme="minorHAnsi" w:hAnsiTheme="minorHAnsi" w:cstheme="minorHAnsi"/>
              </w:rPr>
              <w:t xml:space="preserve"> The LTA with </w:t>
            </w:r>
            <w:r>
              <w:rPr>
                <w:rFonts w:asciiTheme="minorHAnsi" w:hAnsiTheme="minorHAnsi" w:cstheme="minorHAnsi"/>
              </w:rPr>
              <w:t>Yeti TNT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Express Pvt Ltd </w:t>
            </w:r>
            <w:r w:rsidRPr="0078375D">
              <w:rPr>
                <w:rFonts w:asciiTheme="minorHAnsi" w:hAnsiTheme="minorHAnsi" w:cstheme="minorHAnsi"/>
              </w:rPr>
              <w:t>is valid until 0</w:t>
            </w:r>
            <w:r>
              <w:rPr>
                <w:rFonts w:asciiTheme="minorHAnsi" w:hAnsiTheme="minorHAnsi" w:cstheme="minorHAnsi"/>
              </w:rPr>
              <w:t>5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</w:rPr>
              <w:t xml:space="preserve">August </w:t>
            </w:r>
            <w:r w:rsidRPr="0078375D">
              <w:rPr>
                <w:rFonts w:asciiTheme="minorHAnsi" w:hAnsiTheme="minorHAnsi" w:cstheme="minorHAnsi"/>
              </w:rPr>
              <w:t xml:space="preserve"> 20</w:t>
            </w:r>
            <w:r>
              <w:rPr>
                <w:rFonts w:asciiTheme="minorHAnsi" w:hAnsiTheme="minorHAnsi" w:cstheme="minorHAnsi"/>
              </w:rPr>
              <w:t>22</w:t>
            </w:r>
            <w:proofErr w:type="gramEnd"/>
            <w:r w:rsidRPr="0078375D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1924" w:type="dxa"/>
          </w:tcPr>
          <w:p w14:paraId="212F39CA" w14:textId="4F4A576A" w:rsidR="004D2413" w:rsidRPr="003A7B0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7E28E9C6" w14:textId="77777777" w:rsidR="004D2413" w:rsidRPr="00E22FF9" w:rsidRDefault="004D2413" w:rsidP="004D2413">
            <w:pPr>
              <w:ind w:right="61"/>
              <w:rPr>
                <w:rFonts w:asciiTheme="minorHAnsi" w:hAnsiTheme="minorHAnsi" w:cstheme="minorHAnsi"/>
                <w:lang w:val="es-ES_tradnl"/>
              </w:rPr>
            </w:pPr>
            <w:r w:rsidRPr="00E22FF9">
              <w:rPr>
                <w:rFonts w:asciiTheme="minorHAnsi" w:hAnsiTheme="minorHAnsi" w:cstheme="minorHAnsi"/>
                <w:lang w:val="es-ES_tradnl"/>
              </w:rPr>
              <w:t>FAO (LA), ILO, UN HABITAT, UNOPS</w:t>
            </w:r>
          </w:p>
          <w:p w14:paraId="029D3C75" w14:textId="77777777" w:rsidR="004D2413" w:rsidRPr="00E22FF9" w:rsidRDefault="004D2413" w:rsidP="004D2413">
            <w:pPr>
              <w:ind w:right="61"/>
              <w:rPr>
                <w:rFonts w:asciiTheme="minorHAnsi" w:hAnsiTheme="minorHAnsi" w:cstheme="minorHAnsi"/>
                <w:lang w:val="es-ES_tradnl"/>
              </w:rPr>
            </w:pPr>
          </w:p>
          <w:p w14:paraId="1E06A473" w14:textId="77777777" w:rsidR="004D2413" w:rsidRPr="003A7B0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1BB918D3" w14:textId="6580253A" w:rsidR="004D2413" w:rsidRPr="0078375D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3A7B0E">
              <w:rPr>
                <w:rFonts w:asciiTheme="minorHAnsi" w:hAnsiTheme="minorHAnsi" w:cstheme="minorHAnsi"/>
              </w:rPr>
              <w:t>New LTA is established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D2413" w14:paraId="365AF2C3" w14:textId="77777777" w:rsidTr="004D2413">
        <w:trPr>
          <w:trHeight w:val="1451"/>
        </w:trPr>
        <w:tc>
          <w:tcPr>
            <w:tcW w:w="2884" w:type="dxa"/>
          </w:tcPr>
          <w:p w14:paraId="7C8C40D5" w14:textId="60C50E83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Media Services:</w:t>
            </w:r>
            <w:r w:rsidRPr="0078375D">
              <w:rPr>
                <w:rFonts w:asciiTheme="minorHAnsi" w:hAnsiTheme="minorHAnsi" w:cstheme="minorHAnsi"/>
              </w:rPr>
              <w:t xml:space="preserve"> The LTA of the Media services </w:t>
            </w:r>
            <w:r>
              <w:rPr>
                <w:rFonts w:asciiTheme="minorHAnsi" w:hAnsiTheme="minorHAnsi" w:cstheme="minorHAnsi"/>
              </w:rPr>
              <w:t xml:space="preserve">signed valid until 30 June </w:t>
            </w:r>
            <w:proofErr w:type="gramStart"/>
            <w:r>
              <w:rPr>
                <w:rFonts w:asciiTheme="minorHAnsi" w:hAnsiTheme="minorHAnsi" w:cstheme="minorHAnsi"/>
              </w:rPr>
              <w:t>2021.</w:t>
            </w:r>
            <w:r w:rsidRPr="00A06B13">
              <w:rPr>
                <w:rFonts w:asciiTheme="minorHAnsi" w:hAnsiTheme="minorHAnsi" w:cstheme="minorHAnsi"/>
              </w:rPr>
              <w:t>.</w:t>
            </w:r>
            <w:proofErr w:type="gramEnd"/>
          </w:p>
          <w:p w14:paraId="2BA02B0F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4F6BE3F1" w14:textId="4F613899" w:rsidR="004D2413" w:rsidRDefault="004D2413" w:rsidP="004D2413">
            <w:pPr>
              <w:ind w:right="6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3EF16CCF" w14:textId="6524FACA" w:rsidR="004D2413" w:rsidRDefault="004D2413" w:rsidP="004D2413">
            <w:pPr>
              <w:ind w:right="60"/>
              <w:jc w:val="both"/>
              <w:rPr>
                <w:rFonts w:asciiTheme="minorHAnsi" w:hAnsiTheme="minorHAnsi" w:cstheme="minorHAnsi"/>
              </w:rPr>
            </w:pPr>
            <w:r w:rsidRPr="00A06B13">
              <w:rPr>
                <w:rFonts w:asciiTheme="minorHAnsi" w:hAnsiTheme="minorHAnsi" w:cstheme="minorHAnsi"/>
              </w:rPr>
              <w:t>UNICEF (LA)</w:t>
            </w:r>
          </w:p>
        </w:tc>
        <w:tc>
          <w:tcPr>
            <w:tcW w:w="2787" w:type="dxa"/>
          </w:tcPr>
          <w:p w14:paraId="14585617" w14:textId="0CD466AA" w:rsidR="004D2413" w:rsidRDefault="004D2413" w:rsidP="004D2413">
            <w:pPr>
              <w:ind w:right="6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ew LTAs to be processed on March 2021</w:t>
            </w:r>
          </w:p>
          <w:p w14:paraId="4001E0A1" w14:textId="3618F522" w:rsidR="004D2413" w:rsidRPr="00C2154E" w:rsidRDefault="004D2413" w:rsidP="004D2413">
            <w:pPr>
              <w:ind w:right="60"/>
              <w:jc w:val="both"/>
              <w:rPr>
                <w:rFonts w:asciiTheme="minorHAnsi" w:hAnsiTheme="minorHAnsi" w:cstheme="minorHAnsi"/>
                <w:highlight w:val="yellow"/>
              </w:rPr>
            </w:pPr>
          </w:p>
        </w:tc>
      </w:tr>
      <w:tr w:rsidR="004D2413" w14:paraId="34150420" w14:textId="77777777" w:rsidTr="004D2413">
        <w:trPr>
          <w:trHeight w:val="1439"/>
        </w:trPr>
        <w:tc>
          <w:tcPr>
            <w:tcW w:w="2884" w:type="dxa"/>
          </w:tcPr>
          <w:p w14:paraId="14B818B8" w14:textId="2B993263" w:rsidR="004D2413" w:rsidRPr="00911182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911182">
              <w:rPr>
                <w:rFonts w:asciiTheme="minorHAnsi" w:hAnsiTheme="minorHAnsi" w:cstheme="minorHAnsi"/>
                <w:b/>
              </w:rPr>
              <w:t>Generator Servicing:</w:t>
            </w:r>
            <w:r w:rsidRPr="00911182">
              <w:rPr>
                <w:rFonts w:asciiTheme="minorHAnsi" w:hAnsiTheme="minorHAnsi" w:cstheme="minorHAnsi"/>
              </w:rPr>
              <w:t xml:space="preserve"> New LTA established with Techno S. Pvt Ltd. with the validity of 31 May 202</w:t>
            </w:r>
            <w:r>
              <w:rPr>
                <w:rFonts w:asciiTheme="minorHAnsi" w:hAnsiTheme="minorHAnsi" w:cstheme="minorHAnsi"/>
              </w:rPr>
              <w:t>1</w:t>
            </w:r>
            <w:r w:rsidRPr="0091118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24" w:type="dxa"/>
          </w:tcPr>
          <w:p w14:paraId="22E6C0F4" w14:textId="3ECE1FB8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38652BB0" w14:textId="56B6109E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911182">
              <w:rPr>
                <w:rFonts w:asciiTheme="minorHAnsi" w:hAnsiTheme="minorHAnsi" w:cstheme="minorHAnsi"/>
              </w:rPr>
              <w:t xml:space="preserve">IOM (Ms. Shloam Lama) </w:t>
            </w:r>
          </w:p>
        </w:tc>
        <w:tc>
          <w:tcPr>
            <w:tcW w:w="2787" w:type="dxa"/>
          </w:tcPr>
          <w:p w14:paraId="45EE36BA" w14:textId="1F6684D4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8A0E2E">
              <w:rPr>
                <w:rFonts w:asciiTheme="minorHAnsi" w:hAnsiTheme="minorHAnsi" w:cstheme="minorHAnsi"/>
              </w:rPr>
              <w:t>LTA</w:t>
            </w:r>
            <w:r>
              <w:rPr>
                <w:rFonts w:asciiTheme="minorHAnsi" w:hAnsiTheme="minorHAnsi" w:cstheme="minorHAnsi"/>
              </w:rPr>
              <w:t>s</w:t>
            </w:r>
            <w:r w:rsidRPr="008A0E2E">
              <w:rPr>
                <w:rFonts w:asciiTheme="minorHAnsi" w:hAnsiTheme="minorHAnsi" w:cstheme="minorHAnsi"/>
              </w:rPr>
              <w:t xml:space="preserve"> is extended</w:t>
            </w:r>
          </w:p>
          <w:p w14:paraId="09CE9C8D" w14:textId="77777777" w:rsidR="004D2413" w:rsidRPr="008A0E2E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  <w:p w14:paraId="56587D1A" w14:textId="07A12F04" w:rsidR="004D2413" w:rsidRPr="008A0E2E" w:rsidRDefault="004D2413" w:rsidP="004D2413">
            <w:pPr>
              <w:ind w:right="60"/>
              <w:jc w:val="both"/>
              <w:rPr>
                <w:rFonts w:asciiTheme="minorHAnsi" w:hAnsiTheme="minorHAnsi" w:cstheme="minorHAnsi"/>
              </w:rPr>
            </w:pPr>
          </w:p>
        </w:tc>
      </w:tr>
      <w:tr w:rsidR="004D2413" w:rsidRPr="0003774B" w14:paraId="3DC7D26E" w14:textId="77777777" w:rsidTr="004D2413">
        <w:trPr>
          <w:trHeight w:val="2619"/>
        </w:trPr>
        <w:tc>
          <w:tcPr>
            <w:tcW w:w="2884" w:type="dxa"/>
          </w:tcPr>
          <w:p w14:paraId="1A1B6ED3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Printing services: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</w:p>
          <w:p w14:paraId="29774F53" w14:textId="4F46551A" w:rsidR="004D2413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</w:rPr>
              <w:t>The LTA with four printing companies is valid until 30 November 20</w:t>
            </w:r>
            <w:r>
              <w:rPr>
                <w:rFonts w:asciiTheme="minorHAnsi" w:hAnsiTheme="minorHAnsi" w:cstheme="minorHAnsi"/>
              </w:rPr>
              <w:t>20</w:t>
            </w:r>
            <w:r w:rsidRPr="0078375D">
              <w:rPr>
                <w:rFonts w:asciiTheme="minorHAnsi" w:hAnsiTheme="minorHAnsi" w:cstheme="minorHAnsi"/>
              </w:rPr>
              <w:t xml:space="preserve">. </w:t>
            </w:r>
          </w:p>
          <w:p w14:paraId="612ADF3E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54094A5F" w14:textId="341E6A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21A86A32" w14:textId="77777777" w:rsidR="004D2413" w:rsidRPr="0003774B" w:rsidRDefault="004D2413" w:rsidP="004D2413">
            <w:pPr>
              <w:ind w:right="61"/>
              <w:rPr>
                <w:rFonts w:asciiTheme="minorHAnsi" w:hAnsiTheme="minorHAnsi" w:cstheme="minorHAnsi"/>
                <w:lang w:val="fr-FR"/>
              </w:rPr>
            </w:pPr>
            <w:r w:rsidRPr="0003774B">
              <w:rPr>
                <w:rFonts w:asciiTheme="minorHAnsi" w:hAnsiTheme="minorHAnsi" w:cstheme="minorHAnsi"/>
                <w:lang w:val="fr-FR"/>
              </w:rPr>
              <w:t>UNFPA (LA), WHO, UN HABITAT, UNRCPD</w:t>
            </w:r>
          </w:p>
          <w:p w14:paraId="54FED01D" w14:textId="77777777" w:rsidR="004D2413" w:rsidRPr="0003774B" w:rsidRDefault="004D2413" w:rsidP="004D2413">
            <w:pPr>
              <w:ind w:right="61"/>
              <w:rPr>
                <w:rFonts w:asciiTheme="minorHAnsi" w:hAnsiTheme="minorHAnsi" w:cstheme="minorHAnsi"/>
                <w:lang w:val="fr-FR"/>
              </w:rPr>
            </w:pPr>
          </w:p>
          <w:p w14:paraId="4E82BB1B" w14:textId="77777777" w:rsidR="004D2413" w:rsidRPr="0003774B" w:rsidRDefault="004D2413" w:rsidP="004D2413">
            <w:pPr>
              <w:ind w:right="61"/>
              <w:rPr>
                <w:rFonts w:asciiTheme="minorHAnsi" w:hAnsiTheme="minorHAnsi" w:cstheme="minorHAnsi"/>
                <w:lang w:val="fr-FR"/>
              </w:rPr>
            </w:pPr>
          </w:p>
          <w:p w14:paraId="54D800F3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11AC7FB7" w14:textId="6BA93A29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 new process will be carried out for LTA.</w:t>
            </w:r>
          </w:p>
          <w:p w14:paraId="4885C517" w14:textId="4EE6EA3B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  <w:p w14:paraId="67890E92" w14:textId="306FA704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5C26A9">
              <w:rPr>
                <w:rFonts w:asciiTheme="minorHAnsi" w:hAnsiTheme="minorHAnsi" w:cstheme="minorHAnsi"/>
              </w:rPr>
              <w:t xml:space="preserve">Requested to UN Agencies to submit the tentative yearly cost for printing services by </w:t>
            </w:r>
            <w:proofErr w:type="gramStart"/>
            <w:r w:rsidRPr="005C26A9">
              <w:rPr>
                <w:rFonts w:asciiTheme="minorHAnsi" w:hAnsiTheme="minorHAnsi" w:cstheme="minorHAnsi"/>
              </w:rPr>
              <w:t>tomorrow.</w:t>
            </w:r>
            <w:r>
              <w:rPr>
                <w:rFonts w:asciiTheme="minorHAnsi" w:hAnsiTheme="minorHAnsi" w:cstheme="minorHAnsi"/>
              </w:rPr>
              <w:t>-</w:t>
            </w:r>
            <w:proofErr w:type="gramEnd"/>
            <w:r>
              <w:rPr>
                <w:rFonts w:asciiTheme="minorHAnsi" w:hAnsiTheme="minorHAnsi" w:cstheme="minorHAnsi"/>
              </w:rPr>
              <w:t xml:space="preserve">Reminder to be send </w:t>
            </w:r>
          </w:p>
        </w:tc>
      </w:tr>
      <w:tr w:rsidR="004D2413" w14:paraId="5B4B9ADC" w14:textId="77777777" w:rsidTr="004D2413">
        <w:trPr>
          <w:trHeight w:val="1442"/>
        </w:trPr>
        <w:tc>
          <w:tcPr>
            <w:tcW w:w="2884" w:type="dxa"/>
          </w:tcPr>
          <w:p w14:paraId="35E093F6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  <w:b/>
              </w:rPr>
              <w:t>International Courier Service:</w:t>
            </w:r>
            <w:r w:rsidRPr="0078375D">
              <w:rPr>
                <w:rFonts w:asciiTheme="minorHAnsi" w:hAnsiTheme="minorHAnsi" w:cstheme="minorHAnsi"/>
              </w:rPr>
              <w:t xml:space="preserve"> </w:t>
            </w:r>
          </w:p>
          <w:p w14:paraId="03992195" w14:textId="184CBF63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</w:rPr>
              <w:t>The LTA of the international courier service with Skynet International valid until</w:t>
            </w:r>
            <w:r>
              <w:rPr>
                <w:rFonts w:asciiTheme="minorHAnsi" w:hAnsiTheme="minorHAnsi" w:cstheme="minorHAnsi"/>
              </w:rPr>
              <w:t xml:space="preserve"> 31 August 2022</w:t>
            </w:r>
            <w:r w:rsidRPr="0078375D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1924" w:type="dxa"/>
          </w:tcPr>
          <w:p w14:paraId="09DCBB6F" w14:textId="0DDEE3E4" w:rsidR="004D2413" w:rsidRPr="00F0402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0850DB18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FP (LA)</w:t>
            </w:r>
          </w:p>
          <w:p w14:paraId="65BD557E" w14:textId="77777777" w:rsidR="004D2413" w:rsidRPr="00F0402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29460292" w14:textId="04A6DDAE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F04023">
              <w:rPr>
                <w:rFonts w:asciiTheme="minorHAnsi" w:hAnsiTheme="minorHAnsi" w:cstheme="minorHAnsi"/>
              </w:rPr>
              <w:t xml:space="preserve">LTA for international courier services has been </w:t>
            </w:r>
            <w:r>
              <w:rPr>
                <w:rFonts w:asciiTheme="minorHAnsi" w:hAnsiTheme="minorHAnsi" w:cstheme="minorHAnsi"/>
              </w:rPr>
              <w:t>signed and shared the LTA.</w:t>
            </w:r>
          </w:p>
        </w:tc>
      </w:tr>
      <w:tr w:rsidR="004D2413" w14:paraId="0E8760D1" w14:textId="77777777" w:rsidTr="004D2413">
        <w:trPr>
          <w:trHeight w:val="2619"/>
        </w:trPr>
        <w:tc>
          <w:tcPr>
            <w:tcW w:w="2884" w:type="dxa"/>
          </w:tcPr>
          <w:p w14:paraId="7E80D25E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lastRenderedPageBreak/>
              <w:t xml:space="preserve">HACT (Harmonized Approach to Cash Transfers): </w:t>
            </w:r>
          </w:p>
          <w:p w14:paraId="1694E0BD" w14:textId="30E0B322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</w:rPr>
              <w:t xml:space="preserve">The three LTAs of HACT Micro Assessment of Implementing Partners for UNICEF, UNDP and UNFPA are extended until </w:t>
            </w:r>
            <w:r>
              <w:rPr>
                <w:rFonts w:asciiTheme="minorHAnsi" w:hAnsiTheme="minorHAnsi" w:cstheme="minorHAnsi"/>
              </w:rPr>
              <w:t>3</w:t>
            </w:r>
            <w:r w:rsidRPr="0078375D">
              <w:rPr>
                <w:rFonts w:asciiTheme="minorHAnsi" w:hAnsiTheme="minorHAnsi" w:cstheme="minorHAnsi"/>
              </w:rPr>
              <w:t xml:space="preserve">1 </w:t>
            </w:r>
            <w:r>
              <w:rPr>
                <w:rFonts w:asciiTheme="minorHAnsi" w:hAnsiTheme="minorHAnsi" w:cstheme="minorHAnsi"/>
              </w:rPr>
              <w:t>December</w:t>
            </w:r>
            <w:r w:rsidRPr="0078375D">
              <w:rPr>
                <w:rFonts w:asciiTheme="minorHAnsi" w:hAnsiTheme="minorHAnsi" w:cstheme="minorHAnsi"/>
              </w:rPr>
              <w:t xml:space="preserve"> 20</w:t>
            </w:r>
            <w:r>
              <w:rPr>
                <w:rFonts w:asciiTheme="minorHAnsi" w:hAnsiTheme="minorHAnsi" w:cstheme="minorHAnsi"/>
              </w:rPr>
              <w:t>22</w:t>
            </w:r>
            <w:r w:rsidRPr="0078375D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24" w:type="dxa"/>
          </w:tcPr>
          <w:p w14:paraId="0AAC68AE" w14:textId="2F59C94F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20F1EADB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7C4D53">
              <w:rPr>
                <w:rFonts w:asciiTheme="minorHAnsi" w:hAnsiTheme="minorHAnsi" w:cstheme="minorHAnsi"/>
              </w:rPr>
              <w:t>UNICEF (M</w:t>
            </w:r>
            <w:r>
              <w:rPr>
                <w:rFonts w:asciiTheme="minorHAnsi" w:hAnsiTheme="minorHAnsi" w:cstheme="minorHAnsi"/>
              </w:rPr>
              <w:t xml:space="preserve">s. Durga Thapa </w:t>
            </w:r>
            <w:proofErr w:type="gramStart"/>
            <w:r>
              <w:rPr>
                <w:rFonts w:asciiTheme="minorHAnsi" w:hAnsiTheme="minorHAnsi" w:cstheme="minorHAnsi"/>
              </w:rPr>
              <w:t xml:space="preserve">Magar </w:t>
            </w:r>
            <w:r w:rsidRPr="007C4D53">
              <w:rPr>
                <w:rFonts w:asciiTheme="minorHAnsi" w:hAnsiTheme="minorHAnsi" w:cstheme="minorHAnsi"/>
              </w:rPr>
              <w:t>)</w:t>
            </w:r>
            <w:proofErr w:type="gramEnd"/>
            <w:r>
              <w:rPr>
                <w:rFonts w:asciiTheme="minorHAnsi" w:hAnsiTheme="minorHAnsi" w:cstheme="minorHAnsi"/>
              </w:rPr>
              <w:t xml:space="preserve"> </w:t>
            </w:r>
          </w:p>
          <w:p w14:paraId="7BCBA3CE" w14:textId="77777777" w:rsidR="004D241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</w:p>
          <w:p w14:paraId="44F4C9BC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0532CBC8" w14:textId="74C504FF" w:rsidR="004D2413" w:rsidRPr="00F0402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TAs has been established </w:t>
            </w:r>
          </w:p>
        </w:tc>
      </w:tr>
      <w:tr w:rsidR="004D2413" w14:paraId="58A060D7" w14:textId="77777777" w:rsidTr="004D2413">
        <w:trPr>
          <w:trHeight w:val="1738"/>
        </w:trPr>
        <w:tc>
          <w:tcPr>
            <w:tcW w:w="2884" w:type="dxa"/>
          </w:tcPr>
          <w:p w14:paraId="7A99E4E0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Stationery:</w:t>
            </w:r>
          </w:p>
          <w:p w14:paraId="7CEE52FE" w14:textId="1921B90D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78375D">
              <w:rPr>
                <w:rFonts w:asciiTheme="minorHAnsi" w:hAnsiTheme="minorHAnsi" w:cstheme="minorHAnsi"/>
              </w:rPr>
              <w:t>LTA with three</w:t>
            </w:r>
            <w:r>
              <w:rPr>
                <w:rFonts w:asciiTheme="minorHAnsi" w:hAnsiTheme="minorHAnsi" w:cstheme="minorHAnsi"/>
              </w:rPr>
              <w:t xml:space="preserve"> vendors valid until 1 July 2021</w:t>
            </w:r>
          </w:p>
          <w:p w14:paraId="5DF2D095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4738DD23" w14:textId="77777777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4" w:type="dxa"/>
          </w:tcPr>
          <w:p w14:paraId="7CACBD43" w14:textId="12697D82" w:rsidR="004D2413" w:rsidRPr="006E3B7D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4E580448" w14:textId="77777777" w:rsidR="004D2413" w:rsidRPr="00C52936" w:rsidRDefault="004D2413" w:rsidP="004D2413">
            <w:pPr>
              <w:tabs>
                <w:tab w:val="left" w:pos="449"/>
              </w:tabs>
              <w:ind w:right="61"/>
              <w:rPr>
                <w:rFonts w:asciiTheme="minorHAnsi" w:hAnsiTheme="minorHAnsi" w:cstheme="minorHAnsi"/>
                <w:lang w:val="es-ES_tradnl"/>
              </w:rPr>
            </w:pPr>
            <w:r>
              <w:rPr>
                <w:rFonts w:asciiTheme="minorHAnsi" w:hAnsiTheme="minorHAnsi" w:cstheme="minorHAnsi"/>
                <w:lang w:val="es-ES_tradnl"/>
              </w:rPr>
              <w:t>IOM</w:t>
            </w:r>
            <w:r w:rsidRPr="00C52936">
              <w:rPr>
                <w:rFonts w:asciiTheme="minorHAnsi" w:hAnsiTheme="minorHAnsi" w:cstheme="minorHAnsi"/>
                <w:lang w:val="es-ES_tradnl"/>
              </w:rPr>
              <w:t xml:space="preserve">(LA) </w:t>
            </w:r>
          </w:p>
          <w:p w14:paraId="21A90E1B" w14:textId="77777777" w:rsidR="004D2413" w:rsidRPr="00C52936" w:rsidRDefault="004D2413" w:rsidP="004D2413">
            <w:pPr>
              <w:tabs>
                <w:tab w:val="left" w:pos="449"/>
              </w:tabs>
              <w:ind w:right="61"/>
              <w:rPr>
                <w:rFonts w:asciiTheme="minorHAnsi" w:hAnsiTheme="minorHAnsi" w:cstheme="minorHAnsi"/>
                <w:lang w:val="es-ES_tradnl"/>
              </w:rPr>
            </w:pPr>
            <w:proofErr w:type="spellStart"/>
            <w:proofErr w:type="gramStart"/>
            <w:r w:rsidRPr="00C52936">
              <w:rPr>
                <w:rFonts w:asciiTheme="minorHAnsi" w:hAnsiTheme="minorHAnsi" w:cstheme="minorHAnsi"/>
                <w:lang w:val="es-ES_tradnl"/>
              </w:rPr>
              <w:t>Partic</w:t>
            </w:r>
            <w:r>
              <w:rPr>
                <w:rFonts w:asciiTheme="minorHAnsi" w:hAnsiTheme="minorHAnsi" w:cstheme="minorHAnsi"/>
                <w:lang w:val="es-ES_tradnl"/>
              </w:rPr>
              <w:t>i</w:t>
            </w:r>
            <w:r w:rsidRPr="00C52936">
              <w:rPr>
                <w:rFonts w:asciiTheme="minorHAnsi" w:hAnsiTheme="minorHAnsi" w:cstheme="minorHAnsi"/>
                <w:lang w:val="es-ES_tradnl"/>
              </w:rPr>
              <w:t>pating</w:t>
            </w:r>
            <w:proofErr w:type="spellEnd"/>
            <w:r w:rsidRPr="00C52936">
              <w:rPr>
                <w:rFonts w:asciiTheme="minorHAnsi" w:hAnsiTheme="minorHAnsi" w:cstheme="minorHAnsi"/>
                <w:lang w:val="es-ES_tradnl"/>
              </w:rPr>
              <w:t> :</w:t>
            </w:r>
            <w:proofErr w:type="gramEnd"/>
            <w:r w:rsidRPr="00C52936">
              <w:rPr>
                <w:rFonts w:asciiTheme="minorHAnsi" w:hAnsiTheme="minorHAnsi" w:cstheme="minorHAnsi"/>
                <w:lang w:val="es-ES_tradnl"/>
              </w:rPr>
              <w:t xml:space="preserve"> UNFPA, ILO</w:t>
            </w:r>
          </w:p>
          <w:p w14:paraId="6379CF20" w14:textId="77777777" w:rsidR="004D2413" w:rsidRPr="006E3B7D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87" w:type="dxa"/>
          </w:tcPr>
          <w:p w14:paraId="6B886EF7" w14:textId="31791995" w:rsidR="004D2413" w:rsidRPr="0078375D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6E3B7D">
              <w:rPr>
                <w:rFonts w:asciiTheme="minorHAnsi" w:hAnsiTheme="minorHAnsi" w:cstheme="minorHAnsi"/>
                <w:b/>
              </w:rPr>
              <w:t>Completed and shared</w:t>
            </w:r>
            <w:r w:rsidRPr="0078375D">
              <w:rPr>
                <w:rFonts w:asciiTheme="minorHAnsi" w:hAnsiTheme="minorHAnsi" w:cstheme="minorHAnsi"/>
              </w:rPr>
              <w:t>.</w:t>
            </w:r>
          </w:p>
          <w:p w14:paraId="6C15DF1B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TA with</w:t>
            </w:r>
          </w:p>
          <w:p w14:paraId="5A77079D" w14:textId="20DB8F34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 SM Trading</w:t>
            </w:r>
          </w:p>
          <w:p w14:paraId="236BF671" w14:textId="221184DA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 Ayusha Enterprises</w:t>
            </w:r>
          </w:p>
          <w:p w14:paraId="37B663E6" w14:textId="2D08E384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  <w:p w14:paraId="7FDA0FCF" w14:textId="5E1BF70E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:rsidRPr="00D068F9" w14:paraId="208B05F1" w14:textId="77777777" w:rsidTr="004D2413">
        <w:trPr>
          <w:trHeight w:val="2607"/>
        </w:trPr>
        <w:tc>
          <w:tcPr>
            <w:tcW w:w="2884" w:type="dxa"/>
          </w:tcPr>
          <w:p w14:paraId="1BAFF133" w14:textId="42CFDAC8" w:rsidR="004D2413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78375D">
              <w:rPr>
                <w:rFonts w:asciiTheme="minorHAnsi" w:hAnsiTheme="minorHAnsi" w:cstheme="minorHAnsi"/>
                <w:b/>
              </w:rPr>
              <w:t>UN Vehicle Mainten</w:t>
            </w:r>
            <w:r>
              <w:rPr>
                <w:rFonts w:asciiTheme="minorHAnsi" w:hAnsiTheme="minorHAnsi" w:cstheme="minorHAnsi"/>
                <w:b/>
              </w:rPr>
              <w:t>ance</w:t>
            </w:r>
          </w:p>
          <w:p w14:paraId="67670AF9" w14:textId="360C8AA8" w:rsidR="004D2413" w:rsidRPr="0078375D" w:rsidRDefault="004D2413" w:rsidP="004D2413">
            <w:pPr>
              <w:ind w:right="75"/>
              <w:rPr>
                <w:rFonts w:asciiTheme="minorHAnsi" w:hAnsiTheme="minorHAnsi" w:cstheme="minorHAnsi"/>
                <w:b/>
              </w:rPr>
            </w:pPr>
            <w:r w:rsidRPr="00C66963">
              <w:rPr>
                <w:rFonts w:asciiTheme="minorHAnsi" w:hAnsiTheme="minorHAnsi" w:cstheme="minorHAnsi"/>
                <w:bCs/>
              </w:rPr>
              <w:t>(Member discussions: Buying Accessories from Authorised dealer: quality assurance of wares/parts, less risky, less manipulation of prices, trusted billing system)</w:t>
            </w:r>
          </w:p>
        </w:tc>
        <w:tc>
          <w:tcPr>
            <w:tcW w:w="1924" w:type="dxa"/>
          </w:tcPr>
          <w:p w14:paraId="48AA9555" w14:textId="4E2DA7FD" w:rsidR="004D2413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6D8EF461" w14:textId="77777777" w:rsidR="004D2413" w:rsidRPr="00781010" w:rsidRDefault="004D2413" w:rsidP="004D2413">
            <w:pPr>
              <w:ind w:right="61"/>
              <w:rPr>
                <w:rFonts w:asciiTheme="minorHAnsi" w:hAnsiTheme="minorHAnsi" w:cstheme="minorHAnsi"/>
                <w:lang w:val="es-ES_tradnl"/>
              </w:rPr>
            </w:pPr>
            <w:r w:rsidRPr="00781010">
              <w:rPr>
                <w:rFonts w:asciiTheme="minorHAnsi" w:hAnsiTheme="minorHAnsi" w:cstheme="minorHAnsi"/>
                <w:lang w:val="es-ES_tradnl"/>
              </w:rPr>
              <w:t xml:space="preserve">UNESCO (LA) </w:t>
            </w:r>
          </w:p>
          <w:p w14:paraId="0CEE6BB1" w14:textId="20420D86" w:rsidR="004D2413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proofErr w:type="spellStart"/>
            <w:r w:rsidRPr="00781010">
              <w:rPr>
                <w:rFonts w:asciiTheme="minorHAnsi" w:hAnsiTheme="minorHAnsi" w:cstheme="minorHAnsi"/>
                <w:lang w:val="es-ES_tradnl"/>
              </w:rPr>
              <w:t>Participating</w:t>
            </w:r>
            <w:proofErr w:type="spellEnd"/>
            <w:r w:rsidRPr="00781010">
              <w:rPr>
                <w:rFonts w:asciiTheme="minorHAnsi" w:hAnsiTheme="minorHAnsi" w:cstheme="minorHAnsi"/>
                <w:lang w:val="es-ES_tradnl"/>
              </w:rPr>
              <w:t>: FAO, ILO, WHO, UNFPA, UNICEF/ROSA</w:t>
            </w:r>
          </w:p>
        </w:tc>
        <w:tc>
          <w:tcPr>
            <w:tcW w:w="2787" w:type="dxa"/>
          </w:tcPr>
          <w:p w14:paraId="74562F8F" w14:textId="1200C602" w:rsidR="004D2413" w:rsidRPr="00C66963" w:rsidRDefault="004D2413" w:rsidP="004D2413">
            <w:pPr>
              <w:ind w:right="60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Bid opening to take place next week.</w:t>
            </w:r>
          </w:p>
          <w:p w14:paraId="1083A735" w14:textId="03F8A171" w:rsidR="004D2413" w:rsidRPr="006E3B7D" w:rsidRDefault="004D2413" w:rsidP="004D2413">
            <w:pPr>
              <w:ind w:right="60"/>
              <w:rPr>
                <w:rFonts w:asciiTheme="minorHAnsi" w:hAnsiTheme="minorHAnsi" w:cstheme="minorHAnsi"/>
                <w:b/>
              </w:rPr>
            </w:pPr>
          </w:p>
        </w:tc>
      </w:tr>
      <w:tr w:rsidR="004D2413" w14:paraId="36C836E6" w14:textId="77777777" w:rsidTr="004D2413">
        <w:trPr>
          <w:trHeight w:val="863"/>
        </w:trPr>
        <w:tc>
          <w:tcPr>
            <w:tcW w:w="2884" w:type="dxa"/>
          </w:tcPr>
          <w:p w14:paraId="1D5D40F3" w14:textId="77777777" w:rsidR="004D2413" w:rsidRDefault="004D2413" w:rsidP="004D2413">
            <w:pPr>
              <w:ind w:right="75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vent Management</w:t>
            </w:r>
          </w:p>
          <w:p w14:paraId="6C717708" w14:textId="77777777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3856C5">
              <w:rPr>
                <w:rFonts w:asciiTheme="minorHAnsi" w:hAnsiTheme="minorHAnsi" w:cstheme="minorHAnsi"/>
              </w:rPr>
              <w:t>LTA valid till</w:t>
            </w:r>
            <w:r>
              <w:rPr>
                <w:rFonts w:asciiTheme="minorHAnsi" w:hAnsiTheme="minorHAnsi" w:cstheme="minorHAnsi"/>
              </w:rPr>
              <w:t xml:space="preserve"> 31 August 2022 </w:t>
            </w:r>
          </w:p>
          <w:p w14:paraId="04D2E33C" w14:textId="25DC54FE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wo vendors;</w:t>
            </w:r>
          </w:p>
          <w:p w14:paraId="711A410E" w14:textId="77777777" w:rsidR="004D2413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ater Communications</w:t>
            </w:r>
          </w:p>
          <w:p w14:paraId="25025878" w14:textId="1786B50C" w:rsidR="004D2413" w:rsidRPr="003856C5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indmill Advantage.</w:t>
            </w:r>
          </w:p>
        </w:tc>
        <w:tc>
          <w:tcPr>
            <w:tcW w:w="1924" w:type="dxa"/>
          </w:tcPr>
          <w:p w14:paraId="6B5CA059" w14:textId="420A91E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</w:t>
            </w:r>
          </w:p>
        </w:tc>
        <w:tc>
          <w:tcPr>
            <w:tcW w:w="2729" w:type="dxa"/>
          </w:tcPr>
          <w:p w14:paraId="210D90E5" w14:textId="77777777" w:rsidR="004D2413" w:rsidRPr="00F07ED3" w:rsidRDefault="004D2413" w:rsidP="004D2413">
            <w:pPr>
              <w:ind w:right="61"/>
              <w:rPr>
                <w:rFonts w:asciiTheme="minorHAnsi" w:hAnsiTheme="minorHAnsi" w:cstheme="minorHAnsi"/>
              </w:rPr>
            </w:pPr>
            <w:r w:rsidRPr="00F07ED3">
              <w:rPr>
                <w:rFonts w:asciiTheme="minorHAnsi" w:hAnsiTheme="minorHAnsi" w:cstheme="minorHAnsi"/>
              </w:rPr>
              <w:t xml:space="preserve">UNWOMEN (LA), </w:t>
            </w:r>
          </w:p>
          <w:p w14:paraId="4EA67E38" w14:textId="207C520C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 w:rsidRPr="00F07ED3">
              <w:rPr>
                <w:rFonts w:asciiTheme="minorHAnsi" w:hAnsiTheme="minorHAnsi" w:cstheme="minorHAnsi"/>
              </w:rPr>
              <w:t>Participating agencies: UNFPA, WHO, ILO, UNHABITAT, FAO</w:t>
            </w:r>
            <w:r>
              <w:rPr>
                <w:rFonts w:asciiTheme="minorHAnsi" w:hAnsiTheme="minorHAnsi" w:cstheme="minorHAnsi"/>
              </w:rPr>
              <w:t>, UNDP</w:t>
            </w:r>
          </w:p>
        </w:tc>
        <w:tc>
          <w:tcPr>
            <w:tcW w:w="2787" w:type="dxa"/>
          </w:tcPr>
          <w:p w14:paraId="79DAD736" w14:textId="4BEA6ED0" w:rsidR="004D2413" w:rsidRPr="00FF66BC" w:rsidRDefault="004D2413" w:rsidP="004D2413">
            <w:pPr>
              <w:ind w:right="60"/>
              <w:rPr>
                <w:rFonts w:asciiTheme="minorHAnsi" w:hAnsiTheme="minorHAnsi" w:cstheme="minorHAnsi"/>
                <w:highlight w:val="yellow"/>
              </w:rPr>
            </w:pPr>
            <w:r>
              <w:rPr>
                <w:rFonts w:asciiTheme="minorHAnsi" w:hAnsiTheme="minorHAnsi" w:cstheme="minorHAnsi"/>
              </w:rPr>
              <w:t xml:space="preserve">New </w:t>
            </w:r>
            <w:r w:rsidRPr="00BB3FE2">
              <w:rPr>
                <w:rFonts w:asciiTheme="minorHAnsi" w:hAnsiTheme="minorHAnsi" w:cstheme="minorHAnsi"/>
              </w:rPr>
              <w:t xml:space="preserve">LTA </w:t>
            </w:r>
            <w:r>
              <w:rPr>
                <w:rFonts w:asciiTheme="minorHAnsi" w:hAnsiTheme="minorHAnsi" w:cstheme="minorHAnsi"/>
              </w:rPr>
              <w:t>established</w:t>
            </w:r>
          </w:p>
        </w:tc>
      </w:tr>
      <w:tr w:rsidR="004D2413" w14:paraId="22C1E0D9" w14:textId="77777777" w:rsidTr="004D2413">
        <w:trPr>
          <w:trHeight w:val="863"/>
        </w:trPr>
        <w:tc>
          <w:tcPr>
            <w:tcW w:w="2884" w:type="dxa"/>
          </w:tcPr>
          <w:p w14:paraId="30863D0A" w14:textId="7C25305E" w:rsidR="004D2413" w:rsidRDefault="004D2413" w:rsidP="004D2413">
            <w:pPr>
              <w:ind w:right="75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Hotel Service LTA</w:t>
            </w:r>
          </w:p>
        </w:tc>
        <w:tc>
          <w:tcPr>
            <w:tcW w:w="1924" w:type="dxa"/>
          </w:tcPr>
          <w:p w14:paraId="65231335" w14:textId="4EFBFB4F" w:rsidR="004D2413" w:rsidRPr="00911182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pen</w:t>
            </w:r>
          </w:p>
        </w:tc>
        <w:tc>
          <w:tcPr>
            <w:tcW w:w="2729" w:type="dxa"/>
          </w:tcPr>
          <w:p w14:paraId="5C645A51" w14:textId="77777777" w:rsidR="004D2413" w:rsidRDefault="004D2413" w:rsidP="004D2413">
            <w:pPr>
              <w:tabs>
                <w:tab w:val="left" w:pos="449"/>
              </w:tabs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NDP, UNICEF CO</w:t>
            </w:r>
          </w:p>
          <w:p w14:paraId="485C3E1F" w14:textId="10E9CBF7" w:rsidR="004D2413" w:rsidRPr="00911182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to share all the team)</w:t>
            </w:r>
          </w:p>
        </w:tc>
        <w:tc>
          <w:tcPr>
            <w:tcW w:w="2787" w:type="dxa"/>
          </w:tcPr>
          <w:p w14:paraId="28E08120" w14:textId="4263987F" w:rsidR="004D2413" w:rsidRDefault="004D2413" w:rsidP="004D2413">
            <w:pPr>
              <w:ind w:right="60"/>
              <w:rPr>
                <w:rFonts w:asciiTheme="minorHAnsi" w:hAnsiTheme="minorHAnsi" w:cstheme="minorHAnsi"/>
                <w:highlight w:val="yellow"/>
              </w:rPr>
            </w:pPr>
            <w:r w:rsidRPr="00911182">
              <w:rPr>
                <w:rFonts w:asciiTheme="minorHAnsi" w:hAnsiTheme="minorHAnsi" w:cstheme="minorHAnsi"/>
              </w:rPr>
              <w:t>Signed LTAs will be shared by UNICEF and UNDP</w:t>
            </w:r>
          </w:p>
        </w:tc>
      </w:tr>
      <w:tr w:rsidR="004D2413" w14:paraId="39B2732F" w14:textId="77777777" w:rsidTr="004D2413">
        <w:trPr>
          <w:trHeight w:val="863"/>
        </w:trPr>
        <w:tc>
          <w:tcPr>
            <w:tcW w:w="2884" w:type="dxa"/>
          </w:tcPr>
          <w:p w14:paraId="23F223C3" w14:textId="77777777" w:rsidR="004D2413" w:rsidRPr="00BA13FD" w:rsidRDefault="004D2413" w:rsidP="004D2413">
            <w:pPr>
              <w:ind w:right="75"/>
              <w:rPr>
                <w:rFonts w:asciiTheme="minorHAnsi" w:hAnsiTheme="minorHAnsi" w:cstheme="minorHAnsi"/>
                <w:b/>
                <w:bCs/>
              </w:rPr>
            </w:pPr>
            <w:r w:rsidRPr="00BA13FD">
              <w:rPr>
                <w:rFonts w:asciiTheme="minorHAnsi" w:hAnsiTheme="minorHAnsi" w:cstheme="minorHAnsi"/>
                <w:b/>
                <w:bCs/>
              </w:rPr>
              <w:t>Capacity building</w:t>
            </w:r>
          </w:p>
          <w:p w14:paraId="403A20EE" w14:textId="365D7860" w:rsidR="004D2413" w:rsidRDefault="004D2413" w:rsidP="004D2413">
            <w:pPr>
              <w:ind w:right="75"/>
              <w:rPr>
                <w:rFonts w:asciiTheme="minorHAnsi" w:hAnsiTheme="minorHAnsi" w:cstheme="minorHAnsi"/>
                <w:b/>
                <w:bCs/>
              </w:rPr>
            </w:pPr>
            <w:r w:rsidRPr="00B60F69">
              <w:rPr>
                <w:rFonts w:asciiTheme="minorHAnsi" w:hAnsiTheme="minorHAnsi" w:cstheme="minorHAnsi"/>
                <w:b/>
                <w:bCs/>
                <w:lang w:val="en-US"/>
              </w:rPr>
              <w:t>Online</w:t>
            </w:r>
            <w:r w:rsidRPr="00B60F69">
              <w:rPr>
                <w:rFonts w:asciiTheme="minorHAnsi" w:hAnsiTheme="minorHAnsi" w:cstheme="minorHAnsi"/>
                <w:b/>
                <w:bCs/>
                <w:lang w:val="en-US"/>
              </w:rPr>
              <w:br/>
              <w:t>Inco Terms for shipment, 1 day</w:t>
            </w:r>
          </w:p>
        </w:tc>
        <w:tc>
          <w:tcPr>
            <w:tcW w:w="1924" w:type="dxa"/>
          </w:tcPr>
          <w:p w14:paraId="0755FA96" w14:textId="440BA6EF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pen</w:t>
            </w:r>
          </w:p>
        </w:tc>
        <w:tc>
          <w:tcPr>
            <w:tcW w:w="2729" w:type="dxa"/>
          </w:tcPr>
          <w:p w14:paraId="744283D7" w14:textId="77777777" w:rsidR="004D2413" w:rsidRDefault="004D2413" w:rsidP="004D2413">
            <w:pPr>
              <w:tabs>
                <w:tab w:val="left" w:pos="449"/>
              </w:tabs>
              <w:ind w:right="6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O (LA), WFP, UNDP, UNFPA, </w:t>
            </w:r>
            <w:proofErr w:type="gramStart"/>
            <w:r>
              <w:rPr>
                <w:rFonts w:asciiTheme="minorHAnsi" w:hAnsiTheme="minorHAnsi" w:cstheme="minorHAnsi"/>
              </w:rPr>
              <w:t>ILO</w:t>
            </w:r>
            <w:proofErr w:type="gramEnd"/>
          </w:p>
          <w:p w14:paraId="387525B8" w14:textId="36C8C964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O (Narendra Tandukar) will look for potential trainer</w:t>
            </w:r>
          </w:p>
        </w:tc>
        <w:tc>
          <w:tcPr>
            <w:tcW w:w="2787" w:type="dxa"/>
          </w:tcPr>
          <w:p w14:paraId="110E14A5" w14:textId="406F1F4E" w:rsidR="004D2413" w:rsidRDefault="004D2413" w:rsidP="004D2413">
            <w:pPr>
              <w:ind w:right="60"/>
              <w:rPr>
                <w:rFonts w:asciiTheme="minorHAnsi" w:hAnsiTheme="minorHAnsi" w:cstheme="minorHAnsi"/>
                <w:highlight w:val="yellow"/>
              </w:rPr>
            </w:pPr>
            <w:proofErr w:type="spellStart"/>
            <w:r>
              <w:rPr>
                <w:rFonts w:asciiTheme="minorHAnsi" w:hAnsiTheme="minorHAnsi" w:cstheme="minorHAnsi"/>
              </w:rPr>
              <w:t>Tentive</w:t>
            </w:r>
            <w:proofErr w:type="spellEnd"/>
            <w:r>
              <w:rPr>
                <w:rFonts w:asciiTheme="minorHAnsi" w:hAnsiTheme="minorHAnsi" w:cstheme="minorHAnsi"/>
              </w:rPr>
              <w:t xml:space="preserve"> training date is end of </w:t>
            </w:r>
            <w:proofErr w:type="spellStart"/>
            <w:r>
              <w:rPr>
                <w:rFonts w:asciiTheme="minorHAnsi" w:hAnsiTheme="minorHAnsi" w:cstheme="minorHAnsi"/>
              </w:rPr>
              <w:t>feb</w:t>
            </w:r>
            <w:proofErr w:type="spellEnd"/>
            <w:r>
              <w:rPr>
                <w:rFonts w:asciiTheme="minorHAnsi" w:hAnsiTheme="minorHAnsi" w:cstheme="minorHAnsi"/>
              </w:rPr>
              <w:t xml:space="preserve"> 2021</w:t>
            </w:r>
          </w:p>
        </w:tc>
      </w:tr>
      <w:tr w:rsidR="004D2413" w14:paraId="2264BE29" w14:textId="77777777" w:rsidTr="004D2413">
        <w:trPr>
          <w:trHeight w:val="863"/>
        </w:trPr>
        <w:tc>
          <w:tcPr>
            <w:tcW w:w="2884" w:type="dxa"/>
          </w:tcPr>
          <w:p w14:paraId="2600F2E4" w14:textId="3383A22F" w:rsidR="004D2413" w:rsidRPr="00BA13FD" w:rsidRDefault="004D2413" w:rsidP="004D2413">
            <w:pPr>
              <w:ind w:right="75"/>
              <w:rPr>
                <w:rFonts w:asciiTheme="minorHAnsi" w:hAnsiTheme="minorHAnsi" w:cstheme="minorHAnsi"/>
                <w:b/>
                <w:bCs/>
              </w:rPr>
            </w:pPr>
            <w:r w:rsidRPr="00103A04">
              <w:rPr>
                <w:rFonts w:asciiTheme="minorHAnsi" w:hAnsiTheme="minorHAnsi" w:cstheme="minorHAnsi"/>
                <w:b/>
                <w:bCs/>
              </w:rPr>
              <w:t>Offline Logistics management training, 1 day</w:t>
            </w:r>
          </w:p>
        </w:tc>
        <w:tc>
          <w:tcPr>
            <w:tcW w:w="1924" w:type="dxa"/>
          </w:tcPr>
          <w:p w14:paraId="718F80B4" w14:textId="0E0FF751" w:rsidR="004D2413" w:rsidDel="00B60F69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pen</w:t>
            </w:r>
          </w:p>
        </w:tc>
        <w:tc>
          <w:tcPr>
            <w:tcW w:w="2729" w:type="dxa"/>
          </w:tcPr>
          <w:p w14:paraId="60CAFB0B" w14:textId="77777777" w:rsidR="004D2413" w:rsidDel="00B60F69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87" w:type="dxa"/>
          </w:tcPr>
          <w:p w14:paraId="0D72DCD6" w14:textId="56B0C1A5" w:rsidR="004D2413" w:rsidDel="00B60F69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</w:tr>
      <w:tr w:rsidR="004D2413" w14:paraId="22AC9017" w14:textId="77777777" w:rsidTr="004D2413">
        <w:trPr>
          <w:trHeight w:val="863"/>
        </w:trPr>
        <w:tc>
          <w:tcPr>
            <w:tcW w:w="2884" w:type="dxa"/>
          </w:tcPr>
          <w:p w14:paraId="36CC2036" w14:textId="354FE4B5" w:rsidR="004D2413" w:rsidRPr="00634299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 w:rsidRPr="00634299">
              <w:rPr>
                <w:rFonts w:asciiTheme="minorHAnsi" w:hAnsiTheme="minorHAnsi" w:cstheme="minorHAnsi"/>
              </w:rPr>
              <w:t xml:space="preserve">AOB: </w:t>
            </w:r>
            <w:r>
              <w:rPr>
                <w:rFonts w:asciiTheme="minorHAnsi" w:hAnsiTheme="minorHAnsi" w:cstheme="minorHAnsi"/>
              </w:rPr>
              <w:t>Annual Workplan- Vendor Database update (Women led business)</w:t>
            </w:r>
          </w:p>
        </w:tc>
        <w:tc>
          <w:tcPr>
            <w:tcW w:w="1924" w:type="dxa"/>
          </w:tcPr>
          <w:p w14:paraId="007D488E" w14:textId="47824345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pen</w:t>
            </w:r>
          </w:p>
        </w:tc>
        <w:tc>
          <w:tcPr>
            <w:tcW w:w="2729" w:type="dxa"/>
          </w:tcPr>
          <w:p w14:paraId="373556A7" w14:textId="4FE2C596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O (LA) Narendra Tandukar and Rum Gurung (ILO)</w:t>
            </w:r>
          </w:p>
        </w:tc>
        <w:tc>
          <w:tcPr>
            <w:tcW w:w="2787" w:type="dxa"/>
          </w:tcPr>
          <w:p w14:paraId="4FFC9B7F" w14:textId="1DD30433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mmon Vendor database/ online </w:t>
            </w:r>
            <w:proofErr w:type="spellStart"/>
            <w:r>
              <w:rPr>
                <w:rFonts w:asciiTheme="minorHAnsi" w:hAnsiTheme="minorHAnsi" w:cstheme="minorHAnsi"/>
              </w:rPr>
              <w:t>Vedor</w:t>
            </w:r>
            <w:proofErr w:type="spellEnd"/>
            <w:r>
              <w:rPr>
                <w:rFonts w:asciiTheme="minorHAnsi" w:hAnsiTheme="minorHAnsi" w:cstheme="minorHAnsi"/>
              </w:rPr>
              <w:t xml:space="preserve"> database – Binu will give Gender Responsive Procurement orientation </w:t>
            </w:r>
            <w:r>
              <w:rPr>
                <w:rFonts w:asciiTheme="minorHAnsi" w:hAnsiTheme="minorHAnsi" w:cstheme="minorHAnsi"/>
              </w:rPr>
              <w:lastRenderedPageBreak/>
              <w:t>to IAPTF team by 1</w:t>
            </w:r>
            <w:r w:rsidRPr="00E8403B">
              <w:rPr>
                <w:rFonts w:asciiTheme="minorHAnsi" w:hAnsiTheme="minorHAnsi" w:cstheme="minorHAnsi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</w:rPr>
              <w:t xml:space="preserve"> week of Feb. 2021. </w:t>
            </w:r>
          </w:p>
        </w:tc>
      </w:tr>
      <w:tr w:rsidR="004D2413" w14:paraId="53F234D9" w14:textId="77777777" w:rsidTr="004D2413">
        <w:trPr>
          <w:trHeight w:val="863"/>
        </w:trPr>
        <w:tc>
          <w:tcPr>
            <w:tcW w:w="2884" w:type="dxa"/>
          </w:tcPr>
          <w:p w14:paraId="1DCBBFD0" w14:textId="6B23D4F6" w:rsidR="004D2413" w:rsidRPr="00634299" w:rsidRDefault="004D2413" w:rsidP="004D2413">
            <w:pPr>
              <w:ind w:right="7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Link of vendor database </w:t>
            </w:r>
          </w:p>
        </w:tc>
        <w:tc>
          <w:tcPr>
            <w:tcW w:w="1924" w:type="dxa"/>
          </w:tcPr>
          <w:p w14:paraId="1C53F5C9" w14:textId="77777777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</w:p>
        </w:tc>
        <w:tc>
          <w:tcPr>
            <w:tcW w:w="2729" w:type="dxa"/>
          </w:tcPr>
          <w:p w14:paraId="7A4A955A" w14:textId="49C2F78A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Agency </w:t>
            </w:r>
          </w:p>
        </w:tc>
        <w:tc>
          <w:tcPr>
            <w:tcW w:w="2787" w:type="dxa"/>
          </w:tcPr>
          <w:p w14:paraId="2C8A5EBD" w14:textId="28A442B5" w:rsidR="004D2413" w:rsidRDefault="004D2413" w:rsidP="004D2413">
            <w:pPr>
              <w:ind w:right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lick </w:t>
            </w:r>
            <w:hyperlink r:id="rId11" w:anchor="gid=0" w:history="1">
              <w:r w:rsidRPr="009E3D33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51FE5115" w14:textId="16D030CE" w:rsidR="002B5918" w:rsidRDefault="002B5918" w:rsidP="002B5918">
      <w:pPr>
        <w:ind w:right="509"/>
        <w:jc w:val="both"/>
        <w:rPr>
          <w:rFonts w:asciiTheme="minorHAnsi" w:hAnsiTheme="minorHAnsi" w:cstheme="minorHAnsi"/>
        </w:rPr>
      </w:pPr>
    </w:p>
    <w:p w14:paraId="3494B989" w14:textId="77777777" w:rsidR="008E6808" w:rsidRDefault="008E6808" w:rsidP="002B5918">
      <w:pPr>
        <w:ind w:right="509"/>
        <w:jc w:val="both"/>
        <w:rPr>
          <w:rFonts w:asciiTheme="minorHAnsi" w:hAnsiTheme="minorHAnsi" w:cstheme="minorHAnsi"/>
        </w:rPr>
      </w:pPr>
    </w:p>
    <w:p w14:paraId="6370B02D" w14:textId="6C39724F" w:rsidR="000672EF" w:rsidRPr="00092A6D" w:rsidRDefault="00092A6D" w:rsidP="005C26A9">
      <w:pPr>
        <w:ind w:right="509"/>
        <w:jc w:val="both"/>
        <w:rPr>
          <w:rFonts w:asciiTheme="minorHAnsi" w:hAnsiTheme="minorHAnsi" w:cstheme="minorHAnsi"/>
        </w:rPr>
      </w:pPr>
      <w:r w:rsidRPr="00092A6D">
        <w:rPr>
          <w:rFonts w:asciiTheme="minorHAnsi" w:hAnsiTheme="minorHAnsi" w:cstheme="minorHAnsi"/>
        </w:rPr>
        <w:t xml:space="preserve">Next meeting will be held </w:t>
      </w:r>
      <w:r w:rsidR="005417E8">
        <w:rPr>
          <w:rFonts w:asciiTheme="minorHAnsi" w:hAnsiTheme="minorHAnsi" w:cstheme="minorHAnsi"/>
        </w:rPr>
        <w:t xml:space="preserve">by </w:t>
      </w:r>
      <w:r w:rsidR="0043124E">
        <w:rPr>
          <w:rFonts w:asciiTheme="minorHAnsi" w:hAnsiTheme="minorHAnsi" w:cstheme="minorHAnsi"/>
        </w:rPr>
        <w:t>ILO 25 Feb</w:t>
      </w:r>
      <w:r w:rsidR="005B4527">
        <w:rPr>
          <w:rFonts w:asciiTheme="minorHAnsi" w:hAnsiTheme="minorHAnsi" w:cstheme="minorHAnsi"/>
        </w:rPr>
        <w:t xml:space="preserve"> </w:t>
      </w:r>
      <w:r w:rsidR="00032C0F">
        <w:rPr>
          <w:rFonts w:asciiTheme="minorHAnsi" w:hAnsiTheme="minorHAnsi" w:cstheme="minorHAnsi"/>
        </w:rPr>
        <w:t>202</w:t>
      </w:r>
      <w:r w:rsidR="005B4527">
        <w:rPr>
          <w:rFonts w:asciiTheme="minorHAnsi" w:hAnsiTheme="minorHAnsi" w:cstheme="minorHAnsi"/>
        </w:rPr>
        <w:t>1</w:t>
      </w:r>
      <w:r w:rsidR="00124789">
        <w:rPr>
          <w:rFonts w:asciiTheme="minorHAnsi" w:hAnsiTheme="minorHAnsi" w:cstheme="minorHAnsi"/>
        </w:rPr>
        <w:t xml:space="preserve">. </w:t>
      </w:r>
    </w:p>
    <w:p w14:paraId="75238DE1" w14:textId="77777777" w:rsidR="00092A6D" w:rsidRDefault="00092A6D" w:rsidP="00092A6D">
      <w:pPr>
        <w:pStyle w:val="ListParagraph"/>
        <w:ind w:left="330" w:right="509"/>
        <w:rPr>
          <w:rFonts w:asciiTheme="minorHAnsi" w:hAnsiTheme="minorHAnsi" w:cstheme="minorHAnsi"/>
        </w:rPr>
      </w:pPr>
    </w:p>
    <w:p w14:paraId="7006E147" w14:textId="77777777" w:rsidR="00252A90" w:rsidRPr="005C26A9" w:rsidRDefault="00252A90" w:rsidP="005C26A9">
      <w:pPr>
        <w:ind w:right="509"/>
        <w:rPr>
          <w:rFonts w:asciiTheme="minorHAnsi" w:hAnsiTheme="minorHAnsi" w:cstheme="minorHAnsi"/>
        </w:rPr>
      </w:pPr>
      <w:r w:rsidRPr="005C26A9">
        <w:rPr>
          <w:rFonts w:asciiTheme="minorHAnsi" w:hAnsiTheme="minorHAnsi" w:cstheme="minorHAnsi"/>
        </w:rPr>
        <w:t>Thank You!</w:t>
      </w:r>
    </w:p>
    <w:p w14:paraId="6E45819A" w14:textId="2CA77CCD" w:rsidR="00AA7EEF" w:rsidRDefault="00AA7EEF" w:rsidP="00092A6D">
      <w:pPr>
        <w:jc w:val="center"/>
        <w:rPr>
          <w:rFonts w:asciiTheme="minorHAnsi" w:hAnsiTheme="minorHAnsi" w:cstheme="minorHAnsi"/>
          <w:b/>
        </w:rPr>
      </w:pPr>
    </w:p>
    <w:p w14:paraId="306B8A45" w14:textId="28A44755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415143EF" w14:textId="65A804EC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79D1B2D7" w14:textId="7CC6CB87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717AE9C2" w14:textId="1366B117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65A46B56" w14:textId="0C2587C5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16D6367C" w14:textId="32F4E314" w:rsidR="0043124E" w:rsidRDefault="0043124E" w:rsidP="00092A6D">
      <w:pPr>
        <w:jc w:val="center"/>
        <w:rPr>
          <w:rFonts w:asciiTheme="minorHAnsi" w:hAnsiTheme="minorHAnsi" w:cstheme="minorHAnsi"/>
          <w:b/>
        </w:rPr>
      </w:pPr>
    </w:p>
    <w:p w14:paraId="77B83A4C" w14:textId="4F9B0A27" w:rsidR="004D2413" w:rsidRDefault="004D2413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14:paraId="09E153F0" w14:textId="77777777" w:rsidR="0043124E" w:rsidRDefault="0043124E" w:rsidP="00092A6D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</w:p>
    <w:p w14:paraId="59CA02F7" w14:textId="35E09912" w:rsidR="0043124E" w:rsidRDefault="0043124E" w:rsidP="00092A6D">
      <w:pPr>
        <w:jc w:val="center"/>
        <w:rPr>
          <w:rFonts w:asciiTheme="minorHAnsi" w:hAnsiTheme="minorHAnsi" w:cstheme="minorHAnsi"/>
          <w:b/>
        </w:rPr>
      </w:pPr>
    </w:p>
    <w:p w14:paraId="61468581" w14:textId="77777777" w:rsidR="0043124E" w:rsidRDefault="0043124E" w:rsidP="00092A6D">
      <w:pPr>
        <w:jc w:val="center"/>
        <w:rPr>
          <w:rFonts w:asciiTheme="minorHAnsi" w:hAnsiTheme="minorHAnsi" w:cstheme="minorHAnsi"/>
          <w:b/>
        </w:rPr>
      </w:pPr>
    </w:p>
    <w:p w14:paraId="4F239A0C" w14:textId="77777777" w:rsidR="008E0E6A" w:rsidRDefault="008E0E6A" w:rsidP="00092A6D">
      <w:pPr>
        <w:jc w:val="center"/>
        <w:rPr>
          <w:rFonts w:asciiTheme="minorHAnsi" w:hAnsiTheme="minorHAnsi" w:cstheme="minorHAnsi"/>
          <w:b/>
        </w:rPr>
      </w:pPr>
    </w:p>
    <w:p w14:paraId="3E24D6E5" w14:textId="77777777" w:rsidR="00AA7EEF" w:rsidRDefault="00AA7EEF" w:rsidP="00092A6D">
      <w:pPr>
        <w:jc w:val="center"/>
        <w:rPr>
          <w:rFonts w:asciiTheme="minorHAnsi" w:hAnsiTheme="minorHAnsi" w:cstheme="minorHAnsi"/>
          <w:b/>
        </w:rPr>
      </w:pPr>
    </w:p>
    <w:p w14:paraId="578D0367" w14:textId="72E32F71" w:rsidR="00E6778C" w:rsidRDefault="00E6778C" w:rsidP="00E6778C">
      <w:pPr>
        <w:jc w:val="center"/>
        <w:rPr>
          <w:rFonts w:asciiTheme="minorHAnsi" w:hAnsiTheme="minorHAnsi" w:cstheme="minorHAnsi"/>
          <w:b/>
        </w:rPr>
      </w:pPr>
      <w:r w:rsidRPr="00E61FF9">
        <w:rPr>
          <w:rFonts w:asciiTheme="minorHAnsi" w:hAnsiTheme="minorHAnsi" w:cstheme="minorHAnsi"/>
          <w:b/>
        </w:rPr>
        <w:t xml:space="preserve">Annex: </w:t>
      </w:r>
      <w:r>
        <w:rPr>
          <w:rFonts w:asciiTheme="minorHAnsi" w:hAnsiTheme="minorHAnsi" w:cstheme="minorHAnsi"/>
          <w:b/>
        </w:rPr>
        <w:t>Monthly meeting calendar for 202</w:t>
      </w:r>
      <w:r w:rsidR="0043124E">
        <w:rPr>
          <w:rFonts w:asciiTheme="minorHAnsi" w:hAnsiTheme="minorHAnsi" w:cstheme="minorHAnsi"/>
          <w:b/>
        </w:rPr>
        <w:t>1</w:t>
      </w:r>
    </w:p>
    <w:p w14:paraId="1310BF0F" w14:textId="77777777" w:rsidR="00AA7EEF" w:rsidRDefault="00AA7EEF" w:rsidP="00092A6D">
      <w:pPr>
        <w:jc w:val="center"/>
        <w:rPr>
          <w:rFonts w:asciiTheme="minorHAnsi" w:hAnsiTheme="minorHAnsi" w:cstheme="minorHAnsi"/>
          <w:b/>
        </w:rPr>
      </w:pPr>
    </w:p>
    <w:p w14:paraId="1B1F30A1" w14:textId="77777777" w:rsidR="00252992" w:rsidRDefault="00252992" w:rsidP="000672EF">
      <w:pPr>
        <w:pStyle w:val="ListParagraph"/>
        <w:ind w:left="567" w:right="509"/>
        <w:rPr>
          <w:rFonts w:asciiTheme="minorHAnsi" w:hAnsiTheme="minorHAnsi" w:cstheme="minorHAnsi"/>
          <w:b/>
        </w:rPr>
      </w:pPr>
    </w:p>
    <w:tbl>
      <w:tblPr>
        <w:tblpPr w:leftFromText="180" w:rightFromText="180" w:vertAnchor="page" w:horzAnchor="margin" w:tblpXSpec="center" w:tblpY="263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290"/>
        <w:gridCol w:w="3021"/>
        <w:gridCol w:w="1640"/>
      </w:tblGrid>
      <w:tr w:rsidR="00AA7EEF" w:rsidRPr="007A334F" w14:paraId="295B14F5" w14:textId="77777777" w:rsidTr="00AA7EEF">
        <w:trPr>
          <w:trHeight w:val="254"/>
        </w:trPr>
        <w:tc>
          <w:tcPr>
            <w:tcW w:w="1975" w:type="dxa"/>
            <w:shd w:val="clear" w:color="auto" w:fill="DAEEF3" w:themeFill="accent5" w:themeFillTint="3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29428" w14:textId="77777777" w:rsidR="00AA7EEF" w:rsidRPr="007A334F" w:rsidRDefault="00AA7EEF" w:rsidP="00AA7EEF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 w:rsidRPr="007A334F">
              <w:rPr>
                <w:rFonts w:asciiTheme="majorHAnsi" w:hAnsiTheme="majorHAnsi"/>
                <w:b/>
                <w:sz w:val="18"/>
              </w:rPr>
              <w:t>Organization</w:t>
            </w:r>
          </w:p>
          <w:p w14:paraId="024AA225" w14:textId="77777777" w:rsidR="00AA7EEF" w:rsidRPr="007A334F" w:rsidRDefault="00AA7EEF" w:rsidP="00AA7EEF">
            <w:pPr>
              <w:jc w:val="center"/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2290" w:type="dxa"/>
            <w:shd w:val="clear" w:color="auto" w:fill="DAEEF3" w:themeFill="accent5" w:themeFillTint="3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B103B" w14:textId="77777777" w:rsidR="00AA7EEF" w:rsidRPr="007A334F" w:rsidRDefault="00AA7EEF" w:rsidP="00AA7EEF">
            <w:pPr>
              <w:jc w:val="center"/>
              <w:rPr>
                <w:rFonts w:asciiTheme="majorHAnsi" w:hAnsiTheme="majorHAnsi"/>
                <w:b/>
                <w:sz w:val="18"/>
              </w:rPr>
            </w:pPr>
            <w:r>
              <w:rPr>
                <w:rFonts w:asciiTheme="majorHAnsi" w:hAnsiTheme="majorHAnsi"/>
                <w:b/>
                <w:sz w:val="18"/>
              </w:rPr>
              <w:t>Month</w:t>
            </w:r>
          </w:p>
        </w:tc>
        <w:tc>
          <w:tcPr>
            <w:tcW w:w="3021" w:type="dxa"/>
            <w:shd w:val="clear" w:color="auto" w:fill="DAEEF3" w:themeFill="accent5" w:themeFillTint="33"/>
          </w:tcPr>
          <w:p w14:paraId="68EA500B" w14:textId="799B442A" w:rsidR="00AA7EEF" w:rsidRPr="007A334F" w:rsidRDefault="00C270AE" w:rsidP="00AA7EEF">
            <w:pPr>
              <w:tabs>
                <w:tab w:val="left" w:pos="525"/>
              </w:tabs>
              <w:jc w:val="center"/>
              <w:rPr>
                <w:rFonts w:asciiTheme="majorHAnsi" w:hAnsiTheme="majorHAnsi"/>
                <w:b/>
                <w:sz w:val="18"/>
              </w:rPr>
            </w:pPr>
            <w:r>
              <w:rPr>
                <w:rFonts w:asciiTheme="majorHAnsi" w:hAnsiTheme="majorHAnsi"/>
                <w:b/>
                <w:sz w:val="18"/>
              </w:rPr>
              <w:t>Date</w:t>
            </w:r>
          </w:p>
        </w:tc>
        <w:tc>
          <w:tcPr>
            <w:tcW w:w="1640" w:type="dxa"/>
            <w:shd w:val="clear" w:color="auto" w:fill="DAEEF3" w:themeFill="accent5" w:themeFillTint="33"/>
          </w:tcPr>
          <w:p w14:paraId="000DB811" w14:textId="77777777" w:rsidR="00AA7EEF" w:rsidRPr="007A334F" w:rsidRDefault="00AA7EEF" w:rsidP="00AA7EEF">
            <w:pPr>
              <w:tabs>
                <w:tab w:val="left" w:pos="525"/>
              </w:tabs>
              <w:jc w:val="center"/>
              <w:rPr>
                <w:rFonts w:asciiTheme="majorHAnsi" w:hAnsiTheme="majorHAnsi"/>
                <w:b/>
                <w:sz w:val="18"/>
              </w:rPr>
            </w:pPr>
            <w:r>
              <w:rPr>
                <w:rFonts w:asciiTheme="majorHAnsi" w:hAnsiTheme="majorHAnsi"/>
                <w:b/>
                <w:sz w:val="18"/>
              </w:rPr>
              <w:t>Remarks</w:t>
            </w:r>
          </w:p>
        </w:tc>
      </w:tr>
      <w:tr w:rsidR="00AA7EEF" w:rsidRPr="007A334F" w14:paraId="5AADF315" w14:textId="77777777" w:rsidTr="00AA7EEF">
        <w:trPr>
          <w:trHeight w:val="254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FB800" w14:textId="109FEDE0" w:rsidR="00AA7EEF" w:rsidRPr="00E8403B" w:rsidRDefault="009E3D33" w:rsidP="00AA7EEF">
            <w:pPr>
              <w:rPr>
                <w:rFonts w:asciiTheme="majorHAnsi" w:hAnsiTheme="majorHAnsi"/>
                <w:sz w:val="18"/>
              </w:rPr>
            </w:pPr>
            <w:r w:rsidRPr="009E3D33">
              <w:rPr>
                <w:rFonts w:asciiTheme="majorHAnsi" w:hAnsiTheme="majorHAnsi"/>
                <w:color w:val="000000"/>
                <w:sz w:val="18"/>
              </w:rPr>
              <w:t>UNESCO</w:t>
            </w: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29391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January</w:t>
            </w:r>
          </w:p>
        </w:tc>
        <w:tc>
          <w:tcPr>
            <w:tcW w:w="3021" w:type="dxa"/>
          </w:tcPr>
          <w:p w14:paraId="2D640B07" w14:textId="4DD1AC85" w:rsidR="00AA7EEF" w:rsidRPr="00E8403B" w:rsidRDefault="009E3D33" w:rsidP="00AA7EEF">
            <w:pPr>
              <w:tabs>
                <w:tab w:val="left" w:pos="1095"/>
              </w:tabs>
              <w:jc w:val="center"/>
              <w:rPr>
                <w:rFonts w:asciiTheme="majorHAnsi" w:hAnsiTheme="majorHAnsi"/>
                <w:color w:val="000000"/>
                <w:sz w:val="18"/>
              </w:rPr>
            </w:pPr>
            <w:proofErr w:type="spellStart"/>
            <w:r>
              <w:rPr>
                <w:rFonts w:asciiTheme="majorHAnsi" w:hAnsiTheme="majorHAnsi"/>
                <w:color w:val="000000"/>
                <w:sz w:val="18"/>
              </w:rPr>
              <w:t>Thrusday</w:t>
            </w:r>
            <w:proofErr w:type="spellEnd"/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 xml:space="preserve">, </w:t>
            </w:r>
            <w:r>
              <w:rPr>
                <w:rFonts w:asciiTheme="majorHAnsi" w:hAnsiTheme="majorHAnsi"/>
                <w:color w:val="000000"/>
                <w:sz w:val="18"/>
              </w:rPr>
              <w:t>21</w:t>
            </w:r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 xml:space="preserve"> Jan</w:t>
            </w:r>
            <w:r w:rsidR="00D12624" w:rsidRPr="00E8403B">
              <w:rPr>
                <w:rFonts w:asciiTheme="majorHAnsi" w:hAnsiTheme="majorHAnsi"/>
                <w:color w:val="000000"/>
                <w:sz w:val="18"/>
              </w:rPr>
              <w:t>uary</w:t>
            </w:r>
          </w:p>
        </w:tc>
        <w:tc>
          <w:tcPr>
            <w:tcW w:w="1640" w:type="dxa"/>
          </w:tcPr>
          <w:p w14:paraId="7207CE00" w14:textId="77777777" w:rsidR="00AA7EEF" w:rsidRPr="00E8403B" w:rsidRDefault="00AA7EEF" w:rsidP="00AA7EEF">
            <w:pPr>
              <w:tabs>
                <w:tab w:val="left" w:pos="1095"/>
              </w:tabs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Done</w:t>
            </w:r>
          </w:p>
          <w:p w14:paraId="3076DAA0" w14:textId="77777777" w:rsidR="00AA7EEF" w:rsidRPr="00E8403B" w:rsidRDefault="00AA7EEF" w:rsidP="00AA7EEF">
            <w:pPr>
              <w:tabs>
                <w:tab w:val="left" w:pos="1095"/>
              </w:tabs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30902672" w14:textId="77777777" w:rsidTr="00AA7EEF">
        <w:trPr>
          <w:trHeight w:val="254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346FE" w14:textId="7FD4419B" w:rsidR="00AA7EEF" w:rsidRPr="00E8403B" w:rsidRDefault="009E3D33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>ILO</w:t>
            </w:r>
          </w:p>
          <w:p w14:paraId="3BD75A5C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25E54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February</w:t>
            </w:r>
          </w:p>
        </w:tc>
        <w:tc>
          <w:tcPr>
            <w:tcW w:w="3021" w:type="dxa"/>
          </w:tcPr>
          <w:p w14:paraId="08D98D5E" w14:textId="664D87FF" w:rsidR="00AA7EEF" w:rsidRPr="00E8403B" w:rsidRDefault="00AA7EEF" w:rsidP="009347BE">
            <w:pPr>
              <w:tabs>
                <w:tab w:val="left" w:pos="1095"/>
              </w:tabs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2</w:t>
            </w:r>
            <w:r w:rsidR="009347BE" w:rsidRPr="00E8403B">
              <w:rPr>
                <w:rFonts w:asciiTheme="majorHAnsi" w:hAnsiTheme="majorHAnsi"/>
                <w:color w:val="000000"/>
                <w:sz w:val="18"/>
              </w:rPr>
              <w:t>5</w:t>
            </w:r>
            <w:r w:rsidRPr="00E8403B">
              <w:rPr>
                <w:rFonts w:asciiTheme="majorHAnsi" w:hAnsiTheme="majorHAnsi"/>
                <w:color w:val="000000"/>
                <w:sz w:val="18"/>
              </w:rPr>
              <w:t xml:space="preserve"> Feb</w:t>
            </w:r>
            <w:r w:rsidR="00D12624" w:rsidRPr="00E8403B">
              <w:rPr>
                <w:rFonts w:asciiTheme="majorHAnsi" w:hAnsiTheme="majorHAnsi"/>
                <w:color w:val="000000"/>
                <w:sz w:val="18"/>
              </w:rPr>
              <w:t>ruary</w:t>
            </w:r>
          </w:p>
        </w:tc>
        <w:tc>
          <w:tcPr>
            <w:tcW w:w="1640" w:type="dxa"/>
          </w:tcPr>
          <w:p w14:paraId="1D110241" w14:textId="4767297D" w:rsidR="00AA7EEF" w:rsidRPr="00E8403B" w:rsidRDefault="00AA7EEF" w:rsidP="00AA7EEF">
            <w:pPr>
              <w:tabs>
                <w:tab w:val="left" w:pos="1095"/>
              </w:tabs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74D663EA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FAB0C" w14:textId="5BAF70CF" w:rsidR="00AA7EEF" w:rsidRPr="00E8403B" w:rsidRDefault="009E3D33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>WHO</w:t>
            </w:r>
          </w:p>
          <w:p w14:paraId="4AF1B7B6" w14:textId="77777777" w:rsidR="00AA7EEF" w:rsidRPr="00E8403B" w:rsidRDefault="00AA7EEF" w:rsidP="00AA7EEF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219E7B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March</w:t>
            </w:r>
          </w:p>
        </w:tc>
        <w:tc>
          <w:tcPr>
            <w:tcW w:w="3021" w:type="dxa"/>
            <w:shd w:val="clear" w:color="auto" w:fill="auto"/>
          </w:tcPr>
          <w:p w14:paraId="42C99499" w14:textId="399FBC53" w:rsidR="00AA7EEF" w:rsidRPr="00E8403B" w:rsidRDefault="009E3D33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25 </w:t>
            </w:r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>March</w:t>
            </w:r>
          </w:p>
        </w:tc>
        <w:tc>
          <w:tcPr>
            <w:tcW w:w="1640" w:type="dxa"/>
            <w:shd w:val="clear" w:color="auto" w:fill="auto"/>
          </w:tcPr>
          <w:p w14:paraId="4A568919" w14:textId="40089DEF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7CF8832A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3EE0F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 xml:space="preserve">UNICEF </w:t>
            </w:r>
          </w:p>
          <w:p w14:paraId="7A909E92" w14:textId="77777777" w:rsidR="00AA7EEF" w:rsidRPr="00175ACB" w:rsidRDefault="00AA7EEF" w:rsidP="00AA7EEF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20412D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April</w:t>
            </w:r>
          </w:p>
        </w:tc>
        <w:tc>
          <w:tcPr>
            <w:tcW w:w="3021" w:type="dxa"/>
            <w:shd w:val="clear" w:color="auto" w:fill="auto"/>
          </w:tcPr>
          <w:p w14:paraId="057111D3" w14:textId="3179CF0E" w:rsidR="00AA7EEF" w:rsidRPr="00175ACB" w:rsidRDefault="009347BE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2</w:t>
            </w:r>
            <w:r w:rsidR="009E3D33">
              <w:rPr>
                <w:rFonts w:asciiTheme="majorHAnsi" w:hAnsiTheme="majorHAnsi"/>
                <w:color w:val="000000"/>
                <w:sz w:val="18"/>
              </w:rPr>
              <w:t>9</w:t>
            </w:r>
            <w:r w:rsidR="00AA7EEF" w:rsidRPr="00175ACB">
              <w:rPr>
                <w:rFonts w:asciiTheme="majorHAnsi" w:hAnsiTheme="majorHAnsi"/>
                <w:color w:val="000000"/>
                <w:sz w:val="18"/>
              </w:rPr>
              <w:t xml:space="preserve"> Apr</w:t>
            </w:r>
            <w:r w:rsidR="00D12624" w:rsidRPr="00175ACB">
              <w:rPr>
                <w:rFonts w:asciiTheme="majorHAnsi" w:hAnsiTheme="majorHAnsi"/>
                <w:color w:val="000000"/>
                <w:sz w:val="18"/>
              </w:rPr>
              <w:t>il</w:t>
            </w:r>
          </w:p>
        </w:tc>
        <w:tc>
          <w:tcPr>
            <w:tcW w:w="1640" w:type="dxa"/>
            <w:shd w:val="clear" w:color="auto" w:fill="auto"/>
          </w:tcPr>
          <w:p w14:paraId="5DC58126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41860709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CE5D4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UNDP</w:t>
            </w:r>
          </w:p>
          <w:p w14:paraId="2399F4B9" w14:textId="77777777" w:rsidR="00AA7EEF" w:rsidRPr="00175ACB" w:rsidRDefault="00AA7EEF" w:rsidP="00AA7EEF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4E169A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May</w:t>
            </w:r>
          </w:p>
        </w:tc>
        <w:tc>
          <w:tcPr>
            <w:tcW w:w="3021" w:type="dxa"/>
            <w:shd w:val="clear" w:color="auto" w:fill="auto"/>
          </w:tcPr>
          <w:p w14:paraId="22C5F108" w14:textId="0EA27235" w:rsidR="00AA7EEF" w:rsidRPr="00175ACB" w:rsidRDefault="00AA7EEF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2</w:t>
            </w:r>
            <w:r w:rsidR="009E3D33">
              <w:rPr>
                <w:rFonts w:asciiTheme="majorHAnsi" w:hAnsiTheme="majorHAnsi"/>
                <w:color w:val="000000"/>
                <w:sz w:val="18"/>
              </w:rPr>
              <w:t>7</w:t>
            </w:r>
            <w:r w:rsidRPr="00175ACB">
              <w:rPr>
                <w:rFonts w:asciiTheme="majorHAnsi" w:hAnsiTheme="majorHAnsi"/>
                <w:color w:val="000000"/>
                <w:sz w:val="18"/>
              </w:rPr>
              <w:t xml:space="preserve"> May</w:t>
            </w:r>
          </w:p>
        </w:tc>
        <w:tc>
          <w:tcPr>
            <w:tcW w:w="1640" w:type="dxa"/>
            <w:shd w:val="clear" w:color="auto" w:fill="auto"/>
          </w:tcPr>
          <w:p w14:paraId="1EBC86A4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44C05B8E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8CCB8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WFP</w:t>
            </w:r>
          </w:p>
          <w:p w14:paraId="2B6290A0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532589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June</w:t>
            </w:r>
          </w:p>
        </w:tc>
        <w:tc>
          <w:tcPr>
            <w:tcW w:w="3021" w:type="dxa"/>
            <w:shd w:val="clear" w:color="auto" w:fill="auto"/>
          </w:tcPr>
          <w:p w14:paraId="33D3E9B0" w14:textId="18C54521" w:rsidR="00AA7EEF" w:rsidRPr="00175ACB" w:rsidRDefault="009E3D33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24 </w:t>
            </w:r>
            <w:r w:rsidR="00AA7EEF" w:rsidRPr="00175ACB">
              <w:rPr>
                <w:rFonts w:asciiTheme="majorHAnsi" w:hAnsiTheme="majorHAnsi"/>
                <w:color w:val="000000"/>
                <w:sz w:val="18"/>
              </w:rPr>
              <w:t>June</w:t>
            </w:r>
          </w:p>
        </w:tc>
        <w:tc>
          <w:tcPr>
            <w:tcW w:w="1640" w:type="dxa"/>
            <w:shd w:val="clear" w:color="auto" w:fill="auto"/>
          </w:tcPr>
          <w:p w14:paraId="63B8D496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7705FF43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520FE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UNOPS</w:t>
            </w:r>
          </w:p>
          <w:p w14:paraId="684F71E9" w14:textId="77777777" w:rsidR="00AA7EEF" w:rsidRPr="00175AC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D1D5FB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July</w:t>
            </w:r>
          </w:p>
        </w:tc>
        <w:tc>
          <w:tcPr>
            <w:tcW w:w="3021" w:type="dxa"/>
            <w:shd w:val="clear" w:color="auto" w:fill="auto"/>
          </w:tcPr>
          <w:p w14:paraId="6F0ACBF5" w14:textId="07091EB1" w:rsidR="00AA7EEF" w:rsidRPr="00175ACB" w:rsidRDefault="009347BE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175ACB">
              <w:rPr>
                <w:rFonts w:asciiTheme="majorHAnsi" w:hAnsiTheme="majorHAnsi"/>
                <w:color w:val="000000"/>
                <w:sz w:val="18"/>
              </w:rPr>
              <w:t>2</w:t>
            </w:r>
            <w:r w:rsidR="009E3D33">
              <w:rPr>
                <w:rFonts w:asciiTheme="majorHAnsi" w:hAnsiTheme="majorHAnsi"/>
                <w:color w:val="000000"/>
                <w:sz w:val="18"/>
              </w:rPr>
              <w:t xml:space="preserve">9 </w:t>
            </w:r>
            <w:r w:rsidR="00AA7EEF" w:rsidRPr="00175ACB">
              <w:rPr>
                <w:rFonts w:asciiTheme="majorHAnsi" w:hAnsiTheme="majorHAnsi"/>
                <w:color w:val="000000"/>
                <w:sz w:val="18"/>
              </w:rPr>
              <w:t>July</w:t>
            </w:r>
          </w:p>
        </w:tc>
        <w:tc>
          <w:tcPr>
            <w:tcW w:w="1640" w:type="dxa"/>
            <w:shd w:val="clear" w:color="auto" w:fill="auto"/>
          </w:tcPr>
          <w:p w14:paraId="0C3F64AD" w14:textId="77777777" w:rsidR="00AA7EEF" w:rsidRPr="00175AC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436F9EA1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E92F1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UNFPA</w:t>
            </w:r>
          </w:p>
          <w:p w14:paraId="7BF80D13" w14:textId="77777777" w:rsidR="00AA7EEF" w:rsidRPr="00E8403B" w:rsidRDefault="00AA7EEF" w:rsidP="00AA7EEF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1A96D2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August</w:t>
            </w:r>
          </w:p>
        </w:tc>
        <w:tc>
          <w:tcPr>
            <w:tcW w:w="3021" w:type="dxa"/>
            <w:shd w:val="clear" w:color="auto" w:fill="auto"/>
          </w:tcPr>
          <w:p w14:paraId="7518FF7B" w14:textId="7125C4D2" w:rsidR="00AA7EEF" w:rsidRPr="00E8403B" w:rsidRDefault="009E3D33" w:rsidP="00D12624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26 </w:t>
            </w:r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>Aug</w:t>
            </w:r>
            <w:r w:rsidR="00D12624" w:rsidRPr="00E8403B">
              <w:rPr>
                <w:rFonts w:asciiTheme="majorHAnsi" w:hAnsiTheme="majorHAnsi"/>
                <w:color w:val="000000"/>
                <w:sz w:val="18"/>
              </w:rPr>
              <w:t>ust</w:t>
            </w:r>
          </w:p>
        </w:tc>
        <w:tc>
          <w:tcPr>
            <w:tcW w:w="1640" w:type="dxa"/>
            <w:shd w:val="clear" w:color="auto" w:fill="auto"/>
          </w:tcPr>
          <w:p w14:paraId="5B0E0200" w14:textId="50FC9E41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48363E7C" w14:textId="77777777" w:rsidTr="00AA7EEF">
        <w:trPr>
          <w:trHeight w:val="254"/>
        </w:trPr>
        <w:tc>
          <w:tcPr>
            <w:tcW w:w="197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255E28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UN HABITAT</w:t>
            </w:r>
          </w:p>
          <w:p w14:paraId="3099EBF0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  <w:tc>
          <w:tcPr>
            <w:tcW w:w="22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FD3400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September</w:t>
            </w:r>
          </w:p>
        </w:tc>
        <w:tc>
          <w:tcPr>
            <w:tcW w:w="3021" w:type="dxa"/>
            <w:shd w:val="clear" w:color="auto" w:fill="auto"/>
          </w:tcPr>
          <w:p w14:paraId="5BC0A75C" w14:textId="1EB04BA9" w:rsidR="00AA7EEF" w:rsidRPr="00E8403B" w:rsidRDefault="009E3D33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23 </w:t>
            </w:r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>September</w:t>
            </w:r>
          </w:p>
        </w:tc>
        <w:tc>
          <w:tcPr>
            <w:tcW w:w="1640" w:type="dxa"/>
            <w:shd w:val="clear" w:color="auto" w:fill="auto"/>
          </w:tcPr>
          <w:p w14:paraId="08E15994" w14:textId="6C535CCC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3E51454A" w14:textId="77777777" w:rsidTr="00AA7EEF">
        <w:trPr>
          <w:trHeight w:val="249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07EBF8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UNHCR</w:t>
            </w:r>
          </w:p>
          <w:p w14:paraId="1EF46987" w14:textId="77777777" w:rsidR="00AA7EEF" w:rsidRPr="00E8403B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1311E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 w:rsidRPr="00E8403B">
              <w:rPr>
                <w:rFonts w:asciiTheme="majorHAnsi" w:hAnsiTheme="majorHAnsi"/>
                <w:color w:val="000000"/>
                <w:sz w:val="18"/>
              </w:rPr>
              <w:t>October</w:t>
            </w:r>
          </w:p>
        </w:tc>
        <w:tc>
          <w:tcPr>
            <w:tcW w:w="3021" w:type="dxa"/>
          </w:tcPr>
          <w:p w14:paraId="744613E7" w14:textId="551BE61C" w:rsidR="00AA7EEF" w:rsidRPr="00E8403B" w:rsidRDefault="009E3D33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28 </w:t>
            </w:r>
            <w:r w:rsidR="00AA7EEF" w:rsidRPr="00E8403B">
              <w:rPr>
                <w:rFonts w:asciiTheme="majorHAnsi" w:hAnsiTheme="majorHAnsi"/>
                <w:color w:val="000000"/>
                <w:sz w:val="18"/>
              </w:rPr>
              <w:t>October</w:t>
            </w:r>
          </w:p>
        </w:tc>
        <w:tc>
          <w:tcPr>
            <w:tcW w:w="1640" w:type="dxa"/>
          </w:tcPr>
          <w:p w14:paraId="3F76741D" w14:textId="2A579E82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19575468" w14:textId="77777777" w:rsidTr="00AA7EEF">
        <w:trPr>
          <w:trHeight w:val="254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C1008" w14:textId="77777777" w:rsidR="00AA7EEF" w:rsidRDefault="00AA7EEF" w:rsidP="00AA7EEF">
            <w:pPr>
              <w:rPr>
                <w:rFonts w:asciiTheme="majorHAnsi" w:hAnsiTheme="majorHAnsi"/>
                <w:color w:val="000000"/>
                <w:sz w:val="18"/>
              </w:rPr>
            </w:pPr>
            <w:r w:rsidRPr="00E75B97">
              <w:rPr>
                <w:rFonts w:asciiTheme="majorHAnsi" w:hAnsiTheme="majorHAnsi"/>
                <w:color w:val="000000"/>
                <w:sz w:val="18"/>
              </w:rPr>
              <w:t>UNWOMEN</w:t>
            </w:r>
          </w:p>
          <w:p w14:paraId="6B5FEF2D" w14:textId="77777777" w:rsidR="00AA7EEF" w:rsidRPr="00E75B97" w:rsidRDefault="00AA7EEF" w:rsidP="00AA7EEF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77D3E" w14:textId="77777777" w:rsidR="00AA7EEF" w:rsidRPr="00E75B97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E75B97">
              <w:rPr>
                <w:rFonts w:asciiTheme="majorHAnsi" w:hAnsiTheme="majorHAnsi"/>
                <w:color w:val="000000"/>
                <w:sz w:val="18"/>
              </w:rPr>
              <w:t>November</w:t>
            </w:r>
          </w:p>
        </w:tc>
        <w:tc>
          <w:tcPr>
            <w:tcW w:w="3021" w:type="dxa"/>
          </w:tcPr>
          <w:p w14:paraId="4F3CA2F1" w14:textId="76741B67" w:rsidR="00AA7EEF" w:rsidRPr="00E75B97" w:rsidRDefault="009E3D33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 xml:space="preserve">18 November </w:t>
            </w:r>
          </w:p>
        </w:tc>
        <w:tc>
          <w:tcPr>
            <w:tcW w:w="1640" w:type="dxa"/>
          </w:tcPr>
          <w:p w14:paraId="6443D536" w14:textId="5F4C4716" w:rsidR="00AA7EEF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</w:p>
        </w:tc>
      </w:tr>
      <w:tr w:rsidR="00AA7EEF" w:rsidRPr="007A334F" w14:paraId="2B3DA9B0" w14:textId="77777777" w:rsidTr="00AA7EEF">
        <w:trPr>
          <w:trHeight w:val="254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66CE5" w14:textId="13247848" w:rsidR="00AA7EEF" w:rsidRPr="00E75B97" w:rsidRDefault="009E3D33" w:rsidP="0003774B">
            <w:pPr>
              <w:rPr>
                <w:rFonts w:asciiTheme="majorHAnsi" w:hAnsiTheme="majorHAnsi"/>
                <w:sz w:val="18"/>
              </w:rPr>
            </w:pPr>
            <w:r>
              <w:rPr>
                <w:rFonts w:asciiTheme="majorHAnsi" w:hAnsiTheme="majorHAnsi"/>
                <w:color w:val="000000"/>
                <w:sz w:val="18"/>
              </w:rPr>
              <w:t>FAO</w:t>
            </w: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C6528" w14:textId="77777777" w:rsidR="00AA7EEF" w:rsidRPr="00E75B97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  <w:r w:rsidRPr="00E75B97">
              <w:rPr>
                <w:rFonts w:asciiTheme="majorHAnsi" w:hAnsiTheme="majorHAnsi"/>
                <w:color w:val="000000"/>
                <w:sz w:val="18"/>
              </w:rPr>
              <w:t>December</w:t>
            </w:r>
          </w:p>
        </w:tc>
        <w:tc>
          <w:tcPr>
            <w:tcW w:w="3021" w:type="dxa"/>
          </w:tcPr>
          <w:p w14:paraId="204192D0" w14:textId="1E3C060A" w:rsidR="00AA7EEF" w:rsidRPr="00E75B97" w:rsidRDefault="009E3D33" w:rsidP="009347BE">
            <w:pPr>
              <w:jc w:val="center"/>
              <w:rPr>
                <w:rFonts w:asciiTheme="majorHAnsi" w:hAnsiTheme="majorHAnsi"/>
                <w:color w:val="000000"/>
                <w:sz w:val="18"/>
              </w:rPr>
            </w:pPr>
            <w:proofErr w:type="gramStart"/>
            <w:r>
              <w:rPr>
                <w:rFonts w:asciiTheme="majorHAnsi" w:hAnsiTheme="majorHAnsi"/>
                <w:sz w:val="18"/>
              </w:rPr>
              <w:t xml:space="preserve">9 </w:t>
            </w:r>
            <w:r w:rsidR="00AA7EEF">
              <w:rPr>
                <w:rFonts w:asciiTheme="majorHAnsi" w:hAnsiTheme="majorHAnsi"/>
                <w:sz w:val="18"/>
              </w:rPr>
              <w:t xml:space="preserve"> December</w:t>
            </w:r>
            <w:proofErr w:type="gramEnd"/>
          </w:p>
        </w:tc>
        <w:tc>
          <w:tcPr>
            <w:tcW w:w="1640" w:type="dxa"/>
          </w:tcPr>
          <w:p w14:paraId="0EAA02E4" w14:textId="77777777" w:rsidR="00AA7EEF" w:rsidRDefault="00AA7EEF" w:rsidP="00AA7EEF">
            <w:pPr>
              <w:jc w:val="center"/>
              <w:rPr>
                <w:rFonts w:asciiTheme="majorHAnsi" w:hAnsiTheme="majorHAnsi"/>
                <w:sz w:val="18"/>
              </w:rPr>
            </w:pPr>
          </w:p>
        </w:tc>
      </w:tr>
      <w:tr w:rsidR="00AA7EEF" w:rsidRPr="007A334F" w14:paraId="4736BBE6" w14:textId="77777777" w:rsidTr="00AA7EEF">
        <w:trPr>
          <w:trHeight w:val="254"/>
        </w:trPr>
        <w:tc>
          <w:tcPr>
            <w:tcW w:w="1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4AEC0" w14:textId="77777777" w:rsidR="00AA7EEF" w:rsidRPr="00E8403B" w:rsidRDefault="00AA7EEF" w:rsidP="00AA7EEF">
            <w:pPr>
              <w:rPr>
                <w:rFonts w:asciiTheme="majorHAnsi" w:hAnsiTheme="majorHAnsi"/>
                <w:sz w:val="18"/>
                <w:highlight w:val="cyan"/>
              </w:rPr>
            </w:pPr>
          </w:p>
        </w:tc>
        <w:tc>
          <w:tcPr>
            <w:tcW w:w="22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0D43D" w14:textId="15511EB4" w:rsidR="00AA7EEF" w:rsidRPr="00E8403B" w:rsidRDefault="00AA7EEF" w:rsidP="00AA7EEF">
            <w:pPr>
              <w:jc w:val="center"/>
              <w:rPr>
                <w:rFonts w:asciiTheme="majorHAnsi" w:hAnsiTheme="majorHAnsi"/>
                <w:sz w:val="18"/>
                <w:highlight w:val="cyan"/>
              </w:rPr>
            </w:pPr>
          </w:p>
        </w:tc>
        <w:tc>
          <w:tcPr>
            <w:tcW w:w="3021" w:type="dxa"/>
          </w:tcPr>
          <w:p w14:paraId="386B15DB" w14:textId="54A9F1F8" w:rsidR="00AA7EEF" w:rsidRPr="00E8403B" w:rsidRDefault="00AA7EEF" w:rsidP="009347BE">
            <w:pPr>
              <w:jc w:val="center"/>
              <w:rPr>
                <w:rFonts w:asciiTheme="majorHAnsi" w:hAnsiTheme="majorHAnsi"/>
                <w:color w:val="000000"/>
                <w:sz w:val="18"/>
                <w:highlight w:val="cyan"/>
              </w:rPr>
            </w:pPr>
          </w:p>
        </w:tc>
        <w:tc>
          <w:tcPr>
            <w:tcW w:w="1640" w:type="dxa"/>
          </w:tcPr>
          <w:p w14:paraId="7F324966" w14:textId="77777777" w:rsidR="00AA7EEF" w:rsidRPr="00E8403B" w:rsidRDefault="00AA7EEF" w:rsidP="00AA7EEF">
            <w:pPr>
              <w:jc w:val="center"/>
              <w:rPr>
                <w:rFonts w:asciiTheme="majorHAnsi" w:hAnsiTheme="majorHAnsi"/>
                <w:color w:val="000000"/>
                <w:sz w:val="18"/>
                <w:highlight w:val="cyan"/>
              </w:rPr>
            </w:pPr>
          </w:p>
        </w:tc>
      </w:tr>
    </w:tbl>
    <w:p w14:paraId="6F4A850F" w14:textId="77777777" w:rsidR="002B58C9" w:rsidRPr="00252A90" w:rsidRDefault="002B58C9" w:rsidP="00AA7EEF">
      <w:pPr>
        <w:tabs>
          <w:tab w:val="left" w:pos="1327"/>
        </w:tabs>
      </w:pPr>
    </w:p>
    <w:sectPr w:rsidR="002B58C9" w:rsidRPr="00252A90" w:rsidSect="00AA7E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1077" w:bottom="90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ABC86" w14:textId="77777777" w:rsidR="009D790A" w:rsidRDefault="009D790A" w:rsidP="0075188B">
      <w:r>
        <w:separator/>
      </w:r>
    </w:p>
  </w:endnote>
  <w:endnote w:type="continuationSeparator" w:id="0">
    <w:p w14:paraId="149B338C" w14:textId="77777777" w:rsidR="009D790A" w:rsidRDefault="009D790A" w:rsidP="00751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AF313" w14:textId="77777777" w:rsidR="009100FD" w:rsidRDefault="00910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420314"/>
      <w:docPartObj>
        <w:docPartGallery w:val="Page Numbers (Bottom of Page)"/>
        <w:docPartUnique/>
      </w:docPartObj>
    </w:sdtPr>
    <w:sdtEndPr/>
    <w:sdtContent>
      <w:p w14:paraId="31A969EA" w14:textId="02E4D7D5" w:rsidR="00580A72" w:rsidRDefault="00580A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774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B50FAB7" w14:textId="77777777" w:rsidR="00580A72" w:rsidRDefault="00580A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23B35" w14:textId="77777777" w:rsidR="009100FD" w:rsidRDefault="009100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902A6" w14:textId="77777777" w:rsidR="009D790A" w:rsidRDefault="009D790A" w:rsidP="0075188B">
      <w:r>
        <w:separator/>
      </w:r>
    </w:p>
  </w:footnote>
  <w:footnote w:type="continuationSeparator" w:id="0">
    <w:p w14:paraId="36C29D0C" w14:textId="77777777" w:rsidR="009D790A" w:rsidRDefault="009D790A" w:rsidP="00751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4EFF3" w14:textId="77777777" w:rsidR="009100FD" w:rsidRDefault="009100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3D0C8" w14:textId="4DAD6E65" w:rsidR="00471E68" w:rsidRDefault="00471E68" w:rsidP="00471E68">
    <w:pPr>
      <w:pStyle w:val="Header"/>
      <w:jc w:val="center"/>
    </w:pPr>
  </w:p>
  <w:p w14:paraId="0555492A" w14:textId="30F142FE" w:rsidR="00AA7EEF" w:rsidRDefault="00AA7E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AF36E" w14:textId="77777777" w:rsidR="009100FD" w:rsidRDefault="009100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334F3"/>
    <w:multiLevelType w:val="hybridMultilevel"/>
    <w:tmpl w:val="06A68CA0"/>
    <w:lvl w:ilvl="0" w:tplc="0809000F">
      <w:start w:val="1"/>
      <w:numFmt w:val="decimal"/>
      <w:lvlText w:val="%1.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950BC8"/>
    <w:multiLevelType w:val="hybridMultilevel"/>
    <w:tmpl w:val="B4E2DED4"/>
    <w:lvl w:ilvl="0" w:tplc="0409000F">
      <w:start w:val="1"/>
      <w:numFmt w:val="decimal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" w15:restartNumberingAfterBreak="0">
    <w:nsid w:val="14412CE7"/>
    <w:multiLevelType w:val="hybridMultilevel"/>
    <w:tmpl w:val="54FEEF06"/>
    <w:lvl w:ilvl="0" w:tplc="0409000F">
      <w:start w:val="1"/>
      <w:numFmt w:val="decimal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3" w15:restartNumberingAfterBreak="0">
    <w:nsid w:val="189A05A5"/>
    <w:multiLevelType w:val="hybridMultilevel"/>
    <w:tmpl w:val="37784C78"/>
    <w:lvl w:ilvl="0" w:tplc="37B0E32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93BB5"/>
    <w:multiLevelType w:val="hybridMultilevel"/>
    <w:tmpl w:val="9BD47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11261"/>
    <w:multiLevelType w:val="hybridMultilevel"/>
    <w:tmpl w:val="BF664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446300"/>
    <w:multiLevelType w:val="hybridMultilevel"/>
    <w:tmpl w:val="0F2EB47C"/>
    <w:lvl w:ilvl="0" w:tplc="E6B8ACAE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26EDE"/>
    <w:multiLevelType w:val="hybridMultilevel"/>
    <w:tmpl w:val="05364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31F2F"/>
    <w:multiLevelType w:val="hybridMultilevel"/>
    <w:tmpl w:val="F002F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F563D"/>
    <w:multiLevelType w:val="hybridMultilevel"/>
    <w:tmpl w:val="BA4A6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70A53"/>
    <w:multiLevelType w:val="hybridMultilevel"/>
    <w:tmpl w:val="B4E2DED4"/>
    <w:lvl w:ilvl="0" w:tplc="0409000F">
      <w:start w:val="1"/>
      <w:numFmt w:val="decimal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1" w15:restartNumberingAfterBreak="0">
    <w:nsid w:val="543A0A50"/>
    <w:multiLevelType w:val="hybridMultilevel"/>
    <w:tmpl w:val="8D6CEC7C"/>
    <w:lvl w:ilvl="0" w:tplc="0809000F">
      <w:start w:val="1"/>
      <w:numFmt w:val="decimal"/>
      <w:lvlText w:val="%1."/>
      <w:lvlJc w:val="left"/>
      <w:pPr>
        <w:ind w:left="2404" w:hanging="360"/>
      </w:pPr>
    </w:lvl>
    <w:lvl w:ilvl="1" w:tplc="08090019" w:tentative="1">
      <w:start w:val="1"/>
      <w:numFmt w:val="lowerLetter"/>
      <w:lvlText w:val="%2."/>
      <w:lvlJc w:val="left"/>
      <w:pPr>
        <w:ind w:left="3124" w:hanging="360"/>
      </w:pPr>
    </w:lvl>
    <w:lvl w:ilvl="2" w:tplc="0809001B" w:tentative="1">
      <w:start w:val="1"/>
      <w:numFmt w:val="lowerRoman"/>
      <w:lvlText w:val="%3."/>
      <w:lvlJc w:val="right"/>
      <w:pPr>
        <w:ind w:left="3844" w:hanging="180"/>
      </w:pPr>
    </w:lvl>
    <w:lvl w:ilvl="3" w:tplc="0809000F" w:tentative="1">
      <w:start w:val="1"/>
      <w:numFmt w:val="decimal"/>
      <w:lvlText w:val="%4."/>
      <w:lvlJc w:val="left"/>
      <w:pPr>
        <w:ind w:left="4564" w:hanging="360"/>
      </w:pPr>
    </w:lvl>
    <w:lvl w:ilvl="4" w:tplc="08090019" w:tentative="1">
      <w:start w:val="1"/>
      <w:numFmt w:val="lowerLetter"/>
      <w:lvlText w:val="%5."/>
      <w:lvlJc w:val="left"/>
      <w:pPr>
        <w:ind w:left="5284" w:hanging="360"/>
      </w:pPr>
    </w:lvl>
    <w:lvl w:ilvl="5" w:tplc="0809001B" w:tentative="1">
      <w:start w:val="1"/>
      <w:numFmt w:val="lowerRoman"/>
      <w:lvlText w:val="%6."/>
      <w:lvlJc w:val="right"/>
      <w:pPr>
        <w:ind w:left="6004" w:hanging="180"/>
      </w:pPr>
    </w:lvl>
    <w:lvl w:ilvl="6" w:tplc="0809000F" w:tentative="1">
      <w:start w:val="1"/>
      <w:numFmt w:val="decimal"/>
      <w:lvlText w:val="%7."/>
      <w:lvlJc w:val="left"/>
      <w:pPr>
        <w:ind w:left="6724" w:hanging="360"/>
      </w:pPr>
    </w:lvl>
    <w:lvl w:ilvl="7" w:tplc="08090019" w:tentative="1">
      <w:start w:val="1"/>
      <w:numFmt w:val="lowerLetter"/>
      <w:lvlText w:val="%8."/>
      <w:lvlJc w:val="left"/>
      <w:pPr>
        <w:ind w:left="7444" w:hanging="360"/>
      </w:pPr>
    </w:lvl>
    <w:lvl w:ilvl="8" w:tplc="0809001B" w:tentative="1">
      <w:start w:val="1"/>
      <w:numFmt w:val="lowerRoman"/>
      <w:lvlText w:val="%9."/>
      <w:lvlJc w:val="right"/>
      <w:pPr>
        <w:ind w:left="8164" w:hanging="180"/>
      </w:pPr>
    </w:lvl>
  </w:abstractNum>
  <w:abstractNum w:abstractNumId="12" w15:restartNumberingAfterBreak="0">
    <w:nsid w:val="5B42417B"/>
    <w:multiLevelType w:val="hybridMultilevel"/>
    <w:tmpl w:val="A1221B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600AE"/>
    <w:multiLevelType w:val="hybridMultilevel"/>
    <w:tmpl w:val="6A6288E0"/>
    <w:lvl w:ilvl="0" w:tplc="8A94B5D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EC4718"/>
    <w:multiLevelType w:val="hybridMultilevel"/>
    <w:tmpl w:val="B4E2DED4"/>
    <w:lvl w:ilvl="0" w:tplc="0409000F">
      <w:start w:val="1"/>
      <w:numFmt w:val="decimal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5" w15:restartNumberingAfterBreak="0">
    <w:nsid w:val="633D66AB"/>
    <w:multiLevelType w:val="hybridMultilevel"/>
    <w:tmpl w:val="F1E686B4"/>
    <w:lvl w:ilvl="0" w:tplc="0809000F">
      <w:start w:val="1"/>
      <w:numFmt w:val="decimal"/>
      <w:lvlText w:val="%1."/>
      <w:lvlJc w:val="left"/>
      <w:pPr>
        <w:ind w:left="2490" w:hanging="360"/>
      </w:pPr>
    </w:lvl>
    <w:lvl w:ilvl="1" w:tplc="08090019" w:tentative="1">
      <w:start w:val="1"/>
      <w:numFmt w:val="lowerLetter"/>
      <w:lvlText w:val="%2."/>
      <w:lvlJc w:val="left"/>
      <w:pPr>
        <w:ind w:left="3210" w:hanging="360"/>
      </w:pPr>
    </w:lvl>
    <w:lvl w:ilvl="2" w:tplc="0809001B" w:tentative="1">
      <w:start w:val="1"/>
      <w:numFmt w:val="lowerRoman"/>
      <w:lvlText w:val="%3."/>
      <w:lvlJc w:val="right"/>
      <w:pPr>
        <w:ind w:left="3930" w:hanging="180"/>
      </w:pPr>
    </w:lvl>
    <w:lvl w:ilvl="3" w:tplc="0809000F" w:tentative="1">
      <w:start w:val="1"/>
      <w:numFmt w:val="decimal"/>
      <w:lvlText w:val="%4."/>
      <w:lvlJc w:val="left"/>
      <w:pPr>
        <w:ind w:left="4650" w:hanging="360"/>
      </w:pPr>
    </w:lvl>
    <w:lvl w:ilvl="4" w:tplc="08090019" w:tentative="1">
      <w:start w:val="1"/>
      <w:numFmt w:val="lowerLetter"/>
      <w:lvlText w:val="%5."/>
      <w:lvlJc w:val="left"/>
      <w:pPr>
        <w:ind w:left="5370" w:hanging="360"/>
      </w:pPr>
    </w:lvl>
    <w:lvl w:ilvl="5" w:tplc="0809001B" w:tentative="1">
      <w:start w:val="1"/>
      <w:numFmt w:val="lowerRoman"/>
      <w:lvlText w:val="%6."/>
      <w:lvlJc w:val="right"/>
      <w:pPr>
        <w:ind w:left="6090" w:hanging="180"/>
      </w:pPr>
    </w:lvl>
    <w:lvl w:ilvl="6" w:tplc="0809000F" w:tentative="1">
      <w:start w:val="1"/>
      <w:numFmt w:val="decimal"/>
      <w:lvlText w:val="%7."/>
      <w:lvlJc w:val="left"/>
      <w:pPr>
        <w:ind w:left="6810" w:hanging="360"/>
      </w:pPr>
    </w:lvl>
    <w:lvl w:ilvl="7" w:tplc="08090019" w:tentative="1">
      <w:start w:val="1"/>
      <w:numFmt w:val="lowerLetter"/>
      <w:lvlText w:val="%8."/>
      <w:lvlJc w:val="left"/>
      <w:pPr>
        <w:ind w:left="7530" w:hanging="360"/>
      </w:pPr>
    </w:lvl>
    <w:lvl w:ilvl="8" w:tplc="0809001B" w:tentative="1">
      <w:start w:val="1"/>
      <w:numFmt w:val="lowerRoman"/>
      <w:lvlText w:val="%9."/>
      <w:lvlJc w:val="right"/>
      <w:pPr>
        <w:ind w:left="8250" w:hanging="180"/>
      </w:pPr>
    </w:lvl>
  </w:abstractNum>
  <w:abstractNum w:abstractNumId="16" w15:restartNumberingAfterBreak="0">
    <w:nsid w:val="65CB79E0"/>
    <w:multiLevelType w:val="hybridMultilevel"/>
    <w:tmpl w:val="330A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0C717B"/>
    <w:multiLevelType w:val="hybridMultilevel"/>
    <w:tmpl w:val="F1E686B4"/>
    <w:lvl w:ilvl="0" w:tplc="0809000F">
      <w:start w:val="1"/>
      <w:numFmt w:val="decimal"/>
      <w:lvlText w:val="%1."/>
      <w:lvlJc w:val="left"/>
      <w:pPr>
        <w:ind w:left="2490" w:hanging="360"/>
      </w:pPr>
    </w:lvl>
    <w:lvl w:ilvl="1" w:tplc="08090019" w:tentative="1">
      <w:start w:val="1"/>
      <w:numFmt w:val="lowerLetter"/>
      <w:lvlText w:val="%2."/>
      <w:lvlJc w:val="left"/>
      <w:pPr>
        <w:ind w:left="3210" w:hanging="360"/>
      </w:pPr>
    </w:lvl>
    <w:lvl w:ilvl="2" w:tplc="0809001B" w:tentative="1">
      <w:start w:val="1"/>
      <w:numFmt w:val="lowerRoman"/>
      <w:lvlText w:val="%3."/>
      <w:lvlJc w:val="right"/>
      <w:pPr>
        <w:ind w:left="3930" w:hanging="180"/>
      </w:pPr>
    </w:lvl>
    <w:lvl w:ilvl="3" w:tplc="0809000F" w:tentative="1">
      <w:start w:val="1"/>
      <w:numFmt w:val="decimal"/>
      <w:lvlText w:val="%4."/>
      <w:lvlJc w:val="left"/>
      <w:pPr>
        <w:ind w:left="4650" w:hanging="360"/>
      </w:pPr>
    </w:lvl>
    <w:lvl w:ilvl="4" w:tplc="08090019" w:tentative="1">
      <w:start w:val="1"/>
      <w:numFmt w:val="lowerLetter"/>
      <w:lvlText w:val="%5."/>
      <w:lvlJc w:val="left"/>
      <w:pPr>
        <w:ind w:left="5370" w:hanging="360"/>
      </w:pPr>
    </w:lvl>
    <w:lvl w:ilvl="5" w:tplc="0809001B" w:tentative="1">
      <w:start w:val="1"/>
      <w:numFmt w:val="lowerRoman"/>
      <w:lvlText w:val="%6."/>
      <w:lvlJc w:val="right"/>
      <w:pPr>
        <w:ind w:left="6090" w:hanging="180"/>
      </w:pPr>
    </w:lvl>
    <w:lvl w:ilvl="6" w:tplc="0809000F" w:tentative="1">
      <w:start w:val="1"/>
      <w:numFmt w:val="decimal"/>
      <w:lvlText w:val="%7."/>
      <w:lvlJc w:val="left"/>
      <w:pPr>
        <w:ind w:left="6810" w:hanging="360"/>
      </w:pPr>
    </w:lvl>
    <w:lvl w:ilvl="7" w:tplc="08090019" w:tentative="1">
      <w:start w:val="1"/>
      <w:numFmt w:val="lowerLetter"/>
      <w:lvlText w:val="%8."/>
      <w:lvlJc w:val="left"/>
      <w:pPr>
        <w:ind w:left="7530" w:hanging="360"/>
      </w:pPr>
    </w:lvl>
    <w:lvl w:ilvl="8" w:tplc="0809001B" w:tentative="1">
      <w:start w:val="1"/>
      <w:numFmt w:val="lowerRoman"/>
      <w:lvlText w:val="%9."/>
      <w:lvlJc w:val="right"/>
      <w:pPr>
        <w:ind w:left="8250" w:hanging="180"/>
      </w:pPr>
    </w:lvl>
  </w:abstractNum>
  <w:abstractNum w:abstractNumId="18" w15:restartNumberingAfterBreak="0">
    <w:nsid w:val="7650289B"/>
    <w:multiLevelType w:val="hybridMultilevel"/>
    <w:tmpl w:val="0908FB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4"/>
  </w:num>
  <w:num w:numId="4">
    <w:abstractNumId w:val="10"/>
  </w:num>
  <w:num w:numId="5">
    <w:abstractNumId w:val="13"/>
  </w:num>
  <w:num w:numId="6">
    <w:abstractNumId w:val="3"/>
  </w:num>
  <w:num w:numId="7">
    <w:abstractNumId w:val="16"/>
  </w:num>
  <w:num w:numId="8">
    <w:abstractNumId w:val="5"/>
  </w:num>
  <w:num w:numId="9">
    <w:abstractNumId w:val="0"/>
  </w:num>
  <w:num w:numId="10">
    <w:abstractNumId w:val="7"/>
  </w:num>
  <w:num w:numId="11">
    <w:abstractNumId w:val="12"/>
  </w:num>
  <w:num w:numId="12">
    <w:abstractNumId w:val="18"/>
  </w:num>
  <w:num w:numId="13">
    <w:abstractNumId w:val="15"/>
  </w:num>
  <w:num w:numId="14">
    <w:abstractNumId w:val="11"/>
  </w:num>
  <w:num w:numId="15">
    <w:abstractNumId w:val="17"/>
  </w:num>
  <w:num w:numId="16">
    <w:abstractNumId w:val="9"/>
  </w:num>
  <w:num w:numId="17">
    <w:abstractNumId w:val="6"/>
  </w:num>
  <w:num w:numId="18">
    <w:abstractNumId w:val="4"/>
  </w:num>
  <w:num w:numId="19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0"/>
  <w:activeWritingStyle w:appName="MSWord" w:lang="en-GB" w:vendorID="64" w:dllVersion="0" w:nlCheck="1" w:checkStyle="0"/>
  <w:activeWritingStyle w:appName="MSWord" w:lang="es-ES_tradnl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E1NDc3NTUFcpV0lIJTi4sz8/NACgxrAc1dLiUsAAAA"/>
  </w:docVars>
  <w:rsids>
    <w:rsidRoot w:val="0095556E"/>
    <w:rsid w:val="00000438"/>
    <w:rsid w:val="00000904"/>
    <w:rsid w:val="00000988"/>
    <w:rsid w:val="00000A68"/>
    <w:rsid w:val="0000125B"/>
    <w:rsid w:val="00001472"/>
    <w:rsid w:val="000014B5"/>
    <w:rsid w:val="000014CD"/>
    <w:rsid w:val="00001599"/>
    <w:rsid w:val="00001B7B"/>
    <w:rsid w:val="00001BFC"/>
    <w:rsid w:val="000020A6"/>
    <w:rsid w:val="00002177"/>
    <w:rsid w:val="0000257D"/>
    <w:rsid w:val="00002799"/>
    <w:rsid w:val="000027C7"/>
    <w:rsid w:val="000029A0"/>
    <w:rsid w:val="000033AA"/>
    <w:rsid w:val="000033AE"/>
    <w:rsid w:val="000035FB"/>
    <w:rsid w:val="00003612"/>
    <w:rsid w:val="00003827"/>
    <w:rsid w:val="00003F3E"/>
    <w:rsid w:val="00004339"/>
    <w:rsid w:val="00004C8E"/>
    <w:rsid w:val="00004EA5"/>
    <w:rsid w:val="000050B4"/>
    <w:rsid w:val="0000617D"/>
    <w:rsid w:val="00006753"/>
    <w:rsid w:val="0000678C"/>
    <w:rsid w:val="000070FC"/>
    <w:rsid w:val="0000718F"/>
    <w:rsid w:val="0000740E"/>
    <w:rsid w:val="0000773E"/>
    <w:rsid w:val="00007ABD"/>
    <w:rsid w:val="00007B40"/>
    <w:rsid w:val="00007CD8"/>
    <w:rsid w:val="00007E72"/>
    <w:rsid w:val="0001021A"/>
    <w:rsid w:val="00010525"/>
    <w:rsid w:val="000105DC"/>
    <w:rsid w:val="000106BD"/>
    <w:rsid w:val="000108FE"/>
    <w:rsid w:val="00010BFD"/>
    <w:rsid w:val="00010D09"/>
    <w:rsid w:val="00010D0C"/>
    <w:rsid w:val="00010F6C"/>
    <w:rsid w:val="000110ED"/>
    <w:rsid w:val="0001152A"/>
    <w:rsid w:val="000117DA"/>
    <w:rsid w:val="000117FC"/>
    <w:rsid w:val="00011860"/>
    <w:rsid w:val="00011892"/>
    <w:rsid w:val="0001191A"/>
    <w:rsid w:val="00011B82"/>
    <w:rsid w:val="00012072"/>
    <w:rsid w:val="000121AC"/>
    <w:rsid w:val="00012681"/>
    <w:rsid w:val="000127C8"/>
    <w:rsid w:val="00012D28"/>
    <w:rsid w:val="00012EFD"/>
    <w:rsid w:val="0001337C"/>
    <w:rsid w:val="000134D7"/>
    <w:rsid w:val="0001357E"/>
    <w:rsid w:val="000136EE"/>
    <w:rsid w:val="0001398E"/>
    <w:rsid w:val="00013AF6"/>
    <w:rsid w:val="00013C74"/>
    <w:rsid w:val="0001428A"/>
    <w:rsid w:val="00014293"/>
    <w:rsid w:val="000146DF"/>
    <w:rsid w:val="00014A1A"/>
    <w:rsid w:val="00014B1E"/>
    <w:rsid w:val="00014E68"/>
    <w:rsid w:val="000153DF"/>
    <w:rsid w:val="000156DE"/>
    <w:rsid w:val="00015BB2"/>
    <w:rsid w:val="00015CC5"/>
    <w:rsid w:val="00015DBC"/>
    <w:rsid w:val="00015F7F"/>
    <w:rsid w:val="00016095"/>
    <w:rsid w:val="0001611F"/>
    <w:rsid w:val="0001663A"/>
    <w:rsid w:val="00016846"/>
    <w:rsid w:val="00016C08"/>
    <w:rsid w:val="00016D0E"/>
    <w:rsid w:val="00016E07"/>
    <w:rsid w:val="000170FF"/>
    <w:rsid w:val="000172AA"/>
    <w:rsid w:val="00017425"/>
    <w:rsid w:val="000175C8"/>
    <w:rsid w:val="00017923"/>
    <w:rsid w:val="000179A0"/>
    <w:rsid w:val="00017B09"/>
    <w:rsid w:val="000201A1"/>
    <w:rsid w:val="0002061E"/>
    <w:rsid w:val="000206CB"/>
    <w:rsid w:val="00020F83"/>
    <w:rsid w:val="000214EC"/>
    <w:rsid w:val="00021524"/>
    <w:rsid w:val="00021E27"/>
    <w:rsid w:val="00022194"/>
    <w:rsid w:val="00022552"/>
    <w:rsid w:val="000225DD"/>
    <w:rsid w:val="000226AE"/>
    <w:rsid w:val="000227F6"/>
    <w:rsid w:val="0002297C"/>
    <w:rsid w:val="00022BD6"/>
    <w:rsid w:val="00022D11"/>
    <w:rsid w:val="00022D32"/>
    <w:rsid w:val="00023C08"/>
    <w:rsid w:val="00023DCC"/>
    <w:rsid w:val="00023EE9"/>
    <w:rsid w:val="00023FDA"/>
    <w:rsid w:val="00024324"/>
    <w:rsid w:val="0002458D"/>
    <w:rsid w:val="00024A4E"/>
    <w:rsid w:val="00024A55"/>
    <w:rsid w:val="00024BBE"/>
    <w:rsid w:val="00025219"/>
    <w:rsid w:val="00025325"/>
    <w:rsid w:val="000259D9"/>
    <w:rsid w:val="00025AEE"/>
    <w:rsid w:val="00025D1E"/>
    <w:rsid w:val="00025FF9"/>
    <w:rsid w:val="0002609E"/>
    <w:rsid w:val="0002664A"/>
    <w:rsid w:val="00026919"/>
    <w:rsid w:val="00026986"/>
    <w:rsid w:val="00026A62"/>
    <w:rsid w:val="00026ADF"/>
    <w:rsid w:val="00026AFD"/>
    <w:rsid w:val="00026EB2"/>
    <w:rsid w:val="000270E2"/>
    <w:rsid w:val="00027B8C"/>
    <w:rsid w:val="00027FC2"/>
    <w:rsid w:val="00030028"/>
    <w:rsid w:val="00030327"/>
    <w:rsid w:val="0003083F"/>
    <w:rsid w:val="00030990"/>
    <w:rsid w:val="00030A08"/>
    <w:rsid w:val="00030B8A"/>
    <w:rsid w:val="00030C4C"/>
    <w:rsid w:val="00030DD7"/>
    <w:rsid w:val="000313D9"/>
    <w:rsid w:val="0003174C"/>
    <w:rsid w:val="000319E1"/>
    <w:rsid w:val="00031C22"/>
    <w:rsid w:val="00031D65"/>
    <w:rsid w:val="00031E1E"/>
    <w:rsid w:val="00032097"/>
    <w:rsid w:val="00032C0F"/>
    <w:rsid w:val="00032D1C"/>
    <w:rsid w:val="0003316D"/>
    <w:rsid w:val="00033DD8"/>
    <w:rsid w:val="00034243"/>
    <w:rsid w:val="00034279"/>
    <w:rsid w:val="000342EA"/>
    <w:rsid w:val="000349D4"/>
    <w:rsid w:val="00034BD2"/>
    <w:rsid w:val="00034F7C"/>
    <w:rsid w:val="00035230"/>
    <w:rsid w:val="0003528D"/>
    <w:rsid w:val="00035A17"/>
    <w:rsid w:val="00035AE0"/>
    <w:rsid w:val="00035EED"/>
    <w:rsid w:val="00036087"/>
    <w:rsid w:val="0003696E"/>
    <w:rsid w:val="00036C54"/>
    <w:rsid w:val="00036D5F"/>
    <w:rsid w:val="00036FCE"/>
    <w:rsid w:val="0003746F"/>
    <w:rsid w:val="00037741"/>
    <w:rsid w:val="0003774B"/>
    <w:rsid w:val="00040581"/>
    <w:rsid w:val="0004069B"/>
    <w:rsid w:val="00040747"/>
    <w:rsid w:val="00040A54"/>
    <w:rsid w:val="00040AD5"/>
    <w:rsid w:val="00040B08"/>
    <w:rsid w:val="00040E04"/>
    <w:rsid w:val="00040EF7"/>
    <w:rsid w:val="000411E7"/>
    <w:rsid w:val="000413BB"/>
    <w:rsid w:val="00041847"/>
    <w:rsid w:val="0004195C"/>
    <w:rsid w:val="00041D25"/>
    <w:rsid w:val="00041DB0"/>
    <w:rsid w:val="00041E02"/>
    <w:rsid w:val="0004230C"/>
    <w:rsid w:val="0004251B"/>
    <w:rsid w:val="000425A9"/>
    <w:rsid w:val="000426BC"/>
    <w:rsid w:val="00042D6A"/>
    <w:rsid w:val="00043659"/>
    <w:rsid w:val="0004410A"/>
    <w:rsid w:val="00044367"/>
    <w:rsid w:val="00044782"/>
    <w:rsid w:val="00044886"/>
    <w:rsid w:val="000448C9"/>
    <w:rsid w:val="0004494E"/>
    <w:rsid w:val="00044B76"/>
    <w:rsid w:val="00045025"/>
    <w:rsid w:val="000454ED"/>
    <w:rsid w:val="0004588C"/>
    <w:rsid w:val="00045BFE"/>
    <w:rsid w:val="00045DF0"/>
    <w:rsid w:val="000460A9"/>
    <w:rsid w:val="0004635C"/>
    <w:rsid w:val="0004672F"/>
    <w:rsid w:val="000468DF"/>
    <w:rsid w:val="000469D1"/>
    <w:rsid w:val="00046EB4"/>
    <w:rsid w:val="000470BB"/>
    <w:rsid w:val="00047247"/>
    <w:rsid w:val="0004728D"/>
    <w:rsid w:val="0004729A"/>
    <w:rsid w:val="00047662"/>
    <w:rsid w:val="0004789B"/>
    <w:rsid w:val="00047A9D"/>
    <w:rsid w:val="00047C58"/>
    <w:rsid w:val="0005005E"/>
    <w:rsid w:val="00050150"/>
    <w:rsid w:val="0005054F"/>
    <w:rsid w:val="000509B2"/>
    <w:rsid w:val="00051237"/>
    <w:rsid w:val="00051342"/>
    <w:rsid w:val="000518E8"/>
    <w:rsid w:val="00051FD6"/>
    <w:rsid w:val="00052233"/>
    <w:rsid w:val="000525A2"/>
    <w:rsid w:val="00052C9E"/>
    <w:rsid w:val="00052CFF"/>
    <w:rsid w:val="00052E4E"/>
    <w:rsid w:val="000530CD"/>
    <w:rsid w:val="0005337C"/>
    <w:rsid w:val="00053399"/>
    <w:rsid w:val="000535A6"/>
    <w:rsid w:val="000535F0"/>
    <w:rsid w:val="0005365A"/>
    <w:rsid w:val="00053B5A"/>
    <w:rsid w:val="00053C39"/>
    <w:rsid w:val="00053F03"/>
    <w:rsid w:val="00053F08"/>
    <w:rsid w:val="00053F72"/>
    <w:rsid w:val="00054119"/>
    <w:rsid w:val="000542AF"/>
    <w:rsid w:val="00054532"/>
    <w:rsid w:val="000545B6"/>
    <w:rsid w:val="00054743"/>
    <w:rsid w:val="00054862"/>
    <w:rsid w:val="0005490F"/>
    <w:rsid w:val="00054B48"/>
    <w:rsid w:val="00054BA9"/>
    <w:rsid w:val="00055226"/>
    <w:rsid w:val="0005556D"/>
    <w:rsid w:val="00055DBB"/>
    <w:rsid w:val="0005618A"/>
    <w:rsid w:val="000564CD"/>
    <w:rsid w:val="000569D8"/>
    <w:rsid w:val="00056A1E"/>
    <w:rsid w:val="00056ACD"/>
    <w:rsid w:val="000571B9"/>
    <w:rsid w:val="0005734B"/>
    <w:rsid w:val="000573C0"/>
    <w:rsid w:val="0005749F"/>
    <w:rsid w:val="00057537"/>
    <w:rsid w:val="0005773F"/>
    <w:rsid w:val="000579D4"/>
    <w:rsid w:val="00057EB5"/>
    <w:rsid w:val="00057EC3"/>
    <w:rsid w:val="00060304"/>
    <w:rsid w:val="00060971"/>
    <w:rsid w:val="00060D57"/>
    <w:rsid w:val="00060FCA"/>
    <w:rsid w:val="000613F0"/>
    <w:rsid w:val="0006151C"/>
    <w:rsid w:val="00061746"/>
    <w:rsid w:val="00061769"/>
    <w:rsid w:val="000620A0"/>
    <w:rsid w:val="000621D7"/>
    <w:rsid w:val="000621F3"/>
    <w:rsid w:val="000621F7"/>
    <w:rsid w:val="000624B6"/>
    <w:rsid w:val="000624DC"/>
    <w:rsid w:val="00062564"/>
    <w:rsid w:val="000625E0"/>
    <w:rsid w:val="000628B9"/>
    <w:rsid w:val="00062C48"/>
    <w:rsid w:val="000630C9"/>
    <w:rsid w:val="000631B6"/>
    <w:rsid w:val="000635DE"/>
    <w:rsid w:val="00063740"/>
    <w:rsid w:val="00063940"/>
    <w:rsid w:val="00063A04"/>
    <w:rsid w:val="00063BA6"/>
    <w:rsid w:val="000640F1"/>
    <w:rsid w:val="0006422B"/>
    <w:rsid w:val="00064270"/>
    <w:rsid w:val="00064A37"/>
    <w:rsid w:val="00064B14"/>
    <w:rsid w:val="000651E5"/>
    <w:rsid w:val="00065769"/>
    <w:rsid w:val="00065BCB"/>
    <w:rsid w:val="00065CC1"/>
    <w:rsid w:val="00065DFE"/>
    <w:rsid w:val="00066130"/>
    <w:rsid w:val="00066331"/>
    <w:rsid w:val="000663B4"/>
    <w:rsid w:val="0006656E"/>
    <w:rsid w:val="0006657F"/>
    <w:rsid w:val="000668AA"/>
    <w:rsid w:val="00066939"/>
    <w:rsid w:val="00066BD1"/>
    <w:rsid w:val="00066CBA"/>
    <w:rsid w:val="00066D92"/>
    <w:rsid w:val="00066FAB"/>
    <w:rsid w:val="000672EF"/>
    <w:rsid w:val="000679B5"/>
    <w:rsid w:val="00067B3D"/>
    <w:rsid w:val="00067C5B"/>
    <w:rsid w:val="000700EE"/>
    <w:rsid w:val="00070346"/>
    <w:rsid w:val="0007034F"/>
    <w:rsid w:val="000709A7"/>
    <w:rsid w:val="00070BD6"/>
    <w:rsid w:val="00070BDA"/>
    <w:rsid w:val="00070F66"/>
    <w:rsid w:val="00071390"/>
    <w:rsid w:val="000716D3"/>
    <w:rsid w:val="000719E7"/>
    <w:rsid w:val="00071CC5"/>
    <w:rsid w:val="00071CE5"/>
    <w:rsid w:val="00071DC2"/>
    <w:rsid w:val="00071F47"/>
    <w:rsid w:val="0007205D"/>
    <w:rsid w:val="00072187"/>
    <w:rsid w:val="000721AC"/>
    <w:rsid w:val="0007263A"/>
    <w:rsid w:val="0007326D"/>
    <w:rsid w:val="00073396"/>
    <w:rsid w:val="000734F8"/>
    <w:rsid w:val="00073A71"/>
    <w:rsid w:val="00073C2A"/>
    <w:rsid w:val="00073DC1"/>
    <w:rsid w:val="0007411F"/>
    <w:rsid w:val="000742ED"/>
    <w:rsid w:val="0007434F"/>
    <w:rsid w:val="000746F2"/>
    <w:rsid w:val="000747D7"/>
    <w:rsid w:val="00074B59"/>
    <w:rsid w:val="00075197"/>
    <w:rsid w:val="000752BD"/>
    <w:rsid w:val="000753D5"/>
    <w:rsid w:val="0007572D"/>
    <w:rsid w:val="00075760"/>
    <w:rsid w:val="00075788"/>
    <w:rsid w:val="00075AB4"/>
    <w:rsid w:val="00075C16"/>
    <w:rsid w:val="00075DCA"/>
    <w:rsid w:val="0007613D"/>
    <w:rsid w:val="0007637F"/>
    <w:rsid w:val="000765C5"/>
    <w:rsid w:val="000766B1"/>
    <w:rsid w:val="0007678F"/>
    <w:rsid w:val="00076F6A"/>
    <w:rsid w:val="000773E2"/>
    <w:rsid w:val="0007758C"/>
    <w:rsid w:val="00077732"/>
    <w:rsid w:val="00077FCD"/>
    <w:rsid w:val="0008014E"/>
    <w:rsid w:val="00080187"/>
    <w:rsid w:val="000803B0"/>
    <w:rsid w:val="00080943"/>
    <w:rsid w:val="00080AA8"/>
    <w:rsid w:val="00080AFB"/>
    <w:rsid w:val="00080D1A"/>
    <w:rsid w:val="00081325"/>
    <w:rsid w:val="0008145D"/>
    <w:rsid w:val="00082264"/>
    <w:rsid w:val="0008275E"/>
    <w:rsid w:val="0008277C"/>
    <w:rsid w:val="00082811"/>
    <w:rsid w:val="00082950"/>
    <w:rsid w:val="00083266"/>
    <w:rsid w:val="000832C3"/>
    <w:rsid w:val="00083353"/>
    <w:rsid w:val="00083380"/>
    <w:rsid w:val="00083661"/>
    <w:rsid w:val="000836A6"/>
    <w:rsid w:val="000837C4"/>
    <w:rsid w:val="00083BAC"/>
    <w:rsid w:val="00083C3D"/>
    <w:rsid w:val="00083DAD"/>
    <w:rsid w:val="00083ECF"/>
    <w:rsid w:val="00084371"/>
    <w:rsid w:val="0008470E"/>
    <w:rsid w:val="00084ED3"/>
    <w:rsid w:val="000851AB"/>
    <w:rsid w:val="000855EA"/>
    <w:rsid w:val="0008562E"/>
    <w:rsid w:val="000856F0"/>
    <w:rsid w:val="0008593B"/>
    <w:rsid w:val="00085A33"/>
    <w:rsid w:val="00085EE4"/>
    <w:rsid w:val="00085FD5"/>
    <w:rsid w:val="000860E0"/>
    <w:rsid w:val="00086279"/>
    <w:rsid w:val="00086479"/>
    <w:rsid w:val="000875AF"/>
    <w:rsid w:val="00087635"/>
    <w:rsid w:val="000877DA"/>
    <w:rsid w:val="000879DD"/>
    <w:rsid w:val="000879F3"/>
    <w:rsid w:val="00087A8C"/>
    <w:rsid w:val="00087C7D"/>
    <w:rsid w:val="000900DB"/>
    <w:rsid w:val="00090198"/>
    <w:rsid w:val="00090236"/>
    <w:rsid w:val="0009033E"/>
    <w:rsid w:val="0009037D"/>
    <w:rsid w:val="000906CC"/>
    <w:rsid w:val="00091344"/>
    <w:rsid w:val="0009152D"/>
    <w:rsid w:val="000916A4"/>
    <w:rsid w:val="000917C7"/>
    <w:rsid w:val="000919BA"/>
    <w:rsid w:val="00091C37"/>
    <w:rsid w:val="00091CF3"/>
    <w:rsid w:val="00092399"/>
    <w:rsid w:val="000924CE"/>
    <w:rsid w:val="000924D5"/>
    <w:rsid w:val="000925A7"/>
    <w:rsid w:val="0009266C"/>
    <w:rsid w:val="00092756"/>
    <w:rsid w:val="0009278C"/>
    <w:rsid w:val="00092A6D"/>
    <w:rsid w:val="00092E0A"/>
    <w:rsid w:val="00092E4A"/>
    <w:rsid w:val="000930E3"/>
    <w:rsid w:val="00093452"/>
    <w:rsid w:val="00093A05"/>
    <w:rsid w:val="00093AA0"/>
    <w:rsid w:val="00093B22"/>
    <w:rsid w:val="00093C34"/>
    <w:rsid w:val="00093F30"/>
    <w:rsid w:val="000942FD"/>
    <w:rsid w:val="0009440B"/>
    <w:rsid w:val="000948D7"/>
    <w:rsid w:val="000949AC"/>
    <w:rsid w:val="0009502B"/>
    <w:rsid w:val="00095881"/>
    <w:rsid w:val="00095975"/>
    <w:rsid w:val="00095A6B"/>
    <w:rsid w:val="00095B4B"/>
    <w:rsid w:val="00095B60"/>
    <w:rsid w:val="000961FE"/>
    <w:rsid w:val="0009678B"/>
    <w:rsid w:val="00096795"/>
    <w:rsid w:val="00096996"/>
    <w:rsid w:val="0009699C"/>
    <w:rsid w:val="00096F34"/>
    <w:rsid w:val="000972A7"/>
    <w:rsid w:val="00097345"/>
    <w:rsid w:val="00097391"/>
    <w:rsid w:val="000977C2"/>
    <w:rsid w:val="00097B59"/>
    <w:rsid w:val="00097CF5"/>
    <w:rsid w:val="00097D52"/>
    <w:rsid w:val="00097E33"/>
    <w:rsid w:val="000A00BE"/>
    <w:rsid w:val="000A03F3"/>
    <w:rsid w:val="000A04CE"/>
    <w:rsid w:val="000A04E9"/>
    <w:rsid w:val="000A0538"/>
    <w:rsid w:val="000A0832"/>
    <w:rsid w:val="000A0914"/>
    <w:rsid w:val="000A09DC"/>
    <w:rsid w:val="000A0A26"/>
    <w:rsid w:val="000A0A33"/>
    <w:rsid w:val="000A0AC0"/>
    <w:rsid w:val="000A0B6E"/>
    <w:rsid w:val="000A10DB"/>
    <w:rsid w:val="000A128D"/>
    <w:rsid w:val="000A1296"/>
    <w:rsid w:val="000A14E8"/>
    <w:rsid w:val="000A16EB"/>
    <w:rsid w:val="000A1836"/>
    <w:rsid w:val="000A1E31"/>
    <w:rsid w:val="000A2077"/>
    <w:rsid w:val="000A22A3"/>
    <w:rsid w:val="000A2317"/>
    <w:rsid w:val="000A26F4"/>
    <w:rsid w:val="000A2918"/>
    <w:rsid w:val="000A2947"/>
    <w:rsid w:val="000A3006"/>
    <w:rsid w:val="000A33FB"/>
    <w:rsid w:val="000A3D1F"/>
    <w:rsid w:val="000A3F6E"/>
    <w:rsid w:val="000A496C"/>
    <w:rsid w:val="000A4F8D"/>
    <w:rsid w:val="000A517F"/>
    <w:rsid w:val="000A5394"/>
    <w:rsid w:val="000A53D0"/>
    <w:rsid w:val="000A542B"/>
    <w:rsid w:val="000A5776"/>
    <w:rsid w:val="000A5CF5"/>
    <w:rsid w:val="000A5D40"/>
    <w:rsid w:val="000A6944"/>
    <w:rsid w:val="000A69A2"/>
    <w:rsid w:val="000A6B9D"/>
    <w:rsid w:val="000A6BEE"/>
    <w:rsid w:val="000A6C31"/>
    <w:rsid w:val="000A6D10"/>
    <w:rsid w:val="000A6F9A"/>
    <w:rsid w:val="000A70B7"/>
    <w:rsid w:val="000A7232"/>
    <w:rsid w:val="000A74F3"/>
    <w:rsid w:val="000A7571"/>
    <w:rsid w:val="000A7727"/>
    <w:rsid w:val="000A7B86"/>
    <w:rsid w:val="000A7BC7"/>
    <w:rsid w:val="000A7FD4"/>
    <w:rsid w:val="000B0388"/>
    <w:rsid w:val="000B0414"/>
    <w:rsid w:val="000B0937"/>
    <w:rsid w:val="000B0AD6"/>
    <w:rsid w:val="000B0C46"/>
    <w:rsid w:val="000B0F93"/>
    <w:rsid w:val="000B212D"/>
    <w:rsid w:val="000B24AA"/>
    <w:rsid w:val="000B251F"/>
    <w:rsid w:val="000B2DF5"/>
    <w:rsid w:val="000B3113"/>
    <w:rsid w:val="000B32D1"/>
    <w:rsid w:val="000B32F0"/>
    <w:rsid w:val="000B348A"/>
    <w:rsid w:val="000B3580"/>
    <w:rsid w:val="000B36E0"/>
    <w:rsid w:val="000B39DE"/>
    <w:rsid w:val="000B40B7"/>
    <w:rsid w:val="000B439B"/>
    <w:rsid w:val="000B4513"/>
    <w:rsid w:val="000B4A7A"/>
    <w:rsid w:val="000B4C94"/>
    <w:rsid w:val="000B4D00"/>
    <w:rsid w:val="000B4E8F"/>
    <w:rsid w:val="000B4F9C"/>
    <w:rsid w:val="000B5814"/>
    <w:rsid w:val="000B5979"/>
    <w:rsid w:val="000B59F3"/>
    <w:rsid w:val="000B5DC0"/>
    <w:rsid w:val="000B65CD"/>
    <w:rsid w:val="000B680D"/>
    <w:rsid w:val="000B69AA"/>
    <w:rsid w:val="000B6D8C"/>
    <w:rsid w:val="000B6E8F"/>
    <w:rsid w:val="000B7463"/>
    <w:rsid w:val="000B7699"/>
    <w:rsid w:val="000B7BF6"/>
    <w:rsid w:val="000B7C91"/>
    <w:rsid w:val="000C0197"/>
    <w:rsid w:val="000C0958"/>
    <w:rsid w:val="000C0E24"/>
    <w:rsid w:val="000C131E"/>
    <w:rsid w:val="000C13EB"/>
    <w:rsid w:val="000C19C7"/>
    <w:rsid w:val="000C19FD"/>
    <w:rsid w:val="000C1BCC"/>
    <w:rsid w:val="000C21DD"/>
    <w:rsid w:val="000C275F"/>
    <w:rsid w:val="000C2768"/>
    <w:rsid w:val="000C2BB3"/>
    <w:rsid w:val="000C2FBC"/>
    <w:rsid w:val="000C3348"/>
    <w:rsid w:val="000C3574"/>
    <w:rsid w:val="000C363F"/>
    <w:rsid w:val="000C390B"/>
    <w:rsid w:val="000C3B5E"/>
    <w:rsid w:val="000C3DDC"/>
    <w:rsid w:val="000C4001"/>
    <w:rsid w:val="000C4451"/>
    <w:rsid w:val="000C44B7"/>
    <w:rsid w:val="000C468F"/>
    <w:rsid w:val="000C46E2"/>
    <w:rsid w:val="000C4DE5"/>
    <w:rsid w:val="000C4EF9"/>
    <w:rsid w:val="000C4EFD"/>
    <w:rsid w:val="000C556F"/>
    <w:rsid w:val="000C5A90"/>
    <w:rsid w:val="000C5B06"/>
    <w:rsid w:val="000C5D0A"/>
    <w:rsid w:val="000C5D74"/>
    <w:rsid w:val="000C5EA6"/>
    <w:rsid w:val="000C60C6"/>
    <w:rsid w:val="000C62FE"/>
    <w:rsid w:val="000C66A5"/>
    <w:rsid w:val="000C6750"/>
    <w:rsid w:val="000C683B"/>
    <w:rsid w:val="000C73EA"/>
    <w:rsid w:val="000C74AB"/>
    <w:rsid w:val="000C76C5"/>
    <w:rsid w:val="000C79F2"/>
    <w:rsid w:val="000C7AC9"/>
    <w:rsid w:val="000C7C68"/>
    <w:rsid w:val="000D0337"/>
    <w:rsid w:val="000D0683"/>
    <w:rsid w:val="000D0845"/>
    <w:rsid w:val="000D0C28"/>
    <w:rsid w:val="000D1032"/>
    <w:rsid w:val="000D17B9"/>
    <w:rsid w:val="000D1B25"/>
    <w:rsid w:val="000D1DC6"/>
    <w:rsid w:val="000D1EC8"/>
    <w:rsid w:val="000D1F4B"/>
    <w:rsid w:val="000D2709"/>
    <w:rsid w:val="000D2B91"/>
    <w:rsid w:val="000D2CD5"/>
    <w:rsid w:val="000D305A"/>
    <w:rsid w:val="000D33BB"/>
    <w:rsid w:val="000D37A5"/>
    <w:rsid w:val="000D3815"/>
    <w:rsid w:val="000D3B56"/>
    <w:rsid w:val="000D42C4"/>
    <w:rsid w:val="000D4462"/>
    <w:rsid w:val="000D4685"/>
    <w:rsid w:val="000D478A"/>
    <w:rsid w:val="000D4D0B"/>
    <w:rsid w:val="000D5581"/>
    <w:rsid w:val="000D5A98"/>
    <w:rsid w:val="000D5E5A"/>
    <w:rsid w:val="000D5F12"/>
    <w:rsid w:val="000D617D"/>
    <w:rsid w:val="000D635A"/>
    <w:rsid w:val="000D63A3"/>
    <w:rsid w:val="000D6460"/>
    <w:rsid w:val="000D68BE"/>
    <w:rsid w:val="000D6C0E"/>
    <w:rsid w:val="000D6CBB"/>
    <w:rsid w:val="000D6D23"/>
    <w:rsid w:val="000D6D4F"/>
    <w:rsid w:val="000D6E96"/>
    <w:rsid w:val="000D7082"/>
    <w:rsid w:val="000D7323"/>
    <w:rsid w:val="000D751C"/>
    <w:rsid w:val="000D7955"/>
    <w:rsid w:val="000E012F"/>
    <w:rsid w:val="000E016A"/>
    <w:rsid w:val="000E0463"/>
    <w:rsid w:val="000E0FB7"/>
    <w:rsid w:val="000E1908"/>
    <w:rsid w:val="000E1EAB"/>
    <w:rsid w:val="000E2159"/>
    <w:rsid w:val="000E21FF"/>
    <w:rsid w:val="000E2210"/>
    <w:rsid w:val="000E2343"/>
    <w:rsid w:val="000E2799"/>
    <w:rsid w:val="000E27BF"/>
    <w:rsid w:val="000E27F8"/>
    <w:rsid w:val="000E283B"/>
    <w:rsid w:val="000E2A39"/>
    <w:rsid w:val="000E2CCA"/>
    <w:rsid w:val="000E2E27"/>
    <w:rsid w:val="000E2F74"/>
    <w:rsid w:val="000E3459"/>
    <w:rsid w:val="000E35A3"/>
    <w:rsid w:val="000E36DC"/>
    <w:rsid w:val="000E3B98"/>
    <w:rsid w:val="000E3C98"/>
    <w:rsid w:val="000E3D82"/>
    <w:rsid w:val="000E3F83"/>
    <w:rsid w:val="000E44E8"/>
    <w:rsid w:val="000E450A"/>
    <w:rsid w:val="000E4740"/>
    <w:rsid w:val="000E48E3"/>
    <w:rsid w:val="000E4A13"/>
    <w:rsid w:val="000E4CDA"/>
    <w:rsid w:val="000E515B"/>
    <w:rsid w:val="000E51C9"/>
    <w:rsid w:val="000E53CB"/>
    <w:rsid w:val="000E5A80"/>
    <w:rsid w:val="000E5B95"/>
    <w:rsid w:val="000E5D7E"/>
    <w:rsid w:val="000E68E5"/>
    <w:rsid w:val="000E69AE"/>
    <w:rsid w:val="000E6EA9"/>
    <w:rsid w:val="000E702B"/>
    <w:rsid w:val="000E71AF"/>
    <w:rsid w:val="000E7233"/>
    <w:rsid w:val="000E7273"/>
    <w:rsid w:val="000E7553"/>
    <w:rsid w:val="000E75DF"/>
    <w:rsid w:val="000E765D"/>
    <w:rsid w:val="000E76F8"/>
    <w:rsid w:val="000E7A04"/>
    <w:rsid w:val="000E7C97"/>
    <w:rsid w:val="000E7DEE"/>
    <w:rsid w:val="000F02C5"/>
    <w:rsid w:val="000F06BF"/>
    <w:rsid w:val="000F0814"/>
    <w:rsid w:val="000F09D7"/>
    <w:rsid w:val="000F09E2"/>
    <w:rsid w:val="000F0C7D"/>
    <w:rsid w:val="000F0D3E"/>
    <w:rsid w:val="000F138F"/>
    <w:rsid w:val="000F15E9"/>
    <w:rsid w:val="000F1802"/>
    <w:rsid w:val="000F1CAE"/>
    <w:rsid w:val="000F1D77"/>
    <w:rsid w:val="000F22A2"/>
    <w:rsid w:val="000F28CF"/>
    <w:rsid w:val="000F2D26"/>
    <w:rsid w:val="000F2E0A"/>
    <w:rsid w:val="000F2F78"/>
    <w:rsid w:val="000F3161"/>
    <w:rsid w:val="000F33F0"/>
    <w:rsid w:val="000F3676"/>
    <w:rsid w:val="000F3BD2"/>
    <w:rsid w:val="000F3BF4"/>
    <w:rsid w:val="000F3DF3"/>
    <w:rsid w:val="000F425E"/>
    <w:rsid w:val="000F4995"/>
    <w:rsid w:val="000F4F06"/>
    <w:rsid w:val="000F55C6"/>
    <w:rsid w:val="000F58BF"/>
    <w:rsid w:val="000F5A7D"/>
    <w:rsid w:val="000F5C15"/>
    <w:rsid w:val="000F5D11"/>
    <w:rsid w:val="000F61FA"/>
    <w:rsid w:val="000F624F"/>
    <w:rsid w:val="000F6512"/>
    <w:rsid w:val="000F68C1"/>
    <w:rsid w:val="000F6ADC"/>
    <w:rsid w:val="000F6BD0"/>
    <w:rsid w:val="000F6D97"/>
    <w:rsid w:val="000F7583"/>
    <w:rsid w:val="000F765E"/>
    <w:rsid w:val="000F784F"/>
    <w:rsid w:val="000F7942"/>
    <w:rsid w:val="000F7D08"/>
    <w:rsid w:val="00100357"/>
    <w:rsid w:val="001004A4"/>
    <w:rsid w:val="00100539"/>
    <w:rsid w:val="00100595"/>
    <w:rsid w:val="001009B3"/>
    <w:rsid w:val="00100A76"/>
    <w:rsid w:val="00100D24"/>
    <w:rsid w:val="00100F81"/>
    <w:rsid w:val="001010CF"/>
    <w:rsid w:val="00101191"/>
    <w:rsid w:val="0010125B"/>
    <w:rsid w:val="00101812"/>
    <w:rsid w:val="00101A06"/>
    <w:rsid w:val="00101A1A"/>
    <w:rsid w:val="00101AE2"/>
    <w:rsid w:val="00101B6E"/>
    <w:rsid w:val="00101CB3"/>
    <w:rsid w:val="00101DBC"/>
    <w:rsid w:val="0010216F"/>
    <w:rsid w:val="00102217"/>
    <w:rsid w:val="0010245E"/>
    <w:rsid w:val="00102860"/>
    <w:rsid w:val="0010298D"/>
    <w:rsid w:val="00102A8A"/>
    <w:rsid w:val="00102BAA"/>
    <w:rsid w:val="00102EEC"/>
    <w:rsid w:val="00102EF1"/>
    <w:rsid w:val="00102F48"/>
    <w:rsid w:val="001034EE"/>
    <w:rsid w:val="00103508"/>
    <w:rsid w:val="0010385D"/>
    <w:rsid w:val="001038CD"/>
    <w:rsid w:val="0010390B"/>
    <w:rsid w:val="00103AE4"/>
    <w:rsid w:val="00103C10"/>
    <w:rsid w:val="00103F4A"/>
    <w:rsid w:val="00104212"/>
    <w:rsid w:val="0010428F"/>
    <w:rsid w:val="00104B38"/>
    <w:rsid w:val="00104B3F"/>
    <w:rsid w:val="00104B65"/>
    <w:rsid w:val="00104BC5"/>
    <w:rsid w:val="00104CFA"/>
    <w:rsid w:val="0010537B"/>
    <w:rsid w:val="00105735"/>
    <w:rsid w:val="001059D9"/>
    <w:rsid w:val="00105A67"/>
    <w:rsid w:val="00105B76"/>
    <w:rsid w:val="00105EF5"/>
    <w:rsid w:val="001064A5"/>
    <w:rsid w:val="00106C0A"/>
    <w:rsid w:val="00106D5B"/>
    <w:rsid w:val="00106EFD"/>
    <w:rsid w:val="001070B7"/>
    <w:rsid w:val="0010759F"/>
    <w:rsid w:val="001076D8"/>
    <w:rsid w:val="0010776C"/>
    <w:rsid w:val="00107BC4"/>
    <w:rsid w:val="00107CCD"/>
    <w:rsid w:val="00110319"/>
    <w:rsid w:val="00110730"/>
    <w:rsid w:val="00110A40"/>
    <w:rsid w:val="00110A62"/>
    <w:rsid w:val="00111235"/>
    <w:rsid w:val="001114B7"/>
    <w:rsid w:val="00111590"/>
    <w:rsid w:val="00111750"/>
    <w:rsid w:val="00111754"/>
    <w:rsid w:val="001119AD"/>
    <w:rsid w:val="00111AEC"/>
    <w:rsid w:val="00111C2B"/>
    <w:rsid w:val="00111D7C"/>
    <w:rsid w:val="00111F56"/>
    <w:rsid w:val="00112147"/>
    <w:rsid w:val="001122FC"/>
    <w:rsid w:val="001128CD"/>
    <w:rsid w:val="00112B8A"/>
    <w:rsid w:val="00112C59"/>
    <w:rsid w:val="00112EE1"/>
    <w:rsid w:val="00112F63"/>
    <w:rsid w:val="00112F8D"/>
    <w:rsid w:val="0011322D"/>
    <w:rsid w:val="0011327A"/>
    <w:rsid w:val="0011332E"/>
    <w:rsid w:val="00113709"/>
    <w:rsid w:val="001139F4"/>
    <w:rsid w:val="00113A24"/>
    <w:rsid w:val="00113CC5"/>
    <w:rsid w:val="00113CD3"/>
    <w:rsid w:val="00114107"/>
    <w:rsid w:val="0011415C"/>
    <w:rsid w:val="00114448"/>
    <w:rsid w:val="001144FE"/>
    <w:rsid w:val="00114630"/>
    <w:rsid w:val="00114787"/>
    <w:rsid w:val="001148BC"/>
    <w:rsid w:val="00114A14"/>
    <w:rsid w:val="00114AF6"/>
    <w:rsid w:val="00114B9A"/>
    <w:rsid w:val="00114F10"/>
    <w:rsid w:val="0011507B"/>
    <w:rsid w:val="001150A4"/>
    <w:rsid w:val="00115288"/>
    <w:rsid w:val="0011547B"/>
    <w:rsid w:val="00115581"/>
    <w:rsid w:val="0011577B"/>
    <w:rsid w:val="0011590F"/>
    <w:rsid w:val="00115946"/>
    <w:rsid w:val="00116092"/>
    <w:rsid w:val="00116679"/>
    <w:rsid w:val="001168BE"/>
    <w:rsid w:val="00116996"/>
    <w:rsid w:val="00116A09"/>
    <w:rsid w:val="00116DF9"/>
    <w:rsid w:val="00116FC7"/>
    <w:rsid w:val="00117175"/>
    <w:rsid w:val="0011738B"/>
    <w:rsid w:val="001179FD"/>
    <w:rsid w:val="001204D9"/>
    <w:rsid w:val="00120554"/>
    <w:rsid w:val="00120671"/>
    <w:rsid w:val="00120AAC"/>
    <w:rsid w:val="00120D93"/>
    <w:rsid w:val="00120EAC"/>
    <w:rsid w:val="001212E2"/>
    <w:rsid w:val="00121345"/>
    <w:rsid w:val="00121824"/>
    <w:rsid w:val="00121827"/>
    <w:rsid w:val="00121CFF"/>
    <w:rsid w:val="00121D38"/>
    <w:rsid w:val="00121E58"/>
    <w:rsid w:val="00121E6F"/>
    <w:rsid w:val="00121EBB"/>
    <w:rsid w:val="00122410"/>
    <w:rsid w:val="00122894"/>
    <w:rsid w:val="00122A5D"/>
    <w:rsid w:val="00122D7E"/>
    <w:rsid w:val="00123026"/>
    <w:rsid w:val="001230E9"/>
    <w:rsid w:val="001230F8"/>
    <w:rsid w:val="0012321B"/>
    <w:rsid w:val="00123304"/>
    <w:rsid w:val="00123434"/>
    <w:rsid w:val="001234CA"/>
    <w:rsid w:val="0012396C"/>
    <w:rsid w:val="00123A70"/>
    <w:rsid w:val="0012405F"/>
    <w:rsid w:val="00124789"/>
    <w:rsid w:val="00124B4B"/>
    <w:rsid w:val="00124F8D"/>
    <w:rsid w:val="00125354"/>
    <w:rsid w:val="00125581"/>
    <w:rsid w:val="001255F1"/>
    <w:rsid w:val="00125B7F"/>
    <w:rsid w:val="00126388"/>
    <w:rsid w:val="00126505"/>
    <w:rsid w:val="00126B04"/>
    <w:rsid w:val="00127487"/>
    <w:rsid w:val="00127852"/>
    <w:rsid w:val="00127A8F"/>
    <w:rsid w:val="00127E3D"/>
    <w:rsid w:val="00130112"/>
    <w:rsid w:val="001302AE"/>
    <w:rsid w:val="00130542"/>
    <w:rsid w:val="00130665"/>
    <w:rsid w:val="0013098C"/>
    <w:rsid w:val="001309FC"/>
    <w:rsid w:val="00130ADA"/>
    <w:rsid w:val="00130B15"/>
    <w:rsid w:val="00130F88"/>
    <w:rsid w:val="00131056"/>
    <w:rsid w:val="00131093"/>
    <w:rsid w:val="001311AA"/>
    <w:rsid w:val="001312BF"/>
    <w:rsid w:val="00131533"/>
    <w:rsid w:val="00131903"/>
    <w:rsid w:val="00131933"/>
    <w:rsid w:val="0013193C"/>
    <w:rsid w:val="00131D1B"/>
    <w:rsid w:val="00131F44"/>
    <w:rsid w:val="001325FE"/>
    <w:rsid w:val="00132691"/>
    <w:rsid w:val="001327A2"/>
    <w:rsid w:val="00132868"/>
    <w:rsid w:val="00132ABF"/>
    <w:rsid w:val="00132AEE"/>
    <w:rsid w:val="00132B33"/>
    <w:rsid w:val="00132F0F"/>
    <w:rsid w:val="00133084"/>
    <w:rsid w:val="00133232"/>
    <w:rsid w:val="001332F1"/>
    <w:rsid w:val="001334F1"/>
    <w:rsid w:val="00133A2D"/>
    <w:rsid w:val="001340D0"/>
    <w:rsid w:val="001343DC"/>
    <w:rsid w:val="0013467C"/>
    <w:rsid w:val="001347F4"/>
    <w:rsid w:val="00134F86"/>
    <w:rsid w:val="001350D7"/>
    <w:rsid w:val="00135994"/>
    <w:rsid w:val="001359E2"/>
    <w:rsid w:val="001359EB"/>
    <w:rsid w:val="00135A24"/>
    <w:rsid w:val="00135DEE"/>
    <w:rsid w:val="00135E8A"/>
    <w:rsid w:val="001362BC"/>
    <w:rsid w:val="00136314"/>
    <w:rsid w:val="0013642C"/>
    <w:rsid w:val="0013675C"/>
    <w:rsid w:val="00136775"/>
    <w:rsid w:val="001371D0"/>
    <w:rsid w:val="00137784"/>
    <w:rsid w:val="00137950"/>
    <w:rsid w:val="00137965"/>
    <w:rsid w:val="001379DA"/>
    <w:rsid w:val="00137B3C"/>
    <w:rsid w:val="00137EAD"/>
    <w:rsid w:val="00137F03"/>
    <w:rsid w:val="00140374"/>
    <w:rsid w:val="0014040D"/>
    <w:rsid w:val="00140606"/>
    <w:rsid w:val="001406DE"/>
    <w:rsid w:val="001408A5"/>
    <w:rsid w:val="00140A8D"/>
    <w:rsid w:val="00140B23"/>
    <w:rsid w:val="00140B36"/>
    <w:rsid w:val="00140C76"/>
    <w:rsid w:val="00141142"/>
    <w:rsid w:val="00141532"/>
    <w:rsid w:val="001416CE"/>
    <w:rsid w:val="00141B20"/>
    <w:rsid w:val="00141BB1"/>
    <w:rsid w:val="00141DA2"/>
    <w:rsid w:val="0014207A"/>
    <w:rsid w:val="001422B7"/>
    <w:rsid w:val="00142351"/>
    <w:rsid w:val="0014259B"/>
    <w:rsid w:val="001427AC"/>
    <w:rsid w:val="00142A21"/>
    <w:rsid w:val="00142EA8"/>
    <w:rsid w:val="00142FC7"/>
    <w:rsid w:val="00143047"/>
    <w:rsid w:val="00143079"/>
    <w:rsid w:val="001432F3"/>
    <w:rsid w:val="0014350F"/>
    <w:rsid w:val="00143579"/>
    <w:rsid w:val="001435E2"/>
    <w:rsid w:val="0014373C"/>
    <w:rsid w:val="0014376F"/>
    <w:rsid w:val="00143BEF"/>
    <w:rsid w:val="00143C37"/>
    <w:rsid w:val="00143D25"/>
    <w:rsid w:val="00143F53"/>
    <w:rsid w:val="00144029"/>
    <w:rsid w:val="00144153"/>
    <w:rsid w:val="0014441B"/>
    <w:rsid w:val="001450DD"/>
    <w:rsid w:val="0014510D"/>
    <w:rsid w:val="001459E3"/>
    <w:rsid w:val="00145A33"/>
    <w:rsid w:val="00145AEB"/>
    <w:rsid w:val="00145ECB"/>
    <w:rsid w:val="001466D1"/>
    <w:rsid w:val="001469C3"/>
    <w:rsid w:val="00146B2D"/>
    <w:rsid w:val="00146E1B"/>
    <w:rsid w:val="00146E5D"/>
    <w:rsid w:val="00146F69"/>
    <w:rsid w:val="001470A0"/>
    <w:rsid w:val="0014733C"/>
    <w:rsid w:val="00147608"/>
    <w:rsid w:val="001478C1"/>
    <w:rsid w:val="00147930"/>
    <w:rsid w:val="0014793A"/>
    <w:rsid w:val="00147BE1"/>
    <w:rsid w:val="00147C7A"/>
    <w:rsid w:val="00150288"/>
    <w:rsid w:val="00150320"/>
    <w:rsid w:val="0015047B"/>
    <w:rsid w:val="00150809"/>
    <w:rsid w:val="001508F0"/>
    <w:rsid w:val="00150B82"/>
    <w:rsid w:val="00150BF9"/>
    <w:rsid w:val="00150C7E"/>
    <w:rsid w:val="00150E2C"/>
    <w:rsid w:val="00150F55"/>
    <w:rsid w:val="00150FE7"/>
    <w:rsid w:val="00151290"/>
    <w:rsid w:val="00151916"/>
    <w:rsid w:val="00151CB0"/>
    <w:rsid w:val="00151E3C"/>
    <w:rsid w:val="00151E9C"/>
    <w:rsid w:val="001522DE"/>
    <w:rsid w:val="00152402"/>
    <w:rsid w:val="00152408"/>
    <w:rsid w:val="00152448"/>
    <w:rsid w:val="0015268A"/>
    <w:rsid w:val="0015288E"/>
    <w:rsid w:val="00152A39"/>
    <w:rsid w:val="00152D12"/>
    <w:rsid w:val="00153183"/>
    <w:rsid w:val="00153224"/>
    <w:rsid w:val="00153270"/>
    <w:rsid w:val="00153300"/>
    <w:rsid w:val="00153329"/>
    <w:rsid w:val="001533AA"/>
    <w:rsid w:val="001536C2"/>
    <w:rsid w:val="001536F9"/>
    <w:rsid w:val="001537B5"/>
    <w:rsid w:val="0015399E"/>
    <w:rsid w:val="00153A62"/>
    <w:rsid w:val="00153E9E"/>
    <w:rsid w:val="00154B15"/>
    <w:rsid w:val="00154CC0"/>
    <w:rsid w:val="001551A5"/>
    <w:rsid w:val="001558A5"/>
    <w:rsid w:val="00155FEE"/>
    <w:rsid w:val="001560FD"/>
    <w:rsid w:val="00156175"/>
    <w:rsid w:val="001564DE"/>
    <w:rsid w:val="001568C8"/>
    <w:rsid w:val="00156B7C"/>
    <w:rsid w:val="00156F30"/>
    <w:rsid w:val="001571E3"/>
    <w:rsid w:val="00157244"/>
    <w:rsid w:val="0015736B"/>
    <w:rsid w:val="00157D07"/>
    <w:rsid w:val="00157EA9"/>
    <w:rsid w:val="0016013B"/>
    <w:rsid w:val="001609C0"/>
    <w:rsid w:val="00160CAC"/>
    <w:rsid w:val="00160DFF"/>
    <w:rsid w:val="00161044"/>
    <w:rsid w:val="0016128F"/>
    <w:rsid w:val="00161ADE"/>
    <w:rsid w:val="00161DB6"/>
    <w:rsid w:val="00162428"/>
    <w:rsid w:val="00162478"/>
    <w:rsid w:val="00162B10"/>
    <w:rsid w:val="00162D75"/>
    <w:rsid w:val="00162E3B"/>
    <w:rsid w:val="00162EE8"/>
    <w:rsid w:val="00162F7E"/>
    <w:rsid w:val="001637FA"/>
    <w:rsid w:val="00163B49"/>
    <w:rsid w:val="00163E3D"/>
    <w:rsid w:val="00163EAD"/>
    <w:rsid w:val="00163EF0"/>
    <w:rsid w:val="00163F27"/>
    <w:rsid w:val="00164248"/>
    <w:rsid w:val="001646C2"/>
    <w:rsid w:val="00164CC8"/>
    <w:rsid w:val="00164D4C"/>
    <w:rsid w:val="00165128"/>
    <w:rsid w:val="001652C1"/>
    <w:rsid w:val="00165353"/>
    <w:rsid w:val="00165752"/>
    <w:rsid w:val="0016584F"/>
    <w:rsid w:val="00165869"/>
    <w:rsid w:val="00165952"/>
    <w:rsid w:val="00165A07"/>
    <w:rsid w:val="001660F1"/>
    <w:rsid w:val="001663C8"/>
    <w:rsid w:val="00166412"/>
    <w:rsid w:val="00166A21"/>
    <w:rsid w:val="00166B19"/>
    <w:rsid w:val="00166D2D"/>
    <w:rsid w:val="00167167"/>
    <w:rsid w:val="0016783A"/>
    <w:rsid w:val="00167C54"/>
    <w:rsid w:val="00167C77"/>
    <w:rsid w:val="00167EEC"/>
    <w:rsid w:val="00167F22"/>
    <w:rsid w:val="00170130"/>
    <w:rsid w:val="0017015B"/>
    <w:rsid w:val="0017044F"/>
    <w:rsid w:val="0017055B"/>
    <w:rsid w:val="001706E8"/>
    <w:rsid w:val="001707A4"/>
    <w:rsid w:val="0017080E"/>
    <w:rsid w:val="00170831"/>
    <w:rsid w:val="00170F4F"/>
    <w:rsid w:val="0017123A"/>
    <w:rsid w:val="001713BD"/>
    <w:rsid w:val="001714D1"/>
    <w:rsid w:val="00171943"/>
    <w:rsid w:val="001721D8"/>
    <w:rsid w:val="001722B3"/>
    <w:rsid w:val="001724C5"/>
    <w:rsid w:val="001726F1"/>
    <w:rsid w:val="001729FF"/>
    <w:rsid w:val="00173174"/>
    <w:rsid w:val="001734F8"/>
    <w:rsid w:val="00173882"/>
    <w:rsid w:val="00173919"/>
    <w:rsid w:val="0017392E"/>
    <w:rsid w:val="00173D92"/>
    <w:rsid w:val="00174065"/>
    <w:rsid w:val="0017425B"/>
    <w:rsid w:val="00174400"/>
    <w:rsid w:val="001744C1"/>
    <w:rsid w:val="00174746"/>
    <w:rsid w:val="001747AB"/>
    <w:rsid w:val="001754FF"/>
    <w:rsid w:val="00175991"/>
    <w:rsid w:val="00175ACB"/>
    <w:rsid w:val="00175C77"/>
    <w:rsid w:val="0017638E"/>
    <w:rsid w:val="001764DA"/>
    <w:rsid w:val="0017679A"/>
    <w:rsid w:val="001769FB"/>
    <w:rsid w:val="00176A2F"/>
    <w:rsid w:val="00176BF2"/>
    <w:rsid w:val="00177078"/>
    <w:rsid w:val="0017710F"/>
    <w:rsid w:val="001774F5"/>
    <w:rsid w:val="001775C8"/>
    <w:rsid w:val="00177916"/>
    <w:rsid w:val="00177C82"/>
    <w:rsid w:val="00177CC6"/>
    <w:rsid w:val="00180145"/>
    <w:rsid w:val="00180C44"/>
    <w:rsid w:val="001817D4"/>
    <w:rsid w:val="00181A18"/>
    <w:rsid w:val="00181D88"/>
    <w:rsid w:val="00181DF8"/>
    <w:rsid w:val="00181E42"/>
    <w:rsid w:val="00181F86"/>
    <w:rsid w:val="00182066"/>
    <w:rsid w:val="00182268"/>
    <w:rsid w:val="00182411"/>
    <w:rsid w:val="00182668"/>
    <w:rsid w:val="001826CE"/>
    <w:rsid w:val="00182703"/>
    <w:rsid w:val="001827B9"/>
    <w:rsid w:val="00182D5D"/>
    <w:rsid w:val="00182D83"/>
    <w:rsid w:val="00182DA3"/>
    <w:rsid w:val="00183035"/>
    <w:rsid w:val="00183183"/>
    <w:rsid w:val="001834F4"/>
    <w:rsid w:val="00183537"/>
    <w:rsid w:val="001835B7"/>
    <w:rsid w:val="00183732"/>
    <w:rsid w:val="001837FE"/>
    <w:rsid w:val="00183843"/>
    <w:rsid w:val="00183A7D"/>
    <w:rsid w:val="00183BB0"/>
    <w:rsid w:val="00183ED1"/>
    <w:rsid w:val="001840F3"/>
    <w:rsid w:val="00184265"/>
    <w:rsid w:val="00184542"/>
    <w:rsid w:val="00184BA9"/>
    <w:rsid w:val="00185046"/>
    <w:rsid w:val="001854B2"/>
    <w:rsid w:val="001855E3"/>
    <w:rsid w:val="001859DE"/>
    <w:rsid w:val="00185D4C"/>
    <w:rsid w:val="00185E90"/>
    <w:rsid w:val="0018615B"/>
    <w:rsid w:val="001861AA"/>
    <w:rsid w:val="001862F5"/>
    <w:rsid w:val="0018675E"/>
    <w:rsid w:val="0018685D"/>
    <w:rsid w:val="0018695B"/>
    <w:rsid w:val="001869D0"/>
    <w:rsid w:val="00186B90"/>
    <w:rsid w:val="00186D70"/>
    <w:rsid w:val="00186F89"/>
    <w:rsid w:val="00186FAD"/>
    <w:rsid w:val="001878FE"/>
    <w:rsid w:val="00187B49"/>
    <w:rsid w:val="00187EDB"/>
    <w:rsid w:val="00187FAB"/>
    <w:rsid w:val="00190294"/>
    <w:rsid w:val="001905B8"/>
    <w:rsid w:val="001905E2"/>
    <w:rsid w:val="001907CB"/>
    <w:rsid w:val="001908CA"/>
    <w:rsid w:val="00190B81"/>
    <w:rsid w:val="0019123D"/>
    <w:rsid w:val="00191258"/>
    <w:rsid w:val="0019130D"/>
    <w:rsid w:val="0019194E"/>
    <w:rsid w:val="00191A26"/>
    <w:rsid w:val="00191B6F"/>
    <w:rsid w:val="00191C11"/>
    <w:rsid w:val="00191F9E"/>
    <w:rsid w:val="0019205E"/>
    <w:rsid w:val="001923A5"/>
    <w:rsid w:val="0019272B"/>
    <w:rsid w:val="0019282D"/>
    <w:rsid w:val="001929F3"/>
    <w:rsid w:val="00192A42"/>
    <w:rsid w:val="00192BCA"/>
    <w:rsid w:val="00192E16"/>
    <w:rsid w:val="001934D8"/>
    <w:rsid w:val="00193700"/>
    <w:rsid w:val="00193A97"/>
    <w:rsid w:val="00193AF4"/>
    <w:rsid w:val="00193D25"/>
    <w:rsid w:val="0019416A"/>
    <w:rsid w:val="00194680"/>
    <w:rsid w:val="001946B7"/>
    <w:rsid w:val="001949E0"/>
    <w:rsid w:val="00194D17"/>
    <w:rsid w:val="00195294"/>
    <w:rsid w:val="001953D3"/>
    <w:rsid w:val="001957A5"/>
    <w:rsid w:val="001957E4"/>
    <w:rsid w:val="00195A5E"/>
    <w:rsid w:val="00195ACE"/>
    <w:rsid w:val="00195AD2"/>
    <w:rsid w:val="00196137"/>
    <w:rsid w:val="00196273"/>
    <w:rsid w:val="001963F1"/>
    <w:rsid w:val="001965EA"/>
    <w:rsid w:val="00196E7C"/>
    <w:rsid w:val="00197204"/>
    <w:rsid w:val="0019748A"/>
    <w:rsid w:val="00197A23"/>
    <w:rsid w:val="00197D3B"/>
    <w:rsid w:val="00197FBC"/>
    <w:rsid w:val="001A0019"/>
    <w:rsid w:val="001A0107"/>
    <w:rsid w:val="001A0199"/>
    <w:rsid w:val="001A0200"/>
    <w:rsid w:val="001A0271"/>
    <w:rsid w:val="001A027E"/>
    <w:rsid w:val="001A028D"/>
    <w:rsid w:val="001A044E"/>
    <w:rsid w:val="001A059D"/>
    <w:rsid w:val="001A0AF3"/>
    <w:rsid w:val="001A0DEA"/>
    <w:rsid w:val="001A10CD"/>
    <w:rsid w:val="001A11DC"/>
    <w:rsid w:val="001A17AC"/>
    <w:rsid w:val="001A1BCB"/>
    <w:rsid w:val="001A2312"/>
    <w:rsid w:val="001A24BF"/>
    <w:rsid w:val="001A28D8"/>
    <w:rsid w:val="001A2A66"/>
    <w:rsid w:val="001A3202"/>
    <w:rsid w:val="001A3572"/>
    <w:rsid w:val="001A35D8"/>
    <w:rsid w:val="001A3DBD"/>
    <w:rsid w:val="001A421C"/>
    <w:rsid w:val="001A441E"/>
    <w:rsid w:val="001A4463"/>
    <w:rsid w:val="001A456E"/>
    <w:rsid w:val="001A46E6"/>
    <w:rsid w:val="001A497D"/>
    <w:rsid w:val="001A4999"/>
    <w:rsid w:val="001A4AE4"/>
    <w:rsid w:val="001A4C57"/>
    <w:rsid w:val="001A4CA9"/>
    <w:rsid w:val="001A4F26"/>
    <w:rsid w:val="001A50B0"/>
    <w:rsid w:val="001A5348"/>
    <w:rsid w:val="001A536B"/>
    <w:rsid w:val="001A53D1"/>
    <w:rsid w:val="001A549B"/>
    <w:rsid w:val="001A56FB"/>
    <w:rsid w:val="001A5757"/>
    <w:rsid w:val="001A5AAB"/>
    <w:rsid w:val="001A5C22"/>
    <w:rsid w:val="001A5C91"/>
    <w:rsid w:val="001A5CF4"/>
    <w:rsid w:val="001A5FC9"/>
    <w:rsid w:val="001A5FEC"/>
    <w:rsid w:val="001A6027"/>
    <w:rsid w:val="001A6484"/>
    <w:rsid w:val="001A6571"/>
    <w:rsid w:val="001A66AB"/>
    <w:rsid w:val="001A6B8F"/>
    <w:rsid w:val="001A6BEF"/>
    <w:rsid w:val="001A6ECB"/>
    <w:rsid w:val="001A7418"/>
    <w:rsid w:val="001A7810"/>
    <w:rsid w:val="001A7B4B"/>
    <w:rsid w:val="001B0162"/>
    <w:rsid w:val="001B02F8"/>
    <w:rsid w:val="001B0425"/>
    <w:rsid w:val="001B0494"/>
    <w:rsid w:val="001B0B64"/>
    <w:rsid w:val="001B0C76"/>
    <w:rsid w:val="001B12E6"/>
    <w:rsid w:val="001B1331"/>
    <w:rsid w:val="001B15F9"/>
    <w:rsid w:val="001B1757"/>
    <w:rsid w:val="001B17DB"/>
    <w:rsid w:val="001B19DB"/>
    <w:rsid w:val="001B1A7C"/>
    <w:rsid w:val="001B1E0A"/>
    <w:rsid w:val="001B1FEC"/>
    <w:rsid w:val="001B2081"/>
    <w:rsid w:val="001B2790"/>
    <w:rsid w:val="001B2A99"/>
    <w:rsid w:val="001B2B60"/>
    <w:rsid w:val="001B2E1D"/>
    <w:rsid w:val="001B3A8E"/>
    <w:rsid w:val="001B3C0D"/>
    <w:rsid w:val="001B413E"/>
    <w:rsid w:val="001B460F"/>
    <w:rsid w:val="001B4699"/>
    <w:rsid w:val="001B492B"/>
    <w:rsid w:val="001B508F"/>
    <w:rsid w:val="001B51DF"/>
    <w:rsid w:val="001B5627"/>
    <w:rsid w:val="001B5B31"/>
    <w:rsid w:val="001B5E20"/>
    <w:rsid w:val="001B5EB3"/>
    <w:rsid w:val="001B66EC"/>
    <w:rsid w:val="001B67C6"/>
    <w:rsid w:val="001B67CA"/>
    <w:rsid w:val="001B6A7E"/>
    <w:rsid w:val="001B6BA7"/>
    <w:rsid w:val="001B6E5F"/>
    <w:rsid w:val="001B6F8B"/>
    <w:rsid w:val="001B7108"/>
    <w:rsid w:val="001B72B9"/>
    <w:rsid w:val="001B7520"/>
    <w:rsid w:val="001B7539"/>
    <w:rsid w:val="001B7634"/>
    <w:rsid w:val="001B7C2F"/>
    <w:rsid w:val="001C012F"/>
    <w:rsid w:val="001C027B"/>
    <w:rsid w:val="001C04D3"/>
    <w:rsid w:val="001C0E1B"/>
    <w:rsid w:val="001C0FC9"/>
    <w:rsid w:val="001C1456"/>
    <w:rsid w:val="001C1813"/>
    <w:rsid w:val="001C1C91"/>
    <w:rsid w:val="001C1CB3"/>
    <w:rsid w:val="001C1D58"/>
    <w:rsid w:val="001C1F61"/>
    <w:rsid w:val="001C260D"/>
    <w:rsid w:val="001C2660"/>
    <w:rsid w:val="001C2A8B"/>
    <w:rsid w:val="001C2C1B"/>
    <w:rsid w:val="001C2D93"/>
    <w:rsid w:val="001C2E8D"/>
    <w:rsid w:val="001C2FC2"/>
    <w:rsid w:val="001C2FFA"/>
    <w:rsid w:val="001C31EE"/>
    <w:rsid w:val="001C330C"/>
    <w:rsid w:val="001C3465"/>
    <w:rsid w:val="001C3467"/>
    <w:rsid w:val="001C3476"/>
    <w:rsid w:val="001C3629"/>
    <w:rsid w:val="001C3D60"/>
    <w:rsid w:val="001C3E4C"/>
    <w:rsid w:val="001C3E76"/>
    <w:rsid w:val="001C41D3"/>
    <w:rsid w:val="001C4599"/>
    <w:rsid w:val="001C46BA"/>
    <w:rsid w:val="001C4993"/>
    <w:rsid w:val="001C50CF"/>
    <w:rsid w:val="001C52AF"/>
    <w:rsid w:val="001C5301"/>
    <w:rsid w:val="001C53FA"/>
    <w:rsid w:val="001C550C"/>
    <w:rsid w:val="001C5692"/>
    <w:rsid w:val="001C5F3F"/>
    <w:rsid w:val="001C64EF"/>
    <w:rsid w:val="001C6772"/>
    <w:rsid w:val="001C67C6"/>
    <w:rsid w:val="001C6959"/>
    <w:rsid w:val="001C69E3"/>
    <w:rsid w:val="001C6B1B"/>
    <w:rsid w:val="001C6CE1"/>
    <w:rsid w:val="001C6DA6"/>
    <w:rsid w:val="001C6EF8"/>
    <w:rsid w:val="001C6FFF"/>
    <w:rsid w:val="001C7156"/>
    <w:rsid w:val="001C793F"/>
    <w:rsid w:val="001C7C2A"/>
    <w:rsid w:val="001C7F20"/>
    <w:rsid w:val="001D0209"/>
    <w:rsid w:val="001D06D3"/>
    <w:rsid w:val="001D0780"/>
    <w:rsid w:val="001D0858"/>
    <w:rsid w:val="001D0B3A"/>
    <w:rsid w:val="001D0BA6"/>
    <w:rsid w:val="001D13EB"/>
    <w:rsid w:val="001D146F"/>
    <w:rsid w:val="001D14DD"/>
    <w:rsid w:val="001D19D1"/>
    <w:rsid w:val="001D1AE1"/>
    <w:rsid w:val="001D2121"/>
    <w:rsid w:val="001D28D4"/>
    <w:rsid w:val="001D32D0"/>
    <w:rsid w:val="001D3D18"/>
    <w:rsid w:val="001D4683"/>
    <w:rsid w:val="001D47CB"/>
    <w:rsid w:val="001D4BA0"/>
    <w:rsid w:val="001D5099"/>
    <w:rsid w:val="001D5493"/>
    <w:rsid w:val="001D585E"/>
    <w:rsid w:val="001D5A22"/>
    <w:rsid w:val="001D5A94"/>
    <w:rsid w:val="001D5DDA"/>
    <w:rsid w:val="001D60FA"/>
    <w:rsid w:val="001D6584"/>
    <w:rsid w:val="001D6CC4"/>
    <w:rsid w:val="001D7626"/>
    <w:rsid w:val="001D779F"/>
    <w:rsid w:val="001D7A13"/>
    <w:rsid w:val="001E03DE"/>
    <w:rsid w:val="001E069F"/>
    <w:rsid w:val="001E0868"/>
    <w:rsid w:val="001E0914"/>
    <w:rsid w:val="001E10B0"/>
    <w:rsid w:val="001E1189"/>
    <w:rsid w:val="001E250A"/>
    <w:rsid w:val="001E26AB"/>
    <w:rsid w:val="001E2AF2"/>
    <w:rsid w:val="001E2E3E"/>
    <w:rsid w:val="001E2E56"/>
    <w:rsid w:val="001E2FBF"/>
    <w:rsid w:val="001E33AC"/>
    <w:rsid w:val="001E376A"/>
    <w:rsid w:val="001E3829"/>
    <w:rsid w:val="001E3E5F"/>
    <w:rsid w:val="001E3EFA"/>
    <w:rsid w:val="001E410C"/>
    <w:rsid w:val="001E43FE"/>
    <w:rsid w:val="001E4538"/>
    <w:rsid w:val="001E45DF"/>
    <w:rsid w:val="001E4CE3"/>
    <w:rsid w:val="001E4DCE"/>
    <w:rsid w:val="001E4F0C"/>
    <w:rsid w:val="001E5532"/>
    <w:rsid w:val="001E5770"/>
    <w:rsid w:val="001E5966"/>
    <w:rsid w:val="001E5F8B"/>
    <w:rsid w:val="001E5F97"/>
    <w:rsid w:val="001E6278"/>
    <w:rsid w:val="001E6769"/>
    <w:rsid w:val="001E6A0B"/>
    <w:rsid w:val="001E754E"/>
    <w:rsid w:val="001E75DB"/>
    <w:rsid w:val="001E7823"/>
    <w:rsid w:val="001E78B1"/>
    <w:rsid w:val="001E797C"/>
    <w:rsid w:val="001E7982"/>
    <w:rsid w:val="001E79DD"/>
    <w:rsid w:val="001E7BC9"/>
    <w:rsid w:val="001E7CB8"/>
    <w:rsid w:val="001F0119"/>
    <w:rsid w:val="001F0233"/>
    <w:rsid w:val="001F0257"/>
    <w:rsid w:val="001F0729"/>
    <w:rsid w:val="001F08B7"/>
    <w:rsid w:val="001F0A0A"/>
    <w:rsid w:val="001F0A34"/>
    <w:rsid w:val="001F0B37"/>
    <w:rsid w:val="001F0BF0"/>
    <w:rsid w:val="001F0E1F"/>
    <w:rsid w:val="001F0E62"/>
    <w:rsid w:val="001F0EAF"/>
    <w:rsid w:val="001F12BD"/>
    <w:rsid w:val="001F17AC"/>
    <w:rsid w:val="001F191F"/>
    <w:rsid w:val="001F1B77"/>
    <w:rsid w:val="001F2026"/>
    <w:rsid w:val="001F2195"/>
    <w:rsid w:val="001F21A1"/>
    <w:rsid w:val="001F237C"/>
    <w:rsid w:val="001F257A"/>
    <w:rsid w:val="001F2B70"/>
    <w:rsid w:val="001F2EAE"/>
    <w:rsid w:val="001F31C4"/>
    <w:rsid w:val="001F3369"/>
    <w:rsid w:val="001F388A"/>
    <w:rsid w:val="001F3B04"/>
    <w:rsid w:val="001F3C59"/>
    <w:rsid w:val="001F4028"/>
    <w:rsid w:val="001F4075"/>
    <w:rsid w:val="001F443A"/>
    <w:rsid w:val="001F4440"/>
    <w:rsid w:val="001F4456"/>
    <w:rsid w:val="001F497F"/>
    <w:rsid w:val="001F4B8B"/>
    <w:rsid w:val="001F4CB4"/>
    <w:rsid w:val="001F4D39"/>
    <w:rsid w:val="001F4D7D"/>
    <w:rsid w:val="001F5031"/>
    <w:rsid w:val="001F51C2"/>
    <w:rsid w:val="001F556B"/>
    <w:rsid w:val="001F5578"/>
    <w:rsid w:val="001F5751"/>
    <w:rsid w:val="001F5782"/>
    <w:rsid w:val="001F582B"/>
    <w:rsid w:val="001F5842"/>
    <w:rsid w:val="001F591D"/>
    <w:rsid w:val="001F6003"/>
    <w:rsid w:val="001F60A4"/>
    <w:rsid w:val="001F617D"/>
    <w:rsid w:val="001F6502"/>
    <w:rsid w:val="001F6648"/>
    <w:rsid w:val="001F68AB"/>
    <w:rsid w:val="001F6E1F"/>
    <w:rsid w:val="001F6EAB"/>
    <w:rsid w:val="001F7470"/>
    <w:rsid w:val="001F7575"/>
    <w:rsid w:val="001F78E0"/>
    <w:rsid w:val="001F79D0"/>
    <w:rsid w:val="001F79E0"/>
    <w:rsid w:val="001F7B8B"/>
    <w:rsid w:val="001F7C46"/>
    <w:rsid w:val="002001D8"/>
    <w:rsid w:val="002003FD"/>
    <w:rsid w:val="002004C4"/>
    <w:rsid w:val="002004D6"/>
    <w:rsid w:val="002005E8"/>
    <w:rsid w:val="002009FD"/>
    <w:rsid w:val="00200B11"/>
    <w:rsid w:val="00201274"/>
    <w:rsid w:val="00201435"/>
    <w:rsid w:val="002015E2"/>
    <w:rsid w:val="00201A1A"/>
    <w:rsid w:val="0020281F"/>
    <w:rsid w:val="00202A43"/>
    <w:rsid w:val="00202CAB"/>
    <w:rsid w:val="00203441"/>
    <w:rsid w:val="00203496"/>
    <w:rsid w:val="002034DE"/>
    <w:rsid w:val="00203763"/>
    <w:rsid w:val="00203AE5"/>
    <w:rsid w:val="00203C46"/>
    <w:rsid w:val="00203D93"/>
    <w:rsid w:val="00203DF5"/>
    <w:rsid w:val="00203E68"/>
    <w:rsid w:val="00203FD6"/>
    <w:rsid w:val="002040E2"/>
    <w:rsid w:val="0020465D"/>
    <w:rsid w:val="00204768"/>
    <w:rsid w:val="00204B6A"/>
    <w:rsid w:val="00204BA9"/>
    <w:rsid w:val="00204BB5"/>
    <w:rsid w:val="00204E01"/>
    <w:rsid w:val="00204EA4"/>
    <w:rsid w:val="0020515F"/>
    <w:rsid w:val="002051FB"/>
    <w:rsid w:val="0020526C"/>
    <w:rsid w:val="002056C9"/>
    <w:rsid w:val="00205F65"/>
    <w:rsid w:val="00206478"/>
    <w:rsid w:val="00206486"/>
    <w:rsid w:val="002069A8"/>
    <w:rsid w:val="00206A62"/>
    <w:rsid w:val="00206B1B"/>
    <w:rsid w:val="00206EC1"/>
    <w:rsid w:val="00207007"/>
    <w:rsid w:val="002070F0"/>
    <w:rsid w:val="00207396"/>
    <w:rsid w:val="0020748E"/>
    <w:rsid w:val="00207627"/>
    <w:rsid w:val="00207851"/>
    <w:rsid w:val="00207852"/>
    <w:rsid w:val="0020791F"/>
    <w:rsid w:val="00207C63"/>
    <w:rsid w:val="00207D71"/>
    <w:rsid w:val="00207E49"/>
    <w:rsid w:val="00207E92"/>
    <w:rsid w:val="00207E9E"/>
    <w:rsid w:val="00210013"/>
    <w:rsid w:val="00210554"/>
    <w:rsid w:val="00210640"/>
    <w:rsid w:val="00210B4A"/>
    <w:rsid w:val="00210CEF"/>
    <w:rsid w:val="00210E0A"/>
    <w:rsid w:val="00210F05"/>
    <w:rsid w:val="00211072"/>
    <w:rsid w:val="00211298"/>
    <w:rsid w:val="0021178E"/>
    <w:rsid w:val="002117CE"/>
    <w:rsid w:val="00211E6C"/>
    <w:rsid w:val="00211FF9"/>
    <w:rsid w:val="0021225E"/>
    <w:rsid w:val="0021252E"/>
    <w:rsid w:val="00212755"/>
    <w:rsid w:val="002127D0"/>
    <w:rsid w:val="00212AC8"/>
    <w:rsid w:val="00212BAB"/>
    <w:rsid w:val="00212DF2"/>
    <w:rsid w:val="00212F24"/>
    <w:rsid w:val="00212F65"/>
    <w:rsid w:val="002131BB"/>
    <w:rsid w:val="002135C6"/>
    <w:rsid w:val="00213632"/>
    <w:rsid w:val="00214771"/>
    <w:rsid w:val="002147FA"/>
    <w:rsid w:val="0021496D"/>
    <w:rsid w:val="00214D98"/>
    <w:rsid w:val="00214EAC"/>
    <w:rsid w:val="00215178"/>
    <w:rsid w:val="002151E9"/>
    <w:rsid w:val="00215941"/>
    <w:rsid w:val="00215B76"/>
    <w:rsid w:val="0021602D"/>
    <w:rsid w:val="00216091"/>
    <w:rsid w:val="00216ADD"/>
    <w:rsid w:val="00216CF0"/>
    <w:rsid w:val="00216F95"/>
    <w:rsid w:val="00217031"/>
    <w:rsid w:val="002172BE"/>
    <w:rsid w:val="002177DB"/>
    <w:rsid w:val="00217C72"/>
    <w:rsid w:val="00220472"/>
    <w:rsid w:val="002206C4"/>
    <w:rsid w:val="0022132D"/>
    <w:rsid w:val="002213EB"/>
    <w:rsid w:val="0022156E"/>
    <w:rsid w:val="00221684"/>
    <w:rsid w:val="00221CEC"/>
    <w:rsid w:val="00221E1C"/>
    <w:rsid w:val="00222246"/>
    <w:rsid w:val="002223D3"/>
    <w:rsid w:val="002224CD"/>
    <w:rsid w:val="002227FE"/>
    <w:rsid w:val="00222A4A"/>
    <w:rsid w:val="00222AA1"/>
    <w:rsid w:val="00222AE9"/>
    <w:rsid w:val="00222EE4"/>
    <w:rsid w:val="00223159"/>
    <w:rsid w:val="002232FB"/>
    <w:rsid w:val="00223486"/>
    <w:rsid w:val="0022391B"/>
    <w:rsid w:val="00223BE6"/>
    <w:rsid w:val="00223E98"/>
    <w:rsid w:val="00223EDF"/>
    <w:rsid w:val="00224179"/>
    <w:rsid w:val="0022428C"/>
    <w:rsid w:val="00224418"/>
    <w:rsid w:val="002248C5"/>
    <w:rsid w:val="00224930"/>
    <w:rsid w:val="00224C51"/>
    <w:rsid w:val="00224E01"/>
    <w:rsid w:val="00224E5D"/>
    <w:rsid w:val="00224EAB"/>
    <w:rsid w:val="00224EDD"/>
    <w:rsid w:val="00224F15"/>
    <w:rsid w:val="002253A4"/>
    <w:rsid w:val="00225DD7"/>
    <w:rsid w:val="002265C9"/>
    <w:rsid w:val="002267FA"/>
    <w:rsid w:val="002268C8"/>
    <w:rsid w:val="00226B23"/>
    <w:rsid w:val="00226D43"/>
    <w:rsid w:val="00227183"/>
    <w:rsid w:val="002272C3"/>
    <w:rsid w:val="00227B62"/>
    <w:rsid w:val="00227CCE"/>
    <w:rsid w:val="00227D6B"/>
    <w:rsid w:val="00227D76"/>
    <w:rsid w:val="00227E67"/>
    <w:rsid w:val="002302F4"/>
    <w:rsid w:val="00230414"/>
    <w:rsid w:val="0023056C"/>
    <w:rsid w:val="00230599"/>
    <w:rsid w:val="002305C1"/>
    <w:rsid w:val="002307C6"/>
    <w:rsid w:val="0023082B"/>
    <w:rsid w:val="0023099A"/>
    <w:rsid w:val="00230A93"/>
    <w:rsid w:val="00230AFC"/>
    <w:rsid w:val="00230E94"/>
    <w:rsid w:val="00230EF2"/>
    <w:rsid w:val="0023132A"/>
    <w:rsid w:val="002313EC"/>
    <w:rsid w:val="002315AC"/>
    <w:rsid w:val="002318BB"/>
    <w:rsid w:val="00231983"/>
    <w:rsid w:val="00231A99"/>
    <w:rsid w:val="0023228D"/>
    <w:rsid w:val="002324B6"/>
    <w:rsid w:val="0023262F"/>
    <w:rsid w:val="00232807"/>
    <w:rsid w:val="00232A7C"/>
    <w:rsid w:val="00232AD3"/>
    <w:rsid w:val="00233039"/>
    <w:rsid w:val="002330D0"/>
    <w:rsid w:val="002332B6"/>
    <w:rsid w:val="002338F0"/>
    <w:rsid w:val="00233973"/>
    <w:rsid w:val="00233B1C"/>
    <w:rsid w:val="002340CA"/>
    <w:rsid w:val="00234330"/>
    <w:rsid w:val="0023462E"/>
    <w:rsid w:val="002348C3"/>
    <w:rsid w:val="0023497A"/>
    <w:rsid w:val="00234A9B"/>
    <w:rsid w:val="00234B5F"/>
    <w:rsid w:val="002350D8"/>
    <w:rsid w:val="002350DC"/>
    <w:rsid w:val="00235549"/>
    <w:rsid w:val="00235660"/>
    <w:rsid w:val="0023597A"/>
    <w:rsid w:val="00235A83"/>
    <w:rsid w:val="00235D81"/>
    <w:rsid w:val="00235F76"/>
    <w:rsid w:val="002365B5"/>
    <w:rsid w:val="00236606"/>
    <w:rsid w:val="00236A2E"/>
    <w:rsid w:val="00236E40"/>
    <w:rsid w:val="00236EA1"/>
    <w:rsid w:val="002371EB"/>
    <w:rsid w:val="002373FC"/>
    <w:rsid w:val="002376F7"/>
    <w:rsid w:val="0023776E"/>
    <w:rsid w:val="00237842"/>
    <w:rsid w:val="002378AD"/>
    <w:rsid w:val="002378B9"/>
    <w:rsid w:val="00237C93"/>
    <w:rsid w:val="0024005B"/>
    <w:rsid w:val="00240529"/>
    <w:rsid w:val="0024061D"/>
    <w:rsid w:val="00240868"/>
    <w:rsid w:val="002408D9"/>
    <w:rsid w:val="00240C78"/>
    <w:rsid w:val="00240E76"/>
    <w:rsid w:val="00241026"/>
    <w:rsid w:val="002411E2"/>
    <w:rsid w:val="00241253"/>
    <w:rsid w:val="002414CD"/>
    <w:rsid w:val="00241514"/>
    <w:rsid w:val="00241519"/>
    <w:rsid w:val="0024152D"/>
    <w:rsid w:val="002419E1"/>
    <w:rsid w:val="002424A5"/>
    <w:rsid w:val="00242557"/>
    <w:rsid w:val="002426A3"/>
    <w:rsid w:val="00242CA3"/>
    <w:rsid w:val="00242CF4"/>
    <w:rsid w:val="00242DAF"/>
    <w:rsid w:val="00242DB2"/>
    <w:rsid w:val="00243013"/>
    <w:rsid w:val="00243228"/>
    <w:rsid w:val="002434C7"/>
    <w:rsid w:val="00243715"/>
    <w:rsid w:val="00243BCA"/>
    <w:rsid w:val="00244063"/>
    <w:rsid w:val="002442A0"/>
    <w:rsid w:val="002446B3"/>
    <w:rsid w:val="002447CB"/>
    <w:rsid w:val="00244D62"/>
    <w:rsid w:val="00244F9A"/>
    <w:rsid w:val="002450D9"/>
    <w:rsid w:val="00245175"/>
    <w:rsid w:val="002451B5"/>
    <w:rsid w:val="002451EB"/>
    <w:rsid w:val="00245264"/>
    <w:rsid w:val="0024568D"/>
    <w:rsid w:val="00245DAF"/>
    <w:rsid w:val="00245EB1"/>
    <w:rsid w:val="00245FBC"/>
    <w:rsid w:val="00246152"/>
    <w:rsid w:val="0024646F"/>
    <w:rsid w:val="0024647F"/>
    <w:rsid w:val="00246637"/>
    <w:rsid w:val="002467D9"/>
    <w:rsid w:val="0024685C"/>
    <w:rsid w:val="002468B9"/>
    <w:rsid w:val="00246BB5"/>
    <w:rsid w:val="00246E0B"/>
    <w:rsid w:val="00246F90"/>
    <w:rsid w:val="0024703E"/>
    <w:rsid w:val="0024735F"/>
    <w:rsid w:val="00247D10"/>
    <w:rsid w:val="002501AD"/>
    <w:rsid w:val="00250456"/>
    <w:rsid w:val="00250462"/>
    <w:rsid w:val="002506ED"/>
    <w:rsid w:val="002507C1"/>
    <w:rsid w:val="00250A42"/>
    <w:rsid w:val="00250A53"/>
    <w:rsid w:val="00250DDE"/>
    <w:rsid w:val="00251464"/>
    <w:rsid w:val="00251686"/>
    <w:rsid w:val="0025177D"/>
    <w:rsid w:val="0025184A"/>
    <w:rsid w:val="0025192B"/>
    <w:rsid w:val="00251BEB"/>
    <w:rsid w:val="002520C8"/>
    <w:rsid w:val="002521B5"/>
    <w:rsid w:val="00252730"/>
    <w:rsid w:val="00252795"/>
    <w:rsid w:val="00252992"/>
    <w:rsid w:val="00252A90"/>
    <w:rsid w:val="002530FE"/>
    <w:rsid w:val="00253123"/>
    <w:rsid w:val="00253178"/>
    <w:rsid w:val="00253462"/>
    <w:rsid w:val="002534AF"/>
    <w:rsid w:val="00253A7C"/>
    <w:rsid w:val="00253B63"/>
    <w:rsid w:val="00253C47"/>
    <w:rsid w:val="00253D0C"/>
    <w:rsid w:val="00253E2A"/>
    <w:rsid w:val="00253EED"/>
    <w:rsid w:val="00254078"/>
    <w:rsid w:val="002541C2"/>
    <w:rsid w:val="00254680"/>
    <w:rsid w:val="00254B09"/>
    <w:rsid w:val="00254B42"/>
    <w:rsid w:val="00254B48"/>
    <w:rsid w:val="0025532B"/>
    <w:rsid w:val="0025549D"/>
    <w:rsid w:val="00255A91"/>
    <w:rsid w:val="00255D69"/>
    <w:rsid w:val="002562F9"/>
    <w:rsid w:val="0025651C"/>
    <w:rsid w:val="00256720"/>
    <w:rsid w:val="00256789"/>
    <w:rsid w:val="002567BA"/>
    <w:rsid w:val="002567C7"/>
    <w:rsid w:val="00256C0C"/>
    <w:rsid w:val="00256DE6"/>
    <w:rsid w:val="00256DEE"/>
    <w:rsid w:val="00257567"/>
    <w:rsid w:val="00257811"/>
    <w:rsid w:val="002578CC"/>
    <w:rsid w:val="002579AB"/>
    <w:rsid w:val="00257D02"/>
    <w:rsid w:val="00257FDF"/>
    <w:rsid w:val="0026063C"/>
    <w:rsid w:val="00260C9E"/>
    <w:rsid w:val="002618B6"/>
    <w:rsid w:val="002619E0"/>
    <w:rsid w:val="00261B53"/>
    <w:rsid w:val="00261DAF"/>
    <w:rsid w:val="00261E2B"/>
    <w:rsid w:val="00261E4D"/>
    <w:rsid w:val="00262044"/>
    <w:rsid w:val="002620E7"/>
    <w:rsid w:val="002627F4"/>
    <w:rsid w:val="00262D83"/>
    <w:rsid w:val="00262DAB"/>
    <w:rsid w:val="002634A0"/>
    <w:rsid w:val="0026356C"/>
    <w:rsid w:val="002637C6"/>
    <w:rsid w:val="00263AC2"/>
    <w:rsid w:val="00263D83"/>
    <w:rsid w:val="00264226"/>
    <w:rsid w:val="0026422F"/>
    <w:rsid w:val="0026437B"/>
    <w:rsid w:val="00264807"/>
    <w:rsid w:val="0026480F"/>
    <w:rsid w:val="0026483E"/>
    <w:rsid w:val="002649B4"/>
    <w:rsid w:val="00264B99"/>
    <w:rsid w:val="00264CD8"/>
    <w:rsid w:val="00264E54"/>
    <w:rsid w:val="00264F17"/>
    <w:rsid w:val="00265171"/>
    <w:rsid w:val="00265817"/>
    <w:rsid w:val="002659DC"/>
    <w:rsid w:val="0026635D"/>
    <w:rsid w:val="002663C4"/>
    <w:rsid w:val="0026647E"/>
    <w:rsid w:val="00266665"/>
    <w:rsid w:val="00267045"/>
    <w:rsid w:val="00267710"/>
    <w:rsid w:val="002677C7"/>
    <w:rsid w:val="0026794D"/>
    <w:rsid w:val="00267A57"/>
    <w:rsid w:val="00267C23"/>
    <w:rsid w:val="0027013A"/>
    <w:rsid w:val="002705D8"/>
    <w:rsid w:val="0027084F"/>
    <w:rsid w:val="00270961"/>
    <w:rsid w:val="00270A1F"/>
    <w:rsid w:val="00270B7C"/>
    <w:rsid w:val="00270BD4"/>
    <w:rsid w:val="00270D3A"/>
    <w:rsid w:val="00270E32"/>
    <w:rsid w:val="00270FC9"/>
    <w:rsid w:val="002710CB"/>
    <w:rsid w:val="002713D8"/>
    <w:rsid w:val="002715D5"/>
    <w:rsid w:val="0027164B"/>
    <w:rsid w:val="0027185C"/>
    <w:rsid w:val="00271883"/>
    <w:rsid w:val="002718D9"/>
    <w:rsid w:val="00271DF6"/>
    <w:rsid w:val="00272394"/>
    <w:rsid w:val="0027284D"/>
    <w:rsid w:val="00272982"/>
    <w:rsid w:val="00272D7A"/>
    <w:rsid w:val="0027321E"/>
    <w:rsid w:val="00273466"/>
    <w:rsid w:val="00273DCE"/>
    <w:rsid w:val="002743AC"/>
    <w:rsid w:val="0027463C"/>
    <w:rsid w:val="002749B6"/>
    <w:rsid w:val="00274D55"/>
    <w:rsid w:val="00274EBE"/>
    <w:rsid w:val="0027502C"/>
    <w:rsid w:val="002754F5"/>
    <w:rsid w:val="00275708"/>
    <w:rsid w:val="002759AD"/>
    <w:rsid w:val="0027629A"/>
    <w:rsid w:val="002765F7"/>
    <w:rsid w:val="0027679F"/>
    <w:rsid w:val="00276838"/>
    <w:rsid w:val="00276A1D"/>
    <w:rsid w:val="00276D58"/>
    <w:rsid w:val="00276F8E"/>
    <w:rsid w:val="00277328"/>
    <w:rsid w:val="00277447"/>
    <w:rsid w:val="00277AFE"/>
    <w:rsid w:val="00277DBE"/>
    <w:rsid w:val="00277E57"/>
    <w:rsid w:val="00277F5C"/>
    <w:rsid w:val="00280186"/>
    <w:rsid w:val="0028023E"/>
    <w:rsid w:val="002802D8"/>
    <w:rsid w:val="002802F9"/>
    <w:rsid w:val="00280622"/>
    <w:rsid w:val="00280C85"/>
    <w:rsid w:val="00280DD6"/>
    <w:rsid w:val="00280E9A"/>
    <w:rsid w:val="00280E9F"/>
    <w:rsid w:val="002815FF"/>
    <w:rsid w:val="00281B2D"/>
    <w:rsid w:val="00281B5F"/>
    <w:rsid w:val="00281F86"/>
    <w:rsid w:val="0028217A"/>
    <w:rsid w:val="00282586"/>
    <w:rsid w:val="002826D7"/>
    <w:rsid w:val="00282BA4"/>
    <w:rsid w:val="00282E8C"/>
    <w:rsid w:val="00282FD0"/>
    <w:rsid w:val="00283B8F"/>
    <w:rsid w:val="00283BFD"/>
    <w:rsid w:val="00283D95"/>
    <w:rsid w:val="00283DED"/>
    <w:rsid w:val="0028411D"/>
    <w:rsid w:val="002841A1"/>
    <w:rsid w:val="0028447A"/>
    <w:rsid w:val="002847CA"/>
    <w:rsid w:val="00284BCA"/>
    <w:rsid w:val="00284D95"/>
    <w:rsid w:val="002851A6"/>
    <w:rsid w:val="00285814"/>
    <w:rsid w:val="0028596C"/>
    <w:rsid w:val="00285CCB"/>
    <w:rsid w:val="00285E1A"/>
    <w:rsid w:val="002860B9"/>
    <w:rsid w:val="002867FD"/>
    <w:rsid w:val="00287425"/>
    <w:rsid w:val="002875E8"/>
    <w:rsid w:val="0028771F"/>
    <w:rsid w:val="00287776"/>
    <w:rsid w:val="002877E0"/>
    <w:rsid w:val="002878DB"/>
    <w:rsid w:val="00287908"/>
    <w:rsid w:val="00287B67"/>
    <w:rsid w:val="00287BE4"/>
    <w:rsid w:val="00287E19"/>
    <w:rsid w:val="0029012A"/>
    <w:rsid w:val="002901D7"/>
    <w:rsid w:val="00290500"/>
    <w:rsid w:val="0029060B"/>
    <w:rsid w:val="00290723"/>
    <w:rsid w:val="00290774"/>
    <w:rsid w:val="002907A3"/>
    <w:rsid w:val="0029095C"/>
    <w:rsid w:val="00290A06"/>
    <w:rsid w:val="002910E7"/>
    <w:rsid w:val="0029120E"/>
    <w:rsid w:val="00291327"/>
    <w:rsid w:val="00291622"/>
    <w:rsid w:val="002921BF"/>
    <w:rsid w:val="0029248E"/>
    <w:rsid w:val="00292569"/>
    <w:rsid w:val="00292A2C"/>
    <w:rsid w:val="00292C57"/>
    <w:rsid w:val="002933F4"/>
    <w:rsid w:val="00293483"/>
    <w:rsid w:val="00293848"/>
    <w:rsid w:val="0029389E"/>
    <w:rsid w:val="002940F3"/>
    <w:rsid w:val="002948A3"/>
    <w:rsid w:val="00294BB6"/>
    <w:rsid w:val="00294C09"/>
    <w:rsid w:val="00294C1E"/>
    <w:rsid w:val="00294EF9"/>
    <w:rsid w:val="00295452"/>
    <w:rsid w:val="00295782"/>
    <w:rsid w:val="00295AC8"/>
    <w:rsid w:val="00295C6E"/>
    <w:rsid w:val="00295EF1"/>
    <w:rsid w:val="00296070"/>
    <w:rsid w:val="00296796"/>
    <w:rsid w:val="00296855"/>
    <w:rsid w:val="00296931"/>
    <w:rsid w:val="0029693B"/>
    <w:rsid w:val="00296D6D"/>
    <w:rsid w:val="002972F0"/>
    <w:rsid w:val="00297675"/>
    <w:rsid w:val="00297DB8"/>
    <w:rsid w:val="00297FDC"/>
    <w:rsid w:val="002A0016"/>
    <w:rsid w:val="002A047F"/>
    <w:rsid w:val="002A05DF"/>
    <w:rsid w:val="002A092F"/>
    <w:rsid w:val="002A0AB1"/>
    <w:rsid w:val="002A0C0C"/>
    <w:rsid w:val="002A0CD3"/>
    <w:rsid w:val="002A119A"/>
    <w:rsid w:val="002A121A"/>
    <w:rsid w:val="002A13FD"/>
    <w:rsid w:val="002A15F2"/>
    <w:rsid w:val="002A1610"/>
    <w:rsid w:val="002A184F"/>
    <w:rsid w:val="002A1A03"/>
    <w:rsid w:val="002A1A6B"/>
    <w:rsid w:val="002A1B19"/>
    <w:rsid w:val="002A1D11"/>
    <w:rsid w:val="002A1E61"/>
    <w:rsid w:val="002A1F08"/>
    <w:rsid w:val="002A28CA"/>
    <w:rsid w:val="002A28F9"/>
    <w:rsid w:val="002A2A65"/>
    <w:rsid w:val="002A2D7A"/>
    <w:rsid w:val="002A2E66"/>
    <w:rsid w:val="002A2EE4"/>
    <w:rsid w:val="002A2F1C"/>
    <w:rsid w:val="002A30E5"/>
    <w:rsid w:val="002A3231"/>
    <w:rsid w:val="002A336F"/>
    <w:rsid w:val="002A3489"/>
    <w:rsid w:val="002A34B7"/>
    <w:rsid w:val="002A34E9"/>
    <w:rsid w:val="002A3554"/>
    <w:rsid w:val="002A3FED"/>
    <w:rsid w:val="002A41F8"/>
    <w:rsid w:val="002A437A"/>
    <w:rsid w:val="002A4AAB"/>
    <w:rsid w:val="002A4BE9"/>
    <w:rsid w:val="002A4D8C"/>
    <w:rsid w:val="002A4E06"/>
    <w:rsid w:val="002A4EA7"/>
    <w:rsid w:val="002A50E4"/>
    <w:rsid w:val="002A51E6"/>
    <w:rsid w:val="002A57A8"/>
    <w:rsid w:val="002A5B71"/>
    <w:rsid w:val="002A5C08"/>
    <w:rsid w:val="002A5FB6"/>
    <w:rsid w:val="002A6032"/>
    <w:rsid w:val="002A64A2"/>
    <w:rsid w:val="002A65D0"/>
    <w:rsid w:val="002A68A0"/>
    <w:rsid w:val="002A6980"/>
    <w:rsid w:val="002A6B23"/>
    <w:rsid w:val="002A6CBB"/>
    <w:rsid w:val="002A6D28"/>
    <w:rsid w:val="002A6DE9"/>
    <w:rsid w:val="002A6E6D"/>
    <w:rsid w:val="002A6FA2"/>
    <w:rsid w:val="002A715C"/>
    <w:rsid w:val="002A726D"/>
    <w:rsid w:val="002A7492"/>
    <w:rsid w:val="002A79FA"/>
    <w:rsid w:val="002A7B62"/>
    <w:rsid w:val="002A7DDE"/>
    <w:rsid w:val="002B01E5"/>
    <w:rsid w:val="002B05C1"/>
    <w:rsid w:val="002B0743"/>
    <w:rsid w:val="002B0852"/>
    <w:rsid w:val="002B0AEE"/>
    <w:rsid w:val="002B0D1C"/>
    <w:rsid w:val="002B0D2F"/>
    <w:rsid w:val="002B0FCF"/>
    <w:rsid w:val="002B101A"/>
    <w:rsid w:val="002B10AC"/>
    <w:rsid w:val="002B111D"/>
    <w:rsid w:val="002B11AF"/>
    <w:rsid w:val="002B18A4"/>
    <w:rsid w:val="002B19E8"/>
    <w:rsid w:val="002B1B8F"/>
    <w:rsid w:val="002B2305"/>
    <w:rsid w:val="002B233D"/>
    <w:rsid w:val="002B2489"/>
    <w:rsid w:val="002B248D"/>
    <w:rsid w:val="002B2593"/>
    <w:rsid w:val="002B2C13"/>
    <w:rsid w:val="002B3050"/>
    <w:rsid w:val="002B364E"/>
    <w:rsid w:val="002B3CF2"/>
    <w:rsid w:val="002B425E"/>
    <w:rsid w:val="002B4A03"/>
    <w:rsid w:val="002B4A06"/>
    <w:rsid w:val="002B4EA9"/>
    <w:rsid w:val="002B4EB6"/>
    <w:rsid w:val="002B5037"/>
    <w:rsid w:val="002B52EC"/>
    <w:rsid w:val="002B53CB"/>
    <w:rsid w:val="002B58C9"/>
    <w:rsid w:val="002B5918"/>
    <w:rsid w:val="002B5F2E"/>
    <w:rsid w:val="002B5F47"/>
    <w:rsid w:val="002B5F4B"/>
    <w:rsid w:val="002B63DD"/>
    <w:rsid w:val="002B6465"/>
    <w:rsid w:val="002B66CA"/>
    <w:rsid w:val="002B701D"/>
    <w:rsid w:val="002B7329"/>
    <w:rsid w:val="002B7366"/>
    <w:rsid w:val="002B7380"/>
    <w:rsid w:val="002B7558"/>
    <w:rsid w:val="002B7CAF"/>
    <w:rsid w:val="002B7CF6"/>
    <w:rsid w:val="002B7EEB"/>
    <w:rsid w:val="002C05FE"/>
    <w:rsid w:val="002C0709"/>
    <w:rsid w:val="002C0819"/>
    <w:rsid w:val="002C0A79"/>
    <w:rsid w:val="002C0BE8"/>
    <w:rsid w:val="002C0EFC"/>
    <w:rsid w:val="002C1010"/>
    <w:rsid w:val="002C144C"/>
    <w:rsid w:val="002C1567"/>
    <w:rsid w:val="002C18A4"/>
    <w:rsid w:val="002C1922"/>
    <w:rsid w:val="002C1F9F"/>
    <w:rsid w:val="002C2526"/>
    <w:rsid w:val="002C27B9"/>
    <w:rsid w:val="002C2D59"/>
    <w:rsid w:val="002C305D"/>
    <w:rsid w:val="002C31A9"/>
    <w:rsid w:val="002C3228"/>
    <w:rsid w:val="002C3EF1"/>
    <w:rsid w:val="002C405E"/>
    <w:rsid w:val="002C412B"/>
    <w:rsid w:val="002C4467"/>
    <w:rsid w:val="002C4E7C"/>
    <w:rsid w:val="002C5090"/>
    <w:rsid w:val="002C5340"/>
    <w:rsid w:val="002C5365"/>
    <w:rsid w:val="002C53DC"/>
    <w:rsid w:val="002C55A6"/>
    <w:rsid w:val="002C58CA"/>
    <w:rsid w:val="002C5A41"/>
    <w:rsid w:val="002C5D3D"/>
    <w:rsid w:val="002C5E88"/>
    <w:rsid w:val="002C5E94"/>
    <w:rsid w:val="002C5F5D"/>
    <w:rsid w:val="002C6028"/>
    <w:rsid w:val="002C633D"/>
    <w:rsid w:val="002C64C4"/>
    <w:rsid w:val="002C6CBD"/>
    <w:rsid w:val="002C6CF2"/>
    <w:rsid w:val="002C7228"/>
    <w:rsid w:val="002C738F"/>
    <w:rsid w:val="002C7588"/>
    <w:rsid w:val="002C78CE"/>
    <w:rsid w:val="002C79E3"/>
    <w:rsid w:val="002C7EEA"/>
    <w:rsid w:val="002D013B"/>
    <w:rsid w:val="002D0676"/>
    <w:rsid w:val="002D08F6"/>
    <w:rsid w:val="002D093C"/>
    <w:rsid w:val="002D0FD5"/>
    <w:rsid w:val="002D1115"/>
    <w:rsid w:val="002D1D6D"/>
    <w:rsid w:val="002D2013"/>
    <w:rsid w:val="002D26B2"/>
    <w:rsid w:val="002D2741"/>
    <w:rsid w:val="002D27C8"/>
    <w:rsid w:val="002D2902"/>
    <w:rsid w:val="002D290A"/>
    <w:rsid w:val="002D29F2"/>
    <w:rsid w:val="002D2ADE"/>
    <w:rsid w:val="002D305D"/>
    <w:rsid w:val="002D3240"/>
    <w:rsid w:val="002D3845"/>
    <w:rsid w:val="002D39AD"/>
    <w:rsid w:val="002D3B25"/>
    <w:rsid w:val="002D3C04"/>
    <w:rsid w:val="002D3EE6"/>
    <w:rsid w:val="002D43C7"/>
    <w:rsid w:val="002D472E"/>
    <w:rsid w:val="002D5235"/>
    <w:rsid w:val="002D58D0"/>
    <w:rsid w:val="002D5B4A"/>
    <w:rsid w:val="002D5CB0"/>
    <w:rsid w:val="002D5F2D"/>
    <w:rsid w:val="002D61E6"/>
    <w:rsid w:val="002D62C6"/>
    <w:rsid w:val="002D6B91"/>
    <w:rsid w:val="002D7064"/>
    <w:rsid w:val="002D70AF"/>
    <w:rsid w:val="002D70C5"/>
    <w:rsid w:val="002D7397"/>
    <w:rsid w:val="002D73A7"/>
    <w:rsid w:val="002D754A"/>
    <w:rsid w:val="002D7C40"/>
    <w:rsid w:val="002D7F66"/>
    <w:rsid w:val="002E044A"/>
    <w:rsid w:val="002E0618"/>
    <w:rsid w:val="002E07A8"/>
    <w:rsid w:val="002E0876"/>
    <w:rsid w:val="002E0971"/>
    <w:rsid w:val="002E0AA3"/>
    <w:rsid w:val="002E0DA7"/>
    <w:rsid w:val="002E0E11"/>
    <w:rsid w:val="002E19FF"/>
    <w:rsid w:val="002E1E76"/>
    <w:rsid w:val="002E1FE0"/>
    <w:rsid w:val="002E24C0"/>
    <w:rsid w:val="002E2678"/>
    <w:rsid w:val="002E2758"/>
    <w:rsid w:val="002E2CF6"/>
    <w:rsid w:val="002E2D21"/>
    <w:rsid w:val="002E2DDA"/>
    <w:rsid w:val="002E2E3E"/>
    <w:rsid w:val="002E2FF0"/>
    <w:rsid w:val="002E305B"/>
    <w:rsid w:val="002E3148"/>
    <w:rsid w:val="002E31A4"/>
    <w:rsid w:val="002E33B8"/>
    <w:rsid w:val="002E34B2"/>
    <w:rsid w:val="002E35F3"/>
    <w:rsid w:val="002E39E9"/>
    <w:rsid w:val="002E3C93"/>
    <w:rsid w:val="002E3CAB"/>
    <w:rsid w:val="002E3D8C"/>
    <w:rsid w:val="002E3E59"/>
    <w:rsid w:val="002E3F45"/>
    <w:rsid w:val="002E4783"/>
    <w:rsid w:val="002E4B25"/>
    <w:rsid w:val="002E4D2F"/>
    <w:rsid w:val="002E509C"/>
    <w:rsid w:val="002E5507"/>
    <w:rsid w:val="002E59BD"/>
    <w:rsid w:val="002E5A78"/>
    <w:rsid w:val="002E5A91"/>
    <w:rsid w:val="002E5F20"/>
    <w:rsid w:val="002E5F99"/>
    <w:rsid w:val="002E5FD9"/>
    <w:rsid w:val="002E6FAD"/>
    <w:rsid w:val="002E71E8"/>
    <w:rsid w:val="002E7915"/>
    <w:rsid w:val="002E7DCE"/>
    <w:rsid w:val="002E7F71"/>
    <w:rsid w:val="002F0315"/>
    <w:rsid w:val="002F0569"/>
    <w:rsid w:val="002F070A"/>
    <w:rsid w:val="002F0938"/>
    <w:rsid w:val="002F099A"/>
    <w:rsid w:val="002F0BB6"/>
    <w:rsid w:val="002F0D28"/>
    <w:rsid w:val="002F0DD1"/>
    <w:rsid w:val="002F0FEA"/>
    <w:rsid w:val="002F1021"/>
    <w:rsid w:val="002F1145"/>
    <w:rsid w:val="002F1294"/>
    <w:rsid w:val="002F12A3"/>
    <w:rsid w:val="002F1312"/>
    <w:rsid w:val="002F1877"/>
    <w:rsid w:val="002F18DF"/>
    <w:rsid w:val="002F1B05"/>
    <w:rsid w:val="002F1BB4"/>
    <w:rsid w:val="002F2475"/>
    <w:rsid w:val="002F24F2"/>
    <w:rsid w:val="002F27BC"/>
    <w:rsid w:val="002F2810"/>
    <w:rsid w:val="002F2ADB"/>
    <w:rsid w:val="002F2D97"/>
    <w:rsid w:val="002F2F1F"/>
    <w:rsid w:val="002F2FAD"/>
    <w:rsid w:val="002F3229"/>
    <w:rsid w:val="002F32DA"/>
    <w:rsid w:val="002F3318"/>
    <w:rsid w:val="002F36EF"/>
    <w:rsid w:val="002F377C"/>
    <w:rsid w:val="002F3861"/>
    <w:rsid w:val="002F39C5"/>
    <w:rsid w:val="002F3BC6"/>
    <w:rsid w:val="002F3E9E"/>
    <w:rsid w:val="002F466B"/>
    <w:rsid w:val="002F4729"/>
    <w:rsid w:val="002F5260"/>
    <w:rsid w:val="002F53C6"/>
    <w:rsid w:val="002F5674"/>
    <w:rsid w:val="002F5B11"/>
    <w:rsid w:val="002F5F14"/>
    <w:rsid w:val="002F5FB5"/>
    <w:rsid w:val="002F6027"/>
    <w:rsid w:val="002F61CB"/>
    <w:rsid w:val="002F66BA"/>
    <w:rsid w:val="002F69CD"/>
    <w:rsid w:val="002F6C69"/>
    <w:rsid w:val="002F6CD2"/>
    <w:rsid w:val="002F6DA4"/>
    <w:rsid w:val="002F734D"/>
    <w:rsid w:val="002F7448"/>
    <w:rsid w:val="002F76EF"/>
    <w:rsid w:val="002F779C"/>
    <w:rsid w:val="002F79C6"/>
    <w:rsid w:val="002F7B48"/>
    <w:rsid w:val="00300143"/>
    <w:rsid w:val="00300190"/>
    <w:rsid w:val="00300316"/>
    <w:rsid w:val="003009E4"/>
    <w:rsid w:val="00300D52"/>
    <w:rsid w:val="003010B5"/>
    <w:rsid w:val="00301309"/>
    <w:rsid w:val="0030172C"/>
    <w:rsid w:val="00301851"/>
    <w:rsid w:val="00301B02"/>
    <w:rsid w:val="00301B2D"/>
    <w:rsid w:val="00301DE1"/>
    <w:rsid w:val="00302110"/>
    <w:rsid w:val="003021DF"/>
    <w:rsid w:val="00302311"/>
    <w:rsid w:val="00302792"/>
    <w:rsid w:val="00302828"/>
    <w:rsid w:val="00302AF8"/>
    <w:rsid w:val="00302D9D"/>
    <w:rsid w:val="00302ED5"/>
    <w:rsid w:val="0030327E"/>
    <w:rsid w:val="0030347E"/>
    <w:rsid w:val="00303583"/>
    <w:rsid w:val="003036EC"/>
    <w:rsid w:val="00303FC1"/>
    <w:rsid w:val="00303FE8"/>
    <w:rsid w:val="00304016"/>
    <w:rsid w:val="0030402E"/>
    <w:rsid w:val="003041CB"/>
    <w:rsid w:val="003043C4"/>
    <w:rsid w:val="003043F2"/>
    <w:rsid w:val="00304448"/>
    <w:rsid w:val="003044F7"/>
    <w:rsid w:val="0030453F"/>
    <w:rsid w:val="00304A45"/>
    <w:rsid w:val="00304AE2"/>
    <w:rsid w:val="00304CF9"/>
    <w:rsid w:val="0030568C"/>
    <w:rsid w:val="00305EE4"/>
    <w:rsid w:val="00305F44"/>
    <w:rsid w:val="0030600C"/>
    <w:rsid w:val="003060EA"/>
    <w:rsid w:val="00306302"/>
    <w:rsid w:val="00306592"/>
    <w:rsid w:val="003067C8"/>
    <w:rsid w:val="003069E2"/>
    <w:rsid w:val="00306A6E"/>
    <w:rsid w:val="00307546"/>
    <w:rsid w:val="003077E6"/>
    <w:rsid w:val="003079D2"/>
    <w:rsid w:val="00307B75"/>
    <w:rsid w:val="00307BFE"/>
    <w:rsid w:val="00307D47"/>
    <w:rsid w:val="003103D3"/>
    <w:rsid w:val="00310FE5"/>
    <w:rsid w:val="003113F4"/>
    <w:rsid w:val="00311D33"/>
    <w:rsid w:val="00311EC2"/>
    <w:rsid w:val="003126E0"/>
    <w:rsid w:val="003128CD"/>
    <w:rsid w:val="00312A66"/>
    <w:rsid w:val="00312EC0"/>
    <w:rsid w:val="00313361"/>
    <w:rsid w:val="0031342C"/>
    <w:rsid w:val="003136E5"/>
    <w:rsid w:val="00313C30"/>
    <w:rsid w:val="00313D14"/>
    <w:rsid w:val="00314441"/>
    <w:rsid w:val="00314598"/>
    <w:rsid w:val="00314665"/>
    <w:rsid w:val="00314899"/>
    <w:rsid w:val="003149C0"/>
    <w:rsid w:val="003149C9"/>
    <w:rsid w:val="003149FC"/>
    <w:rsid w:val="00314A55"/>
    <w:rsid w:val="00314D39"/>
    <w:rsid w:val="00315269"/>
    <w:rsid w:val="003154D5"/>
    <w:rsid w:val="0031584A"/>
    <w:rsid w:val="00315923"/>
    <w:rsid w:val="00315A66"/>
    <w:rsid w:val="003160DE"/>
    <w:rsid w:val="003160FD"/>
    <w:rsid w:val="003161E5"/>
    <w:rsid w:val="00316C26"/>
    <w:rsid w:val="00316D72"/>
    <w:rsid w:val="00317127"/>
    <w:rsid w:val="0031712F"/>
    <w:rsid w:val="00317256"/>
    <w:rsid w:val="003172DE"/>
    <w:rsid w:val="003176A1"/>
    <w:rsid w:val="003177FF"/>
    <w:rsid w:val="00317802"/>
    <w:rsid w:val="00317817"/>
    <w:rsid w:val="0031792E"/>
    <w:rsid w:val="003202C3"/>
    <w:rsid w:val="00320456"/>
    <w:rsid w:val="003204A6"/>
    <w:rsid w:val="00320505"/>
    <w:rsid w:val="00320E84"/>
    <w:rsid w:val="00320FC4"/>
    <w:rsid w:val="00321555"/>
    <w:rsid w:val="00321559"/>
    <w:rsid w:val="003215BE"/>
    <w:rsid w:val="0032169C"/>
    <w:rsid w:val="00321CB7"/>
    <w:rsid w:val="00321DAA"/>
    <w:rsid w:val="00322436"/>
    <w:rsid w:val="0032256D"/>
    <w:rsid w:val="00322C28"/>
    <w:rsid w:val="00322C9C"/>
    <w:rsid w:val="00322D1D"/>
    <w:rsid w:val="0032309C"/>
    <w:rsid w:val="00323377"/>
    <w:rsid w:val="0032378C"/>
    <w:rsid w:val="00323A30"/>
    <w:rsid w:val="00323E55"/>
    <w:rsid w:val="00323E8D"/>
    <w:rsid w:val="00323E93"/>
    <w:rsid w:val="00323EED"/>
    <w:rsid w:val="00324027"/>
    <w:rsid w:val="0032459C"/>
    <w:rsid w:val="00324724"/>
    <w:rsid w:val="00324DA8"/>
    <w:rsid w:val="00324E7C"/>
    <w:rsid w:val="00325303"/>
    <w:rsid w:val="00325380"/>
    <w:rsid w:val="00325918"/>
    <w:rsid w:val="00325948"/>
    <w:rsid w:val="00325B3C"/>
    <w:rsid w:val="00325B49"/>
    <w:rsid w:val="00325FA8"/>
    <w:rsid w:val="003262F2"/>
    <w:rsid w:val="003267CB"/>
    <w:rsid w:val="00326B17"/>
    <w:rsid w:val="00326DBE"/>
    <w:rsid w:val="00326F33"/>
    <w:rsid w:val="00326FF5"/>
    <w:rsid w:val="0032701D"/>
    <w:rsid w:val="00327145"/>
    <w:rsid w:val="003272FD"/>
    <w:rsid w:val="00327506"/>
    <w:rsid w:val="00327574"/>
    <w:rsid w:val="003277B0"/>
    <w:rsid w:val="00327BBD"/>
    <w:rsid w:val="00327C77"/>
    <w:rsid w:val="00327D0C"/>
    <w:rsid w:val="00330AF8"/>
    <w:rsid w:val="00330F35"/>
    <w:rsid w:val="00330F75"/>
    <w:rsid w:val="003313A3"/>
    <w:rsid w:val="003313AB"/>
    <w:rsid w:val="00331697"/>
    <w:rsid w:val="00331712"/>
    <w:rsid w:val="00331949"/>
    <w:rsid w:val="00331B94"/>
    <w:rsid w:val="00331F6B"/>
    <w:rsid w:val="00331FF8"/>
    <w:rsid w:val="00332098"/>
    <w:rsid w:val="00332346"/>
    <w:rsid w:val="0033237C"/>
    <w:rsid w:val="00332486"/>
    <w:rsid w:val="003327E9"/>
    <w:rsid w:val="00332840"/>
    <w:rsid w:val="00332AA2"/>
    <w:rsid w:val="00333636"/>
    <w:rsid w:val="0033376F"/>
    <w:rsid w:val="00333B15"/>
    <w:rsid w:val="00334348"/>
    <w:rsid w:val="00334493"/>
    <w:rsid w:val="00334A13"/>
    <w:rsid w:val="00334D59"/>
    <w:rsid w:val="00334FFB"/>
    <w:rsid w:val="003350A5"/>
    <w:rsid w:val="00335325"/>
    <w:rsid w:val="00335335"/>
    <w:rsid w:val="003353BA"/>
    <w:rsid w:val="003355F6"/>
    <w:rsid w:val="003358D2"/>
    <w:rsid w:val="00335BD2"/>
    <w:rsid w:val="003360C9"/>
    <w:rsid w:val="00336282"/>
    <w:rsid w:val="00336320"/>
    <w:rsid w:val="00336471"/>
    <w:rsid w:val="00336938"/>
    <w:rsid w:val="00336DC4"/>
    <w:rsid w:val="00336F9F"/>
    <w:rsid w:val="0033701C"/>
    <w:rsid w:val="00337088"/>
    <w:rsid w:val="00337520"/>
    <w:rsid w:val="003378F2"/>
    <w:rsid w:val="003379A7"/>
    <w:rsid w:val="00337C0A"/>
    <w:rsid w:val="00337E3A"/>
    <w:rsid w:val="003400B4"/>
    <w:rsid w:val="00340664"/>
    <w:rsid w:val="00340DED"/>
    <w:rsid w:val="00340F67"/>
    <w:rsid w:val="00340FD7"/>
    <w:rsid w:val="00341366"/>
    <w:rsid w:val="00341540"/>
    <w:rsid w:val="00341AED"/>
    <w:rsid w:val="00341CEB"/>
    <w:rsid w:val="003424C6"/>
    <w:rsid w:val="003426A3"/>
    <w:rsid w:val="00342FD0"/>
    <w:rsid w:val="003433AB"/>
    <w:rsid w:val="003435DC"/>
    <w:rsid w:val="00343B60"/>
    <w:rsid w:val="00343E23"/>
    <w:rsid w:val="00343E98"/>
    <w:rsid w:val="0034401E"/>
    <w:rsid w:val="0034496D"/>
    <w:rsid w:val="00344D66"/>
    <w:rsid w:val="00345034"/>
    <w:rsid w:val="003453F8"/>
    <w:rsid w:val="003454BE"/>
    <w:rsid w:val="00345BAC"/>
    <w:rsid w:val="00345DAE"/>
    <w:rsid w:val="003460CD"/>
    <w:rsid w:val="003462AC"/>
    <w:rsid w:val="003462E6"/>
    <w:rsid w:val="003464B3"/>
    <w:rsid w:val="003466A9"/>
    <w:rsid w:val="00346921"/>
    <w:rsid w:val="003469AF"/>
    <w:rsid w:val="00346C7C"/>
    <w:rsid w:val="00346D20"/>
    <w:rsid w:val="00347226"/>
    <w:rsid w:val="0034796D"/>
    <w:rsid w:val="003479FC"/>
    <w:rsid w:val="00347B78"/>
    <w:rsid w:val="00350347"/>
    <w:rsid w:val="003504E6"/>
    <w:rsid w:val="00350B38"/>
    <w:rsid w:val="00350B74"/>
    <w:rsid w:val="00350C49"/>
    <w:rsid w:val="00350CA9"/>
    <w:rsid w:val="00350D23"/>
    <w:rsid w:val="00350E9A"/>
    <w:rsid w:val="00350EB1"/>
    <w:rsid w:val="00351236"/>
    <w:rsid w:val="00351CC9"/>
    <w:rsid w:val="00351ED3"/>
    <w:rsid w:val="003520E2"/>
    <w:rsid w:val="003521AE"/>
    <w:rsid w:val="003523E3"/>
    <w:rsid w:val="003524B8"/>
    <w:rsid w:val="00352972"/>
    <w:rsid w:val="00352B2B"/>
    <w:rsid w:val="00352BB1"/>
    <w:rsid w:val="00352BBB"/>
    <w:rsid w:val="0035314C"/>
    <w:rsid w:val="0035329F"/>
    <w:rsid w:val="003532A7"/>
    <w:rsid w:val="00353441"/>
    <w:rsid w:val="003536CE"/>
    <w:rsid w:val="003539E2"/>
    <w:rsid w:val="00353C8C"/>
    <w:rsid w:val="00353DBF"/>
    <w:rsid w:val="003543FB"/>
    <w:rsid w:val="0035444F"/>
    <w:rsid w:val="00354620"/>
    <w:rsid w:val="00354739"/>
    <w:rsid w:val="0035508F"/>
    <w:rsid w:val="003551F8"/>
    <w:rsid w:val="00355738"/>
    <w:rsid w:val="00355CE7"/>
    <w:rsid w:val="00356135"/>
    <w:rsid w:val="0035673A"/>
    <w:rsid w:val="00356A50"/>
    <w:rsid w:val="00356B66"/>
    <w:rsid w:val="00356C3F"/>
    <w:rsid w:val="00356D01"/>
    <w:rsid w:val="0035711F"/>
    <w:rsid w:val="003573D8"/>
    <w:rsid w:val="00357D88"/>
    <w:rsid w:val="00360253"/>
    <w:rsid w:val="003607C0"/>
    <w:rsid w:val="0036081C"/>
    <w:rsid w:val="00360C66"/>
    <w:rsid w:val="00361101"/>
    <w:rsid w:val="00361524"/>
    <w:rsid w:val="00361D6E"/>
    <w:rsid w:val="00361DD3"/>
    <w:rsid w:val="00361DE8"/>
    <w:rsid w:val="003620AB"/>
    <w:rsid w:val="003621F4"/>
    <w:rsid w:val="0036246D"/>
    <w:rsid w:val="0036248E"/>
    <w:rsid w:val="003625B4"/>
    <w:rsid w:val="0036278A"/>
    <w:rsid w:val="00362804"/>
    <w:rsid w:val="00362831"/>
    <w:rsid w:val="0036299C"/>
    <w:rsid w:val="00362A62"/>
    <w:rsid w:val="00362B02"/>
    <w:rsid w:val="00362BCC"/>
    <w:rsid w:val="00362C9D"/>
    <w:rsid w:val="00362EE1"/>
    <w:rsid w:val="00362F94"/>
    <w:rsid w:val="0036315D"/>
    <w:rsid w:val="003632C2"/>
    <w:rsid w:val="0036369A"/>
    <w:rsid w:val="003636A6"/>
    <w:rsid w:val="003636C8"/>
    <w:rsid w:val="0036392A"/>
    <w:rsid w:val="00363A9E"/>
    <w:rsid w:val="00364457"/>
    <w:rsid w:val="0036456C"/>
    <w:rsid w:val="00364866"/>
    <w:rsid w:val="00364C2E"/>
    <w:rsid w:val="00365103"/>
    <w:rsid w:val="00365170"/>
    <w:rsid w:val="0036553F"/>
    <w:rsid w:val="003657B0"/>
    <w:rsid w:val="003657C1"/>
    <w:rsid w:val="003657D2"/>
    <w:rsid w:val="003657FA"/>
    <w:rsid w:val="0036591B"/>
    <w:rsid w:val="00365F19"/>
    <w:rsid w:val="003660BB"/>
    <w:rsid w:val="003661AD"/>
    <w:rsid w:val="003662C7"/>
    <w:rsid w:val="0036661A"/>
    <w:rsid w:val="0036663E"/>
    <w:rsid w:val="003667B9"/>
    <w:rsid w:val="00366CB9"/>
    <w:rsid w:val="00366D61"/>
    <w:rsid w:val="00366D72"/>
    <w:rsid w:val="00366ED1"/>
    <w:rsid w:val="00366FAC"/>
    <w:rsid w:val="00366FB3"/>
    <w:rsid w:val="00367225"/>
    <w:rsid w:val="00367429"/>
    <w:rsid w:val="0036772F"/>
    <w:rsid w:val="00367CB0"/>
    <w:rsid w:val="00367DA8"/>
    <w:rsid w:val="00367E66"/>
    <w:rsid w:val="00370449"/>
    <w:rsid w:val="00370556"/>
    <w:rsid w:val="0037095A"/>
    <w:rsid w:val="00370966"/>
    <w:rsid w:val="00371293"/>
    <w:rsid w:val="0037183E"/>
    <w:rsid w:val="00371B13"/>
    <w:rsid w:val="00371B61"/>
    <w:rsid w:val="00372002"/>
    <w:rsid w:val="003729BC"/>
    <w:rsid w:val="00372A33"/>
    <w:rsid w:val="00372C90"/>
    <w:rsid w:val="00372CB5"/>
    <w:rsid w:val="00372E1B"/>
    <w:rsid w:val="00372F0F"/>
    <w:rsid w:val="00372FAA"/>
    <w:rsid w:val="0037313E"/>
    <w:rsid w:val="00373829"/>
    <w:rsid w:val="00373E7C"/>
    <w:rsid w:val="00373F6A"/>
    <w:rsid w:val="003740CD"/>
    <w:rsid w:val="00374128"/>
    <w:rsid w:val="00374179"/>
    <w:rsid w:val="00374187"/>
    <w:rsid w:val="00374225"/>
    <w:rsid w:val="003743A0"/>
    <w:rsid w:val="00374593"/>
    <w:rsid w:val="00374969"/>
    <w:rsid w:val="00374A64"/>
    <w:rsid w:val="0037520B"/>
    <w:rsid w:val="00375314"/>
    <w:rsid w:val="003757B9"/>
    <w:rsid w:val="003757F4"/>
    <w:rsid w:val="003759D5"/>
    <w:rsid w:val="00375BDE"/>
    <w:rsid w:val="00375C5E"/>
    <w:rsid w:val="00375D1B"/>
    <w:rsid w:val="00375E7F"/>
    <w:rsid w:val="00376209"/>
    <w:rsid w:val="003768AA"/>
    <w:rsid w:val="00376DCB"/>
    <w:rsid w:val="00377152"/>
    <w:rsid w:val="00377503"/>
    <w:rsid w:val="00377B11"/>
    <w:rsid w:val="00377BB3"/>
    <w:rsid w:val="00377D5C"/>
    <w:rsid w:val="00380136"/>
    <w:rsid w:val="00380255"/>
    <w:rsid w:val="00380332"/>
    <w:rsid w:val="0038034A"/>
    <w:rsid w:val="003803DE"/>
    <w:rsid w:val="00380A86"/>
    <w:rsid w:val="00380DCE"/>
    <w:rsid w:val="0038149D"/>
    <w:rsid w:val="0038199F"/>
    <w:rsid w:val="00381A13"/>
    <w:rsid w:val="00381D0E"/>
    <w:rsid w:val="00381E1F"/>
    <w:rsid w:val="003823D0"/>
    <w:rsid w:val="003824C2"/>
    <w:rsid w:val="00382A4C"/>
    <w:rsid w:val="00382C9D"/>
    <w:rsid w:val="00382E80"/>
    <w:rsid w:val="00382F8C"/>
    <w:rsid w:val="00383061"/>
    <w:rsid w:val="003830FE"/>
    <w:rsid w:val="00383886"/>
    <w:rsid w:val="00383920"/>
    <w:rsid w:val="00383B3B"/>
    <w:rsid w:val="00383B77"/>
    <w:rsid w:val="00383C0D"/>
    <w:rsid w:val="00383D1F"/>
    <w:rsid w:val="00383E13"/>
    <w:rsid w:val="00383E57"/>
    <w:rsid w:val="00383EFA"/>
    <w:rsid w:val="00384008"/>
    <w:rsid w:val="00384080"/>
    <w:rsid w:val="00384419"/>
    <w:rsid w:val="00384908"/>
    <w:rsid w:val="00384B69"/>
    <w:rsid w:val="00384DE5"/>
    <w:rsid w:val="00384E94"/>
    <w:rsid w:val="003850EB"/>
    <w:rsid w:val="0038542B"/>
    <w:rsid w:val="00385651"/>
    <w:rsid w:val="003856C5"/>
    <w:rsid w:val="00385C7B"/>
    <w:rsid w:val="0038601E"/>
    <w:rsid w:val="003863DF"/>
    <w:rsid w:val="00386873"/>
    <w:rsid w:val="00386ECD"/>
    <w:rsid w:val="00386FD1"/>
    <w:rsid w:val="0038712F"/>
    <w:rsid w:val="003874A0"/>
    <w:rsid w:val="00387515"/>
    <w:rsid w:val="00387929"/>
    <w:rsid w:val="00387F25"/>
    <w:rsid w:val="00387F36"/>
    <w:rsid w:val="00390916"/>
    <w:rsid w:val="00390B2B"/>
    <w:rsid w:val="00391441"/>
    <w:rsid w:val="003915F2"/>
    <w:rsid w:val="00391DE1"/>
    <w:rsid w:val="00391DEC"/>
    <w:rsid w:val="00391EBF"/>
    <w:rsid w:val="00391FB7"/>
    <w:rsid w:val="00392242"/>
    <w:rsid w:val="00392383"/>
    <w:rsid w:val="00392C93"/>
    <w:rsid w:val="00392E5D"/>
    <w:rsid w:val="00393034"/>
    <w:rsid w:val="00393479"/>
    <w:rsid w:val="003938E1"/>
    <w:rsid w:val="00393972"/>
    <w:rsid w:val="00393C25"/>
    <w:rsid w:val="00393C28"/>
    <w:rsid w:val="00393DF6"/>
    <w:rsid w:val="003940C8"/>
    <w:rsid w:val="00394346"/>
    <w:rsid w:val="003943AD"/>
    <w:rsid w:val="0039445E"/>
    <w:rsid w:val="00394620"/>
    <w:rsid w:val="003946E1"/>
    <w:rsid w:val="00394898"/>
    <w:rsid w:val="003948AD"/>
    <w:rsid w:val="00394B3F"/>
    <w:rsid w:val="00394EC9"/>
    <w:rsid w:val="00394FB4"/>
    <w:rsid w:val="003952C7"/>
    <w:rsid w:val="00395CFE"/>
    <w:rsid w:val="00395DF2"/>
    <w:rsid w:val="00395FBD"/>
    <w:rsid w:val="00395FED"/>
    <w:rsid w:val="0039621D"/>
    <w:rsid w:val="00396348"/>
    <w:rsid w:val="00396453"/>
    <w:rsid w:val="00396542"/>
    <w:rsid w:val="00396796"/>
    <w:rsid w:val="00396A95"/>
    <w:rsid w:val="00396B7D"/>
    <w:rsid w:val="00397397"/>
    <w:rsid w:val="003975EA"/>
    <w:rsid w:val="00397C5D"/>
    <w:rsid w:val="00397D71"/>
    <w:rsid w:val="003A0678"/>
    <w:rsid w:val="003A081D"/>
    <w:rsid w:val="003A0C89"/>
    <w:rsid w:val="003A0CD6"/>
    <w:rsid w:val="003A0EDB"/>
    <w:rsid w:val="003A1262"/>
    <w:rsid w:val="003A14B9"/>
    <w:rsid w:val="003A1808"/>
    <w:rsid w:val="003A181B"/>
    <w:rsid w:val="003A191F"/>
    <w:rsid w:val="003A1D87"/>
    <w:rsid w:val="003A22C1"/>
    <w:rsid w:val="003A246F"/>
    <w:rsid w:val="003A26D6"/>
    <w:rsid w:val="003A2703"/>
    <w:rsid w:val="003A28C7"/>
    <w:rsid w:val="003A28E6"/>
    <w:rsid w:val="003A2AF5"/>
    <w:rsid w:val="003A2BA6"/>
    <w:rsid w:val="003A2DCB"/>
    <w:rsid w:val="003A314A"/>
    <w:rsid w:val="003A3158"/>
    <w:rsid w:val="003A3854"/>
    <w:rsid w:val="003A39B8"/>
    <w:rsid w:val="003A3A2F"/>
    <w:rsid w:val="003A3AC7"/>
    <w:rsid w:val="003A472A"/>
    <w:rsid w:val="003A4B73"/>
    <w:rsid w:val="003A4CD3"/>
    <w:rsid w:val="003A512A"/>
    <w:rsid w:val="003A514F"/>
    <w:rsid w:val="003A529A"/>
    <w:rsid w:val="003A538D"/>
    <w:rsid w:val="003A58DF"/>
    <w:rsid w:val="003A5A02"/>
    <w:rsid w:val="003A5C92"/>
    <w:rsid w:val="003A6086"/>
    <w:rsid w:val="003A610C"/>
    <w:rsid w:val="003A62EA"/>
    <w:rsid w:val="003A63CE"/>
    <w:rsid w:val="003A647B"/>
    <w:rsid w:val="003A6559"/>
    <w:rsid w:val="003A67B5"/>
    <w:rsid w:val="003A68AD"/>
    <w:rsid w:val="003A6CEB"/>
    <w:rsid w:val="003A7790"/>
    <w:rsid w:val="003A7846"/>
    <w:rsid w:val="003A7929"/>
    <w:rsid w:val="003A79AC"/>
    <w:rsid w:val="003A7A88"/>
    <w:rsid w:val="003A7B0E"/>
    <w:rsid w:val="003A7DC1"/>
    <w:rsid w:val="003A7EEE"/>
    <w:rsid w:val="003A7F7A"/>
    <w:rsid w:val="003B024F"/>
    <w:rsid w:val="003B0554"/>
    <w:rsid w:val="003B0567"/>
    <w:rsid w:val="003B08B1"/>
    <w:rsid w:val="003B0942"/>
    <w:rsid w:val="003B0D03"/>
    <w:rsid w:val="003B0D31"/>
    <w:rsid w:val="003B112E"/>
    <w:rsid w:val="003B11C6"/>
    <w:rsid w:val="003B133F"/>
    <w:rsid w:val="003B1394"/>
    <w:rsid w:val="003B1A35"/>
    <w:rsid w:val="003B1B75"/>
    <w:rsid w:val="003B1F58"/>
    <w:rsid w:val="003B200C"/>
    <w:rsid w:val="003B2B57"/>
    <w:rsid w:val="003B2FDF"/>
    <w:rsid w:val="003B3457"/>
    <w:rsid w:val="003B3A0F"/>
    <w:rsid w:val="003B40FA"/>
    <w:rsid w:val="003B4121"/>
    <w:rsid w:val="003B4BCB"/>
    <w:rsid w:val="003B4BE0"/>
    <w:rsid w:val="003B55F2"/>
    <w:rsid w:val="003B59A5"/>
    <w:rsid w:val="003B5D14"/>
    <w:rsid w:val="003B5E9E"/>
    <w:rsid w:val="003B61DD"/>
    <w:rsid w:val="003B668E"/>
    <w:rsid w:val="003B6709"/>
    <w:rsid w:val="003B6B12"/>
    <w:rsid w:val="003B6DF1"/>
    <w:rsid w:val="003B76F3"/>
    <w:rsid w:val="003B7859"/>
    <w:rsid w:val="003B79CA"/>
    <w:rsid w:val="003B7A2E"/>
    <w:rsid w:val="003B7D83"/>
    <w:rsid w:val="003B7E41"/>
    <w:rsid w:val="003C041A"/>
    <w:rsid w:val="003C08B7"/>
    <w:rsid w:val="003C0FE5"/>
    <w:rsid w:val="003C1747"/>
    <w:rsid w:val="003C1825"/>
    <w:rsid w:val="003C1A99"/>
    <w:rsid w:val="003C1E64"/>
    <w:rsid w:val="003C23A0"/>
    <w:rsid w:val="003C23B1"/>
    <w:rsid w:val="003C29C8"/>
    <w:rsid w:val="003C2D51"/>
    <w:rsid w:val="003C2F8D"/>
    <w:rsid w:val="003C3388"/>
    <w:rsid w:val="003C33F0"/>
    <w:rsid w:val="003C35E6"/>
    <w:rsid w:val="003C385A"/>
    <w:rsid w:val="003C38E5"/>
    <w:rsid w:val="003C3DD7"/>
    <w:rsid w:val="003C40C6"/>
    <w:rsid w:val="003C4419"/>
    <w:rsid w:val="003C4788"/>
    <w:rsid w:val="003C4B6F"/>
    <w:rsid w:val="003C4EA7"/>
    <w:rsid w:val="003C50D1"/>
    <w:rsid w:val="003C526C"/>
    <w:rsid w:val="003C52F3"/>
    <w:rsid w:val="003C53E4"/>
    <w:rsid w:val="003C54CF"/>
    <w:rsid w:val="003C5568"/>
    <w:rsid w:val="003C6112"/>
    <w:rsid w:val="003C6344"/>
    <w:rsid w:val="003C64BF"/>
    <w:rsid w:val="003C67BD"/>
    <w:rsid w:val="003C6A50"/>
    <w:rsid w:val="003C6AB0"/>
    <w:rsid w:val="003C6C79"/>
    <w:rsid w:val="003C7266"/>
    <w:rsid w:val="003C730E"/>
    <w:rsid w:val="003C74C0"/>
    <w:rsid w:val="003C752C"/>
    <w:rsid w:val="003C7771"/>
    <w:rsid w:val="003C7A22"/>
    <w:rsid w:val="003C7AED"/>
    <w:rsid w:val="003C7B2E"/>
    <w:rsid w:val="003C7B4C"/>
    <w:rsid w:val="003C7F18"/>
    <w:rsid w:val="003D0220"/>
    <w:rsid w:val="003D0269"/>
    <w:rsid w:val="003D06B0"/>
    <w:rsid w:val="003D0C46"/>
    <w:rsid w:val="003D0EF1"/>
    <w:rsid w:val="003D1308"/>
    <w:rsid w:val="003D15CA"/>
    <w:rsid w:val="003D185C"/>
    <w:rsid w:val="003D1A4E"/>
    <w:rsid w:val="003D1EE2"/>
    <w:rsid w:val="003D20B1"/>
    <w:rsid w:val="003D20EA"/>
    <w:rsid w:val="003D2105"/>
    <w:rsid w:val="003D247C"/>
    <w:rsid w:val="003D2553"/>
    <w:rsid w:val="003D26D4"/>
    <w:rsid w:val="003D29C3"/>
    <w:rsid w:val="003D32B7"/>
    <w:rsid w:val="003D3310"/>
    <w:rsid w:val="003D3318"/>
    <w:rsid w:val="003D34DE"/>
    <w:rsid w:val="003D36AF"/>
    <w:rsid w:val="003D3A58"/>
    <w:rsid w:val="003D3D3E"/>
    <w:rsid w:val="003D4503"/>
    <w:rsid w:val="003D4519"/>
    <w:rsid w:val="003D4686"/>
    <w:rsid w:val="003D483E"/>
    <w:rsid w:val="003D48CF"/>
    <w:rsid w:val="003D4969"/>
    <w:rsid w:val="003D4C0F"/>
    <w:rsid w:val="003D5163"/>
    <w:rsid w:val="003D592E"/>
    <w:rsid w:val="003D5A3C"/>
    <w:rsid w:val="003D5AB7"/>
    <w:rsid w:val="003D5B32"/>
    <w:rsid w:val="003D5BA7"/>
    <w:rsid w:val="003D5F2A"/>
    <w:rsid w:val="003D6372"/>
    <w:rsid w:val="003D6C0C"/>
    <w:rsid w:val="003D6CE8"/>
    <w:rsid w:val="003D6DA3"/>
    <w:rsid w:val="003D71DB"/>
    <w:rsid w:val="003D72A2"/>
    <w:rsid w:val="003D7A44"/>
    <w:rsid w:val="003D7B4D"/>
    <w:rsid w:val="003D7C5E"/>
    <w:rsid w:val="003D7DE0"/>
    <w:rsid w:val="003D7EB5"/>
    <w:rsid w:val="003D7F53"/>
    <w:rsid w:val="003D7F7D"/>
    <w:rsid w:val="003E04A7"/>
    <w:rsid w:val="003E08A2"/>
    <w:rsid w:val="003E136D"/>
    <w:rsid w:val="003E1386"/>
    <w:rsid w:val="003E1410"/>
    <w:rsid w:val="003E169A"/>
    <w:rsid w:val="003E1908"/>
    <w:rsid w:val="003E1BE1"/>
    <w:rsid w:val="003E1C60"/>
    <w:rsid w:val="003E1D3F"/>
    <w:rsid w:val="003E1EE5"/>
    <w:rsid w:val="003E24C4"/>
    <w:rsid w:val="003E2735"/>
    <w:rsid w:val="003E2962"/>
    <w:rsid w:val="003E2D9B"/>
    <w:rsid w:val="003E3153"/>
    <w:rsid w:val="003E332E"/>
    <w:rsid w:val="003E3741"/>
    <w:rsid w:val="003E3885"/>
    <w:rsid w:val="003E3A10"/>
    <w:rsid w:val="003E3A3E"/>
    <w:rsid w:val="003E3A5A"/>
    <w:rsid w:val="003E3A7A"/>
    <w:rsid w:val="003E3CB3"/>
    <w:rsid w:val="003E3DD0"/>
    <w:rsid w:val="003E42EA"/>
    <w:rsid w:val="003E4405"/>
    <w:rsid w:val="003E4412"/>
    <w:rsid w:val="003E4478"/>
    <w:rsid w:val="003E44D0"/>
    <w:rsid w:val="003E46B2"/>
    <w:rsid w:val="003E4894"/>
    <w:rsid w:val="003E4950"/>
    <w:rsid w:val="003E4C7B"/>
    <w:rsid w:val="003E574C"/>
    <w:rsid w:val="003E587E"/>
    <w:rsid w:val="003E5BBF"/>
    <w:rsid w:val="003E5D8B"/>
    <w:rsid w:val="003E639A"/>
    <w:rsid w:val="003E64B4"/>
    <w:rsid w:val="003E654D"/>
    <w:rsid w:val="003E6696"/>
    <w:rsid w:val="003E6785"/>
    <w:rsid w:val="003E6AA3"/>
    <w:rsid w:val="003E6B42"/>
    <w:rsid w:val="003E6E03"/>
    <w:rsid w:val="003E6E37"/>
    <w:rsid w:val="003E6FC7"/>
    <w:rsid w:val="003E716B"/>
    <w:rsid w:val="003E7401"/>
    <w:rsid w:val="003E750D"/>
    <w:rsid w:val="003E7CE1"/>
    <w:rsid w:val="003F02CD"/>
    <w:rsid w:val="003F0410"/>
    <w:rsid w:val="003F0541"/>
    <w:rsid w:val="003F06B2"/>
    <w:rsid w:val="003F0870"/>
    <w:rsid w:val="003F0DE0"/>
    <w:rsid w:val="003F0E5E"/>
    <w:rsid w:val="003F128D"/>
    <w:rsid w:val="003F1586"/>
    <w:rsid w:val="003F17F7"/>
    <w:rsid w:val="003F1C14"/>
    <w:rsid w:val="003F1D75"/>
    <w:rsid w:val="003F1FA1"/>
    <w:rsid w:val="003F2AC8"/>
    <w:rsid w:val="003F2B7F"/>
    <w:rsid w:val="003F2D38"/>
    <w:rsid w:val="003F2D78"/>
    <w:rsid w:val="003F2E9E"/>
    <w:rsid w:val="003F3033"/>
    <w:rsid w:val="003F3063"/>
    <w:rsid w:val="003F3125"/>
    <w:rsid w:val="003F31B1"/>
    <w:rsid w:val="003F3480"/>
    <w:rsid w:val="003F3632"/>
    <w:rsid w:val="003F3B5A"/>
    <w:rsid w:val="003F4010"/>
    <w:rsid w:val="003F4743"/>
    <w:rsid w:val="003F4CAA"/>
    <w:rsid w:val="003F4F8B"/>
    <w:rsid w:val="003F5248"/>
    <w:rsid w:val="003F52DB"/>
    <w:rsid w:val="003F53AB"/>
    <w:rsid w:val="003F53BC"/>
    <w:rsid w:val="003F58D9"/>
    <w:rsid w:val="003F5A4E"/>
    <w:rsid w:val="003F602B"/>
    <w:rsid w:val="003F6428"/>
    <w:rsid w:val="003F6A2D"/>
    <w:rsid w:val="003F6BE4"/>
    <w:rsid w:val="003F6CC7"/>
    <w:rsid w:val="003F7020"/>
    <w:rsid w:val="003F7087"/>
    <w:rsid w:val="003F794E"/>
    <w:rsid w:val="003F7D1A"/>
    <w:rsid w:val="003F7DCC"/>
    <w:rsid w:val="003F7F3C"/>
    <w:rsid w:val="00400085"/>
    <w:rsid w:val="00400256"/>
    <w:rsid w:val="004002D6"/>
    <w:rsid w:val="004004FE"/>
    <w:rsid w:val="00400537"/>
    <w:rsid w:val="004007D1"/>
    <w:rsid w:val="004007EA"/>
    <w:rsid w:val="00400B6C"/>
    <w:rsid w:val="00400D5E"/>
    <w:rsid w:val="0040143C"/>
    <w:rsid w:val="00401BAB"/>
    <w:rsid w:val="00401F0E"/>
    <w:rsid w:val="0040239A"/>
    <w:rsid w:val="004024B1"/>
    <w:rsid w:val="0040264C"/>
    <w:rsid w:val="0040279A"/>
    <w:rsid w:val="00402CDF"/>
    <w:rsid w:val="004034BA"/>
    <w:rsid w:val="004035E8"/>
    <w:rsid w:val="0040363C"/>
    <w:rsid w:val="004036B1"/>
    <w:rsid w:val="004037FD"/>
    <w:rsid w:val="00403AB9"/>
    <w:rsid w:val="00403EA8"/>
    <w:rsid w:val="004040D2"/>
    <w:rsid w:val="0040410E"/>
    <w:rsid w:val="004043C8"/>
    <w:rsid w:val="0040443E"/>
    <w:rsid w:val="004044C9"/>
    <w:rsid w:val="004047F8"/>
    <w:rsid w:val="00404897"/>
    <w:rsid w:val="004049F9"/>
    <w:rsid w:val="00404B98"/>
    <w:rsid w:val="00404C6F"/>
    <w:rsid w:val="00404D99"/>
    <w:rsid w:val="00404EFC"/>
    <w:rsid w:val="00405018"/>
    <w:rsid w:val="0040518A"/>
    <w:rsid w:val="004051D1"/>
    <w:rsid w:val="00405274"/>
    <w:rsid w:val="00405A4E"/>
    <w:rsid w:val="00405BE3"/>
    <w:rsid w:val="00405FEE"/>
    <w:rsid w:val="00406142"/>
    <w:rsid w:val="00406440"/>
    <w:rsid w:val="00406673"/>
    <w:rsid w:val="004066C9"/>
    <w:rsid w:val="004067EC"/>
    <w:rsid w:val="00406BA6"/>
    <w:rsid w:val="00406BE1"/>
    <w:rsid w:val="00406C81"/>
    <w:rsid w:val="004072F2"/>
    <w:rsid w:val="00407526"/>
    <w:rsid w:val="0040760F"/>
    <w:rsid w:val="00407898"/>
    <w:rsid w:val="00407980"/>
    <w:rsid w:val="0040799B"/>
    <w:rsid w:val="00407D8A"/>
    <w:rsid w:val="00407FEE"/>
    <w:rsid w:val="004103F3"/>
    <w:rsid w:val="00410751"/>
    <w:rsid w:val="00410A1C"/>
    <w:rsid w:val="00410A98"/>
    <w:rsid w:val="00410D8F"/>
    <w:rsid w:val="00410FC6"/>
    <w:rsid w:val="00411E3A"/>
    <w:rsid w:val="00411EB3"/>
    <w:rsid w:val="00411FDE"/>
    <w:rsid w:val="00412484"/>
    <w:rsid w:val="00412517"/>
    <w:rsid w:val="004126A9"/>
    <w:rsid w:val="0041276B"/>
    <w:rsid w:val="00412973"/>
    <w:rsid w:val="00412CBD"/>
    <w:rsid w:val="00412D5C"/>
    <w:rsid w:val="00412E6C"/>
    <w:rsid w:val="00413ADB"/>
    <w:rsid w:val="00414548"/>
    <w:rsid w:val="00414776"/>
    <w:rsid w:val="00414976"/>
    <w:rsid w:val="00414CB4"/>
    <w:rsid w:val="00414CC9"/>
    <w:rsid w:val="0041514D"/>
    <w:rsid w:val="00415CE6"/>
    <w:rsid w:val="00416251"/>
    <w:rsid w:val="004162CA"/>
    <w:rsid w:val="00416471"/>
    <w:rsid w:val="00416487"/>
    <w:rsid w:val="0041680E"/>
    <w:rsid w:val="00416964"/>
    <w:rsid w:val="00416C5F"/>
    <w:rsid w:val="00416C87"/>
    <w:rsid w:val="00416D33"/>
    <w:rsid w:val="00416F95"/>
    <w:rsid w:val="00417204"/>
    <w:rsid w:val="00417334"/>
    <w:rsid w:val="004179B2"/>
    <w:rsid w:val="00417D45"/>
    <w:rsid w:val="00417F52"/>
    <w:rsid w:val="0042007E"/>
    <w:rsid w:val="004200EA"/>
    <w:rsid w:val="004206FD"/>
    <w:rsid w:val="004207B1"/>
    <w:rsid w:val="0042085D"/>
    <w:rsid w:val="00420BE9"/>
    <w:rsid w:val="00420C53"/>
    <w:rsid w:val="00420D1E"/>
    <w:rsid w:val="00420D64"/>
    <w:rsid w:val="004210FD"/>
    <w:rsid w:val="00421116"/>
    <w:rsid w:val="004212B0"/>
    <w:rsid w:val="004212CD"/>
    <w:rsid w:val="004218B4"/>
    <w:rsid w:val="00422225"/>
    <w:rsid w:val="004223A3"/>
    <w:rsid w:val="00422C90"/>
    <w:rsid w:val="00422D90"/>
    <w:rsid w:val="00422E13"/>
    <w:rsid w:val="00423111"/>
    <w:rsid w:val="00423620"/>
    <w:rsid w:val="00423A7E"/>
    <w:rsid w:val="00423BEB"/>
    <w:rsid w:val="00423E9A"/>
    <w:rsid w:val="00423F4F"/>
    <w:rsid w:val="0042490F"/>
    <w:rsid w:val="00424976"/>
    <w:rsid w:val="004249E3"/>
    <w:rsid w:val="00424A70"/>
    <w:rsid w:val="00424C5D"/>
    <w:rsid w:val="004258F7"/>
    <w:rsid w:val="00425949"/>
    <w:rsid w:val="00425BBD"/>
    <w:rsid w:val="00425E66"/>
    <w:rsid w:val="00425F5A"/>
    <w:rsid w:val="004260D2"/>
    <w:rsid w:val="0042614B"/>
    <w:rsid w:val="00426368"/>
    <w:rsid w:val="004263C2"/>
    <w:rsid w:val="00426402"/>
    <w:rsid w:val="0042677A"/>
    <w:rsid w:val="00426810"/>
    <w:rsid w:val="00426908"/>
    <w:rsid w:val="00426988"/>
    <w:rsid w:val="00426AD4"/>
    <w:rsid w:val="00426B42"/>
    <w:rsid w:val="00426DBA"/>
    <w:rsid w:val="00426F1A"/>
    <w:rsid w:val="00427217"/>
    <w:rsid w:val="00427379"/>
    <w:rsid w:val="00427822"/>
    <w:rsid w:val="00427A58"/>
    <w:rsid w:val="00427AC3"/>
    <w:rsid w:val="00427B6C"/>
    <w:rsid w:val="00427F0F"/>
    <w:rsid w:val="004306A3"/>
    <w:rsid w:val="00430D71"/>
    <w:rsid w:val="00430FCE"/>
    <w:rsid w:val="0043124E"/>
    <w:rsid w:val="00431500"/>
    <w:rsid w:val="004317D5"/>
    <w:rsid w:val="00431804"/>
    <w:rsid w:val="00431825"/>
    <w:rsid w:val="00431B25"/>
    <w:rsid w:val="00431CD6"/>
    <w:rsid w:val="00431E02"/>
    <w:rsid w:val="00431EB5"/>
    <w:rsid w:val="00431F6C"/>
    <w:rsid w:val="004326F6"/>
    <w:rsid w:val="00432B03"/>
    <w:rsid w:val="00432E34"/>
    <w:rsid w:val="00432E44"/>
    <w:rsid w:val="00433134"/>
    <w:rsid w:val="004333D4"/>
    <w:rsid w:val="004337C3"/>
    <w:rsid w:val="00433DA4"/>
    <w:rsid w:val="00433DD5"/>
    <w:rsid w:val="00434005"/>
    <w:rsid w:val="004341EC"/>
    <w:rsid w:val="004345BD"/>
    <w:rsid w:val="0043481B"/>
    <w:rsid w:val="0043497B"/>
    <w:rsid w:val="004349BE"/>
    <w:rsid w:val="00434C25"/>
    <w:rsid w:val="00434C4A"/>
    <w:rsid w:val="00434CDA"/>
    <w:rsid w:val="00434CF2"/>
    <w:rsid w:val="00434D57"/>
    <w:rsid w:val="00434E04"/>
    <w:rsid w:val="00434EBE"/>
    <w:rsid w:val="0043519C"/>
    <w:rsid w:val="004353C1"/>
    <w:rsid w:val="0043553D"/>
    <w:rsid w:val="004356E6"/>
    <w:rsid w:val="00435A7D"/>
    <w:rsid w:val="00435D4A"/>
    <w:rsid w:val="0043638C"/>
    <w:rsid w:val="004365B4"/>
    <w:rsid w:val="004368D2"/>
    <w:rsid w:val="0043694F"/>
    <w:rsid w:val="00436F61"/>
    <w:rsid w:val="0043714E"/>
    <w:rsid w:val="00437231"/>
    <w:rsid w:val="004372CE"/>
    <w:rsid w:val="00437A3B"/>
    <w:rsid w:val="00437B33"/>
    <w:rsid w:val="00440A7D"/>
    <w:rsid w:val="00440C3C"/>
    <w:rsid w:val="00440E48"/>
    <w:rsid w:val="00440EF7"/>
    <w:rsid w:val="00440FB5"/>
    <w:rsid w:val="004410A1"/>
    <w:rsid w:val="0044144D"/>
    <w:rsid w:val="004414CF"/>
    <w:rsid w:val="00441A99"/>
    <w:rsid w:val="00441BBD"/>
    <w:rsid w:val="00442082"/>
    <w:rsid w:val="004425A3"/>
    <w:rsid w:val="0044299E"/>
    <w:rsid w:val="00442CEF"/>
    <w:rsid w:val="00442D4E"/>
    <w:rsid w:val="00442D9F"/>
    <w:rsid w:val="00443031"/>
    <w:rsid w:val="004430D6"/>
    <w:rsid w:val="00443313"/>
    <w:rsid w:val="00443349"/>
    <w:rsid w:val="00443357"/>
    <w:rsid w:val="00443747"/>
    <w:rsid w:val="0044385A"/>
    <w:rsid w:val="004439EE"/>
    <w:rsid w:val="00443CDE"/>
    <w:rsid w:val="004440BE"/>
    <w:rsid w:val="004444DC"/>
    <w:rsid w:val="004449B9"/>
    <w:rsid w:val="00444F36"/>
    <w:rsid w:val="00445100"/>
    <w:rsid w:val="00445460"/>
    <w:rsid w:val="00445475"/>
    <w:rsid w:val="00445503"/>
    <w:rsid w:val="0044556D"/>
    <w:rsid w:val="00445708"/>
    <w:rsid w:val="00445AA0"/>
    <w:rsid w:val="00445CC3"/>
    <w:rsid w:val="00445D24"/>
    <w:rsid w:val="004463FA"/>
    <w:rsid w:val="0044693E"/>
    <w:rsid w:val="004469B1"/>
    <w:rsid w:val="00446B06"/>
    <w:rsid w:val="00446F29"/>
    <w:rsid w:val="00447316"/>
    <w:rsid w:val="004504D2"/>
    <w:rsid w:val="004508CC"/>
    <w:rsid w:val="00450A84"/>
    <w:rsid w:val="00450A95"/>
    <w:rsid w:val="00450BF3"/>
    <w:rsid w:val="00450D4A"/>
    <w:rsid w:val="00451488"/>
    <w:rsid w:val="00451FE7"/>
    <w:rsid w:val="00452013"/>
    <w:rsid w:val="004520AB"/>
    <w:rsid w:val="0045220A"/>
    <w:rsid w:val="004523D5"/>
    <w:rsid w:val="00452627"/>
    <w:rsid w:val="00452E4F"/>
    <w:rsid w:val="00452EFA"/>
    <w:rsid w:val="004530EA"/>
    <w:rsid w:val="00453117"/>
    <w:rsid w:val="00453584"/>
    <w:rsid w:val="00453A98"/>
    <w:rsid w:val="00453B97"/>
    <w:rsid w:val="00453BC1"/>
    <w:rsid w:val="00453D67"/>
    <w:rsid w:val="004541EC"/>
    <w:rsid w:val="0045447F"/>
    <w:rsid w:val="004548A9"/>
    <w:rsid w:val="00454CBF"/>
    <w:rsid w:val="00454D17"/>
    <w:rsid w:val="00454E89"/>
    <w:rsid w:val="00454FF4"/>
    <w:rsid w:val="004554A3"/>
    <w:rsid w:val="004555F9"/>
    <w:rsid w:val="00455DB8"/>
    <w:rsid w:val="00455EF1"/>
    <w:rsid w:val="004562F3"/>
    <w:rsid w:val="00456376"/>
    <w:rsid w:val="00456422"/>
    <w:rsid w:val="004564A2"/>
    <w:rsid w:val="004564E1"/>
    <w:rsid w:val="004566A2"/>
    <w:rsid w:val="004568E0"/>
    <w:rsid w:val="00456A4B"/>
    <w:rsid w:val="00457032"/>
    <w:rsid w:val="00457091"/>
    <w:rsid w:val="004573A2"/>
    <w:rsid w:val="004574D9"/>
    <w:rsid w:val="0045768E"/>
    <w:rsid w:val="0045794B"/>
    <w:rsid w:val="00457969"/>
    <w:rsid w:val="004579A1"/>
    <w:rsid w:val="00457D3E"/>
    <w:rsid w:val="0046001C"/>
    <w:rsid w:val="0046018E"/>
    <w:rsid w:val="00460906"/>
    <w:rsid w:val="00460C3D"/>
    <w:rsid w:val="0046101F"/>
    <w:rsid w:val="00461393"/>
    <w:rsid w:val="0046142D"/>
    <w:rsid w:val="00461555"/>
    <w:rsid w:val="004617A4"/>
    <w:rsid w:val="00461AEF"/>
    <w:rsid w:val="00461E2E"/>
    <w:rsid w:val="0046230F"/>
    <w:rsid w:val="0046263D"/>
    <w:rsid w:val="00462A1B"/>
    <w:rsid w:val="00462A9A"/>
    <w:rsid w:val="004634B6"/>
    <w:rsid w:val="0046370C"/>
    <w:rsid w:val="004638C8"/>
    <w:rsid w:val="00463A98"/>
    <w:rsid w:val="0046419F"/>
    <w:rsid w:val="0046431B"/>
    <w:rsid w:val="00465204"/>
    <w:rsid w:val="00465515"/>
    <w:rsid w:val="004655AC"/>
    <w:rsid w:val="004655BB"/>
    <w:rsid w:val="00465F20"/>
    <w:rsid w:val="00465FBA"/>
    <w:rsid w:val="0046629F"/>
    <w:rsid w:val="00466393"/>
    <w:rsid w:val="004665EF"/>
    <w:rsid w:val="004666CF"/>
    <w:rsid w:val="00466DB8"/>
    <w:rsid w:val="00467033"/>
    <w:rsid w:val="00467362"/>
    <w:rsid w:val="00467383"/>
    <w:rsid w:val="0046743D"/>
    <w:rsid w:val="0046765F"/>
    <w:rsid w:val="00470348"/>
    <w:rsid w:val="00470557"/>
    <w:rsid w:val="004709AF"/>
    <w:rsid w:val="00471107"/>
    <w:rsid w:val="0047144B"/>
    <w:rsid w:val="00471742"/>
    <w:rsid w:val="0047178C"/>
    <w:rsid w:val="00471E5B"/>
    <w:rsid w:val="00471E68"/>
    <w:rsid w:val="004721D7"/>
    <w:rsid w:val="004726E3"/>
    <w:rsid w:val="00472BD5"/>
    <w:rsid w:val="00472CB9"/>
    <w:rsid w:val="00472DEE"/>
    <w:rsid w:val="00472F0E"/>
    <w:rsid w:val="00472F94"/>
    <w:rsid w:val="004732DE"/>
    <w:rsid w:val="00473A14"/>
    <w:rsid w:val="004741D6"/>
    <w:rsid w:val="00474225"/>
    <w:rsid w:val="00474C0E"/>
    <w:rsid w:val="00474EDE"/>
    <w:rsid w:val="0047558C"/>
    <w:rsid w:val="004756A9"/>
    <w:rsid w:val="00475C4B"/>
    <w:rsid w:val="00475DD0"/>
    <w:rsid w:val="004760F6"/>
    <w:rsid w:val="0047654F"/>
    <w:rsid w:val="00476617"/>
    <w:rsid w:val="00477008"/>
    <w:rsid w:val="00477661"/>
    <w:rsid w:val="00477728"/>
    <w:rsid w:val="00477A50"/>
    <w:rsid w:val="00477D31"/>
    <w:rsid w:val="00480150"/>
    <w:rsid w:val="00480236"/>
    <w:rsid w:val="00480329"/>
    <w:rsid w:val="004805A6"/>
    <w:rsid w:val="00480759"/>
    <w:rsid w:val="0048084E"/>
    <w:rsid w:val="00480946"/>
    <w:rsid w:val="004809D3"/>
    <w:rsid w:val="00480B3C"/>
    <w:rsid w:val="00480C31"/>
    <w:rsid w:val="00480ED3"/>
    <w:rsid w:val="00481154"/>
    <w:rsid w:val="00481272"/>
    <w:rsid w:val="00481913"/>
    <w:rsid w:val="00481F58"/>
    <w:rsid w:val="00482618"/>
    <w:rsid w:val="004826F8"/>
    <w:rsid w:val="004829EA"/>
    <w:rsid w:val="00482DF1"/>
    <w:rsid w:val="00482F85"/>
    <w:rsid w:val="00483674"/>
    <w:rsid w:val="0048370E"/>
    <w:rsid w:val="0048374F"/>
    <w:rsid w:val="004838F9"/>
    <w:rsid w:val="00483AB4"/>
    <w:rsid w:val="00483B0B"/>
    <w:rsid w:val="00483B69"/>
    <w:rsid w:val="00483D3D"/>
    <w:rsid w:val="00484238"/>
    <w:rsid w:val="004848B9"/>
    <w:rsid w:val="004849B2"/>
    <w:rsid w:val="00484C72"/>
    <w:rsid w:val="004850E1"/>
    <w:rsid w:val="00485483"/>
    <w:rsid w:val="004854E1"/>
    <w:rsid w:val="004857D8"/>
    <w:rsid w:val="004857EB"/>
    <w:rsid w:val="00485930"/>
    <w:rsid w:val="00485A23"/>
    <w:rsid w:val="004863E0"/>
    <w:rsid w:val="004866E3"/>
    <w:rsid w:val="00486809"/>
    <w:rsid w:val="00486DD8"/>
    <w:rsid w:val="00486ECD"/>
    <w:rsid w:val="00486EF0"/>
    <w:rsid w:val="00487529"/>
    <w:rsid w:val="0048760D"/>
    <w:rsid w:val="00487828"/>
    <w:rsid w:val="00487C17"/>
    <w:rsid w:val="00487D53"/>
    <w:rsid w:val="00487E87"/>
    <w:rsid w:val="00487EE7"/>
    <w:rsid w:val="00490031"/>
    <w:rsid w:val="00490332"/>
    <w:rsid w:val="004905D6"/>
    <w:rsid w:val="00490642"/>
    <w:rsid w:val="00490E71"/>
    <w:rsid w:val="00490F93"/>
    <w:rsid w:val="00491442"/>
    <w:rsid w:val="00491571"/>
    <w:rsid w:val="004918B9"/>
    <w:rsid w:val="00491C9C"/>
    <w:rsid w:val="004925B1"/>
    <w:rsid w:val="00492B27"/>
    <w:rsid w:val="00492DD8"/>
    <w:rsid w:val="00492F5C"/>
    <w:rsid w:val="00493353"/>
    <w:rsid w:val="00493661"/>
    <w:rsid w:val="004937E0"/>
    <w:rsid w:val="004939D1"/>
    <w:rsid w:val="00493A5C"/>
    <w:rsid w:val="00493CF4"/>
    <w:rsid w:val="00493F5B"/>
    <w:rsid w:val="00494210"/>
    <w:rsid w:val="004942CB"/>
    <w:rsid w:val="00494652"/>
    <w:rsid w:val="004946B8"/>
    <w:rsid w:val="00494814"/>
    <w:rsid w:val="00494941"/>
    <w:rsid w:val="00494AF1"/>
    <w:rsid w:val="00494B77"/>
    <w:rsid w:val="00494B83"/>
    <w:rsid w:val="00494FCC"/>
    <w:rsid w:val="00495048"/>
    <w:rsid w:val="00495636"/>
    <w:rsid w:val="004959D4"/>
    <w:rsid w:val="004959DC"/>
    <w:rsid w:val="00495CDC"/>
    <w:rsid w:val="00496253"/>
    <w:rsid w:val="004965ED"/>
    <w:rsid w:val="004966AE"/>
    <w:rsid w:val="004968AF"/>
    <w:rsid w:val="00496951"/>
    <w:rsid w:val="00496CB6"/>
    <w:rsid w:val="00496D5A"/>
    <w:rsid w:val="004970E9"/>
    <w:rsid w:val="004974F0"/>
    <w:rsid w:val="00497642"/>
    <w:rsid w:val="00497A75"/>
    <w:rsid w:val="00497D3F"/>
    <w:rsid w:val="00497F3E"/>
    <w:rsid w:val="004A031B"/>
    <w:rsid w:val="004A040E"/>
    <w:rsid w:val="004A0775"/>
    <w:rsid w:val="004A0DB3"/>
    <w:rsid w:val="004A113D"/>
    <w:rsid w:val="004A1556"/>
    <w:rsid w:val="004A19F8"/>
    <w:rsid w:val="004A1E59"/>
    <w:rsid w:val="004A222D"/>
    <w:rsid w:val="004A232F"/>
    <w:rsid w:val="004A26B5"/>
    <w:rsid w:val="004A2C85"/>
    <w:rsid w:val="004A2E74"/>
    <w:rsid w:val="004A32AE"/>
    <w:rsid w:val="004A33CC"/>
    <w:rsid w:val="004A34BE"/>
    <w:rsid w:val="004A351A"/>
    <w:rsid w:val="004A37F4"/>
    <w:rsid w:val="004A47A7"/>
    <w:rsid w:val="004A4A94"/>
    <w:rsid w:val="004A4F6B"/>
    <w:rsid w:val="004A518E"/>
    <w:rsid w:val="004A51BF"/>
    <w:rsid w:val="004A53F6"/>
    <w:rsid w:val="004A55F8"/>
    <w:rsid w:val="004A57B6"/>
    <w:rsid w:val="004A5804"/>
    <w:rsid w:val="004A5942"/>
    <w:rsid w:val="004A5945"/>
    <w:rsid w:val="004A5B14"/>
    <w:rsid w:val="004A632A"/>
    <w:rsid w:val="004A6395"/>
    <w:rsid w:val="004A6957"/>
    <w:rsid w:val="004A6D13"/>
    <w:rsid w:val="004A6E10"/>
    <w:rsid w:val="004A7139"/>
    <w:rsid w:val="004A741A"/>
    <w:rsid w:val="004A75DD"/>
    <w:rsid w:val="004A75E9"/>
    <w:rsid w:val="004A78D4"/>
    <w:rsid w:val="004A7B61"/>
    <w:rsid w:val="004B00BE"/>
    <w:rsid w:val="004B016D"/>
    <w:rsid w:val="004B04FC"/>
    <w:rsid w:val="004B059E"/>
    <w:rsid w:val="004B0956"/>
    <w:rsid w:val="004B0A17"/>
    <w:rsid w:val="004B0B5A"/>
    <w:rsid w:val="004B0CAC"/>
    <w:rsid w:val="004B0E30"/>
    <w:rsid w:val="004B0F45"/>
    <w:rsid w:val="004B110C"/>
    <w:rsid w:val="004B135C"/>
    <w:rsid w:val="004B1757"/>
    <w:rsid w:val="004B1ADF"/>
    <w:rsid w:val="004B1C10"/>
    <w:rsid w:val="004B1C5E"/>
    <w:rsid w:val="004B1DC1"/>
    <w:rsid w:val="004B2418"/>
    <w:rsid w:val="004B261C"/>
    <w:rsid w:val="004B2763"/>
    <w:rsid w:val="004B27B5"/>
    <w:rsid w:val="004B2872"/>
    <w:rsid w:val="004B28C0"/>
    <w:rsid w:val="004B2C7F"/>
    <w:rsid w:val="004B2ED9"/>
    <w:rsid w:val="004B2FBB"/>
    <w:rsid w:val="004B302F"/>
    <w:rsid w:val="004B381D"/>
    <w:rsid w:val="004B3D6F"/>
    <w:rsid w:val="004B401F"/>
    <w:rsid w:val="004B415D"/>
    <w:rsid w:val="004B42B4"/>
    <w:rsid w:val="004B4397"/>
    <w:rsid w:val="004B4904"/>
    <w:rsid w:val="004B4C1C"/>
    <w:rsid w:val="004B4FDF"/>
    <w:rsid w:val="004B50C2"/>
    <w:rsid w:val="004B5783"/>
    <w:rsid w:val="004B58BB"/>
    <w:rsid w:val="004B5A54"/>
    <w:rsid w:val="004B5B04"/>
    <w:rsid w:val="004B5D72"/>
    <w:rsid w:val="004B61DD"/>
    <w:rsid w:val="004B643E"/>
    <w:rsid w:val="004B643F"/>
    <w:rsid w:val="004B6494"/>
    <w:rsid w:val="004B6621"/>
    <w:rsid w:val="004B665B"/>
    <w:rsid w:val="004B6815"/>
    <w:rsid w:val="004B6975"/>
    <w:rsid w:val="004B6B9C"/>
    <w:rsid w:val="004B6D3D"/>
    <w:rsid w:val="004B7017"/>
    <w:rsid w:val="004B7063"/>
    <w:rsid w:val="004B768B"/>
    <w:rsid w:val="004B79FE"/>
    <w:rsid w:val="004B7A3F"/>
    <w:rsid w:val="004B7FF1"/>
    <w:rsid w:val="004C01D2"/>
    <w:rsid w:val="004C01F6"/>
    <w:rsid w:val="004C0220"/>
    <w:rsid w:val="004C0230"/>
    <w:rsid w:val="004C059A"/>
    <w:rsid w:val="004C0E2C"/>
    <w:rsid w:val="004C1029"/>
    <w:rsid w:val="004C1226"/>
    <w:rsid w:val="004C1263"/>
    <w:rsid w:val="004C13CA"/>
    <w:rsid w:val="004C15BF"/>
    <w:rsid w:val="004C18A8"/>
    <w:rsid w:val="004C19D6"/>
    <w:rsid w:val="004C1B1C"/>
    <w:rsid w:val="004C1FAA"/>
    <w:rsid w:val="004C2524"/>
    <w:rsid w:val="004C27F3"/>
    <w:rsid w:val="004C29FA"/>
    <w:rsid w:val="004C2BAD"/>
    <w:rsid w:val="004C323C"/>
    <w:rsid w:val="004C36E0"/>
    <w:rsid w:val="004C3728"/>
    <w:rsid w:val="004C374F"/>
    <w:rsid w:val="004C3815"/>
    <w:rsid w:val="004C3B4D"/>
    <w:rsid w:val="004C3D0F"/>
    <w:rsid w:val="004C3E20"/>
    <w:rsid w:val="004C42CC"/>
    <w:rsid w:val="004C497A"/>
    <w:rsid w:val="004C4EC8"/>
    <w:rsid w:val="004C4FC9"/>
    <w:rsid w:val="004C4FE9"/>
    <w:rsid w:val="004C50B3"/>
    <w:rsid w:val="004C50D5"/>
    <w:rsid w:val="004C5229"/>
    <w:rsid w:val="004C5288"/>
    <w:rsid w:val="004C52AA"/>
    <w:rsid w:val="004C5340"/>
    <w:rsid w:val="004C537D"/>
    <w:rsid w:val="004C5607"/>
    <w:rsid w:val="004C5ABF"/>
    <w:rsid w:val="004C5C43"/>
    <w:rsid w:val="004C5E02"/>
    <w:rsid w:val="004C5F8D"/>
    <w:rsid w:val="004C60A6"/>
    <w:rsid w:val="004C6F27"/>
    <w:rsid w:val="004C7018"/>
    <w:rsid w:val="004C7108"/>
    <w:rsid w:val="004C7136"/>
    <w:rsid w:val="004C7259"/>
    <w:rsid w:val="004C7652"/>
    <w:rsid w:val="004C7E6D"/>
    <w:rsid w:val="004D011F"/>
    <w:rsid w:val="004D02EB"/>
    <w:rsid w:val="004D03E6"/>
    <w:rsid w:val="004D0A07"/>
    <w:rsid w:val="004D0FAB"/>
    <w:rsid w:val="004D1049"/>
    <w:rsid w:val="004D11C7"/>
    <w:rsid w:val="004D1AA9"/>
    <w:rsid w:val="004D1BB7"/>
    <w:rsid w:val="004D1DEF"/>
    <w:rsid w:val="004D1FA4"/>
    <w:rsid w:val="004D1FEF"/>
    <w:rsid w:val="004D21A2"/>
    <w:rsid w:val="004D2413"/>
    <w:rsid w:val="004D2563"/>
    <w:rsid w:val="004D25E3"/>
    <w:rsid w:val="004D2651"/>
    <w:rsid w:val="004D2A12"/>
    <w:rsid w:val="004D2A42"/>
    <w:rsid w:val="004D2DF5"/>
    <w:rsid w:val="004D2FDF"/>
    <w:rsid w:val="004D3263"/>
    <w:rsid w:val="004D339F"/>
    <w:rsid w:val="004D33D2"/>
    <w:rsid w:val="004D368B"/>
    <w:rsid w:val="004D371C"/>
    <w:rsid w:val="004D38CD"/>
    <w:rsid w:val="004D3911"/>
    <w:rsid w:val="004D3F96"/>
    <w:rsid w:val="004D3FF1"/>
    <w:rsid w:val="004D412B"/>
    <w:rsid w:val="004D4541"/>
    <w:rsid w:val="004D47C7"/>
    <w:rsid w:val="004D4882"/>
    <w:rsid w:val="004D49F8"/>
    <w:rsid w:val="004D4BD7"/>
    <w:rsid w:val="004D4EC9"/>
    <w:rsid w:val="004D59B0"/>
    <w:rsid w:val="004D5A11"/>
    <w:rsid w:val="004D5A55"/>
    <w:rsid w:val="004D6080"/>
    <w:rsid w:val="004D617E"/>
    <w:rsid w:val="004D63C9"/>
    <w:rsid w:val="004D65B8"/>
    <w:rsid w:val="004D6B93"/>
    <w:rsid w:val="004D6C5E"/>
    <w:rsid w:val="004D6D76"/>
    <w:rsid w:val="004D6F3E"/>
    <w:rsid w:val="004D7090"/>
    <w:rsid w:val="004D7132"/>
    <w:rsid w:val="004D7431"/>
    <w:rsid w:val="004D74E2"/>
    <w:rsid w:val="004D755B"/>
    <w:rsid w:val="004D7AC3"/>
    <w:rsid w:val="004E083F"/>
    <w:rsid w:val="004E08B9"/>
    <w:rsid w:val="004E0984"/>
    <w:rsid w:val="004E0D39"/>
    <w:rsid w:val="004E10E5"/>
    <w:rsid w:val="004E115C"/>
    <w:rsid w:val="004E137E"/>
    <w:rsid w:val="004E148F"/>
    <w:rsid w:val="004E1B03"/>
    <w:rsid w:val="004E1E6B"/>
    <w:rsid w:val="004E1F25"/>
    <w:rsid w:val="004E20FA"/>
    <w:rsid w:val="004E2172"/>
    <w:rsid w:val="004E2192"/>
    <w:rsid w:val="004E23D9"/>
    <w:rsid w:val="004E2536"/>
    <w:rsid w:val="004E29D7"/>
    <w:rsid w:val="004E2CA0"/>
    <w:rsid w:val="004E371B"/>
    <w:rsid w:val="004E3F8B"/>
    <w:rsid w:val="004E448A"/>
    <w:rsid w:val="004E45EF"/>
    <w:rsid w:val="004E49A0"/>
    <w:rsid w:val="004E4A7C"/>
    <w:rsid w:val="004E4CB6"/>
    <w:rsid w:val="004E4D8F"/>
    <w:rsid w:val="004E4E1D"/>
    <w:rsid w:val="004E4FEE"/>
    <w:rsid w:val="004E526C"/>
    <w:rsid w:val="004E554F"/>
    <w:rsid w:val="004E56FB"/>
    <w:rsid w:val="004E5891"/>
    <w:rsid w:val="004E5D4E"/>
    <w:rsid w:val="004E5E08"/>
    <w:rsid w:val="004E681E"/>
    <w:rsid w:val="004E6882"/>
    <w:rsid w:val="004E6A6A"/>
    <w:rsid w:val="004E6B0E"/>
    <w:rsid w:val="004E6F1F"/>
    <w:rsid w:val="004E720C"/>
    <w:rsid w:val="004E729D"/>
    <w:rsid w:val="004E73E9"/>
    <w:rsid w:val="004E752F"/>
    <w:rsid w:val="004E7595"/>
    <w:rsid w:val="004E7A1E"/>
    <w:rsid w:val="004E7BA5"/>
    <w:rsid w:val="004E7E28"/>
    <w:rsid w:val="004E7F10"/>
    <w:rsid w:val="004F0206"/>
    <w:rsid w:val="004F0AE4"/>
    <w:rsid w:val="004F0BEA"/>
    <w:rsid w:val="004F0C89"/>
    <w:rsid w:val="004F0C9F"/>
    <w:rsid w:val="004F1085"/>
    <w:rsid w:val="004F167B"/>
    <w:rsid w:val="004F18D0"/>
    <w:rsid w:val="004F19AF"/>
    <w:rsid w:val="004F19D5"/>
    <w:rsid w:val="004F19D8"/>
    <w:rsid w:val="004F19E9"/>
    <w:rsid w:val="004F1B40"/>
    <w:rsid w:val="004F1F39"/>
    <w:rsid w:val="004F21AF"/>
    <w:rsid w:val="004F21D3"/>
    <w:rsid w:val="004F2617"/>
    <w:rsid w:val="004F2DC9"/>
    <w:rsid w:val="004F2E58"/>
    <w:rsid w:val="004F3017"/>
    <w:rsid w:val="004F3181"/>
    <w:rsid w:val="004F325B"/>
    <w:rsid w:val="004F3291"/>
    <w:rsid w:val="004F32DA"/>
    <w:rsid w:val="004F3636"/>
    <w:rsid w:val="004F389E"/>
    <w:rsid w:val="004F38BA"/>
    <w:rsid w:val="004F3963"/>
    <w:rsid w:val="004F39D2"/>
    <w:rsid w:val="004F3D7E"/>
    <w:rsid w:val="004F3EDE"/>
    <w:rsid w:val="004F40C3"/>
    <w:rsid w:val="004F4281"/>
    <w:rsid w:val="004F454E"/>
    <w:rsid w:val="004F47AE"/>
    <w:rsid w:val="004F488D"/>
    <w:rsid w:val="004F4997"/>
    <w:rsid w:val="004F4EB9"/>
    <w:rsid w:val="004F5085"/>
    <w:rsid w:val="004F51B4"/>
    <w:rsid w:val="004F5304"/>
    <w:rsid w:val="004F5331"/>
    <w:rsid w:val="004F583F"/>
    <w:rsid w:val="004F58D3"/>
    <w:rsid w:val="004F5C00"/>
    <w:rsid w:val="004F5D48"/>
    <w:rsid w:val="004F5E3A"/>
    <w:rsid w:val="004F600B"/>
    <w:rsid w:val="004F602B"/>
    <w:rsid w:val="004F61A1"/>
    <w:rsid w:val="004F6262"/>
    <w:rsid w:val="004F6477"/>
    <w:rsid w:val="004F6516"/>
    <w:rsid w:val="004F688C"/>
    <w:rsid w:val="004F68C7"/>
    <w:rsid w:val="004F6D1D"/>
    <w:rsid w:val="004F700D"/>
    <w:rsid w:val="004F7220"/>
    <w:rsid w:val="004F7589"/>
    <w:rsid w:val="004F75DE"/>
    <w:rsid w:val="004F785D"/>
    <w:rsid w:val="004F7C22"/>
    <w:rsid w:val="00500574"/>
    <w:rsid w:val="005008F8"/>
    <w:rsid w:val="00500E06"/>
    <w:rsid w:val="00500E5A"/>
    <w:rsid w:val="00501341"/>
    <w:rsid w:val="00501454"/>
    <w:rsid w:val="00501702"/>
    <w:rsid w:val="00501762"/>
    <w:rsid w:val="005017A9"/>
    <w:rsid w:val="00501C75"/>
    <w:rsid w:val="00501FD8"/>
    <w:rsid w:val="00501FEA"/>
    <w:rsid w:val="005024CD"/>
    <w:rsid w:val="005024D1"/>
    <w:rsid w:val="005026BD"/>
    <w:rsid w:val="00502709"/>
    <w:rsid w:val="005027AD"/>
    <w:rsid w:val="00502A0F"/>
    <w:rsid w:val="00502B89"/>
    <w:rsid w:val="00502DD8"/>
    <w:rsid w:val="00502E1B"/>
    <w:rsid w:val="00502E5A"/>
    <w:rsid w:val="00502F27"/>
    <w:rsid w:val="005032F7"/>
    <w:rsid w:val="00503DD7"/>
    <w:rsid w:val="00503E7A"/>
    <w:rsid w:val="00503F09"/>
    <w:rsid w:val="00504435"/>
    <w:rsid w:val="0050487A"/>
    <w:rsid w:val="00505219"/>
    <w:rsid w:val="00505525"/>
    <w:rsid w:val="0050568D"/>
    <w:rsid w:val="005057E1"/>
    <w:rsid w:val="00505938"/>
    <w:rsid w:val="00505A6F"/>
    <w:rsid w:val="00505A95"/>
    <w:rsid w:val="00505EDC"/>
    <w:rsid w:val="00506137"/>
    <w:rsid w:val="00506320"/>
    <w:rsid w:val="0050644F"/>
    <w:rsid w:val="00506531"/>
    <w:rsid w:val="00506555"/>
    <w:rsid w:val="0050670C"/>
    <w:rsid w:val="00506C99"/>
    <w:rsid w:val="00506D8A"/>
    <w:rsid w:val="00506EB7"/>
    <w:rsid w:val="0050705C"/>
    <w:rsid w:val="0050764F"/>
    <w:rsid w:val="005076E0"/>
    <w:rsid w:val="005076F5"/>
    <w:rsid w:val="00507847"/>
    <w:rsid w:val="00507A6E"/>
    <w:rsid w:val="00507B76"/>
    <w:rsid w:val="00507D56"/>
    <w:rsid w:val="005103E4"/>
    <w:rsid w:val="0051064E"/>
    <w:rsid w:val="00510BE6"/>
    <w:rsid w:val="00510C07"/>
    <w:rsid w:val="00511050"/>
    <w:rsid w:val="00511154"/>
    <w:rsid w:val="00511551"/>
    <w:rsid w:val="00511980"/>
    <w:rsid w:val="005119CE"/>
    <w:rsid w:val="00511AED"/>
    <w:rsid w:val="00511DA7"/>
    <w:rsid w:val="00511E9C"/>
    <w:rsid w:val="005120F9"/>
    <w:rsid w:val="00512583"/>
    <w:rsid w:val="00512714"/>
    <w:rsid w:val="00513116"/>
    <w:rsid w:val="00513237"/>
    <w:rsid w:val="00513243"/>
    <w:rsid w:val="00513C38"/>
    <w:rsid w:val="00513D4A"/>
    <w:rsid w:val="00514196"/>
    <w:rsid w:val="00514380"/>
    <w:rsid w:val="0051446F"/>
    <w:rsid w:val="005144FD"/>
    <w:rsid w:val="005146CE"/>
    <w:rsid w:val="005147A0"/>
    <w:rsid w:val="00514B91"/>
    <w:rsid w:val="00514E06"/>
    <w:rsid w:val="00514E97"/>
    <w:rsid w:val="00514F22"/>
    <w:rsid w:val="0051544A"/>
    <w:rsid w:val="00515614"/>
    <w:rsid w:val="00515656"/>
    <w:rsid w:val="00515857"/>
    <w:rsid w:val="00515A7E"/>
    <w:rsid w:val="00515DC2"/>
    <w:rsid w:val="00515FE9"/>
    <w:rsid w:val="00516010"/>
    <w:rsid w:val="005165F0"/>
    <w:rsid w:val="00516641"/>
    <w:rsid w:val="005170A3"/>
    <w:rsid w:val="005170A9"/>
    <w:rsid w:val="005170C8"/>
    <w:rsid w:val="00517167"/>
    <w:rsid w:val="00517644"/>
    <w:rsid w:val="00517663"/>
    <w:rsid w:val="00517862"/>
    <w:rsid w:val="005179FA"/>
    <w:rsid w:val="00517FC2"/>
    <w:rsid w:val="00520464"/>
    <w:rsid w:val="00520787"/>
    <w:rsid w:val="00520C41"/>
    <w:rsid w:val="00520F71"/>
    <w:rsid w:val="00521195"/>
    <w:rsid w:val="00521691"/>
    <w:rsid w:val="00521753"/>
    <w:rsid w:val="0052179E"/>
    <w:rsid w:val="00521A22"/>
    <w:rsid w:val="00521D15"/>
    <w:rsid w:val="0052296D"/>
    <w:rsid w:val="00522BA7"/>
    <w:rsid w:val="00522E93"/>
    <w:rsid w:val="00523233"/>
    <w:rsid w:val="00523254"/>
    <w:rsid w:val="005233F6"/>
    <w:rsid w:val="005237B9"/>
    <w:rsid w:val="0052400B"/>
    <w:rsid w:val="00524017"/>
    <w:rsid w:val="005244D6"/>
    <w:rsid w:val="0052497F"/>
    <w:rsid w:val="00524E77"/>
    <w:rsid w:val="00524ED9"/>
    <w:rsid w:val="00524F45"/>
    <w:rsid w:val="00525208"/>
    <w:rsid w:val="00525368"/>
    <w:rsid w:val="00525789"/>
    <w:rsid w:val="00525A65"/>
    <w:rsid w:val="00525AFF"/>
    <w:rsid w:val="00525E6E"/>
    <w:rsid w:val="00526205"/>
    <w:rsid w:val="00526342"/>
    <w:rsid w:val="00526716"/>
    <w:rsid w:val="0052675B"/>
    <w:rsid w:val="00526809"/>
    <w:rsid w:val="00526D47"/>
    <w:rsid w:val="00526D5D"/>
    <w:rsid w:val="0052731E"/>
    <w:rsid w:val="00527576"/>
    <w:rsid w:val="0052758B"/>
    <w:rsid w:val="00527909"/>
    <w:rsid w:val="00527AB3"/>
    <w:rsid w:val="00530648"/>
    <w:rsid w:val="0053078A"/>
    <w:rsid w:val="005307AA"/>
    <w:rsid w:val="0053097D"/>
    <w:rsid w:val="00530981"/>
    <w:rsid w:val="005309F7"/>
    <w:rsid w:val="00530E75"/>
    <w:rsid w:val="00530F69"/>
    <w:rsid w:val="005313C6"/>
    <w:rsid w:val="005315FD"/>
    <w:rsid w:val="00531AD2"/>
    <w:rsid w:val="00531C24"/>
    <w:rsid w:val="00531C9D"/>
    <w:rsid w:val="00531E7F"/>
    <w:rsid w:val="00532646"/>
    <w:rsid w:val="0053272B"/>
    <w:rsid w:val="00532875"/>
    <w:rsid w:val="005329CA"/>
    <w:rsid w:val="005329D7"/>
    <w:rsid w:val="00532BD7"/>
    <w:rsid w:val="0053307A"/>
    <w:rsid w:val="0053331F"/>
    <w:rsid w:val="0053425B"/>
    <w:rsid w:val="005342F3"/>
    <w:rsid w:val="00534505"/>
    <w:rsid w:val="005345C2"/>
    <w:rsid w:val="00534888"/>
    <w:rsid w:val="00534B97"/>
    <w:rsid w:val="00534BC6"/>
    <w:rsid w:val="00534C8C"/>
    <w:rsid w:val="00534FED"/>
    <w:rsid w:val="00534FEE"/>
    <w:rsid w:val="005356AD"/>
    <w:rsid w:val="005358F4"/>
    <w:rsid w:val="00535945"/>
    <w:rsid w:val="00535946"/>
    <w:rsid w:val="00535A39"/>
    <w:rsid w:val="00535BE3"/>
    <w:rsid w:val="00535C49"/>
    <w:rsid w:val="00535E32"/>
    <w:rsid w:val="005360EF"/>
    <w:rsid w:val="00536161"/>
    <w:rsid w:val="00536683"/>
    <w:rsid w:val="0053675F"/>
    <w:rsid w:val="00536925"/>
    <w:rsid w:val="00536A26"/>
    <w:rsid w:val="00536DD0"/>
    <w:rsid w:val="0053732D"/>
    <w:rsid w:val="005373B2"/>
    <w:rsid w:val="0053760E"/>
    <w:rsid w:val="00537A15"/>
    <w:rsid w:val="00537A87"/>
    <w:rsid w:val="00537D54"/>
    <w:rsid w:val="00537EBD"/>
    <w:rsid w:val="00540427"/>
    <w:rsid w:val="00540565"/>
    <w:rsid w:val="005406D6"/>
    <w:rsid w:val="005407A2"/>
    <w:rsid w:val="00540B6E"/>
    <w:rsid w:val="00540BC2"/>
    <w:rsid w:val="00540EF2"/>
    <w:rsid w:val="0054101E"/>
    <w:rsid w:val="00541342"/>
    <w:rsid w:val="0054178D"/>
    <w:rsid w:val="005417E8"/>
    <w:rsid w:val="00541842"/>
    <w:rsid w:val="00541D91"/>
    <w:rsid w:val="00541EE9"/>
    <w:rsid w:val="00541EFD"/>
    <w:rsid w:val="00541F43"/>
    <w:rsid w:val="0054216B"/>
    <w:rsid w:val="00542249"/>
    <w:rsid w:val="00542381"/>
    <w:rsid w:val="005426D1"/>
    <w:rsid w:val="005427E8"/>
    <w:rsid w:val="005429EF"/>
    <w:rsid w:val="00542A6B"/>
    <w:rsid w:val="00542A72"/>
    <w:rsid w:val="00542BD3"/>
    <w:rsid w:val="00542BD7"/>
    <w:rsid w:val="00542CAD"/>
    <w:rsid w:val="00542EF3"/>
    <w:rsid w:val="005432E5"/>
    <w:rsid w:val="00543362"/>
    <w:rsid w:val="00543666"/>
    <w:rsid w:val="00543AD7"/>
    <w:rsid w:val="00543CA7"/>
    <w:rsid w:val="00543D54"/>
    <w:rsid w:val="00543DB4"/>
    <w:rsid w:val="00544351"/>
    <w:rsid w:val="005443C0"/>
    <w:rsid w:val="005448AC"/>
    <w:rsid w:val="00544A29"/>
    <w:rsid w:val="00544BFF"/>
    <w:rsid w:val="00544C30"/>
    <w:rsid w:val="00544F12"/>
    <w:rsid w:val="00544F22"/>
    <w:rsid w:val="0054509B"/>
    <w:rsid w:val="00545377"/>
    <w:rsid w:val="0054540B"/>
    <w:rsid w:val="00545694"/>
    <w:rsid w:val="00545AB7"/>
    <w:rsid w:val="005461A8"/>
    <w:rsid w:val="005463F0"/>
    <w:rsid w:val="00546458"/>
    <w:rsid w:val="00546863"/>
    <w:rsid w:val="00546C46"/>
    <w:rsid w:val="00546EDB"/>
    <w:rsid w:val="00546FD0"/>
    <w:rsid w:val="00547474"/>
    <w:rsid w:val="00547ABF"/>
    <w:rsid w:val="00547BA6"/>
    <w:rsid w:val="00547BD3"/>
    <w:rsid w:val="00550884"/>
    <w:rsid w:val="005508CB"/>
    <w:rsid w:val="00550B61"/>
    <w:rsid w:val="005512FA"/>
    <w:rsid w:val="00551767"/>
    <w:rsid w:val="005518F7"/>
    <w:rsid w:val="00551A27"/>
    <w:rsid w:val="00551D00"/>
    <w:rsid w:val="00551DE0"/>
    <w:rsid w:val="00551EA2"/>
    <w:rsid w:val="00551FFA"/>
    <w:rsid w:val="00552165"/>
    <w:rsid w:val="00552223"/>
    <w:rsid w:val="005524AF"/>
    <w:rsid w:val="00552946"/>
    <w:rsid w:val="00552B2F"/>
    <w:rsid w:val="00552DA5"/>
    <w:rsid w:val="00552ED1"/>
    <w:rsid w:val="0055356B"/>
    <w:rsid w:val="00553677"/>
    <w:rsid w:val="005536F8"/>
    <w:rsid w:val="00553990"/>
    <w:rsid w:val="00553B77"/>
    <w:rsid w:val="00554428"/>
    <w:rsid w:val="0055449F"/>
    <w:rsid w:val="00554841"/>
    <w:rsid w:val="0055485B"/>
    <w:rsid w:val="00554D44"/>
    <w:rsid w:val="005552D3"/>
    <w:rsid w:val="005552D6"/>
    <w:rsid w:val="00555451"/>
    <w:rsid w:val="005558C1"/>
    <w:rsid w:val="005559DC"/>
    <w:rsid w:val="00555EE0"/>
    <w:rsid w:val="00556247"/>
    <w:rsid w:val="005562F3"/>
    <w:rsid w:val="005564D0"/>
    <w:rsid w:val="00556DE6"/>
    <w:rsid w:val="00556FDF"/>
    <w:rsid w:val="00557942"/>
    <w:rsid w:val="00557D2C"/>
    <w:rsid w:val="00557D31"/>
    <w:rsid w:val="00557DCF"/>
    <w:rsid w:val="0056000D"/>
    <w:rsid w:val="005600FA"/>
    <w:rsid w:val="005601F8"/>
    <w:rsid w:val="00560230"/>
    <w:rsid w:val="00560277"/>
    <w:rsid w:val="00560F14"/>
    <w:rsid w:val="00561131"/>
    <w:rsid w:val="00561433"/>
    <w:rsid w:val="0056145B"/>
    <w:rsid w:val="00561512"/>
    <w:rsid w:val="0056180D"/>
    <w:rsid w:val="005619DC"/>
    <w:rsid w:val="00561C6A"/>
    <w:rsid w:val="00561CB7"/>
    <w:rsid w:val="00562248"/>
    <w:rsid w:val="005623CE"/>
    <w:rsid w:val="0056248E"/>
    <w:rsid w:val="00562980"/>
    <w:rsid w:val="00562B7C"/>
    <w:rsid w:val="00562C89"/>
    <w:rsid w:val="00562F69"/>
    <w:rsid w:val="00563147"/>
    <w:rsid w:val="00563166"/>
    <w:rsid w:val="005634AF"/>
    <w:rsid w:val="00563AE9"/>
    <w:rsid w:val="005641F2"/>
    <w:rsid w:val="005642F1"/>
    <w:rsid w:val="00564576"/>
    <w:rsid w:val="005646CB"/>
    <w:rsid w:val="00564CAD"/>
    <w:rsid w:val="00564D08"/>
    <w:rsid w:val="00565022"/>
    <w:rsid w:val="0056515A"/>
    <w:rsid w:val="005651B6"/>
    <w:rsid w:val="00565212"/>
    <w:rsid w:val="005656F0"/>
    <w:rsid w:val="00565713"/>
    <w:rsid w:val="00565A1F"/>
    <w:rsid w:val="00565CBD"/>
    <w:rsid w:val="00565EE9"/>
    <w:rsid w:val="00566DD9"/>
    <w:rsid w:val="00566DF6"/>
    <w:rsid w:val="005675A1"/>
    <w:rsid w:val="005676A7"/>
    <w:rsid w:val="005678C5"/>
    <w:rsid w:val="00567CA3"/>
    <w:rsid w:val="0057080F"/>
    <w:rsid w:val="00570E22"/>
    <w:rsid w:val="00571245"/>
    <w:rsid w:val="005713BE"/>
    <w:rsid w:val="00571553"/>
    <w:rsid w:val="005718A8"/>
    <w:rsid w:val="00571C34"/>
    <w:rsid w:val="00571DA1"/>
    <w:rsid w:val="00572011"/>
    <w:rsid w:val="00572017"/>
    <w:rsid w:val="00572235"/>
    <w:rsid w:val="005722E3"/>
    <w:rsid w:val="00572437"/>
    <w:rsid w:val="0057299A"/>
    <w:rsid w:val="00572A85"/>
    <w:rsid w:val="00572A96"/>
    <w:rsid w:val="00572B82"/>
    <w:rsid w:val="00572C70"/>
    <w:rsid w:val="00572C99"/>
    <w:rsid w:val="00572E38"/>
    <w:rsid w:val="00573040"/>
    <w:rsid w:val="00573622"/>
    <w:rsid w:val="00573D3A"/>
    <w:rsid w:val="00574443"/>
    <w:rsid w:val="00574499"/>
    <w:rsid w:val="005744CD"/>
    <w:rsid w:val="00574516"/>
    <w:rsid w:val="0057466D"/>
    <w:rsid w:val="005746CF"/>
    <w:rsid w:val="0057477C"/>
    <w:rsid w:val="00574C1B"/>
    <w:rsid w:val="00574CEA"/>
    <w:rsid w:val="005755A4"/>
    <w:rsid w:val="0057560F"/>
    <w:rsid w:val="0057597C"/>
    <w:rsid w:val="00575A97"/>
    <w:rsid w:val="0057608F"/>
    <w:rsid w:val="00576245"/>
    <w:rsid w:val="00576527"/>
    <w:rsid w:val="0057667A"/>
    <w:rsid w:val="005768AC"/>
    <w:rsid w:val="00576900"/>
    <w:rsid w:val="00576944"/>
    <w:rsid w:val="00577005"/>
    <w:rsid w:val="00577A5C"/>
    <w:rsid w:val="00577D9C"/>
    <w:rsid w:val="00577F60"/>
    <w:rsid w:val="00577FF7"/>
    <w:rsid w:val="00580337"/>
    <w:rsid w:val="00580365"/>
    <w:rsid w:val="0058095E"/>
    <w:rsid w:val="00580A72"/>
    <w:rsid w:val="00580AD3"/>
    <w:rsid w:val="00580B89"/>
    <w:rsid w:val="00580C4F"/>
    <w:rsid w:val="00580F4A"/>
    <w:rsid w:val="005811DF"/>
    <w:rsid w:val="005812E4"/>
    <w:rsid w:val="0058135B"/>
    <w:rsid w:val="005818F0"/>
    <w:rsid w:val="0058194A"/>
    <w:rsid w:val="00582179"/>
    <w:rsid w:val="00582970"/>
    <w:rsid w:val="00582CB8"/>
    <w:rsid w:val="00583179"/>
    <w:rsid w:val="00583270"/>
    <w:rsid w:val="005838E0"/>
    <w:rsid w:val="00583A2F"/>
    <w:rsid w:val="00583C0C"/>
    <w:rsid w:val="00583D7F"/>
    <w:rsid w:val="00583EE8"/>
    <w:rsid w:val="00583FB7"/>
    <w:rsid w:val="00584281"/>
    <w:rsid w:val="00584497"/>
    <w:rsid w:val="0058462E"/>
    <w:rsid w:val="00584917"/>
    <w:rsid w:val="00584BBD"/>
    <w:rsid w:val="00584D2E"/>
    <w:rsid w:val="00584F3D"/>
    <w:rsid w:val="005851ED"/>
    <w:rsid w:val="0058526E"/>
    <w:rsid w:val="0058543F"/>
    <w:rsid w:val="00585C85"/>
    <w:rsid w:val="00585D2A"/>
    <w:rsid w:val="005860C3"/>
    <w:rsid w:val="005867FB"/>
    <w:rsid w:val="00586889"/>
    <w:rsid w:val="005868AE"/>
    <w:rsid w:val="00586C15"/>
    <w:rsid w:val="00586CC6"/>
    <w:rsid w:val="00587116"/>
    <w:rsid w:val="00587172"/>
    <w:rsid w:val="00587200"/>
    <w:rsid w:val="00587216"/>
    <w:rsid w:val="00587282"/>
    <w:rsid w:val="00587319"/>
    <w:rsid w:val="00587774"/>
    <w:rsid w:val="005878FD"/>
    <w:rsid w:val="00587A73"/>
    <w:rsid w:val="00587C02"/>
    <w:rsid w:val="00587C13"/>
    <w:rsid w:val="00587E85"/>
    <w:rsid w:val="005905C8"/>
    <w:rsid w:val="00590878"/>
    <w:rsid w:val="00590931"/>
    <w:rsid w:val="00590A88"/>
    <w:rsid w:val="00590EBF"/>
    <w:rsid w:val="00590EF0"/>
    <w:rsid w:val="005910FD"/>
    <w:rsid w:val="00591155"/>
    <w:rsid w:val="00591477"/>
    <w:rsid w:val="00591D31"/>
    <w:rsid w:val="0059248B"/>
    <w:rsid w:val="00592867"/>
    <w:rsid w:val="0059292D"/>
    <w:rsid w:val="00592AAB"/>
    <w:rsid w:val="00592BCD"/>
    <w:rsid w:val="00592E3C"/>
    <w:rsid w:val="00592F48"/>
    <w:rsid w:val="0059363D"/>
    <w:rsid w:val="00593758"/>
    <w:rsid w:val="00593A90"/>
    <w:rsid w:val="00593DD2"/>
    <w:rsid w:val="005940BA"/>
    <w:rsid w:val="005943DE"/>
    <w:rsid w:val="0059465E"/>
    <w:rsid w:val="00594679"/>
    <w:rsid w:val="0059468E"/>
    <w:rsid w:val="005946A1"/>
    <w:rsid w:val="00594899"/>
    <w:rsid w:val="00594E77"/>
    <w:rsid w:val="00594FDB"/>
    <w:rsid w:val="0059518B"/>
    <w:rsid w:val="005951A8"/>
    <w:rsid w:val="00595451"/>
    <w:rsid w:val="0059546C"/>
    <w:rsid w:val="0059551C"/>
    <w:rsid w:val="00595674"/>
    <w:rsid w:val="005959A8"/>
    <w:rsid w:val="00595A5E"/>
    <w:rsid w:val="00595F96"/>
    <w:rsid w:val="005961FD"/>
    <w:rsid w:val="005963DA"/>
    <w:rsid w:val="005967E2"/>
    <w:rsid w:val="00596C75"/>
    <w:rsid w:val="0059709A"/>
    <w:rsid w:val="005970A4"/>
    <w:rsid w:val="005971BE"/>
    <w:rsid w:val="005971D6"/>
    <w:rsid w:val="0059752D"/>
    <w:rsid w:val="00597546"/>
    <w:rsid w:val="00597870"/>
    <w:rsid w:val="00597AD6"/>
    <w:rsid w:val="00597C28"/>
    <w:rsid w:val="00597D9D"/>
    <w:rsid w:val="00597DA0"/>
    <w:rsid w:val="00597ECB"/>
    <w:rsid w:val="005A073C"/>
    <w:rsid w:val="005A07C2"/>
    <w:rsid w:val="005A07DB"/>
    <w:rsid w:val="005A0E2F"/>
    <w:rsid w:val="005A0FA7"/>
    <w:rsid w:val="005A12A6"/>
    <w:rsid w:val="005A151D"/>
    <w:rsid w:val="005A1768"/>
    <w:rsid w:val="005A17DC"/>
    <w:rsid w:val="005A1DE9"/>
    <w:rsid w:val="005A1F14"/>
    <w:rsid w:val="005A23B4"/>
    <w:rsid w:val="005A2640"/>
    <w:rsid w:val="005A264C"/>
    <w:rsid w:val="005A2715"/>
    <w:rsid w:val="005A2734"/>
    <w:rsid w:val="005A286B"/>
    <w:rsid w:val="005A2DDD"/>
    <w:rsid w:val="005A2F8D"/>
    <w:rsid w:val="005A3104"/>
    <w:rsid w:val="005A3373"/>
    <w:rsid w:val="005A354D"/>
    <w:rsid w:val="005A3586"/>
    <w:rsid w:val="005A3660"/>
    <w:rsid w:val="005A3750"/>
    <w:rsid w:val="005A38C2"/>
    <w:rsid w:val="005A3A2F"/>
    <w:rsid w:val="005A3AC5"/>
    <w:rsid w:val="005A3BD2"/>
    <w:rsid w:val="005A3D52"/>
    <w:rsid w:val="005A3F0D"/>
    <w:rsid w:val="005A405C"/>
    <w:rsid w:val="005A4267"/>
    <w:rsid w:val="005A42ED"/>
    <w:rsid w:val="005A431C"/>
    <w:rsid w:val="005A4741"/>
    <w:rsid w:val="005A4B00"/>
    <w:rsid w:val="005A4FF7"/>
    <w:rsid w:val="005A5312"/>
    <w:rsid w:val="005A5468"/>
    <w:rsid w:val="005A5942"/>
    <w:rsid w:val="005A5C15"/>
    <w:rsid w:val="005A5CEB"/>
    <w:rsid w:val="005A5D47"/>
    <w:rsid w:val="005A5DD6"/>
    <w:rsid w:val="005A5E91"/>
    <w:rsid w:val="005A5F05"/>
    <w:rsid w:val="005A5F46"/>
    <w:rsid w:val="005A5FDC"/>
    <w:rsid w:val="005A60F2"/>
    <w:rsid w:val="005A653F"/>
    <w:rsid w:val="005A660D"/>
    <w:rsid w:val="005A662F"/>
    <w:rsid w:val="005A6C4D"/>
    <w:rsid w:val="005A6E80"/>
    <w:rsid w:val="005A71AC"/>
    <w:rsid w:val="005A7647"/>
    <w:rsid w:val="005A7757"/>
    <w:rsid w:val="005A7827"/>
    <w:rsid w:val="005A7E99"/>
    <w:rsid w:val="005B02E7"/>
    <w:rsid w:val="005B0468"/>
    <w:rsid w:val="005B0700"/>
    <w:rsid w:val="005B0834"/>
    <w:rsid w:val="005B0A3B"/>
    <w:rsid w:val="005B0C3A"/>
    <w:rsid w:val="005B1353"/>
    <w:rsid w:val="005B1485"/>
    <w:rsid w:val="005B14D6"/>
    <w:rsid w:val="005B15C4"/>
    <w:rsid w:val="005B165C"/>
    <w:rsid w:val="005B171C"/>
    <w:rsid w:val="005B1F35"/>
    <w:rsid w:val="005B1F9D"/>
    <w:rsid w:val="005B23B3"/>
    <w:rsid w:val="005B2509"/>
    <w:rsid w:val="005B26CA"/>
    <w:rsid w:val="005B2762"/>
    <w:rsid w:val="005B290F"/>
    <w:rsid w:val="005B29A0"/>
    <w:rsid w:val="005B2BA9"/>
    <w:rsid w:val="005B342B"/>
    <w:rsid w:val="005B3940"/>
    <w:rsid w:val="005B3B0F"/>
    <w:rsid w:val="005B3DA7"/>
    <w:rsid w:val="005B3E2D"/>
    <w:rsid w:val="005B404F"/>
    <w:rsid w:val="005B406F"/>
    <w:rsid w:val="005B40AB"/>
    <w:rsid w:val="005B4193"/>
    <w:rsid w:val="005B4360"/>
    <w:rsid w:val="005B44AD"/>
    <w:rsid w:val="005B4527"/>
    <w:rsid w:val="005B472D"/>
    <w:rsid w:val="005B4C22"/>
    <w:rsid w:val="005B599A"/>
    <w:rsid w:val="005B62ED"/>
    <w:rsid w:val="005B6329"/>
    <w:rsid w:val="005B6395"/>
    <w:rsid w:val="005B64FC"/>
    <w:rsid w:val="005B671B"/>
    <w:rsid w:val="005B6C61"/>
    <w:rsid w:val="005B6D5F"/>
    <w:rsid w:val="005B746E"/>
    <w:rsid w:val="005B748E"/>
    <w:rsid w:val="005B74A3"/>
    <w:rsid w:val="005B7509"/>
    <w:rsid w:val="005B75B2"/>
    <w:rsid w:val="005C01AF"/>
    <w:rsid w:val="005C0902"/>
    <w:rsid w:val="005C1346"/>
    <w:rsid w:val="005C1479"/>
    <w:rsid w:val="005C14E2"/>
    <w:rsid w:val="005C151E"/>
    <w:rsid w:val="005C16D4"/>
    <w:rsid w:val="005C1835"/>
    <w:rsid w:val="005C18D8"/>
    <w:rsid w:val="005C1975"/>
    <w:rsid w:val="005C201E"/>
    <w:rsid w:val="005C21F7"/>
    <w:rsid w:val="005C230A"/>
    <w:rsid w:val="005C26A9"/>
    <w:rsid w:val="005C2718"/>
    <w:rsid w:val="005C27B4"/>
    <w:rsid w:val="005C27E5"/>
    <w:rsid w:val="005C28E4"/>
    <w:rsid w:val="005C2ADF"/>
    <w:rsid w:val="005C2BA5"/>
    <w:rsid w:val="005C2C59"/>
    <w:rsid w:val="005C2CC0"/>
    <w:rsid w:val="005C2DFA"/>
    <w:rsid w:val="005C2E99"/>
    <w:rsid w:val="005C3DCF"/>
    <w:rsid w:val="005C3EF8"/>
    <w:rsid w:val="005C3F33"/>
    <w:rsid w:val="005C414B"/>
    <w:rsid w:val="005C4F08"/>
    <w:rsid w:val="005C52D6"/>
    <w:rsid w:val="005C5634"/>
    <w:rsid w:val="005C5817"/>
    <w:rsid w:val="005C583A"/>
    <w:rsid w:val="005C5C27"/>
    <w:rsid w:val="005C621D"/>
    <w:rsid w:val="005C6264"/>
    <w:rsid w:val="005C6863"/>
    <w:rsid w:val="005C6C7F"/>
    <w:rsid w:val="005C6CD6"/>
    <w:rsid w:val="005C7387"/>
    <w:rsid w:val="005C73A8"/>
    <w:rsid w:val="005C7603"/>
    <w:rsid w:val="005C7699"/>
    <w:rsid w:val="005C7CCC"/>
    <w:rsid w:val="005C7ECF"/>
    <w:rsid w:val="005C7FED"/>
    <w:rsid w:val="005D0180"/>
    <w:rsid w:val="005D0214"/>
    <w:rsid w:val="005D0262"/>
    <w:rsid w:val="005D05C1"/>
    <w:rsid w:val="005D080F"/>
    <w:rsid w:val="005D08E8"/>
    <w:rsid w:val="005D0A35"/>
    <w:rsid w:val="005D0A7E"/>
    <w:rsid w:val="005D0B52"/>
    <w:rsid w:val="005D0EA3"/>
    <w:rsid w:val="005D14A6"/>
    <w:rsid w:val="005D1651"/>
    <w:rsid w:val="005D179A"/>
    <w:rsid w:val="005D19F1"/>
    <w:rsid w:val="005D1A1A"/>
    <w:rsid w:val="005D1EDF"/>
    <w:rsid w:val="005D202C"/>
    <w:rsid w:val="005D2204"/>
    <w:rsid w:val="005D2378"/>
    <w:rsid w:val="005D23B5"/>
    <w:rsid w:val="005D23E5"/>
    <w:rsid w:val="005D290A"/>
    <w:rsid w:val="005D3C1B"/>
    <w:rsid w:val="005D3D1A"/>
    <w:rsid w:val="005D4132"/>
    <w:rsid w:val="005D4264"/>
    <w:rsid w:val="005D4872"/>
    <w:rsid w:val="005D493A"/>
    <w:rsid w:val="005D4984"/>
    <w:rsid w:val="005D49EB"/>
    <w:rsid w:val="005D4B18"/>
    <w:rsid w:val="005D4F4A"/>
    <w:rsid w:val="005D5160"/>
    <w:rsid w:val="005D5277"/>
    <w:rsid w:val="005D535F"/>
    <w:rsid w:val="005D5A50"/>
    <w:rsid w:val="005D5D1D"/>
    <w:rsid w:val="005D5D74"/>
    <w:rsid w:val="005D632F"/>
    <w:rsid w:val="005D639F"/>
    <w:rsid w:val="005D640E"/>
    <w:rsid w:val="005D66E8"/>
    <w:rsid w:val="005D6897"/>
    <w:rsid w:val="005D6A1F"/>
    <w:rsid w:val="005D6B50"/>
    <w:rsid w:val="005D6BF9"/>
    <w:rsid w:val="005D748B"/>
    <w:rsid w:val="005D75AF"/>
    <w:rsid w:val="005D7850"/>
    <w:rsid w:val="005D7BEF"/>
    <w:rsid w:val="005D7C36"/>
    <w:rsid w:val="005D7D41"/>
    <w:rsid w:val="005D7D71"/>
    <w:rsid w:val="005D7F29"/>
    <w:rsid w:val="005E0404"/>
    <w:rsid w:val="005E05DC"/>
    <w:rsid w:val="005E0750"/>
    <w:rsid w:val="005E098A"/>
    <w:rsid w:val="005E12C4"/>
    <w:rsid w:val="005E14FF"/>
    <w:rsid w:val="005E16DD"/>
    <w:rsid w:val="005E18AB"/>
    <w:rsid w:val="005E18F7"/>
    <w:rsid w:val="005E1981"/>
    <w:rsid w:val="005E1D1F"/>
    <w:rsid w:val="005E1F66"/>
    <w:rsid w:val="005E20D5"/>
    <w:rsid w:val="005E218B"/>
    <w:rsid w:val="005E24C0"/>
    <w:rsid w:val="005E281D"/>
    <w:rsid w:val="005E2869"/>
    <w:rsid w:val="005E295A"/>
    <w:rsid w:val="005E29C0"/>
    <w:rsid w:val="005E2D14"/>
    <w:rsid w:val="005E2DC9"/>
    <w:rsid w:val="005E3027"/>
    <w:rsid w:val="005E32B8"/>
    <w:rsid w:val="005E3478"/>
    <w:rsid w:val="005E4010"/>
    <w:rsid w:val="005E47BB"/>
    <w:rsid w:val="005E4A02"/>
    <w:rsid w:val="005E4B82"/>
    <w:rsid w:val="005E4EFB"/>
    <w:rsid w:val="005E5051"/>
    <w:rsid w:val="005E5550"/>
    <w:rsid w:val="005E5626"/>
    <w:rsid w:val="005E573E"/>
    <w:rsid w:val="005E57D9"/>
    <w:rsid w:val="005E5916"/>
    <w:rsid w:val="005E6090"/>
    <w:rsid w:val="005E6098"/>
    <w:rsid w:val="005E6208"/>
    <w:rsid w:val="005E6219"/>
    <w:rsid w:val="005E6223"/>
    <w:rsid w:val="005E64B2"/>
    <w:rsid w:val="005E6631"/>
    <w:rsid w:val="005E666C"/>
    <w:rsid w:val="005E714E"/>
    <w:rsid w:val="005E71C5"/>
    <w:rsid w:val="005E7336"/>
    <w:rsid w:val="005E7590"/>
    <w:rsid w:val="005E77D1"/>
    <w:rsid w:val="005E78B3"/>
    <w:rsid w:val="005E78CB"/>
    <w:rsid w:val="005E78EA"/>
    <w:rsid w:val="005E7B68"/>
    <w:rsid w:val="005E7FCD"/>
    <w:rsid w:val="005F0360"/>
    <w:rsid w:val="005F0549"/>
    <w:rsid w:val="005F05C3"/>
    <w:rsid w:val="005F06ED"/>
    <w:rsid w:val="005F07B1"/>
    <w:rsid w:val="005F0A07"/>
    <w:rsid w:val="005F0AF1"/>
    <w:rsid w:val="005F0B78"/>
    <w:rsid w:val="005F0CE4"/>
    <w:rsid w:val="005F0E24"/>
    <w:rsid w:val="005F117F"/>
    <w:rsid w:val="005F1475"/>
    <w:rsid w:val="005F1816"/>
    <w:rsid w:val="005F18BC"/>
    <w:rsid w:val="005F1A65"/>
    <w:rsid w:val="005F27C1"/>
    <w:rsid w:val="005F2802"/>
    <w:rsid w:val="005F2848"/>
    <w:rsid w:val="005F29DC"/>
    <w:rsid w:val="005F2B03"/>
    <w:rsid w:val="005F2C54"/>
    <w:rsid w:val="005F2C6F"/>
    <w:rsid w:val="005F2D01"/>
    <w:rsid w:val="005F2F5D"/>
    <w:rsid w:val="005F3105"/>
    <w:rsid w:val="005F316C"/>
    <w:rsid w:val="005F330A"/>
    <w:rsid w:val="005F38A8"/>
    <w:rsid w:val="005F3AEF"/>
    <w:rsid w:val="005F417B"/>
    <w:rsid w:val="005F422B"/>
    <w:rsid w:val="005F4311"/>
    <w:rsid w:val="005F475A"/>
    <w:rsid w:val="005F479E"/>
    <w:rsid w:val="005F47A6"/>
    <w:rsid w:val="005F49D2"/>
    <w:rsid w:val="005F4ABA"/>
    <w:rsid w:val="005F4CF5"/>
    <w:rsid w:val="005F507B"/>
    <w:rsid w:val="005F5196"/>
    <w:rsid w:val="005F5771"/>
    <w:rsid w:val="005F5A4E"/>
    <w:rsid w:val="005F5ABF"/>
    <w:rsid w:val="005F5E35"/>
    <w:rsid w:val="005F5E9B"/>
    <w:rsid w:val="005F5FF7"/>
    <w:rsid w:val="005F614A"/>
    <w:rsid w:val="005F660E"/>
    <w:rsid w:val="005F66AE"/>
    <w:rsid w:val="005F6B27"/>
    <w:rsid w:val="005F6BC4"/>
    <w:rsid w:val="005F6C03"/>
    <w:rsid w:val="005F6D03"/>
    <w:rsid w:val="005F6F90"/>
    <w:rsid w:val="005F73CD"/>
    <w:rsid w:val="005F7615"/>
    <w:rsid w:val="005F7878"/>
    <w:rsid w:val="006000C0"/>
    <w:rsid w:val="006002DB"/>
    <w:rsid w:val="006003B0"/>
    <w:rsid w:val="00600672"/>
    <w:rsid w:val="0060088A"/>
    <w:rsid w:val="0060089E"/>
    <w:rsid w:val="006010F6"/>
    <w:rsid w:val="0060113D"/>
    <w:rsid w:val="00601353"/>
    <w:rsid w:val="0060181B"/>
    <w:rsid w:val="00601978"/>
    <w:rsid w:val="00601A9E"/>
    <w:rsid w:val="00601AC9"/>
    <w:rsid w:val="00601FF1"/>
    <w:rsid w:val="00602330"/>
    <w:rsid w:val="0060250D"/>
    <w:rsid w:val="006028E4"/>
    <w:rsid w:val="0060293B"/>
    <w:rsid w:val="00602B3D"/>
    <w:rsid w:val="00602BBE"/>
    <w:rsid w:val="00602D40"/>
    <w:rsid w:val="00603336"/>
    <w:rsid w:val="00603724"/>
    <w:rsid w:val="00603901"/>
    <w:rsid w:val="00603AA8"/>
    <w:rsid w:val="00603BB0"/>
    <w:rsid w:val="00603C29"/>
    <w:rsid w:val="00603E80"/>
    <w:rsid w:val="00604147"/>
    <w:rsid w:val="006041C7"/>
    <w:rsid w:val="00604621"/>
    <w:rsid w:val="006048C5"/>
    <w:rsid w:val="00604C50"/>
    <w:rsid w:val="00604D18"/>
    <w:rsid w:val="00605346"/>
    <w:rsid w:val="006059B1"/>
    <w:rsid w:val="00605C6B"/>
    <w:rsid w:val="00605CC4"/>
    <w:rsid w:val="00605D5F"/>
    <w:rsid w:val="00605D7C"/>
    <w:rsid w:val="00605E13"/>
    <w:rsid w:val="0060635F"/>
    <w:rsid w:val="006064A9"/>
    <w:rsid w:val="006064C0"/>
    <w:rsid w:val="00606920"/>
    <w:rsid w:val="00606BCC"/>
    <w:rsid w:val="00606E4A"/>
    <w:rsid w:val="0060709C"/>
    <w:rsid w:val="006070BB"/>
    <w:rsid w:val="00607319"/>
    <w:rsid w:val="00607465"/>
    <w:rsid w:val="0060759F"/>
    <w:rsid w:val="00607737"/>
    <w:rsid w:val="006079A5"/>
    <w:rsid w:val="00607B50"/>
    <w:rsid w:val="00607BAA"/>
    <w:rsid w:val="00607C89"/>
    <w:rsid w:val="00607CB8"/>
    <w:rsid w:val="006101B6"/>
    <w:rsid w:val="006103D2"/>
    <w:rsid w:val="006104AA"/>
    <w:rsid w:val="006104EB"/>
    <w:rsid w:val="006107C8"/>
    <w:rsid w:val="006108E9"/>
    <w:rsid w:val="00610A16"/>
    <w:rsid w:val="00610A38"/>
    <w:rsid w:val="00610E9F"/>
    <w:rsid w:val="006111AE"/>
    <w:rsid w:val="00611317"/>
    <w:rsid w:val="0061145B"/>
    <w:rsid w:val="006114BB"/>
    <w:rsid w:val="006119B6"/>
    <w:rsid w:val="00611AFA"/>
    <w:rsid w:val="00612260"/>
    <w:rsid w:val="00612412"/>
    <w:rsid w:val="006127CE"/>
    <w:rsid w:val="0061282B"/>
    <w:rsid w:val="006128A9"/>
    <w:rsid w:val="006129F5"/>
    <w:rsid w:val="00612A5B"/>
    <w:rsid w:val="00612B4A"/>
    <w:rsid w:val="00612E2E"/>
    <w:rsid w:val="00612FC2"/>
    <w:rsid w:val="00613939"/>
    <w:rsid w:val="00614072"/>
    <w:rsid w:val="00614349"/>
    <w:rsid w:val="006143AC"/>
    <w:rsid w:val="0061440E"/>
    <w:rsid w:val="00614681"/>
    <w:rsid w:val="006146B9"/>
    <w:rsid w:val="0061478C"/>
    <w:rsid w:val="00614999"/>
    <w:rsid w:val="00614BB0"/>
    <w:rsid w:val="00614C75"/>
    <w:rsid w:val="00615671"/>
    <w:rsid w:val="00615930"/>
    <w:rsid w:val="00615D82"/>
    <w:rsid w:val="00615E01"/>
    <w:rsid w:val="0061604E"/>
    <w:rsid w:val="00616135"/>
    <w:rsid w:val="00616506"/>
    <w:rsid w:val="00616A50"/>
    <w:rsid w:val="00616BCD"/>
    <w:rsid w:val="00616C99"/>
    <w:rsid w:val="00616FC9"/>
    <w:rsid w:val="0061711B"/>
    <w:rsid w:val="00617342"/>
    <w:rsid w:val="00617C77"/>
    <w:rsid w:val="00617DBD"/>
    <w:rsid w:val="00617F72"/>
    <w:rsid w:val="00620051"/>
    <w:rsid w:val="0062005C"/>
    <w:rsid w:val="00620178"/>
    <w:rsid w:val="0062022A"/>
    <w:rsid w:val="00620AAA"/>
    <w:rsid w:val="00620C1E"/>
    <w:rsid w:val="00620E72"/>
    <w:rsid w:val="00620F95"/>
    <w:rsid w:val="00621217"/>
    <w:rsid w:val="00621225"/>
    <w:rsid w:val="00621661"/>
    <w:rsid w:val="00621A46"/>
    <w:rsid w:val="00621EAD"/>
    <w:rsid w:val="00621FC4"/>
    <w:rsid w:val="00622085"/>
    <w:rsid w:val="00622491"/>
    <w:rsid w:val="00622856"/>
    <w:rsid w:val="00622955"/>
    <w:rsid w:val="0062298E"/>
    <w:rsid w:val="00622D26"/>
    <w:rsid w:val="00623553"/>
    <w:rsid w:val="0062356F"/>
    <w:rsid w:val="0062371A"/>
    <w:rsid w:val="00623787"/>
    <w:rsid w:val="006237B2"/>
    <w:rsid w:val="0062392D"/>
    <w:rsid w:val="00623D2D"/>
    <w:rsid w:val="00623ECD"/>
    <w:rsid w:val="006241F8"/>
    <w:rsid w:val="006242FC"/>
    <w:rsid w:val="00624391"/>
    <w:rsid w:val="006243BC"/>
    <w:rsid w:val="00624D10"/>
    <w:rsid w:val="00624E8B"/>
    <w:rsid w:val="0062519B"/>
    <w:rsid w:val="006251A8"/>
    <w:rsid w:val="00625459"/>
    <w:rsid w:val="00625492"/>
    <w:rsid w:val="0062551B"/>
    <w:rsid w:val="006255AD"/>
    <w:rsid w:val="006258B7"/>
    <w:rsid w:val="00625968"/>
    <w:rsid w:val="00625B26"/>
    <w:rsid w:val="00625EC0"/>
    <w:rsid w:val="00626003"/>
    <w:rsid w:val="0062604C"/>
    <w:rsid w:val="0062625C"/>
    <w:rsid w:val="006269EB"/>
    <w:rsid w:val="00626FBD"/>
    <w:rsid w:val="006276D1"/>
    <w:rsid w:val="00627778"/>
    <w:rsid w:val="006277C8"/>
    <w:rsid w:val="006278E7"/>
    <w:rsid w:val="00627BA7"/>
    <w:rsid w:val="00627CDF"/>
    <w:rsid w:val="00627E42"/>
    <w:rsid w:val="00627F61"/>
    <w:rsid w:val="00627FCE"/>
    <w:rsid w:val="00630356"/>
    <w:rsid w:val="00630359"/>
    <w:rsid w:val="00630420"/>
    <w:rsid w:val="006308C9"/>
    <w:rsid w:val="00630A9D"/>
    <w:rsid w:val="00630BC0"/>
    <w:rsid w:val="00630C6C"/>
    <w:rsid w:val="00630D27"/>
    <w:rsid w:val="00631B5D"/>
    <w:rsid w:val="00632962"/>
    <w:rsid w:val="00632E43"/>
    <w:rsid w:val="00633167"/>
    <w:rsid w:val="00633881"/>
    <w:rsid w:val="006338A4"/>
    <w:rsid w:val="00633A18"/>
    <w:rsid w:val="00633AD2"/>
    <w:rsid w:val="00633B63"/>
    <w:rsid w:val="00633C63"/>
    <w:rsid w:val="00633CE3"/>
    <w:rsid w:val="00633F8A"/>
    <w:rsid w:val="00634021"/>
    <w:rsid w:val="00634299"/>
    <w:rsid w:val="00634E18"/>
    <w:rsid w:val="00634E7B"/>
    <w:rsid w:val="0063500A"/>
    <w:rsid w:val="00635175"/>
    <w:rsid w:val="00635C34"/>
    <w:rsid w:val="00635DC2"/>
    <w:rsid w:val="006362A5"/>
    <w:rsid w:val="0063633A"/>
    <w:rsid w:val="0063637B"/>
    <w:rsid w:val="006363F1"/>
    <w:rsid w:val="006367EA"/>
    <w:rsid w:val="00636853"/>
    <w:rsid w:val="00636AFC"/>
    <w:rsid w:val="00636D5B"/>
    <w:rsid w:val="00636F33"/>
    <w:rsid w:val="00636FB7"/>
    <w:rsid w:val="006371FC"/>
    <w:rsid w:val="006373AC"/>
    <w:rsid w:val="00637449"/>
    <w:rsid w:val="00637451"/>
    <w:rsid w:val="006375DC"/>
    <w:rsid w:val="0063790B"/>
    <w:rsid w:val="00637DB3"/>
    <w:rsid w:val="006400BF"/>
    <w:rsid w:val="00640C88"/>
    <w:rsid w:val="0064106D"/>
    <w:rsid w:val="006417A9"/>
    <w:rsid w:val="00641BD5"/>
    <w:rsid w:val="006422C5"/>
    <w:rsid w:val="006423ED"/>
    <w:rsid w:val="006424B8"/>
    <w:rsid w:val="00642A72"/>
    <w:rsid w:val="00642D00"/>
    <w:rsid w:val="00642EDD"/>
    <w:rsid w:val="00642F16"/>
    <w:rsid w:val="0064320E"/>
    <w:rsid w:val="006432C1"/>
    <w:rsid w:val="0064362B"/>
    <w:rsid w:val="00643B93"/>
    <w:rsid w:val="006442E8"/>
    <w:rsid w:val="0064452A"/>
    <w:rsid w:val="00644540"/>
    <w:rsid w:val="006445F0"/>
    <w:rsid w:val="0064481D"/>
    <w:rsid w:val="00644864"/>
    <w:rsid w:val="00644966"/>
    <w:rsid w:val="00644AA5"/>
    <w:rsid w:val="00644EFF"/>
    <w:rsid w:val="006451BC"/>
    <w:rsid w:val="0064586F"/>
    <w:rsid w:val="00645B7A"/>
    <w:rsid w:val="00645CF6"/>
    <w:rsid w:val="00645D06"/>
    <w:rsid w:val="00645DF8"/>
    <w:rsid w:val="006462A1"/>
    <w:rsid w:val="006462E3"/>
    <w:rsid w:val="00646660"/>
    <w:rsid w:val="006467C0"/>
    <w:rsid w:val="006469A9"/>
    <w:rsid w:val="00646AF5"/>
    <w:rsid w:val="0064746F"/>
    <w:rsid w:val="00647532"/>
    <w:rsid w:val="00647634"/>
    <w:rsid w:val="006479DB"/>
    <w:rsid w:val="00647AC1"/>
    <w:rsid w:val="00647C2D"/>
    <w:rsid w:val="00647D07"/>
    <w:rsid w:val="00650040"/>
    <w:rsid w:val="006500FC"/>
    <w:rsid w:val="006502AA"/>
    <w:rsid w:val="00650382"/>
    <w:rsid w:val="006503A0"/>
    <w:rsid w:val="006507CC"/>
    <w:rsid w:val="006514D1"/>
    <w:rsid w:val="00651513"/>
    <w:rsid w:val="00651622"/>
    <w:rsid w:val="0065194E"/>
    <w:rsid w:val="006522A1"/>
    <w:rsid w:val="006523B1"/>
    <w:rsid w:val="00652861"/>
    <w:rsid w:val="00652931"/>
    <w:rsid w:val="0065295B"/>
    <w:rsid w:val="00652A5E"/>
    <w:rsid w:val="00652C51"/>
    <w:rsid w:val="00652D28"/>
    <w:rsid w:val="00652DD7"/>
    <w:rsid w:val="00652FAC"/>
    <w:rsid w:val="00653647"/>
    <w:rsid w:val="006537BB"/>
    <w:rsid w:val="00653A0E"/>
    <w:rsid w:val="00653B25"/>
    <w:rsid w:val="00653D7D"/>
    <w:rsid w:val="00653F63"/>
    <w:rsid w:val="00654345"/>
    <w:rsid w:val="00654365"/>
    <w:rsid w:val="006544DB"/>
    <w:rsid w:val="006545F2"/>
    <w:rsid w:val="00654646"/>
    <w:rsid w:val="006549FE"/>
    <w:rsid w:val="00654EFF"/>
    <w:rsid w:val="006550C0"/>
    <w:rsid w:val="00655259"/>
    <w:rsid w:val="006554E5"/>
    <w:rsid w:val="0065582B"/>
    <w:rsid w:val="00655990"/>
    <w:rsid w:val="00655B48"/>
    <w:rsid w:val="00656049"/>
    <w:rsid w:val="00656219"/>
    <w:rsid w:val="00656A88"/>
    <w:rsid w:val="00656AF4"/>
    <w:rsid w:val="00656C1C"/>
    <w:rsid w:val="00656EAE"/>
    <w:rsid w:val="00657299"/>
    <w:rsid w:val="0065765C"/>
    <w:rsid w:val="0065767B"/>
    <w:rsid w:val="00657796"/>
    <w:rsid w:val="00657CF4"/>
    <w:rsid w:val="00657E1A"/>
    <w:rsid w:val="0066008D"/>
    <w:rsid w:val="0066012F"/>
    <w:rsid w:val="006603B2"/>
    <w:rsid w:val="006603ED"/>
    <w:rsid w:val="006604BB"/>
    <w:rsid w:val="0066052C"/>
    <w:rsid w:val="00660842"/>
    <w:rsid w:val="00660C53"/>
    <w:rsid w:val="006610D4"/>
    <w:rsid w:val="00661221"/>
    <w:rsid w:val="00661398"/>
    <w:rsid w:val="00661774"/>
    <w:rsid w:val="006619A8"/>
    <w:rsid w:val="006619CB"/>
    <w:rsid w:val="00661A6C"/>
    <w:rsid w:val="00661F45"/>
    <w:rsid w:val="00661F6D"/>
    <w:rsid w:val="006622CB"/>
    <w:rsid w:val="00662B0F"/>
    <w:rsid w:val="00662BF8"/>
    <w:rsid w:val="00662D0F"/>
    <w:rsid w:val="00662EE9"/>
    <w:rsid w:val="00662FAE"/>
    <w:rsid w:val="00663032"/>
    <w:rsid w:val="00663127"/>
    <w:rsid w:val="00663D73"/>
    <w:rsid w:val="00663F9B"/>
    <w:rsid w:val="00663FE2"/>
    <w:rsid w:val="006644AC"/>
    <w:rsid w:val="0066464A"/>
    <w:rsid w:val="00664D87"/>
    <w:rsid w:val="00665154"/>
    <w:rsid w:val="00665259"/>
    <w:rsid w:val="006653A6"/>
    <w:rsid w:val="00665506"/>
    <w:rsid w:val="006655AB"/>
    <w:rsid w:val="0066590F"/>
    <w:rsid w:val="00665B50"/>
    <w:rsid w:val="00665B68"/>
    <w:rsid w:val="00665D7A"/>
    <w:rsid w:val="00666625"/>
    <w:rsid w:val="00666A85"/>
    <w:rsid w:val="00666D5A"/>
    <w:rsid w:val="00666DF3"/>
    <w:rsid w:val="00666F86"/>
    <w:rsid w:val="00667514"/>
    <w:rsid w:val="0066765A"/>
    <w:rsid w:val="00667BB1"/>
    <w:rsid w:val="00667D00"/>
    <w:rsid w:val="00667E8C"/>
    <w:rsid w:val="006700EA"/>
    <w:rsid w:val="006704EE"/>
    <w:rsid w:val="006704FC"/>
    <w:rsid w:val="006705E6"/>
    <w:rsid w:val="0067071D"/>
    <w:rsid w:val="0067097F"/>
    <w:rsid w:val="00670FAD"/>
    <w:rsid w:val="00670FFB"/>
    <w:rsid w:val="006710D3"/>
    <w:rsid w:val="0067152B"/>
    <w:rsid w:val="00671825"/>
    <w:rsid w:val="0067194F"/>
    <w:rsid w:val="006719DF"/>
    <w:rsid w:val="00671C88"/>
    <w:rsid w:val="00671FB0"/>
    <w:rsid w:val="00672306"/>
    <w:rsid w:val="00672338"/>
    <w:rsid w:val="006723FB"/>
    <w:rsid w:val="00672AAD"/>
    <w:rsid w:val="00672DB6"/>
    <w:rsid w:val="00672DBF"/>
    <w:rsid w:val="00672F84"/>
    <w:rsid w:val="0067322F"/>
    <w:rsid w:val="00673885"/>
    <w:rsid w:val="006738BB"/>
    <w:rsid w:val="00673BEE"/>
    <w:rsid w:val="00673CF2"/>
    <w:rsid w:val="00673FE4"/>
    <w:rsid w:val="00674144"/>
    <w:rsid w:val="0067419D"/>
    <w:rsid w:val="00674220"/>
    <w:rsid w:val="006742D0"/>
    <w:rsid w:val="006744C0"/>
    <w:rsid w:val="00674990"/>
    <w:rsid w:val="00674EA1"/>
    <w:rsid w:val="00675179"/>
    <w:rsid w:val="006754EE"/>
    <w:rsid w:val="00675E39"/>
    <w:rsid w:val="00675F01"/>
    <w:rsid w:val="00675F34"/>
    <w:rsid w:val="006763CC"/>
    <w:rsid w:val="006765DD"/>
    <w:rsid w:val="00676993"/>
    <w:rsid w:val="00676E3B"/>
    <w:rsid w:val="00677284"/>
    <w:rsid w:val="0067745A"/>
    <w:rsid w:val="0067765F"/>
    <w:rsid w:val="0067786C"/>
    <w:rsid w:val="00677899"/>
    <w:rsid w:val="00677E3E"/>
    <w:rsid w:val="006802D2"/>
    <w:rsid w:val="0068059B"/>
    <w:rsid w:val="0068122E"/>
    <w:rsid w:val="0068149C"/>
    <w:rsid w:val="006817B5"/>
    <w:rsid w:val="006817BF"/>
    <w:rsid w:val="00681A2C"/>
    <w:rsid w:val="00682400"/>
    <w:rsid w:val="00682534"/>
    <w:rsid w:val="0068256E"/>
    <w:rsid w:val="006826D3"/>
    <w:rsid w:val="00682834"/>
    <w:rsid w:val="0068287A"/>
    <w:rsid w:val="00682A92"/>
    <w:rsid w:val="00682CC9"/>
    <w:rsid w:val="00682D4E"/>
    <w:rsid w:val="006834B1"/>
    <w:rsid w:val="0068365C"/>
    <w:rsid w:val="006836BF"/>
    <w:rsid w:val="00684034"/>
    <w:rsid w:val="0068418F"/>
    <w:rsid w:val="00684A0D"/>
    <w:rsid w:val="00684A49"/>
    <w:rsid w:val="00684A99"/>
    <w:rsid w:val="00684C7A"/>
    <w:rsid w:val="0068546A"/>
    <w:rsid w:val="00685585"/>
    <w:rsid w:val="00685BB5"/>
    <w:rsid w:val="00685D49"/>
    <w:rsid w:val="00685DF8"/>
    <w:rsid w:val="00686126"/>
    <w:rsid w:val="00686306"/>
    <w:rsid w:val="006866E4"/>
    <w:rsid w:val="0068672A"/>
    <w:rsid w:val="00686D2F"/>
    <w:rsid w:val="00687090"/>
    <w:rsid w:val="006870D5"/>
    <w:rsid w:val="00687304"/>
    <w:rsid w:val="0068756F"/>
    <w:rsid w:val="00687F4C"/>
    <w:rsid w:val="00687F89"/>
    <w:rsid w:val="00690527"/>
    <w:rsid w:val="006907C4"/>
    <w:rsid w:val="0069080A"/>
    <w:rsid w:val="006913D5"/>
    <w:rsid w:val="0069148A"/>
    <w:rsid w:val="00691520"/>
    <w:rsid w:val="00691939"/>
    <w:rsid w:val="00691A6E"/>
    <w:rsid w:val="00691B1F"/>
    <w:rsid w:val="00691C6E"/>
    <w:rsid w:val="006920A2"/>
    <w:rsid w:val="006922D8"/>
    <w:rsid w:val="006922F2"/>
    <w:rsid w:val="0069261C"/>
    <w:rsid w:val="00692670"/>
    <w:rsid w:val="00692735"/>
    <w:rsid w:val="0069297B"/>
    <w:rsid w:val="00692E09"/>
    <w:rsid w:val="006931F5"/>
    <w:rsid w:val="0069369F"/>
    <w:rsid w:val="006936F2"/>
    <w:rsid w:val="00693971"/>
    <w:rsid w:val="00693B25"/>
    <w:rsid w:val="006940A8"/>
    <w:rsid w:val="00694116"/>
    <w:rsid w:val="006941A6"/>
    <w:rsid w:val="006943E8"/>
    <w:rsid w:val="006944AC"/>
    <w:rsid w:val="006945B4"/>
    <w:rsid w:val="006945FB"/>
    <w:rsid w:val="00694630"/>
    <w:rsid w:val="0069493F"/>
    <w:rsid w:val="00694ECF"/>
    <w:rsid w:val="00695374"/>
    <w:rsid w:val="0069550A"/>
    <w:rsid w:val="006958F0"/>
    <w:rsid w:val="00695997"/>
    <w:rsid w:val="00695E1E"/>
    <w:rsid w:val="00695E5F"/>
    <w:rsid w:val="00696071"/>
    <w:rsid w:val="00696122"/>
    <w:rsid w:val="0069626E"/>
    <w:rsid w:val="0069651D"/>
    <w:rsid w:val="00696807"/>
    <w:rsid w:val="00696990"/>
    <w:rsid w:val="00696BC2"/>
    <w:rsid w:val="00696C6A"/>
    <w:rsid w:val="00696D1F"/>
    <w:rsid w:val="00696EFF"/>
    <w:rsid w:val="00696F21"/>
    <w:rsid w:val="00697272"/>
    <w:rsid w:val="006976C6"/>
    <w:rsid w:val="00697C6B"/>
    <w:rsid w:val="00697DF2"/>
    <w:rsid w:val="006A003B"/>
    <w:rsid w:val="006A0356"/>
    <w:rsid w:val="006A0949"/>
    <w:rsid w:val="006A0D65"/>
    <w:rsid w:val="006A13A6"/>
    <w:rsid w:val="006A13D6"/>
    <w:rsid w:val="006A16B8"/>
    <w:rsid w:val="006A16BD"/>
    <w:rsid w:val="006A1982"/>
    <w:rsid w:val="006A1E56"/>
    <w:rsid w:val="006A1F45"/>
    <w:rsid w:val="006A1FF2"/>
    <w:rsid w:val="006A2207"/>
    <w:rsid w:val="006A246B"/>
    <w:rsid w:val="006A2A11"/>
    <w:rsid w:val="006A2BDD"/>
    <w:rsid w:val="006A2C41"/>
    <w:rsid w:val="006A2CC0"/>
    <w:rsid w:val="006A33C5"/>
    <w:rsid w:val="006A366B"/>
    <w:rsid w:val="006A3881"/>
    <w:rsid w:val="006A3BAA"/>
    <w:rsid w:val="006A41ED"/>
    <w:rsid w:val="006A42BB"/>
    <w:rsid w:val="006A4808"/>
    <w:rsid w:val="006A489C"/>
    <w:rsid w:val="006A4BAB"/>
    <w:rsid w:val="006A4BDF"/>
    <w:rsid w:val="006A4D5A"/>
    <w:rsid w:val="006A4F1C"/>
    <w:rsid w:val="006A54A6"/>
    <w:rsid w:val="006A570A"/>
    <w:rsid w:val="006A5838"/>
    <w:rsid w:val="006A586D"/>
    <w:rsid w:val="006A586F"/>
    <w:rsid w:val="006A5A9A"/>
    <w:rsid w:val="006A5ABB"/>
    <w:rsid w:val="006A5B5E"/>
    <w:rsid w:val="006A6023"/>
    <w:rsid w:val="006A645E"/>
    <w:rsid w:val="006A65FB"/>
    <w:rsid w:val="006A6895"/>
    <w:rsid w:val="006A6A4B"/>
    <w:rsid w:val="006A6A6C"/>
    <w:rsid w:val="006A6BB7"/>
    <w:rsid w:val="006A6BCA"/>
    <w:rsid w:val="006A6E15"/>
    <w:rsid w:val="006A6E39"/>
    <w:rsid w:val="006A6FA3"/>
    <w:rsid w:val="006A7035"/>
    <w:rsid w:val="006A733C"/>
    <w:rsid w:val="006A74E7"/>
    <w:rsid w:val="006A7AEB"/>
    <w:rsid w:val="006A7DF8"/>
    <w:rsid w:val="006A7FB5"/>
    <w:rsid w:val="006B01CE"/>
    <w:rsid w:val="006B08D6"/>
    <w:rsid w:val="006B0AFD"/>
    <w:rsid w:val="006B0E98"/>
    <w:rsid w:val="006B11B8"/>
    <w:rsid w:val="006B11CC"/>
    <w:rsid w:val="006B1457"/>
    <w:rsid w:val="006B16C4"/>
    <w:rsid w:val="006B1747"/>
    <w:rsid w:val="006B1AD7"/>
    <w:rsid w:val="006B1E79"/>
    <w:rsid w:val="006B21FB"/>
    <w:rsid w:val="006B2314"/>
    <w:rsid w:val="006B2650"/>
    <w:rsid w:val="006B27ED"/>
    <w:rsid w:val="006B28A4"/>
    <w:rsid w:val="006B299A"/>
    <w:rsid w:val="006B318B"/>
    <w:rsid w:val="006B35AC"/>
    <w:rsid w:val="006B36D0"/>
    <w:rsid w:val="006B37C4"/>
    <w:rsid w:val="006B3941"/>
    <w:rsid w:val="006B3DE2"/>
    <w:rsid w:val="006B3F83"/>
    <w:rsid w:val="006B3FE1"/>
    <w:rsid w:val="006B4056"/>
    <w:rsid w:val="006B4280"/>
    <w:rsid w:val="006B44DF"/>
    <w:rsid w:val="006B48A1"/>
    <w:rsid w:val="006B49FA"/>
    <w:rsid w:val="006B4B4F"/>
    <w:rsid w:val="006B4D25"/>
    <w:rsid w:val="006B5067"/>
    <w:rsid w:val="006B5204"/>
    <w:rsid w:val="006B5345"/>
    <w:rsid w:val="006B534E"/>
    <w:rsid w:val="006B546D"/>
    <w:rsid w:val="006B5607"/>
    <w:rsid w:val="006B5AEB"/>
    <w:rsid w:val="006B5BAD"/>
    <w:rsid w:val="006B5FDD"/>
    <w:rsid w:val="006B60C6"/>
    <w:rsid w:val="006B63BD"/>
    <w:rsid w:val="006B65BA"/>
    <w:rsid w:val="006B65DC"/>
    <w:rsid w:val="006B66A8"/>
    <w:rsid w:val="006B6710"/>
    <w:rsid w:val="006B6763"/>
    <w:rsid w:val="006B685F"/>
    <w:rsid w:val="006B693F"/>
    <w:rsid w:val="006B69F6"/>
    <w:rsid w:val="006B77F2"/>
    <w:rsid w:val="006B7A3C"/>
    <w:rsid w:val="006B7B52"/>
    <w:rsid w:val="006B7BE6"/>
    <w:rsid w:val="006B7C2D"/>
    <w:rsid w:val="006B7C58"/>
    <w:rsid w:val="006B7E5B"/>
    <w:rsid w:val="006C0111"/>
    <w:rsid w:val="006C0403"/>
    <w:rsid w:val="006C04EC"/>
    <w:rsid w:val="006C05A2"/>
    <w:rsid w:val="006C08A8"/>
    <w:rsid w:val="006C094C"/>
    <w:rsid w:val="006C0BC7"/>
    <w:rsid w:val="006C11F6"/>
    <w:rsid w:val="006C1A36"/>
    <w:rsid w:val="006C2711"/>
    <w:rsid w:val="006C27DC"/>
    <w:rsid w:val="006C2C6F"/>
    <w:rsid w:val="006C2C83"/>
    <w:rsid w:val="006C2CDE"/>
    <w:rsid w:val="006C30B2"/>
    <w:rsid w:val="006C31D4"/>
    <w:rsid w:val="006C3340"/>
    <w:rsid w:val="006C3388"/>
    <w:rsid w:val="006C38A7"/>
    <w:rsid w:val="006C3AF6"/>
    <w:rsid w:val="006C3D93"/>
    <w:rsid w:val="006C3DC1"/>
    <w:rsid w:val="006C4601"/>
    <w:rsid w:val="006C4782"/>
    <w:rsid w:val="006C49DE"/>
    <w:rsid w:val="006C4B0A"/>
    <w:rsid w:val="006C4C13"/>
    <w:rsid w:val="006C53E6"/>
    <w:rsid w:val="006C57F8"/>
    <w:rsid w:val="006C5920"/>
    <w:rsid w:val="006C5B0D"/>
    <w:rsid w:val="006C646F"/>
    <w:rsid w:val="006C64A3"/>
    <w:rsid w:val="006C64C5"/>
    <w:rsid w:val="006C64CA"/>
    <w:rsid w:val="006C689F"/>
    <w:rsid w:val="006C6A90"/>
    <w:rsid w:val="006C709F"/>
    <w:rsid w:val="006C7304"/>
    <w:rsid w:val="006C77B8"/>
    <w:rsid w:val="006C7A76"/>
    <w:rsid w:val="006C7B4C"/>
    <w:rsid w:val="006C7D77"/>
    <w:rsid w:val="006D090F"/>
    <w:rsid w:val="006D10A7"/>
    <w:rsid w:val="006D1159"/>
    <w:rsid w:val="006D1731"/>
    <w:rsid w:val="006D1CAE"/>
    <w:rsid w:val="006D2732"/>
    <w:rsid w:val="006D294D"/>
    <w:rsid w:val="006D2B21"/>
    <w:rsid w:val="006D2CD0"/>
    <w:rsid w:val="006D3110"/>
    <w:rsid w:val="006D322C"/>
    <w:rsid w:val="006D3534"/>
    <w:rsid w:val="006D35D0"/>
    <w:rsid w:val="006D35E4"/>
    <w:rsid w:val="006D3A81"/>
    <w:rsid w:val="006D3B18"/>
    <w:rsid w:val="006D439B"/>
    <w:rsid w:val="006D4BE7"/>
    <w:rsid w:val="006D4DD3"/>
    <w:rsid w:val="006D5143"/>
    <w:rsid w:val="006D5372"/>
    <w:rsid w:val="006D5727"/>
    <w:rsid w:val="006D579D"/>
    <w:rsid w:val="006D58E3"/>
    <w:rsid w:val="006D5B63"/>
    <w:rsid w:val="006D677C"/>
    <w:rsid w:val="006D6803"/>
    <w:rsid w:val="006D684A"/>
    <w:rsid w:val="006D6B5E"/>
    <w:rsid w:val="006D6D1C"/>
    <w:rsid w:val="006D7182"/>
    <w:rsid w:val="006D7935"/>
    <w:rsid w:val="006D79E6"/>
    <w:rsid w:val="006D7B37"/>
    <w:rsid w:val="006E0366"/>
    <w:rsid w:val="006E03E5"/>
    <w:rsid w:val="006E04BE"/>
    <w:rsid w:val="006E07CC"/>
    <w:rsid w:val="006E08C4"/>
    <w:rsid w:val="006E0B49"/>
    <w:rsid w:val="006E0D0F"/>
    <w:rsid w:val="006E0F04"/>
    <w:rsid w:val="006E1083"/>
    <w:rsid w:val="006E153B"/>
    <w:rsid w:val="006E19F3"/>
    <w:rsid w:val="006E1B0B"/>
    <w:rsid w:val="006E22BD"/>
    <w:rsid w:val="006E2412"/>
    <w:rsid w:val="006E277B"/>
    <w:rsid w:val="006E2B68"/>
    <w:rsid w:val="006E2F4A"/>
    <w:rsid w:val="006E31E7"/>
    <w:rsid w:val="006E3204"/>
    <w:rsid w:val="006E33EC"/>
    <w:rsid w:val="006E34B0"/>
    <w:rsid w:val="006E3547"/>
    <w:rsid w:val="006E358D"/>
    <w:rsid w:val="006E3999"/>
    <w:rsid w:val="006E39FA"/>
    <w:rsid w:val="006E3A65"/>
    <w:rsid w:val="006E3B7D"/>
    <w:rsid w:val="006E3E70"/>
    <w:rsid w:val="006E4067"/>
    <w:rsid w:val="006E4162"/>
    <w:rsid w:val="006E4326"/>
    <w:rsid w:val="006E4573"/>
    <w:rsid w:val="006E45DD"/>
    <w:rsid w:val="006E4B4E"/>
    <w:rsid w:val="006E4BB8"/>
    <w:rsid w:val="006E4D2C"/>
    <w:rsid w:val="006E4D79"/>
    <w:rsid w:val="006E4E4B"/>
    <w:rsid w:val="006E4FAC"/>
    <w:rsid w:val="006E50E1"/>
    <w:rsid w:val="006E5391"/>
    <w:rsid w:val="006E54D3"/>
    <w:rsid w:val="006E5691"/>
    <w:rsid w:val="006E5744"/>
    <w:rsid w:val="006E60D7"/>
    <w:rsid w:val="006E62D6"/>
    <w:rsid w:val="006E64AB"/>
    <w:rsid w:val="006E65B6"/>
    <w:rsid w:val="006E665D"/>
    <w:rsid w:val="006E6731"/>
    <w:rsid w:val="006E69D9"/>
    <w:rsid w:val="006E6B58"/>
    <w:rsid w:val="006E726E"/>
    <w:rsid w:val="006E77D0"/>
    <w:rsid w:val="006E79DB"/>
    <w:rsid w:val="006E7A29"/>
    <w:rsid w:val="006E7BB9"/>
    <w:rsid w:val="006E7D44"/>
    <w:rsid w:val="006F0050"/>
    <w:rsid w:val="006F0466"/>
    <w:rsid w:val="006F04A3"/>
    <w:rsid w:val="006F06B0"/>
    <w:rsid w:val="006F09C7"/>
    <w:rsid w:val="006F0A21"/>
    <w:rsid w:val="006F0C3F"/>
    <w:rsid w:val="006F1013"/>
    <w:rsid w:val="006F10C0"/>
    <w:rsid w:val="006F10F6"/>
    <w:rsid w:val="006F1219"/>
    <w:rsid w:val="006F1254"/>
    <w:rsid w:val="006F1539"/>
    <w:rsid w:val="006F1A11"/>
    <w:rsid w:val="006F1B67"/>
    <w:rsid w:val="006F210C"/>
    <w:rsid w:val="006F25BC"/>
    <w:rsid w:val="006F26E2"/>
    <w:rsid w:val="006F2E99"/>
    <w:rsid w:val="006F3053"/>
    <w:rsid w:val="006F31A0"/>
    <w:rsid w:val="006F3633"/>
    <w:rsid w:val="006F365C"/>
    <w:rsid w:val="006F373E"/>
    <w:rsid w:val="006F3788"/>
    <w:rsid w:val="006F37BB"/>
    <w:rsid w:val="006F37EB"/>
    <w:rsid w:val="006F391D"/>
    <w:rsid w:val="006F39CF"/>
    <w:rsid w:val="006F3D86"/>
    <w:rsid w:val="006F3F4D"/>
    <w:rsid w:val="006F40AA"/>
    <w:rsid w:val="006F4205"/>
    <w:rsid w:val="006F44D1"/>
    <w:rsid w:val="006F4853"/>
    <w:rsid w:val="006F4924"/>
    <w:rsid w:val="006F4D8B"/>
    <w:rsid w:val="006F50CC"/>
    <w:rsid w:val="006F5152"/>
    <w:rsid w:val="006F527E"/>
    <w:rsid w:val="006F5336"/>
    <w:rsid w:val="006F5591"/>
    <w:rsid w:val="006F581C"/>
    <w:rsid w:val="006F591E"/>
    <w:rsid w:val="006F5B94"/>
    <w:rsid w:val="006F5D43"/>
    <w:rsid w:val="006F5DB9"/>
    <w:rsid w:val="006F5E5F"/>
    <w:rsid w:val="006F63F0"/>
    <w:rsid w:val="006F6523"/>
    <w:rsid w:val="006F6577"/>
    <w:rsid w:val="006F682F"/>
    <w:rsid w:val="006F6885"/>
    <w:rsid w:val="006F68E9"/>
    <w:rsid w:val="006F6BC8"/>
    <w:rsid w:val="006F6D32"/>
    <w:rsid w:val="006F6DDE"/>
    <w:rsid w:val="006F6EC5"/>
    <w:rsid w:val="006F7235"/>
    <w:rsid w:val="006F7936"/>
    <w:rsid w:val="006F7B34"/>
    <w:rsid w:val="006F7D27"/>
    <w:rsid w:val="006F7DC9"/>
    <w:rsid w:val="006F7EF9"/>
    <w:rsid w:val="00700037"/>
    <w:rsid w:val="007001C5"/>
    <w:rsid w:val="007005A9"/>
    <w:rsid w:val="00700683"/>
    <w:rsid w:val="007006BF"/>
    <w:rsid w:val="007007CA"/>
    <w:rsid w:val="0070084F"/>
    <w:rsid w:val="00700976"/>
    <w:rsid w:val="00700987"/>
    <w:rsid w:val="00700B1C"/>
    <w:rsid w:val="00700D46"/>
    <w:rsid w:val="00700DF0"/>
    <w:rsid w:val="00700E4D"/>
    <w:rsid w:val="00700F16"/>
    <w:rsid w:val="007010AE"/>
    <w:rsid w:val="00701388"/>
    <w:rsid w:val="00701541"/>
    <w:rsid w:val="007016BE"/>
    <w:rsid w:val="007017D0"/>
    <w:rsid w:val="00701935"/>
    <w:rsid w:val="00701AB4"/>
    <w:rsid w:val="00701AEC"/>
    <w:rsid w:val="00702784"/>
    <w:rsid w:val="007029C7"/>
    <w:rsid w:val="00702D03"/>
    <w:rsid w:val="00702DE9"/>
    <w:rsid w:val="00703434"/>
    <w:rsid w:val="0070351F"/>
    <w:rsid w:val="00703530"/>
    <w:rsid w:val="00703767"/>
    <w:rsid w:val="00703871"/>
    <w:rsid w:val="007038CD"/>
    <w:rsid w:val="0070391A"/>
    <w:rsid w:val="00703B12"/>
    <w:rsid w:val="00704001"/>
    <w:rsid w:val="007045BB"/>
    <w:rsid w:val="00704826"/>
    <w:rsid w:val="0070498A"/>
    <w:rsid w:val="00704C36"/>
    <w:rsid w:val="00704FC3"/>
    <w:rsid w:val="007052D0"/>
    <w:rsid w:val="007052D4"/>
    <w:rsid w:val="00705EBB"/>
    <w:rsid w:val="00706070"/>
    <w:rsid w:val="00706081"/>
    <w:rsid w:val="007062DE"/>
    <w:rsid w:val="007063AD"/>
    <w:rsid w:val="007067C6"/>
    <w:rsid w:val="00706C06"/>
    <w:rsid w:val="00706C2D"/>
    <w:rsid w:val="00706E89"/>
    <w:rsid w:val="00707128"/>
    <w:rsid w:val="007071CC"/>
    <w:rsid w:val="0070722C"/>
    <w:rsid w:val="00707288"/>
    <w:rsid w:val="00707613"/>
    <w:rsid w:val="0071039D"/>
    <w:rsid w:val="00710456"/>
    <w:rsid w:val="00710585"/>
    <w:rsid w:val="00710745"/>
    <w:rsid w:val="007107C8"/>
    <w:rsid w:val="00710CD1"/>
    <w:rsid w:val="00710EEE"/>
    <w:rsid w:val="0071119C"/>
    <w:rsid w:val="00711323"/>
    <w:rsid w:val="00711738"/>
    <w:rsid w:val="007117A2"/>
    <w:rsid w:val="00711913"/>
    <w:rsid w:val="00711CFA"/>
    <w:rsid w:val="00711D5B"/>
    <w:rsid w:val="00712566"/>
    <w:rsid w:val="0071293C"/>
    <w:rsid w:val="007130BD"/>
    <w:rsid w:val="0071324C"/>
    <w:rsid w:val="00713298"/>
    <w:rsid w:val="00713326"/>
    <w:rsid w:val="007133A3"/>
    <w:rsid w:val="007136FE"/>
    <w:rsid w:val="0071374E"/>
    <w:rsid w:val="0071392B"/>
    <w:rsid w:val="00714124"/>
    <w:rsid w:val="00714190"/>
    <w:rsid w:val="00714247"/>
    <w:rsid w:val="007148B5"/>
    <w:rsid w:val="007148B6"/>
    <w:rsid w:val="0071495C"/>
    <w:rsid w:val="0071499C"/>
    <w:rsid w:val="00714AC5"/>
    <w:rsid w:val="00714B4A"/>
    <w:rsid w:val="00714D6B"/>
    <w:rsid w:val="00714EF0"/>
    <w:rsid w:val="00714F9A"/>
    <w:rsid w:val="00715280"/>
    <w:rsid w:val="00715509"/>
    <w:rsid w:val="0071576B"/>
    <w:rsid w:val="00715D67"/>
    <w:rsid w:val="00715D84"/>
    <w:rsid w:val="0071615D"/>
    <w:rsid w:val="007163A2"/>
    <w:rsid w:val="007163A4"/>
    <w:rsid w:val="007164C6"/>
    <w:rsid w:val="00716549"/>
    <w:rsid w:val="007166B5"/>
    <w:rsid w:val="007167C5"/>
    <w:rsid w:val="00716C2E"/>
    <w:rsid w:val="00716D88"/>
    <w:rsid w:val="007170A6"/>
    <w:rsid w:val="00717165"/>
    <w:rsid w:val="00717854"/>
    <w:rsid w:val="0071795B"/>
    <w:rsid w:val="00717A66"/>
    <w:rsid w:val="00717B10"/>
    <w:rsid w:val="00717F71"/>
    <w:rsid w:val="0072042F"/>
    <w:rsid w:val="00720455"/>
    <w:rsid w:val="00720631"/>
    <w:rsid w:val="007207F1"/>
    <w:rsid w:val="0072082B"/>
    <w:rsid w:val="0072086A"/>
    <w:rsid w:val="0072086E"/>
    <w:rsid w:val="00720C65"/>
    <w:rsid w:val="00720D9D"/>
    <w:rsid w:val="00720E46"/>
    <w:rsid w:val="00721003"/>
    <w:rsid w:val="00721684"/>
    <w:rsid w:val="007216E7"/>
    <w:rsid w:val="00721877"/>
    <w:rsid w:val="007218DB"/>
    <w:rsid w:val="0072194A"/>
    <w:rsid w:val="00721DC0"/>
    <w:rsid w:val="00721F59"/>
    <w:rsid w:val="00722066"/>
    <w:rsid w:val="007221BF"/>
    <w:rsid w:val="00722732"/>
    <w:rsid w:val="00722735"/>
    <w:rsid w:val="007228F5"/>
    <w:rsid w:val="00722AD4"/>
    <w:rsid w:val="00722C1C"/>
    <w:rsid w:val="00722C96"/>
    <w:rsid w:val="00723109"/>
    <w:rsid w:val="0072323A"/>
    <w:rsid w:val="007234B3"/>
    <w:rsid w:val="007234CC"/>
    <w:rsid w:val="00723D22"/>
    <w:rsid w:val="00723D63"/>
    <w:rsid w:val="0072400D"/>
    <w:rsid w:val="007241DE"/>
    <w:rsid w:val="0072446E"/>
    <w:rsid w:val="0072455B"/>
    <w:rsid w:val="00724661"/>
    <w:rsid w:val="007246C1"/>
    <w:rsid w:val="00724965"/>
    <w:rsid w:val="00724B2F"/>
    <w:rsid w:val="00724CE6"/>
    <w:rsid w:val="00724EFA"/>
    <w:rsid w:val="00724FE9"/>
    <w:rsid w:val="00725115"/>
    <w:rsid w:val="0072529B"/>
    <w:rsid w:val="00725493"/>
    <w:rsid w:val="00725578"/>
    <w:rsid w:val="007258B3"/>
    <w:rsid w:val="00725976"/>
    <w:rsid w:val="00725977"/>
    <w:rsid w:val="00725D5F"/>
    <w:rsid w:val="00726095"/>
    <w:rsid w:val="00726173"/>
    <w:rsid w:val="0072625A"/>
    <w:rsid w:val="0072643A"/>
    <w:rsid w:val="00726477"/>
    <w:rsid w:val="0072658E"/>
    <w:rsid w:val="007265AB"/>
    <w:rsid w:val="007272F5"/>
    <w:rsid w:val="00727315"/>
    <w:rsid w:val="00727513"/>
    <w:rsid w:val="007276B1"/>
    <w:rsid w:val="0072774E"/>
    <w:rsid w:val="007277B6"/>
    <w:rsid w:val="00727E5B"/>
    <w:rsid w:val="00727F89"/>
    <w:rsid w:val="007303CF"/>
    <w:rsid w:val="0073081F"/>
    <w:rsid w:val="00730931"/>
    <w:rsid w:val="00730A33"/>
    <w:rsid w:val="00730CB5"/>
    <w:rsid w:val="0073119F"/>
    <w:rsid w:val="0073142E"/>
    <w:rsid w:val="00731A24"/>
    <w:rsid w:val="00731A2B"/>
    <w:rsid w:val="00731CFF"/>
    <w:rsid w:val="00731D2E"/>
    <w:rsid w:val="00732420"/>
    <w:rsid w:val="007326E4"/>
    <w:rsid w:val="00732742"/>
    <w:rsid w:val="00732866"/>
    <w:rsid w:val="00732974"/>
    <w:rsid w:val="00732B6E"/>
    <w:rsid w:val="00732C31"/>
    <w:rsid w:val="00732D68"/>
    <w:rsid w:val="00732ED7"/>
    <w:rsid w:val="00732F82"/>
    <w:rsid w:val="00733037"/>
    <w:rsid w:val="0073335A"/>
    <w:rsid w:val="007333E6"/>
    <w:rsid w:val="0073350E"/>
    <w:rsid w:val="007335CB"/>
    <w:rsid w:val="007336EC"/>
    <w:rsid w:val="007338C1"/>
    <w:rsid w:val="00733CBC"/>
    <w:rsid w:val="00733E61"/>
    <w:rsid w:val="00734130"/>
    <w:rsid w:val="007342D4"/>
    <w:rsid w:val="0073433A"/>
    <w:rsid w:val="00734F30"/>
    <w:rsid w:val="00735377"/>
    <w:rsid w:val="0073537D"/>
    <w:rsid w:val="007353E9"/>
    <w:rsid w:val="00735481"/>
    <w:rsid w:val="00735607"/>
    <w:rsid w:val="00735A70"/>
    <w:rsid w:val="00735B86"/>
    <w:rsid w:val="00735DEA"/>
    <w:rsid w:val="00735F3E"/>
    <w:rsid w:val="00735F5D"/>
    <w:rsid w:val="00736129"/>
    <w:rsid w:val="00736206"/>
    <w:rsid w:val="00736449"/>
    <w:rsid w:val="00736534"/>
    <w:rsid w:val="0073661B"/>
    <w:rsid w:val="00736C2F"/>
    <w:rsid w:val="0073726D"/>
    <w:rsid w:val="00737678"/>
    <w:rsid w:val="00737884"/>
    <w:rsid w:val="00740285"/>
    <w:rsid w:val="00740287"/>
    <w:rsid w:val="00740481"/>
    <w:rsid w:val="00740576"/>
    <w:rsid w:val="0074070E"/>
    <w:rsid w:val="00740A2D"/>
    <w:rsid w:val="00740D54"/>
    <w:rsid w:val="007415F7"/>
    <w:rsid w:val="00741A1B"/>
    <w:rsid w:val="00741A32"/>
    <w:rsid w:val="00741AFA"/>
    <w:rsid w:val="00741E04"/>
    <w:rsid w:val="00741F1C"/>
    <w:rsid w:val="007426FC"/>
    <w:rsid w:val="00742742"/>
    <w:rsid w:val="00742F2A"/>
    <w:rsid w:val="007431CB"/>
    <w:rsid w:val="0074332C"/>
    <w:rsid w:val="0074388E"/>
    <w:rsid w:val="007441DB"/>
    <w:rsid w:val="007444E2"/>
    <w:rsid w:val="0074463B"/>
    <w:rsid w:val="007446A6"/>
    <w:rsid w:val="007447EE"/>
    <w:rsid w:val="00744E98"/>
    <w:rsid w:val="00744ED3"/>
    <w:rsid w:val="007451C4"/>
    <w:rsid w:val="00745257"/>
    <w:rsid w:val="00745399"/>
    <w:rsid w:val="007456C8"/>
    <w:rsid w:val="00745708"/>
    <w:rsid w:val="007457F7"/>
    <w:rsid w:val="00745B9B"/>
    <w:rsid w:val="00745DB6"/>
    <w:rsid w:val="00745E52"/>
    <w:rsid w:val="00745E94"/>
    <w:rsid w:val="00746247"/>
    <w:rsid w:val="0074636C"/>
    <w:rsid w:val="007463B3"/>
    <w:rsid w:val="00746484"/>
    <w:rsid w:val="00746654"/>
    <w:rsid w:val="0074676C"/>
    <w:rsid w:val="007469DD"/>
    <w:rsid w:val="007469DF"/>
    <w:rsid w:val="00746AA3"/>
    <w:rsid w:val="00746D69"/>
    <w:rsid w:val="007470D1"/>
    <w:rsid w:val="00747154"/>
    <w:rsid w:val="007472AE"/>
    <w:rsid w:val="00747588"/>
    <w:rsid w:val="007477BF"/>
    <w:rsid w:val="00747BB9"/>
    <w:rsid w:val="00747EF6"/>
    <w:rsid w:val="00747F4B"/>
    <w:rsid w:val="0075029A"/>
    <w:rsid w:val="00750638"/>
    <w:rsid w:val="007508F1"/>
    <w:rsid w:val="00750E04"/>
    <w:rsid w:val="007511B3"/>
    <w:rsid w:val="0075139C"/>
    <w:rsid w:val="0075166E"/>
    <w:rsid w:val="0075188B"/>
    <w:rsid w:val="00751DC6"/>
    <w:rsid w:val="0075217A"/>
    <w:rsid w:val="007521A6"/>
    <w:rsid w:val="00752944"/>
    <w:rsid w:val="00752A33"/>
    <w:rsid w:val="00753096"/>
    <w:rsid w:val="007530F6"/>
    <w:rsid w:val="00753A9C"/>
    <w:rsid w:val="00753C73"/>
    <w:rsid w:val="00753F1C"/>
    <w:rsid w:val="0075445E"/>
    <w:rsid w:val="0075498C"/>
    <w:rsid w:val="00754CC4"/>
    <w:rsid w:val="00754DCD"/>
    <w:rsid w:val="007552A2"/>
    <w:rsid w:val="00755441"/>
    <w:rsid w:val="007556DA"/>
    <w:rsid w:val="00755745"/>
    <w:rsid w:val="007557AA"/>
    <w:rsid w:val="00755C18"/>
    <w:rsid w:val="00755C24"/>
    <w:rsid w:val="00756912"/>
    <w:rsid w:val="00756D10"/>
    <w:rsid w:val="00756EBC"/>
    <w:rsid w:val="00757030"/>
    <w:rsid w:val="00757481"/>
    <w:rsid w:val="0075759C"/>
    <w:rsid w:val="00757605"/>
    <w:rsid w:val="00757B93"/>
    <w:rsid w:val="007601F2"/>
    <w:rsid w:val="00760683"/>
    <w:rsid w:val="00760702"/>
    <w:rsid w:val="00760862"/>
    <w:rsid w:val="00760B8F"/>
    <w:rsid w:val="00761460"/>
    <w:rsid w:val="00761662"/>
    <w:rsid w:val="00761A5C"/>
    <w:rsid w:val="00761AD8"/>
    <w:rsid w:val="00761BE9"/>
    <w:rsid w:val="00761E13"/>
    <w:rsid w:val="00762513"/>
    <w:rsid w:val="007625AC"/>
    <w:rsid w:val="0076266E"/>
    <w:rsid w:val="0076273C"/>
    <w:rsid w:val="00762886"/>
    <w:rsid w:val="00762D44"/>
    <w:rsid w:val="00762F6B"/>
    <w:rsid w:val="00763039"/>
    <w:rsid w:val="00763175"/>
    <w:rsid w:val="0076329F"/>
    <w:rsid w:val="007634EC"/>
    <w:rsid w:val="00763B4B"/>
    <w:rsid w:val="00763D5D"/>
    <w:rsid w:val="00763E92"/>
    <w:rsid w:val="00763F30"/>
    <w:rsid w:val="00764100"/>
    <w:rsid w:val="00764109"/>
    <w:rsid w:val="007642EE"/>
    <w:rsid w:val="0076473A"/>
    <w:rsid w:val="00764A8E"/>
    <w:rsid w:val="007651D6"/>
    <w:rsid w:val="00765338"/>
    <w:rsid w:val="0076533D"/>
    <w:rsid w:val="00765E5F"/>
    <w:rsid w:val="0076619D"/>
    <w:rsid w:val="00766489"/>
    <w:rsid w:val="00766712"/>
    <w:rsid w:val="00766ADC"/>
    <w:rsid w:val="00766AF4"/>
    <w:rsid w:val="00766BBF"/>
    <w:rsid w:val="00767014"/>
    <w:rsid w:val="007673D7"/>
    <w:rsid w:val="00767781"/>
    <w:rsid w:val="0076799C"/>
    <w:rsid w:val="00767D9E"/>
    <w:rsid w:val="00767F75"/>
    <w:rsid w:val="00770026"/>
    <w:rsid w:val="00770083"/>
    <w:rsid w:val="007704AC"/>
    <w:rsid w:val="007704D2"/>
    <w:rsid w:val="0077081B"/>
    <w:rsid w:val="00770A1C"/>
    <w:rsid w:val="00770A3D"/>
    <w:rsid w:val="00770B8A"/>
    <w:rsid w:val="00770CDF"/>
    <w:rsid w:val="00770D67"/>
    <w:rsid w:val="00770E6E"/>
    <w:rsid w:val="007711C0"/>
    <w:rsid w:val="00771776"/>
    <w:rsid w:val="00771867"/>
    <w:rsid w:val="00771B36"/>
    <w:rsid w:val="00771D46"/>
    <w:rsid w:val="00771D51"/>
    <w:rsid w:val="00771EE0"/>
    <w:rsid w:val="00772009"/>
    <w:rsid w:val="00772023"/>
    <w:rsid w:val="00772385"/>
    <w:rsid w:val="00772A29"/>
    <w:rsid w:val="007730AB"/>
    <w:rsid w:val="00773125"/>
    <w:rsid w:val="00773448"/>
    <w:rsid w:val="007735BD"/>
    <w:rsid w:val="007737EF"/>
    <w:rsid w:val="007742C0"/>
    <w:rsid w:val="0077476C"/>
    <w:rsid w:val="0077499A"/>
    <w:rsid w:val="00774A31"/>
    <w:rsid w:val="00774AB2"/>
    <w:rsid w:val="00774B35"/>
    <w:rsid w:val="007751F1"/>
    <w:rsid w:val="007754AC"/>
    <w:rsid w:val="0077562A"/>
    <w:rsid w:val="00775810"/>
    <w:rsid w:val="00775B41"/>
    <w:rsid w:val="00775B88"/>
    <w:rsid w:val="00775BD4"/>
    <w:rsid w:val="00775F48"/>
    <w:rsid w:val="00776444"/>
    <w:rsid w:val="00776586"/>
    <w:rsid w:val="0077677F"/>
    <w:rsid w:val="0077684B"/>
    <w:rsid w:val="00776A6E"/>
    <w:rsid w:val="00776FE9"/>
    <w:rsid w:val="007774ED"/>
    <w:rsid w:val="007776D3"/>
    <w:rsid w:val="007800C6"/>
    <w:rsid w:val="007801FD"/>
    <w:rsid w:val="00780261"/>
    <w:rsid w:val="00780938"/>
    <w:rsid w:val="00780EF9"/>
    <w:rsid w:val="00781010"/>
    <w:rsid w:val="00781037"/>
    <w:rsid w:val="0078114F"/>
    <w:rsid w:val="0078118F"/>
    <w:rsid w:val="007812C9"/>
    <w:rsid w:val="007817C8"/>
    <w:rsid w:val="007822FD"/>
    <w:rsid w:val="00782493"/>
    <w:rsid w:val="0078249A"/>
    <w:rsid w:val="007825F0"/>
    <w:rsid w:val="007827D4"/>
    <w:rsid w:val="00782862"/>
    <w:rsid w:val="00782DBE"/>
    <w:rsid w:val="00783081"/>
    <w:rsid w:val="00783481"/>
    <w:rsid w:val="0078375D"/>
    <w:rsid w:val="007837EE"/>
    <w:rsid w:val="00783809"/>
    <w:rsid w:val="00783819"/>
    <w:rsid w:val="00783868"/>
    <w:rsid w:val="00783A09"/>
    <w:rsid w:val="00783CF4"/>
    <w:rsid w:val="00784006"/>
    <w:rsid w:val="0078421E"/>
    <w:rsid w:val="00784268"/>
    <w:rsid w:val="00784793"/>
    <w:rsid w:val="00784961"/>
    <w:rsid w:val="00784E59"/>
    <w:rsid w:val="00784E65"/>
    <w:rsid w:val="00784E87"/>
    <w:rsid w:val="0078514E"/>
    <w:rsid w:val="0078528C"/>
    <w:rsid w:val="0078546F"/>
    <w:rsid w:val="00785594"/>
    <w:rsid w:val="00785C5A"/>
    <w:rsid w:val="00786ABB"/>
    <w:rsid w:val="00786B2A"/>
    <w:rsid w:val="007870F5"/>
    <w:rsid w:val="007878E7"/>
    <w:rsid w:val="00787A9B"/>
    <w:rsid w:val="00787B4E"/>
    <w:rsid w:val="00787F0F"/>
    <w:rsid w:val="00787FAB"/>
    <w:rsid w:val="00790960"/>
    <w:rsid w:val="007909DF"/>
    <w:rsid w:val="00790A3A"/>
    <w:rsid w:val="00790C30"/>
    <w:rsid w:val="00790D2B"/>
    <w:rsid w:val="007911AE"/>
    <w:rsid w:val="00791476"/>
    <w:rsid w:val="00791658"/>
    <w:rsid w:val="00791829"/>
    <w:rsid w:val="0079198B"/>
    <w:rsid w:val="00791BB1"/>
    <w:rsid w:val="00791C06"/>
    <w:rsid w:val="00792165"/>
    <w:rsid w:val="0079225D"/>
    <w:rsid w:val="00792373"/>
    <w:rsid w:val="0079279C"/>
    <w:rsid w:val="007927DA"/>
    <w:rsid w:val="007929FA"/>
    <w:rsid w:val="00792DF0"/>
    <w:rsid w:val="00793006"/>
    <w:rsid w:val="00793295"/>
    <w:rsid w:val="007935C0"/>
    <w:rsid w:val="00793615"/>
    <w:rsid w:val="00793A37"/>
    <w:rsid w:val="00793D7B"/>
    <w:rsid w:val="00793E88"/>
    <w:rsid w:val="0079417A"/>
    <w:rsid w:val="00794424"/>
    <w:rsid w:val="007945ED"/>
    <w:rsid w:val="00794653"/>
    <w:rsid w:val="007947BC"/>
    <w:rsid w:val="00794B93"/>
    <w:rsid w:val="00794BB0"/>
    <w:rsid w:val="00794E73"/>
    <w:rsid w:val="00794ED0"/>
    <w:rsid w:val="0079503A"/>
    <w:rsid w:val="007954A0"/>
    <w:rsid w:val="007954B0"/>
    <w:rsid w:val="00795553"/>
    <w:rsid w:val="007955EF"/>
    <w:rsid w:val="00796406"/>
    <w:rsid w:val="00796423"/>
    <w:rsid w:val="007965BD"/>
    <w:rsid w:val="00796623"/>
    <w:rsid w:val="007966C6"/>
    <w:rsid w:val="007969B2"/>
    <w:rsid w:val="00796D76"/>
    <w:rsid w:val="00796EEC"/>
    <w:rsid w:val="007971E4"/>
    <w:rsid w:val="007975B5"/>
    <w:rsid w:val="00797C72"/>
    <w:rsid w:val="00797CCB"/>
    <w:rsid w:val="00797F7A"/>
    <w:rsid w:val="007A014B"/>
    <w:rsid w:val="007A023F"/>
    <w:rsid w:val="007A0642"/>
    <w:rsid w:val="007A0897"/>
    <w:rsid w:val="007A0D08"/>
    <w:rsid w:val="007A1028"/>
    <w:rsid w:val="007A11AD"/>
    <w:rsid w:val="007A1363"/>
    <w:rsid w:val="007A1632"/>
    <w:rsid w:val="007A1767"/>
    <w:rsid w:val="007A17FB"/>
    <w:rsid w:val="007A2279"/>
    <w:rsid w:val="007A25D6"/>
    <w:rsid w:val="007A2614"/>
    <w:rsid w:val="007A26B2"/>
    <w:rsid w:val="007A2A31"/>
    <w:rsid w:val="007A2A32"/>
    <w:rsid w:val="007A2BBA"/>
    <w:rsid w:val="007A2C8F"/>
    <w:rsid w:val="007A2D79"/>
    <w:rsid w:val="007A2E21"/>
    <w:rsid w:val="007A2F77"/>
    <w:rsid w:val="007A2F98"/>
    <w:rsid w:val="007A30F6"/>
    <w:rsid w:val="007A31FD"/>
    <w:rsid w:val="007A32C2"/>
    <w:rsid w:val="007A32FB"/>
    <w:rsid w:val="007A3457"/>
    <w:rsid w:val="007A3A22"/>
    <w:rsid w:val="007A4653"/>
    <w:rsid w:val="007A46A7"/>
    <w:rsid w:val="007A4DE1"/>
    <w:rsid w:val="007A52C6"/>
    <w:rsid w:val="007A53A1"/>
    <w:rsid w:val="007A5715"/>
    <w:rsid w:val="007A5AA6"/>
    <w:rsid w:val="007A5D84"/>
    <w:rsid w:val="007A5E1D"/>
    <w:rsid w:val="007A616B"/>
    <w:rsid w:val="007A61E4"/>
    <w:rsid w:val="007A65FE"/>
    <w:rsid w:val="007A6793"/>
    <w:rsid w:val="007A67D2"/>
    <w:rsid w:val="007A694D"/>
    <w:rsid w:val="007A6A13"/>
    <w:rsid w:val="007A6AE3"/>
    <w:rsid w:val="007A6B09"/>
    <w:rsid w:val="007A6CC9"/>
    <w:rsid w:val="007A6EDA"/>
    <w:rsid w:val="007A7036"/>
    <w:rsid w:val="007A70B1"/>
    <w:rsid w:val="007A7175"/>
    <w:rsid w:val="007A75B4"/>
    <w:rsid w:val="007A7755"/>
    <w:rsid w:val="007A7C21"/>
    <w:rsid w:val="007B0158"/>
    <w:rsid w:val="007B037B"/>
    <w:rsid w:val="007B0467"/>
    <w:rsid w:val="007B0494"/>
    <w:rsid w:val="007B072E"/>
    <w:rsid w:val="007B0B54"/>
    <w:rsid w:val="007B0FBF"/>
    <w:rsid w:val="007B0FE7"/>
    <w:rsid w:val="007B1163"/>
    <w:rsid w:val="007B1BC6"/>
    <w:rsid w:val="007B1BFF"/>
    <w:rsid w:val="007B1E75"/>
    <w:rsid w:val="007B1F4B"/>
    <w:rsid w:val="007B1FD9"/>
    <w:rsid w:val="007B215F"/>
    <w:rsid w:val="007B21F6"/>
    <w:rsid w:val="007B27EC"/>
    <w:rsid w:val="007B28E1"/>
    <w:rsid w:val="007B2E99"/>
    <w:rsid w:val="007B2FFF"/>
    <w:rsid w:val="007B30FE"/>
    <w:rsid w:val="007B31FA"/>
    <w:rsid w:val="007B3325"/>
    <w:rsid w:val="007B35B1"/>
    <w:rsid w:val="007B3A9D"/>
    <w:rsid w:val="007B3AB1"/>
    <w:rsid w:val="007B3B6D"/>
    <w:rsid w:val="007B3BD8"/>
    <w:rsid w:val="007B3DBF"/>
    <w:rsid w:val="007B3EE6"/>
    <w:rsid w:val="007B44C4"/>
    <w:rsid w:val="007B4D79"/>
    <w:rsid w:val="007B4DB3"/>
    <w:rsid w:val="007B4E5E"/>
    <w:rsid w:val="007B508B"/>
    <w:rsid w:val="007B54AF"/>
    <w:rsid w:val="007B5518"/>
    <w:rsid w:val="007B5733"/>
    <w:rsid w:val="007B5991"/>
    <w:rsid w:val="007B5D7B"/>
    <w:rsid w:val="007B60EB"/>
    <w:rsid w:val="007B62C0"/>
    <w:rsid w:val="007B64B5"/>
    <w:rsid w:val="007B6765"/>
    <w:rsid w:val="007B6B1A"/>
    <w:rsid w:val="007B6C85"/>
    <w:rsid w:val="007B7072"/>
    <w:rsid w:val="007B75C2"/>
    <w:rsid w:val="007B7B08"/>
    <w:rsid w:val="007B7B88"/>
    <w:rsid w:val="007B7C52"/>
    <w:rsid w:val="007C0079"/>
    <w:rsid w:val="007C02B3"/>
    <w:rsid w:val="007C0958"/>
    <w:rsid w:val="007C0A15"/>
    <w:rsid w:val="007C0CC9"/>
    <w:rsid w:val="007C0EAB"/>
    <w:rsid w:val="007C0F12"/>
    <w:rsid w:val="007C15E9"/>
    <w:rsid w:val="007C18DC"/>
    <w:rsid w:val="007C1A05"/>
    <w:rsid w:val="007C1CC7"/>
    <w:rsid w:val="007C1D0F"/>
    <w:rsid w:val="007C207D"/>
    <w:rsid w:val="007C2554"/>
    <w:rsid w:val="007C2745"/>
    <w:rsid w:val="007C2BFE"/>
    <w:rsid w:val="007C2C14"/>
    <w:rsid w:val="007C2CAF"/>
    <w:rsid w:val="007C2CFC"/>
    <w:rsid w:val="007C2E68"/>
    <w:rsid w:val="007C3016"/>
    <w:rsid w:val="007C3453"/>
    <w:rsid w:val="007C34B8"/>
    <w:rsid w:val="007C3B81"/>
    <w:rsid w:val="007C433B"/>
    <w:rsid w:val="007C45B4"/>
    <w:rsid w:val="007C4742"/>
    <w:rsid w:val="007C4884"/>
    <w:rsid w:val="007C4908"/>
    <w:rsid w:val="007C4C90"/>
    <w:rsid w:val="007C4D53"/>
    <w:rsid w:val="007C4DDE"/>
    <w:rsid w:val="007C52C2"/>
    <w:rsid w:val="007C535A"/>
    <w:rsid w:val="007C53C5"/>
    <w:rsid w:val="007C5974"/>
    <w:rsid w:val="007C598F"/>
    <w:rsid w:val="007C5B22"/>
    <w:rsid w:val="007C5BDB"/>
    <w:rsid w:val="007C5EA1"/>
    <w:rsid w:val="007C62BB"/>
    <w:rsid w:val="007C6538"/>
    <w:rsid w:val="007C65FF"/>
    <w:rsid w:val="007C667D"/>
    <w:rsid w:val="007C6970"/>
    <w:rsid w:val="007C6C19"/>
    <w:rsid w:val="007C6DAB"/>
    <w:rsid w:val="007C6EC4"/>
    <w:rsid w:val="007C7659"/>
    <w:rsid w:val="007C780E"/>
    <w:rsid w:val="007C7883"/>
    <w:rsid w:val="007C7FFA"/>
    <w:rsid w:val="007D00FF"/>
    <w:rsid w:val="007D0378"/>
    <w:rsid w:val="007D05A5"/>
    <w:rsid w:val="007D090E"/>
    <w:rsid w:val="007D0D8B"/>
    <w:rsid w:val="007D11B4"/>
    <w:rsid w:val="007D1298"/>
    <w:rsid w:val="007D1734"/>
    <w:rsid w:val="007D17D7"/>
    <w:rsid w:val="007D1A82"/>
    <w:rsid w:val="007D2590"/>
    <w:rsid w:val="007D28CA"/>
    <w:rsid w:val="007D2B42"/>
    <w:rsid w:val="007D3387"/>
    <w:rsid w:val="007D358E"/>
    <w:rsid w:val="007D368F"/>
    <w:rsid w:val="007D37E2"/>
    <w:rsid w:val="007D39D1"/>
    <w:rsid w:val="007D3A6D"/>
    <w:rsid w:val="007D484A"/>
    <w:rsid w:val="007D4934"/>
    <w:rsid w:val="007D4C44"/>
    <w:rsid w:val="007D4E58"/>
    <w:rsid w:val="007D5A3C"/>
    <w:rsid w:val="007D5BE6"/>
    <w:rsid w:val="007D5FEB"/>
    <w:rsid w:val="007D6468"/>
    <w:rsid w:val="007D65B2"/>
    <w:rsid w:val="007D6667"/>
    <w:rsid w:val="007D6677"/>
    <w:rsid w:val="007D6832"/>
    <w:rsid w:val="007D6AC5"/>
    <w:rsid w:val="007D7387"/>
    <w:rsid w:val="007D740F"/>
    <w:rsid w:val="007D75A4"/>
    <w:rsid w:val="007D7716"/>
    <w:rsid w:val="007D7F70"/>
    <w:rsid w:val="007E0043"/>
    <w:rsid w:val="007E01E5"/>
    <w:rsid w:val="007E03FA"/>
    <w:rsid w:val="007E04DD"/>
    <w:rsid w:val="007E0656"/>
    <w:rsid w:val="007E0FD1"/>
    <w:rsid w:val="007E1137"/>
    <w:rsid w:val="007E15D1"/>
    <w:rsid w:val="007E1802"/>
    <w:rsid w:val="007E18DE"/>
    <w:rsid w:val="007E26BC"/>
    <w:rsid w:val="007E2901"/>
    <w:rsid w:val="007E2EC8"/>
    <w:rsid w:val="007E2FE1"/>
    <w:rsid w:val="007E31B9"/>
    <w:rsid w:val="007E3298"/>
    <w:rsid w:val="007E334D"/>
    <w:rsid w:val="007E33AE"/>
    <w:rsid w:val="007E3624"/>
    <w:rsid w:val="007E3898"/>
    <w:rsid w:val="007E3974"/>
    <w:rsid w:val="007E3ADA"/>
    <w:rsid w:val="007E3B95"/>
    <w:rsid w:val="007E3C8D"/>
    <w:rsid w:val="007E40C3"/>
    <w:rsid w:val="007E42EB"/>
    <w:rsid w:val="007E497A"/>
    <w:rsid w:val="007E4B53"/>
    <w:rsid w:val="007E4CB2"/>
    <w:rsid w:val="007E4E9A"/>
    <w:rsid w:val="007E4F0A"/>
    <w:rsid w:val="007E5B1D"/>
    <w:rsid w:val="007E5CCC"/>
    <w:rsid w:val="007E5ED9"/>
    <w:rsid w:val="007E5F21"/>
    <w:rsid w:val="007E6076"/>
    <w:rsid w:val="007E62FD"/>
    <w:rsid w:val="007E682F"/>
    <w:rsid w:val="007E68A7"/>
    <w:rsid w:val="007E69DA"/>
    <w:rsid w:val="007E6A1F"/>
    <w:rsid w:val="007E6B26"/>
    <w:rsid w:val="007E6EFA"/>
    <w:rsid w:val="007E7109"/>
    <w:rsid w:val="007E72A9"/>
    <w:rsid w:val="007E7F15"/>
    <w:rsid w:val="007E7F83"/>
    <w:rsid w:val="007F01B1"/>
    <w:rsid w:val="007F0B4C"/>
    <w:rsid w:val="007F0D30"/>
    <w:rsid w:val="007F102A"/>
    <w:rsid w:val="007F10D7"/>
    <w:rsid w:val="007F1A0D"/>
    <w:rsid w:val="007F1B04"/>
    <w:rsid w:val="007F1B37"/>
    <w:rsid w:val="007F1E92"/>
    <w:rsid w:val="007F24BC"/>
    <w:rsid w:val="007F2511"/>
    <w:rsid w:val="007F2586"/>
    <w:rsid w:val="007F2D6B"/>
    <w:rsid w:val="007F30D0"/>
    <w:rsid w:val="007F3447"/>
    <w:rsid w:val="007F354C"/>
    <w:rsid w:val="007F354D"/>
    <w:rsid w:val="007F3947"/>
    <w:rsid w:val="007F3E80"/>
    <w:rsid w:val="007F43F1"/>
    <w:rsid w:val="007F4A24"/>
    <w:rsid w:val="007F4AAC"/>
    <w:rsid w:val="007F4AF4"/>
    <w:rsid w:val="007F5084"/>
    <w:rsid w:val="007F5209"/>
    <w:rsid w:val="007F55EA"/>
    <w:rsid w:val="007F5792"/>
    <w:rsid w:val="007F5AB3"/>
    <w:rsid w:val="007F5E94"/>
    <w:rsid w:val="007F5FD3"/>
    <w:rsid w:val="007F623F"/>
    <w:rsid w:val="007F6484"/>
    <w:rsid w:val="007F69A0"/>
    <w:rsid w:val="007F6E25"/>
    <w:rsid w:val="007F6ED4"/>
    <w:rsid w:val="007F7894"/>
    <w:rsid w:val="007F7916"/>
    <w:rsid w:val="008007BD"/>
    <w:rsid w:val="008008BC"/>
    <w:rsid w:val="00800C4C"/>
    <w:rsid w:val="00800C83"/>
    <w:rsid w:val="00800E9B"/>
    <w:rsid w:val="00800FD9"/>
    <w:rsid w:val="0080111E"/>
    <w:rsid w:val="00801142"/>
    <w:rsid w:val="008012E0"/>
    <w:rsid w:val="00801333"/>
    <w:rsid w:val="0080133D"/>
    <w:rsid w:val="00801586"/>
    <w:rsid w:val="00801680"/>
    <w:rsid w:val="00801700"/>
    <w:rsid w:val="00801A77"/>
    <w:rsid w:val="00801B23"/>
    <w:rsid w:val="00802028"/>
    <w:rsid w:val="00802336"/>
    <w:rsid w:val="0080246F"/>
    <w:rsid w:val="008025A3"/>
    <w:rsid w:val="008026F5"/>
    <w:rsid w:val="00802CF6"/>
    <w:rsid w:val="008030CF"/>
    <w:rsid w:val="008031E7"/>
    <w:rsid w:val="0080335F"/>
    <w:rsid w:val="008033B9"/>
    <w:rsid w:val="0080359B"/>
    <w:rsid w:val="0080360A"/>
    <w:rsid w:val="0080360B"/>
    <w:rsid w:val="00803AA3"/>
    <w:rsid w:val="00803AC0"/>
    <w:rsid w:val="00803B03"/>
    <w:rsid w:val="00803BA2"/>
    <w:rsid w:val="0080450A"/>
    <w:rsid w:val="00804A3B"/>
    <w:rsid w:val="00804FA6"/>
    <w:rsid w:val="008051BA"/>
    <w:rsid w:val="00805658"/>
    <w:rsid w:val="008056F2"/>
    <w:rsid w:val="0080580D"/>
    <w:rsid w:val="00805889"/>
    <w:rsid w:val="00805944"/>
    <w:rsid w:val="00805961"/>
    <w:rsid w:val="008059D7"/>
    <w:rsid w:val="00805B6F"/>
    <w:rsid w:val="0080608F"/>
    <w:rsid w:val="008060DC"/>
    <w:rsid w:val="00806A47"/>
    <w:rsid w:val="008072B5"/>
    <w:rsid w:val="008074E7"/>
    <w:rsid w:val="0080761E"/>
    <w:rsid w:val="00807857"/>
    <w:rsid w:val="008078C5"/>
    <w:rsid w:val="00807A00"/>
    <w:rsid w:val="00807A3A"/>
    <w:rsid w:val="00807B1F"/>
    <w:rsid w:val="00807BD5"/>
    <w:rsid w:val="00807DA4"/>
    <w:rsid w:val="008103D0"/>
    <w:rsid w:val="0081063B"/>
    <w:rsid w:val="00810791"/>
    <w:rsid w:val="0081089D"/>
    <w:rsid w:val="00810F20"/>
    <w:rsid w:val="0081120B"/>
    <w:rsid w:val="0081186C"/>
    <w:rsid w:val="00811CD4"/>
    <w:rsid w:val="00811D8E"/>
    <w:rsid w:val="00812074"/>
    <w:rsid w:val="008121CE"/>
    <w:rsid w:val="008123B2"/>
    <w:rsid w:val="008125D8"/>
    <w:rsid w:val="00812868"/>
    <w:rsid w:val="008129F4"/>
    <w:rsid w:val="00812B0C"/>
    <w:rsid w:val="00812D19"/>
    <w:rsid w:val="00812EAC"/>
    <w:rsid w:val="00812F55"/>
    <w:rsid w:val="0081325D"/>
    <w:rsid w:val="008132BF"/>
    <w:rsid w:val="00813754"/>
    <w:rsid w:val="0081385D"/>
    <w:rsid w:val="00813995"/>
    <w:rsid w:val="00813B3E"/>
    <w:rsid w:val="00813BF6"/>
    <w:rsid w:val="008143B2"/>
    <w:rsid w:val="00814547"/>
    <w:rsid w:val="0081454C"/>
    <w:rsid w:val="00814607"/>
    <w:rsid w:val="008146CB"/>
    <w:rsid w:val="008147ED"/>
    <w:rsid w:val="00814842"/>
    <w:rsid w:val="00814CF0"/>
    <w:rsid w:val="00815330"/>
    <w:rsid w:val="00815384"/>
    <w:rsid w:val="0081579C"/>
    <w:rsid w:val="00815833"/>
    <w:rsid w:val="008158E1"/>
    <w:rsid w:val="00815946"/>
    <w:rsid w:val="00815A56"/>
    <w:rsid w:val="00815AF7"/>
    <w:rsid w:val="00815D5E"/>
    <w:rsid w:val="00815E59"/>
    <w:rsid w:val="008160DA"/>
    <w:rsid w:val="008161E6"/>
    <w:rsid w:val="008167E9"/>
    <w:rsid w:val="0081685A"/>
    <w:rsid w:val="0081696D"/>
    <w:rsid w:val="00816D47"/>
    <w:rsid w:val="00817FCD"/>
    <w:rsid w:val="00817FED"/>
    <w:rsid w:val="008202AF"/>
    <w:rsid w:val="008206CF"/>
    <w:rsid w:val="0082093D"/>
    <w:rsid w:val="00820BE1"/>
    <w:rsid w:val="00820C1B"/>
    <w:rsid w:val="00820DED"/>
    <w:rsid w:val="008211D5"/>
    <w:rsid w:val="0082128C"/>
    <w:rsid w:val="008215F5"/>
    <w:rsid w:val="008217EA"/>
    <w:rsid w:val="00821AC8"/>
    <w:rsid w:val="00821EC3"/>
    <w:rsid w:val="00821F86"/>
    <w:rsid w:val="00822156"/>
    <w:rsid w:val="008227FD"/>
    <w:rsid w:val="00822A3D"/>
    <w:rsid w:val="00822B29"/>
    <w:rsid w:val="00822F9E"/>
    <w:rsid w:val="00823186"/>
    <w:rsid w:val="008231DF"/>
    <w:rsid w:val="008239DB"/>
    <w:rsid w:val="00823EE9"/>
    <w:rsid w:val="00823EEC"/>
    <w:rsid w:val="008247F9"/>
    <w:rsid w:val="0082489C"/>
    <w:rsid w:val="00824D81"/>
    <w:rsid w:val="00825210"/>
    <w:rsid w:val="0082543B"/>
    <w:rsid w:val="0082549B"/>
    <w:rsid w:val="00825508"/>
    <w:rsid w:val="008258D6"/>
    <w:rsid w:val="00825C19"/>
    <w:rsid w:val="00825F71"/>
    <w:rsid w:val="00826055"/>
    <w:rsid w:val="008267A3"/>
    <w:rsid w:val="008268DA"/>
    <w:rsid w:val="00826AC3"/>
    <w:rsid w:val="00826D11"/>
    <w:rsid w:val="00826E04"/>
    <w:rsid w:val="00827001"/>
    <w:rsid w:val="0082705D"/>
    <w:rsid w:val="00827197"/>
    <w:rsid w:val="00827729"/>
    <w:rsid w:val="00827AB7"/>
    <w:rsid w:val="00827C65"/>
    <w:rsid w:val="00827F07"/>
    <w:rsid w:val="0083013B"/>
    <w:rsid w:val="008303FD"/>
    <w:rsid w:val="008304A3"/>
    <w:rsid w:val="00830991"/>
    <w:rsid w:val="00830B84"/>
    <w:rsid w:val="00830CA7"/>
    <w:rsid w:val="00830F18"/>
    <w:rsid w:val="008318BF"/>
    <w:rsid w:val="00831A87"/>
    <w:rsid w:val="00831F01"/>
    <w:rsid w:val="008321E5"/>
    <w:rsid w:val="008323BD"/>
    <w:rsid w:val="008323DA"/>
    <w:rsid w:val="00832865"/>
    <w:rsid w:val="008328F3"/>
    <w:rsid w:val="00832BE0"/>
    <w:rsid w:val="00832BF1"/>
    <w:rsid w:val="00832C92"/>
    <w:rsid w:val="00832DEA"/>
    <w:rsid w:val="00832DF6"/>
    <w:rsid w:val="00833154"/>
    <w:rsid w:val="008335D8"/>
    <w:rsid w:val="00833665"/>
    <w:rsid w:val="008338FB"/>
    <w:rsid w:val="008339BB"/>
    <w:rsid w:val="00833C3D"/>
    <w:rsid w:val="00833CDD"/>
    <w:rsid w:val="00833D23"/>
    <w:rsid w:val="0083409A"/>
    <w:rsid w:val="0083427C"/>
    <w:rsid w:val="0083433D"/>
    <w:rsid w:val="008346B8"/>
    <w:rsid w:val="008346D5"/>
    <w:rsid w:val="008347FE"/>
    <w:rsid w:val="00834C25"/>
    <w:rsid w:val="00834D81"/>
    <w:rsid w:val="0083504D"/>
    <w:rsid w:val="00835555"/>
    <w:rsid w:val="00835583"/>
    <w:rsid w:val="008358BB"/>
    <w:rsid w:val="00835E56"/>
    <w:rsid w:val="00835F09"/>
    <w:rsid w:val="00836261"/>
    <w:rsid w:val="00836484"/>
    <w:rsid w:val="00836618"/>
    <w:rsid w:val="0083673E"/>
    <w:rsid w:val="0083688A"/>
    <w:rsid w:val="00836B4D"/>
    <w:rsid w:val="00836DDB"/>
    <w:rsid w:val="008373A3"/>
    <w:rsid w:val="008379D0"/>
    <w:rsid w:val="00837EC9"/>
    <w:rsid w:val="00837EF3"/>
    <w:rsid w:val="00840002"/>
    <w:rsid w:val="00840123"/>
    <w:rsid w:val="008401DE"/>
    <w:rsid w:val="00840476"/>
    <w:rsid w:val="008404B9"/>
    <w:rsid w:val="008409F0"/>
    <w:rsid w:val="00840F4D"/>
    <w:rsid w:val="00841217"/>
    <w:rsid w:val="00841AD9"/>
    <w:rsid w:val="00841ADB"/>
    <w:rsid w:val="00841E23"/>
    <w:rsid w:val="00841E5D"/>
    <w:rsid w:val="00842069"/>
    <w:rsid w:val="00842375"/>
    <w:rsid w:val="008424BD"/>
    <w:rsid w:val="008426CB"/>
    <w:rsid w:val="00842761"/>
    <w:rsid w:val="00843167"/>
    <w:rsid w:val="00843355"/>
    <w:rsid w:val="00843359"/>
    <w:rsid w:val="008433AF"/>
    <w:rsid w:val="0084346D"/>
    <w:rsid w:val="00843811"/>
    <w:rsid w:val="008439E5"/>
    <w:rsid w:val="00843E81"/>
    <w:rsid w:val="008440D6"/>
    <w:rsid w:val="008444A0"/>
    <w:rsid w:val="00844F75"/>
    <w:rsid w:val="00845078"/>
    <w:rsid w:val="00845138"/>
    <w:rsid w:val="00845196"/>
    <w:rsid w:val="008453CE"/>
    <w:rsid w:val="008457FB"/>
    <w:rsid w:val="008458B1"/>
    <w:rsid w:val="008458F4"/>
    <w:rsid w:val="00845B8D"/>
    <w:rsid w:val="00845C05"/>
    <w:rsid w:val="00845CB6"/>
    <w:rsid w:val="00845DAE"/>
    <w:rsid w:val="00845FA7"/>
    <w:rsid w:val="0084612E"/>
    <w:rsid w:val="00846173"/>
    <w:rsid w:val="0084663E"/>
    <w:rsid w:val="00846667"/>
    <w:rsid w:val="0084692C"/>
    <w:rsid w:val="00846B16"/>
    <w:rsid w:val="00846C63"/>
    <w:rsid w:val="00846D6F"/>
    <w:rsid w:val="00846DA1"/>
    <w:rsid w:val="00846E66"/>
    <w:rsid w:val="00847041"/>
    <w:rsid w:val="008471BD"/>
    <w:rsid w:val="0084756B"/>
    <w:rsid w:val="00847648"/>
    <w:rsid w:val="00847870"/>
    <w:rsid w:val="0084791A"/>
    <w:rsid w:val="00847E97"/>
    <w:rsid w:val="00847FDC"/>
    <w:rsid w:val="0085000E"/>
    <w:rsid w:val="0085011B"/>
    <w:rsid w:val="00850E27"/>
    <w:rsid w:val="00850F4B"/>
    <w:rsid w:val="00850F86"/>
    <w:rsid w:val="00850FA6"/>
    <w:rsid w:val="0085125A"/>
    <w:rsid w:val="0085128F"/>
    <w:rsid w:val="008512CB"/>
    <w:rsid w:val="008516BA"/>
    <w:rsid w:val="00851794"/>
    <w:rsid w:val="00851942"/>
    <w:rsid w:val="00851ACC"/>
    <w:rsid w:val="00851D96"/>
    <w:rsid w:val="00851E8B"/>
    <w:rsid w:val="008521EA"/>
    <w:rsid w:val="008522ED"/>
    <w:rsid w:val="00852827"/>
    <w:rsid w:val="00852BD4"/>
    <w:rsid w:val="00852E50"/>
    <w:rsid w:val="008531D6"/>
    <w:rsid w:val="0085331E"/>
    <w:rsid w:val="0085336D"/>
    <w:rsid w:val="008536CF"/>
    <w:rsid w:val="00853894"/>
    <w:rsid w:val="00853A28"/>
    <w:rsid w:val="00853C58"/>
    <w:rsid w:val="00853EC8"/>
    <w:rsid w:val="00854348"/>
    <w:rsid w:val="00854447"/>
    <w:rsid w:val="0085482A"/>
    <w:rsid w:val="00854A98"/>
    <w:rsid w:val="00854C39"/>
    <w:rsid w:val="00854D1E"/>
    <w:rsid w:val="00854DBA"/>
    <w:rsid w:val="00854EAF"/>
    <w:rsid w:val="00854F8D"/>
    <w:rsid w:val="00855322"/>
    <w:rsid w:val="00855335"/>
    <w:rsid w:val="0085534C"/>
    <w:rsid w:val="008553BC"/>
    <w:rsid w:val="008553C2"/>
    <w:rsid w:val="0085544C"/>
    <w:rsid w:val="00855622"/>
    <w:rsid w:val="00855708"/>
    <w:rsid w:val="008557A7"/>
    <w:rsid w:val="008558DF"/>
    <w:rsid w:val="008559AD"/>
    <w:rsid w:val="00855AA6"/>
    <w:rsid w:val="00855ABB"/>
    <w:rsid w:val="00855B5D"/>
    <w:rsid w:val="00855C14"/>
    <w:rsid w:val="0085687F"/>
    <w:rsid w:val="0085697A"/>
    <w:rsid w:val="00857644"/>
    <w:rsid w:val="0085775E"/>
    <w:rsid w:val="008578C3"/>
    <w:rsid w:val="00857AFB"/>
    <w:rsid w:val="00857B4F"/>
    <w:rsid w:val="00857B99"/>
    <w:rsid w:val="00857C6C"/>
    <w:rsid w:val="00860266"/>
    <w:rsid w:val="00860858"/>
    <w:rsid w:val="00860ABA"/>
    <w:rsid w:val="00860D48"/>
    <w:rsid w:val="00860E38"/>
    <w:rsid w:val="00861066"/>
    <w:rsid w:val="00861104"/>
    <w:rsid w:val="008617DA"/>
    <w:rsid w:val="008617E3"/>
    <w:rsid w:val="00861B2F"/>
    <w:rsid w:val="00861B44"/>
    <w:rsid w:val="00861C03"/>
    <w:rsid w:val="00861E25"/>
    <w:rsid w:val="00861FAE"/>
    <w:rsid w:val="0086241C"/>
    <w:rsid w:val="00862541"/>
    <w:rsid w:val="00862AB6"/>
    <w:rsid w:val="00862ADA"/>
    <w:rsid w:val="00862CD0"/>
    <w:rsid w:val="00862E30"/>
    <w:rsid w:val="00862F24"/>
    <w:rsid w:val="0086310C"/>
    <w:rsid w:val="00863118"/>
    <w:rsid w:val="0086375F"/>
    <w:rsid w:val="008639EE"/>
    <w:rsid w:val="00863C0C"/>
    <w:rsid w:val="00863FC3"/>
    <w:rsid w:val="00864350"/>
    <w:rsid w:val="00864352"/>
    <w:rsid w:val="00864767"/>
    <w:rsid w:val="00864850"/>
    <w:rsid w:val="00864AA2"/>
    <w:rsid w:val="00864C06"/>
    <w:rsid w:val="00864C36"/>
    <w:rsid w:val="00864D61"/>
    <w:rsid w:val="00864DAC"/>
    <w:rsid w:val="00864F40"/>
    <w:rsid w:val="008654BE"/>
    <w:rsid w:val="00865781"/>
    <w:rsid w:val="0086578D"/>
    <w:rsid w:val="008658E5"/>
    <w:rsid w:val="008659C6"/>
    <w:rsid w:val="00865CC5"/>
    <w:rsid w:val="00865E62"/>
    <w:rsid w:val="00865EC8"/>
    <w:rsid w:val="008663F3"/>
    <w:rsid w:val="00866534"/>
    <w:rsid w:val="0086668F"/>
    <w:rsid w:val="008668D7"/>
    <w:rsid w:val="00866943"/>
    <w:rsid w:val="00866B5B"/>
    <w:rsid w:val="00867128"/>
    <w:rsid w:val="00867171"/>
    <w:rsid w:val="0086733F"/>
    <w:rsid w:val="008678A6"/>
    <w:rsid w:val="00867A62"/>
    <w:rsid w:val="00867DEC"/>
    <w:rsid w:val="0087061F"/>
    <w:rsid w:val="00870644"/>
    <w:rsid w:val="00870815"/>
    <w:rsid w:val="00870A1E"/>
    <w:rsid w:val="00870B92"/>
    <w:rsid w:val="00870C72"/>
    <w:rsid w:val="00870FF2"/>
    <w:rsid w:val="00871397"/>
    <w:rsid w:val="0087179B"/>
    <w:rsid w:val="008717BC"/>
    <w:rsid w:val="00871A1D"/>
    <w:rsid w:val="0087213E"/>
    <w:rsid w:val="00872148"/>
    <w:rsid w:val="00872182"/>
    <w:rsid w:val="008723BD"/>
    <w:rsid w:val="0087277E"/>
    <w:rsid w:val="0087279A"/>
    <w:rsid w:val="00872BEC"/>
    <w:rsid w:val="00872DBB"/>
    <w:rsid w:val="00872E20"/>
    <w:rsid w:val="00872EE3"/>
    <w:rsid w:val="00872FF0"/>
    <w:rsid w:val="008730C1"/>
    <w:rsid w:val="00873178"/>
    <w:rsid w:val="008732F3"/>
    <w:rsid w:val="008733B9"/>
    <w:rsid w:val="008735D7"/>
    <w:rsid w:val="008739D1"/>
    <w:rsid w:val="00873D0E"/>
    <w:rsid w:val="00873E7F"/>
    <w:rsid w:val="008740A3"/>
    <w:rsid w:val="0087457F"/>
    <w:rsid w:val="008748DD"/>
    <w:rsid w:val="00874F9B"/>
    <w:rsid w:val="00875250"/>
    <w:rsid w:val="008752FC"/>
    <w:rsid w:val="008753F8"/>
    <w:rsid w:val="008757E0"/>
    <w:rsid w:val="00875D61"/>
    <w:rsid w:val="0087603C"/>
    <w:rsid w:val="008760DC"/>
    <w:rsid w:val="00876129"/>
    <w:rsid w:val="008763D0"/>
    <w:rsid w:val="00876499"/>
    <w:rsid w:val="0087651F"/>
    <w:rsid w:val="00876725"/>
    <w:rsid w:val="008769CC"/>
    <w:rsid w:val="00876C9E"/>
    <w:rsid w:val="00876CEA"/>
    <w:rsid w:val="00876D7F"/>
    <w:rsid w:val="00876E9B"/>
    <w:rsid w:val="00877197"/>
    <w:rsid w:val="00877580"/>
    <w:rsid w:val="00877756"/>
    <w:rsid w:val="008778A0"/>
    <w:rsid w:val="008779D5"/>
    <w:rsid w:val="00877D35"/>
    <w:rsid w:val="008800A5"/>
    <w:rsid w:val="00880278"/>
    <w:rsid w:val="00880343"/>
    <w:rsid w:val="008803AF"/>
    <w:rsid w:val="0088048E"/>
    <w:rsid w:val="00880A77"/>
    <w:rsid w:val="00881B77"/>
    <w:rsid w:val="00881DAB"/>
    <w:rsid w:val="008821BF"/>
    <w:rsid w:val="00882502"/>
    <w:rsid w:val="008825CF"/>
    <w:rsid w:val="0088267E"/>
    <w:rsid w:val="0088287C"/>
    <w:rsid w:val="00882C5C"/>
    <w:rsid w:val="008831E6"/>
    <w:rsid w:val="008832A7"/>
    <w:rsid w:val="008834EE"/>
    <w:rsid w:val="008838B5"/>
    <w:rsid w:val="008838FB"/>
    <w:rsid w:val="00883AD1"/>
    <w:rsid w:val="00883E9B"/>
    <w:rsid w:val="008846AD"/>
    <w:rsid w:val="00884A27"/>
    <w:rsid w:val="00884A5D"/>
    <w:rsid w:val="00884B53"/>
    <w:rsid w:val="00884D3F"/>
    <w:rsid w:val="00884ECA"/>
    <w:rsid w:val="00884F5D"/>
    <w:rsid w:val="008850BB"/>
    <w:rsid w:val="00885161"/>
    <w:rsid w:val="008852C3"/>
    <w:rsid w:val="008856EE"/>
    <w:rsid w:val="008856F6"/>
    <w:rsid w:val="0088574B"/>
    <w:rsid w:val="00885A50"/>
    <w:rsid w:val="00885B56"/>
    <w:rsid w:val="00885C15"/>
    <w:rsid w:val="00885CD1"/>
    <w:rsid w:val="00885D5F"/>
    <w:rsid w:val="0088606D"/>
    <w:rsid w:val="008862BA"/>
    <w:rsid w:val="00886351"/>
    <w:rsid w:val="00886693"/>
    <w:rsid w:val="00886823"/>
    <w:rsid w:val="008868E8"/>
    <w:rsid w:val="008869FF"/>
    <w:rsid w:val="00886A7B"/>
    <w:rsid w:val="00886C3C"/>
    <w:rsid w:val="00886D8D"/>
    <w:rsid w:val="00886E54"/>
    <w:rsid w:val="0088735D"/>
    <w:rsid w:val="00887386"/>
    <w:rsid w:val="00887BC4"/>
    <w:rsid w:val="00887BDA"/>
    <w:rsid w:val="00890193"/>
    <w:rsid w:val="00890350"/>
    <w:rsid w:val="00890777"/>
    <w:rsid w:val="00890874"/>
    <w:rsid w:val="00890D5A"/>
    <w:rsid w:val="00890F3A"/>
    <w:rsid w:val="008910B8"/>
    <w:rsid w:val="00891A44"/>
    <w:rsid w:val="00891DF5"/>
    <w:rsid w:val="00891F62"/>
    <w:rsid w:val="008920DF"/>
    <w:rsid w:val="00892478"/>
    <w:rsid w:val="00892882"/>
    <w:rsid w:val="008928F8"/>
    <w:rsid w:val="00892B48"/>
    <w:rsid w:val="00892C12"/>
    <w:rsid w:val="0089349A"/>
    <w:rsid w:val="008935F0"/>
    <w:rsid w:val="0089366C"/>
    <w:rsid w:val="00893778"/>
    <w:rsid w:val="008937A5"/>
    <w:rsid w:val="00893E0D"/>
    <w:rsid w:val="00894146"/>
    <w:rsid w:val="0089420F"/>
    <w:rsid w:val="00894438"/>
    <w:rsid w:val="00894A47"/>
    <w:rsid w:val="00894A71"/>
    <w:rsid w:val="008952F1"/>
    <w:rsid w:val="0089530D"/>
    <w:rsid w:val="0089581F"/>
    <w:rsid w:val="00895900"/>
    <w:rsid w:val="0089593A"/>
    <w:rsid w:val="00895947"/>
    <w:rsid w:val="00895A67"/>
    <w:rsid w:val="00895BE6"/>
    <w:rsid w:val="00895E33"/>
    <w:rsid w:val="00895E62"/>
    <w:rsid w:val="00896005"/>
    <w:rsid w:val="008961DE"/>
    <w:rsid w:val="0089649D"/>
    <w:rsid w:val="008966CB"/>
    <w:rsid w:val="008967D1"/>
    <w:rsid w:val="00897242"/>
    <w:rsid w:val="00897524"/>
    <w:rsid w:val="00897A5F"/>
    <w:rsid w:val="00897C09"/>
    <w:rsid w:val="008A0333"/>
    <w:rsid w:val="008A0521"/>
    <w:rsid w:val="008A08AE"/>
    <w:rsid w:val="008A0BBB"/>
    <w:rsid w:val="008A0DF1"/>
    <w:rsid w:val="008A0E2E"/>
    <w:rsid w:val="008A0FD7"/>
    <w:rsid w:val="008A1017"/>
    <w:rsid w:val="008A1074"/>
    <w:rsid w:val="008A12F7"/>
    <w:rsid w:val="008A1356"/>
    <w:rsid w:val="008A16A2"/>
    <w:rsid w:val="008A1863"/>
    <w:rsid w:val="008A1910"/>
    <w:rsid w:val="008A19F0"/>
    <w:rsid w:val="008A19F1"/>
    <w:rsid w:val="008A1A00"/>
    <w:rsid w:val="008A1E4F"/>
    <w:rsid w:val="008A1F48"/>
    <w:rsid w:val="008A1F6E"/>
    <w:rsid w:val="008A1FAF"/>
    <w:rsid w:val="008A1FCE"/>
    <w:rsid w:val="008A1FEF"/>
    <w:rsid w:val="008A21E6"/>
    <w:rsid w:val="008A22FD"/>
    <w:rsid w:val="008A2335"/>
    <w:rsid w:val="008A233A"/>
    <w:rsid w:val="008A2C48"/>
    <w:rsid w:val="008A2E00"/>
    <w:rsid w:val="008A2FC8"/>
    <w:rsid w:val="008A326F"/>
    <w:rsid w:val="008A3548"/>
    <w:rsid w:val="008A3A39"/>
    <w:rsid w:val="008A3D90"/>
    <w:rsid w:val="008A3F53"/>
    <w:rsid w:val="008A4092"/>
    <w:rsid w:val="008A42F8"/>
    <w:rsid w:val="008A43BD"/>
    <w:rsid w:val="008A497E"/>
    <w:rsid w:val="008A4A27"/>
    <w:rsid w:val="008A4B45"/>
    <w:rsid w:val="008A4CC3"/>
    <w:rsid w:val="008A5255"/>
    <w:rsid w:val="008A5304"/>
    <w:rsid w:val="008A546F"/>
    <w:rsid w:val="008A5EE4"/>
    <w:rsid w:val="008A5F2F"/>
    <w:rsid w:val="008A6188"/>
    <w:rsid w:val="008A626B"/>
    <w:rsid w:val="008A6868"/>
    <w:rsid w:val="008A68AD"/>
    <w:rsid w:val="008A68F8"/>
    <w:rsid w:val="008A6A46"/>
    <w:rsid w:val="008A6CF8"/>
    <w:rsid w:val="008A6F20"/>
    <w:rsid w:val="008A6F86"/>
    <w:rsid w:val="008A6FBB"/>
    <w:rsid w:val="008A735C"/>
    <w:rsid w:val="008A7696"/>
    <w:rsid w:val="008A7A35"/>
    <w:rsid w:val="008B0299"/>
    <w:rsid w:val="008B0717"/>
    <w:rsid w:val="008B0A43"/>
    <w:rsid w:val="008B0BA1"/>
    <w:rsid w:val="008B0D7D"/>
    <w:rsid w:val="008B1076"/>
    <w:rsid w:val="008B1186"/>
    <w:rsid w:val="008B136C"/>
    <w:rsid w:val="008B19AB"/>
    <w:rsid w:val="008B19D0"/>
    <w:rsid w:val="008B19E3"/>
    <w:rsid w:val="008B1C7C"/>
    <w:rsid w:val="008B21AB"/>
    <w:rsid w:val="008B236B"/>
    <w:rsid w:val="008B2383"/>
    <w:rsid w:val="008B29C5"/>
    <w:rsid w:val="008B2ACC"/>
    <w:rsid w:val="008B2BD4"/>
    <w:rsid w:val="008B2EDB"/>
    <w:rsid w:val="008B2EE3"/>
    <w:rsid w:val="008B3092"/>
    <w:rsid w:val="008B362E"/>
    <w:rsid w:val="008B3796"/>
    <w:rsid w:val="008B3894"/>
    <w:rsid w:val="008B3CA8"/>
    <w:rsid w:val="008B40FE"/>
    <w:rsid w:val="008B4A1B"/>
    <w:rsid w:val="008B4DF0"/>
    <w:rsid w:val="008B4E50"/>
    <w:rsid w:val="008B58EC"/>
    <w:rsid w:val="008B5A1E"/>
    <w:rsid w:val="008B5BCD"/>
    <w:rsid w:val="008B5DA3"/>
    <w:rsid w:val="008B5DEE"/>
    <w:rsid w:val="008B6062"/>
    <w:rsid w:val="008B6323"/>
    <w:rsid w:val="008B634F"/>
    <w:rsid w:val="008B6A67"/>
    <w:rsid w:val="008B6B62"/>
    <w:rsid w:val="008B6F39"/>
    <w:rsid w:val="008B7117"/>
    <w:rsid w:val="008B73F8"/>
    <w:rsid w:val="008B7480"/>
    <w:rsid w:val="008B7579"/>
    <w:rsid w:val="008B784A"/>
    <w:rsid w:val="008B7B58"/>
    <w:rsid w:val="008B7B8E"/>
    <w:rsid w:val="008B7D09"/>
    <w:rsid w:val="008B7DFF"/>
    <w:rsid w:val="008B7E1B"/>
    <w:rsid w:val="008C0055"/>
    <w:rsid w:val="008C035D"/>
    <w:rsid w:val="008C03C3"/>
    <w:rsid w:val="008C0971"/>
    <w:rsid w:val="008C0B17"/>
    <w:rsid w:val="008C0FD5"/>
    <w:rsid w:val="008C116F"/>
    <w:rsid w:val="008C1660"/>
    <w:rsid w:val="008C16D5"/>
    <w:rsid w:val="008C1FFF"/>
    <w:rsid w:val="008C2122"/>
    <w:rsid w:val="008C231C"/>
    <w:rsid w:val="008C27EA"/>
    <w:rsid w:val="008C2924"/>
    <w:rsid w:val="008C2EE6"/>
    <w:rsid w:val="008C2F71"/>
    <w:rsid w:val="008C301B"/>
    <w:rsid w:val="008C31F5"/>
    <w:rsid w:val="008C3546"/>
    <w:rsid w:val="008C35E0"/>
    <w:rsid w:val="008C3618"/>
    <w:rsid w:val="008C3718"/>
    <w:rsid w:val="008C3997"/>
    <w:rsid w:val="008C3A35"/>
    <w:rsid w:val="008C3A7D"/>
    <w:rsid w:val="008C3B8F"/>
    <w:rsid w:val="008C3F38"/>
    <w:rsid w:val="008C4301"/>
    <w:rsid w:val="008C44F9"/>
    <w:rsid w:val="008C45E8"/>
    <w:rsid w:val="008C46F4"/>
    <w:rsid w:val="008C4835"/>
    <w:rsid w:val="008C494D"/>
    <w:rsid w:val="008C4AC0"/>
    <w:rsid w:val="008C4B27"/>
    <w:rsid w:val="008C518C"/>
    <w:rsid w:val="008C53FB"/>
    <w:rsid w:val="008C55EF"/>
    <w:rsid w:val="008C5680"/>
    <w:rsid w:val="008C59FD"/>
    <w:rsid w:val="008C5BEF"/>
    <w:rsid w:val="008C5C1E"/>
    <w:rsid w:val="008C5F0E"/>
    <w:rsid w:val="008C5F87"/>
    <w:rsid w:val="008C5F9E"/>
    <w:rsid w:val="008C622F"/>
    <w:rsid w:val="008C6455"/>
    <w:rsid w:val="008C6540"/>
    <w:rsid w:val="008C6880"/>
    <w:rsid w:val="008C6DEF"/>
    <w:rsid w:val="008C70F7"/>
    <w:rsid w:val="008C7308"/>
    <w:rsid w:val="008C7372"/>
    <w:rsid w:val="008C7947"/>
    <w:rsid w:val="008C7C00"/>
    <w:rsid w:val="008C7C5A"/>
    <w:rsid w:val="008C7D49"/>
    <w:rsid w:val="008C7E63"/>
    <w:rsid w:val="008C7FC9"/>
    <w:rsid w:val="008D036D"/>
    <w:rsid w:val="008D05B3"/>
    <w:rsid w:val="008D087E"/>
    <w:rsid w:val="008D0948"/>
    <w:rsid w:val="008D09F7"/>
    <w:rsid w:val="008D0A19"/>
    <w:rsid w:val="008D1167"/>
    <w:rsid w:val="008D1296"/>
    <w:rsid w:val="008D132E"/>
    <w:rsid w:val="008D16CE"/>
    <w:rsid w:val="008D182B"/>
    <w:rsid w:val="008D1856"/>
    <w:rsid w:val="008D198E"/>
    <w:rsid w:val="008D1B9C"/>
    <w:rsid w:val="008D1CE3"/>
    <w:rsid w:val="008D1D9A"/>
    <w:rsid w:val="008D1E69"/>
    <w:rsid w:val="008D1FB0"/>
    <w:rsid w:val="008D2017"/>
    <w:rsid w:val="008D209B"/>
    <w:rsid w:val="008D226E"/>
    <w:rsid w:val="008D22C5"/>
    <w:rsid w:val="008D25C3"/>
    <w:rsid w:val="008D273D"/>
    <w:rsid w:val="008D287A"/>
    <w:rsid w:val="008D33E8"/>
    <w:rsid w:val="008D33E9"/>
    <w:rsid w:val="008D3A04"/>
    <w:rsid w:val="008D3A2B"/>
    <w:rsid w:val="008D3B1A"/>
    <w:rsid w:val="008D3F65"/>
    <w:rsid w:val="008D4273"/>
    <w:rsid w:val="008D4712"/>
    <w:rsid w:val="008D477C"/>
    <w:rsid w:val="008D4875"/>
    <w:rsid w:val="008D4985"/>
    <w:rsid w:val="008D4BE5"/>
    <w:rsid w:val="008D4D7D"/>
    <w:rsid w:val="008D5367"/>
    <w:rsid w:val="008D53DE"/>
    <w:rsid w:val="008D5659"/>
    <w:rsid w:val="008D5B38"/>
    <w:rsid w:val="008D5B39"/>
    <w:rsid w:val="008D5B9D"/>
    <w:rsid w:val="008D5C7F"/>
    <w:rsid w:val="008D5E13"/>
    <w:rsid w:val="008D5F4B"/>
    <w:rsid w:val="008D64B1"/>
    <w:rsid w:val="008D676C"/>
    <w:rsid w:val="008D6BAD"/>
    <w:rsid w:val="008D6D6E"/>
    <w:rsid w:val="008D6E32"/>
    <w:rsid w:val="008D7004"/>
    <w:rsid w:val="008D71CD"/>
    <w:rsid w:val="008D7566"/>
    <w:rsid w:val="008D79B8"/>
    <w:rsid w:val="008D7A4A"/>
    <w:rsid w:val="008D7A53"/>
    <w:rsid w:val="008D7C31"/>
    <w:rsid w:val="008D7D4F"/>
    <w:rsid w:val="008D7E45"/>
    <w:rsid w:val="008D7FC2"/>
    <w:rsid w:val="008E005F"/>
    <w:rsid w:val="008E009A"/>
    <w:rsid w:val="008E0149"/>
    <w:rsid w:val="008E028B"/>
    <w:rsid w:val="008E04CD"/>
    <w:rsid w:val="008E0AA1"/>
    <w:rsid w:val="008E0B52"/>
    <w:rsid w:val="008E0C64"/>
    <w:rsid w:val="008E0E38"/>
    <w:rsid w:val="008E0E6A"/>
    <w:rsid w:val="008E0F36"/>
    <w:rsid w:val="008E1221"/>
    <w:rsid w:val="008E14E5"/>
    <w:rsid w:val="008E2013"/>
    <w:rsid w:val="008E2241"/>
    <w:rsid w:val="008E22B9"/>
    <w:rsid w:val="008E2711"/>
    <w:rsid w:val="008E2777"/>
    <w:rsid w:val="008E2827"/>
    <w:rsid w:val="008E2A40"/>
    <w:rsid w:val="008E2D87"/>
    <w:rsid w:val="008E3058"/>
    <w:rsid w:val="008E359B"/>
    <w:rsid w:val="008E38D2"/>
    <w:rsid w:val="008E3B04"/>
    <w:rsid w:val="008E3D14"/>
    <w:rsid w:val="008E3DBA"/>
    <w:rsid w:val="008E3F16"/>
    <w:rsid w:val="008E400C"/>
    <w:rsid w:val="008E427A"/>
    <w:rsid w:val="008E4328"/>
    <w:rsid w:val="008E45EA"/>
    <w:rsid w:val="008E4762"/>
    <w:rsid w:val="008E47B2"/>
    <w:rsid w:val="008E4826"/>
    <w:rsid w:val="008E4887"/>
    <w:rsid w:val="008E4BCF"/>
    <w:rsid w:val="008E4CDF"/>
    <w:rsid w:val="008E4E3D"/>
    <w:rsid w:val="008E4EAE"/>
    <w:rsid w:val="008E4F18"/>
    <w:rsid w:val="008E4FFC"/>
    <w:rsid w:val="008E5548"/>
    <w:rsid w:val="008E558E"/>
    <w:rsid w:val="008E5897"/>
    <w:rsid w:val="008E5CD5"/>
    <w:rsid w:val="008E5E13"/>
    <w:rsid w:val="008E606B"/>
    <w:rsid w:val="008E6073"/>
    <w:rsid w:val="008E633C"/>
    <w:rsid w:val="008E676B"/>
    <w:rsid w:val="008E6808"/>
    <w:rsid w:val="008E70A7"/>
    <w:rsid w:val="008E70E5"/>
    <w:rsid w:val="008E7222"/>
    <w:rsid w:val="008E75D3"/>
    <w:rsid w:val="008E7811"/>
    <w:rsid w:val="008E7D54"/>
    <w:rsid w:val="008E7FD1"/>
    <w:rsid w:val="008F0010"/>
    <w:rsid w:val="008F007F"/>
    <w:rsid w:val="008F0D4A"/>
    <w:rsid w:val="008F1068"/>
    <w:rsid w:val="008F138E"/>
    <w:rsid w:val="008F1543"/>
    <w:rsid w:val="008F1610"/>
    <w:rsid w:val="008F178F"/>
    <w:rsid w:val="008F192D"/>
    <w:rsid w:val="008F1AB6"/>
    <w:rsid w:val="008F1E75"/>
    <w:rsid w:val="008F1F1B"/>
    <w:rsid w:val="008F2011"/>
    <w:rsid w:val="008F2404"/>
    <w:rsid w:val="008F27D7"/>
    <w:rsid w:val="008F2901"/>
    <w:rsid w:val="008F2D5C"/>
    <w:rsid w:val="008F2DD7"/>
    <w:rsid w:val="008F35D6"/>
    <w:rsid w:val="008F37C6"/>
    <w:rsid w:val="008F3A8D"/>
    <w:rsid w:val="008F3B67"/>
    <w:rsid w:val="008F3BAD"/>
    <w:rsid w:val="008F3DD8"/>
    <w:rsid w:val="008F44BD"/>
    <w:rsid w:val="008F4ACE"/>
    <w:rsid w:val="008F4FDB"/>
    <w:rsid w:val="008F5130"/>
    <w:rsid w:val="008F513B"/>
    <w:rsid w:val="008F5152"/>
    <w:rsid w:val="008F51F3"/>
    <w:rsid w:val="008F52D9"/>
    <w:rsid w:val="008F53D7"/>
    <w:rsid w:val="008F58EF"/>
    <w:rsid w:val="008F6124"/>
    <w:rsid w:val="008F633E"/>
    <w:rsid w:val="008F6566"/>
    <w:rsid w:val="008F66ED"/>
    <w:rsid w:val="008F6C20"/>
    <w:rsid w:val="008F6DF6"/>
    <w:rsid w:val="008F6F15"/>
    <w:rsid w:val="008F7223"/>
    <w:rsid w:val="008F73C6"/>
    <w:rsid w:val="008F76F8"/>
    <w:rsid w:val="008F7972"/>
    <w:rsid w:val="008F7A34"/>
    <w:rsid w:val="008F7D62"/>
    <w:rsid w:val="008F7DA0"/>
    <w:rsid w:val="008F7F31"/>
    <w:rsid w:val="00900002"/>
    <w:rsid w:val="009000F3"/>
    <w:rsid w:val="00900155"/>
    <w:rsid w:val="009001C6"/>
    <w:rsid w:val="0090046F"/>
    <w:rsid w:val="0090054D"/>
    <w:rsid w:val="009007F4"/>
    <w:rsid w:val="00900A19"/>
    <w:rsid w:val="00900B03"/>
    <w:rsid w:val="00900C46"/>
    <w:rsid w:val="00900DCC"/>
    <w:rsid w:val="0090129A"/>
    <w:rsid w:val="00901659"/>
    <w:rsid w:val="009018E8"/>
    <w:rsid w:val="00901CC7"/>
    <w:rsid w:val="009020DF"/>
    <w:rsid w:val="00902326"/>
    <w:rsid w:val="0090241D"/>
    <w:rsid w:val="00902657"/>
    <w:rsid w:val="00902D2F"/>
    <w:rsid w:val="00903204"/>
    <w:rsid w:val="009036AE"/>
    <w:rsid w:val="009043F0"/>
    <w:rsid w:val="00904AB7"/>
    <w:rsid w:val="00905072"/>
    <w:rsid w:val="009050B9"/>
    <w:rsid w:val="0090550A"/>
    <w:rsid w:val="00905727"/>
    <w:rsid w:val="00905847"/>
    <w:rsid w:val="00905E37"/>
    <w:rsid w:val="00906095"/>
    <w:rsid w:val="00906655"/>
    <w:rsid w:val="00906FA5"/>
    <w:rsid w:val="009070F4"/>
    <w:rsid w:val="00907427"/>
    <w:rsid w:val="00907831"/>
    <w:rsid w:val="00907A78"/>
    <w:rsid w:val="00907AE9"/>
    <w:rsid w:val="009100FD"/>
    <w:rsid w:val="0091081D"/>
    <w:rsid w:val="00910950"/>
    <w:rsid w:val="00910D8A"/>
    <w:rsid w:val="00910FA9"/>
    <w:rsid w:val="00910FFB"/>
    <w:rsid w:val="00911079"/>
    <w:rsid w:val="00911182"/>
    <w:rsid w:val="00911CA9"/>
    <w:rsid w:val="00912069"/>
    <w:rsid w:val="00912258"/>
    <w:rsid w:val="009122F2"/>
    <w:rsid w:val="0091258E"/>
    <w:rsid w:val="009126D2"/>
    <w:rsid w:val="00912C9B"/>
    <w:rsid w:val="00912EDF"/>
    <w:rsid w:val="009134A4"/>
    <w:rsid w:val="00913D04"/>
    <w:rsid w:val="0091407C"/>
    <w:rsid w:val="009140D5"/>
    <w:rsid w:val="0091411E"/>
    <w:rsid w:val="009141C2"/>
    <w:rsid w:val="00914265"/>
    <w:rsid w:val="00914317"/>
    <w:rsid w:val="009148D3"/>
    <w:rsid w:val="00914DA5"/>
    <w:rsid w:val="00914EA0"/>
    <w:rsid w:val="0091500D"/>
    <w:rsid w:val="0091570A"/>
    <w:rsid w:val="0091594D"/>
    <w:rsid w:val="009163D4"/>
    <w:rsid w:val="0091668E"/>
    <w:rsid w:val="00916A09"/>
    <w:rsid w:val="00916B04"/>
    <w:rsid w:val="00916BC8"/>
    <w:rsid w:val="009171D9"/>
    <w:rsid w:val="009174F5"/>
    <w:rsid w:val="0091766A"/>
    <w:rsid w:val="00917A02"/>
    <w:rsid w:val="00917C88"/>
    <w:rsid w:val="0092053C"/>
    <w:rsid w:val="00920654"/>
    <w:rsid w:val="0092083C"/>
    <w:rsid w:val="00920885"/>
    <w:rsid w:val="009209DD"/>
    <w:rsid w:val="00920BBA"/>
    <w:rsid w:val="00920EA3"/>
    <w:rsid w:val="00920EDA"/>
    <w:rsid w:val="00920F69"/>
    <w:rsid w:val="0092177B"/>
    <w:rsid w:val="00921C61"/>
    <w:rsid w:val="00921EAE"/>
    <w:rsid w:val="00921FAC"/>
    <w:rsid w:val="0092213E"/>
    <w:rsid w:val="00922562"/>
    <w:rsid w:val="009225CD"/>
    <w:rsid w:val="009228BD"/>
    <w:rsid w:val="009228DB"/>
    <w:rsid w:val="00922D24"/>
    <w:rsid w:val="009231EF"/>
    <w:rsid w:val="00923721"/>
    <w:rsid w:val="0092390C"/>
    <w:rsid w:val="00923AB1"/>
    <w:rsid w:val="00923B11"/>
    <w:rsid w:val="00923BF5"/>
    <w:rsid w:val="00923C3A"/>
    <w:rsid w:val="00923D53"/>
    <w:rsid w:val="00923EB2"/>
    <w:rsid w:val="00923F3B"/>
    <w:rsid w:val="009240C6"/>
    <w:rsid w:val="0092411B"/>
    <w:rsid w:val="00924422"/>
    <w:rsid w:val="00924891"/>
    <w:rsid w:val="00924F12"/>
    <w:rsid w:val="00924F7E"/>
    <w:rsid w:val="00925185"/>
    <w:rsid w:val="009255FC"/>
    <w:rsid w:val="0092574C"/>
    <w:rsid w:val="009259D7"/>
    <w:rsid w:val="00925AD2"/>
    <w:rsid w:val="00925B74"/>
    <w:rsid w:val="00925DA0"/>
    <w:rsid w:val="00926472"/>
    <w:rsid w:val="0092654E"/>
    <w:rsid w:val="00926632"/>
    <w:rsid w:val="009266DE"/>
    <w:rsid w:val="009266E8"/>
    <w:rsid w:val="00926733"/>
    <w:rsid w:val="00926D42"/>
    <w:rsid w:val="00926FBF"/>
    <w:rsid w:val="00927048"/>
    <w:rsid w:val="009273FD"/>
    <w:rsid w:val="00927516"/>
    <w:rsid w:val="00927771"/>
    <w:rsid w:val="00927AD4"/>
    <w:rsid w:val="00930077"/>
    <w:rsid w:val="00930090"/>
    <w:rsid w:val="0093023A"/>
    <w:rsid w:val="009302D7"/>
    <w:rsid w:val="009303B8"/>
    <w:rsid w:val="00930421"/>
    <w:rsid w:val="009307BE"/>
    <w:rsid w:val="009307E9"/>
    <w:rsid w:val="0093115C"/>
    <w:rsid w:val="009314CA"/>
    <w:rsid w:val="009314D0"/>
    <w:rsid w:val="00931645"/>
    <w:rsid w:val="009316B4"/>
    <w:rsid w:val="009317AD"/>
    <w:rsid w:val="00931851"/>
    <w:rsid w:val="009318EA"/>
    <w:rsid w:val="009319F8"/>
    <w:rsid w:val="00931C2A"/>
    <w:rsid w:val="00932027"/>
    <w:rsid w:val="009321F9"/>
    <w:rsid w:val="00933BCB"/>
    <w:rsid w:val="00933FB0"/>
    <w:rsid w:val="00934228"/>
    <w:rsid w:val="009344F6"/>
    <w:rsid w:val="009345E4"/>
    <w:rsid w:val="00934780"/>
    <w:rsid w:val="009347BE"/>
    <w:rsid w:val="0093485D"/>
    <w:rsid w:val="00934884"/>
    <w:rsid w:val="009348F4"/>
    <w:rsid w:val="00934A89"/>
    <w:rsid w:val="00934AB6"/>
    <w:rsid w:val="0093501B"/>
    <w:rsid w:val="009353D4"/>
    <w:rsid w:val="0093581B"/>
    <w:rsid w:val="00935A9B"/>
    <w:rsid w:val="00935EF7"/>
    <w:rsid w:val="00936086"/>
    <w:rsid w:val="0093663D"/>
    <w:rsid w:val="009366E5"/>
    <w:rsid w:val="00936D08"/>
    <w:rsid w:val="00936DF7"/>
    <w:rsid w:val="009371C2"/>
    <w:rsid w:val="009371EF"/>
    <w:rsid w:val="0093768E"/>
    <w:rsid w:val="009377E6"/>
    <w:rsid w:val="00937A3B"/>
    <w:rsid w:val="00937F86"/>
    <w:rsid w:val="00937F9B"/>
    <w:rsid w:val="00937FA1"/>
    <w:rsid w:val="009401CD"/>
    <w:rsid w:val="00940322"/>
    <w:rsid w:val="0094033B"/>
    <w:rsid w:val="00940CA5"/>
    <w:rsid w:val="00940E02"/>
    <w:rsid w:val="00940F49"/>
    <w:rsid w:val="00940FB6"/>
    <w:rsid w:val="00941956"/>
    <w:rsid w:val="009419F1"/>
    <w:rsid w:val="00941A25"/>
    <w:rsid w:val="00941A2E"/>
    <w:rsid w:val="00941F55"/>
    <w:rsid w:val="009423C5"/>
    <w:rsid w:val="00943059"/>
    <w:rsid w:val="009435E8"/>
    <w:rsid w:val="009436F8"/>
    <w:rsid w:val="009437D6"/>
    <w:rsid w:val="009437DE"/>
    <w:rsid w:val="00943B13"/>
    <w:rsid w:val="00943B38"/>
    <w:rsid w:val="0094412A"/>
    <w:rsid w:val="009441AE"/>
    <w:rsid w:val="0094426A"/>
    <w:rsid w:val="0094441B"/>
    <w:rsid w:val="009445E9"/>
    <w:rsid w:val="00944861"/>
    <w:rsid w:val="009449EC"/>
    <w:rsid w:val="00944BA0"/>
    <w:rsid w:val="00944DBE"/>
    <w:rsid w:val="00944E43"/>
    <w:rsid w:val="0094550D"/>
    <w:rsid w:val="009457FD"/>
    <w:rsid w:val="009457FE"/>
    <w:rsid w:val="00945972"/>
    <w:rsid w:val="00945F64"/>
    <w:rsid w:val="0094612C"/>
    <w:rsid w:val="009465A0"/>
    <w:rsid w:val="00946823"/>
    <w:rsid w:val="00946B43"/>
    <w:rsid w:val="00946BD1"/>
    <w:rsid w:val="00946BE8"/>
    <w:rsid w:val="00946C3A"/>
    <w:rsid w:val="00946C82"/>
    <w:rsid w:val="00946D4B"/>
    <w:rsid w:val="00947130"/>
    <w:rsid w:val="0094730B"/>
    <w:rsid w:val="009474DB"/>
    <w:rsid w:val="009476B9"/>
    <w:rsid w:val="009477D2"/>
    <w:rsid w:val="009478C1"/>
    <w:rsid w:val="00947B14"/>
    <w:rsid w:val="00947C41"/>
    <w:rsid w:val="00947E27"/>
    <w:rsid w:val="00947EAE"/>
    <w:rsid w:val="00950047"/>
    <w:rsid w:val="009506B8"/>
    <w:rsid w:val="009509FB"/>
    <w:rsid w:val="00950A13"/>
    <w:rsid w:val="00951166"/>
    <w:rsid w:val="00951213"/>
    <w:rsid w:val="0095131E"/>
    <w:rsid w:val="00951960"/>
    <w:rsid w:val="00951A33"/>
    <w:rsid w:val="00951E65"/>
    <w:rsid w:val="00951E9A"/>
    <w:rsid w:val="00951F66"/>
    <w:rsid w:val="0095208C"/>
    <w:rsid w:val="00952167"/>
    <w:rsid w:val="00952315"/>
    <w:rsid w:val="0095267B"/>
    <w:rsid w:val="00952DF1"/>
    <w:rsid w:val="0095315F"/>
    <w:rsid w:val="009538E8"/>
    <w:rsid w:val="00953C63"/>
    <w:rsid w:val="00953C6C"/>
    <w:rsid w:val="00953ED1"/>
    <w:rsid w:val="00953FE1"/>
    <w:rsid w:val="009541E4"/>
    <w:rsid w:val="00954433"/>
    <w:rsid w:val="00954635"/>
    <w:rsid w:val="009546A1"/>
    <w:rsid w:val="0095474B"/>
    <w:rsid w:val="009548F1"/>
    <w:rsid w:val="00954A89"/>
    <w:rsid w:val="00954D39"/>
    <w:rsid w:val="00954ED5"/>
    <w:rsid w:val="009550AE"/>
    <w:rsid w:val="009554A1"/>
    <w:rsid w:val="009554C1"/>
    <w:rsid w:val="0095556E"/>
    <w:rsid w:val="00955A41"/>
    <w:rsid w:val="00955C00"/>
    <w:rsid w:val="00955D83"/>
    <w:rsid w:val="00955FF9"/>
    <w:rsid w:val="00956305"/>
    <w:rsid w:val="009566A4"/>
    <w:rsid w:val="0095688E"/>
    <w:rsid w:val="00956959"/>
    <w:rsid w:val="00956A11"/>
    <w:rsid w:val="00956D66"/>
    <w:rsid w:val="0095714D"/>
    <w:rsid w:val="0095741B"/>
    <w:rsid w:val="00957507"/>
    <w:rsid w:val="0095753A"/>
    <w:rsid w:val="00957623"/>
    <w:rsid w:val="0095762F"/>
    <w:rsid w:val="0095790C"/>
    <w:rsid w:val="00957AD9"/>
    <w:rsid w:val="00957E4F"/>
    <w:rsid w:val="00957E5B"/>
    <w:rsid w:val="00960051"/>
    <w:rsid w:val="009602F2"/>
    <w:rsid w:val="009604C0"/>
    <w:rsid w:val="00960645"/>
    <w:rsid w:val="0096069D"/>
    <w:rsid w:val="00960A29"/>
    <w:rsid w:val="00960F7D"/>
    <w:rsid w:val="00960FF0"/>
    <w:rsid w:val="00960FFE"/>
    <w:rsid w:val="00961073"/>
    <w:rsid w:val="0096136F"/>
    <w:rsid w:val="00961500"/>
    <w:rsid w:val="009615C0"/>
    <w:rsid w:val="009617BE"/>
    <w:rsid w:val="00961999"/>
    <w:rsid w:val="00961D43"/>
    <w:rsid w:val="00961D51"/>
    <w:rsid w:val="00961E3E"/>
    <w:rsid w:val="00961F9D"/>
    <w:rsid w:val="00962011"/>
    <w:rsid w:val="009621DD"/>
    <w:rsid w:val="00962387"/>
    <w:rsid w:val="009627A5"/>
    <w:rsid w:val="009627F9"/>
    <w:rsid w:val="00962B5C"/>
    <w:rsid w:val="00962C05"/>
    <w:rsid w:val="00963004"/>
    <w:rsid w:val="00963433"/>
    <w:rsid w:val="00963ADA"/>
    <w:rsid w:val="00963C96"/>
    <w:rsid w:val="00963EF6"/>
    <w:rsid w:val="009641A1"/>
    <w:rsid w:val="009642DB"/>
    <w:rsid w:val="0096433B"/>
    <w:rsid w:val="00964754"/>
    <w:rsid w:val="009647A6"/>
    <w:rsid w:val="00964981"/>
    <w:rsid w:val="00964B1F"/>
    <w:rsid w:val="00964EE1"/>
    <w:rsid w:val="00965151"/>
    <w:rsid w:val="00965A00"/>
    <w:rsid w:val="00965B09"/>
    <w:rsid w:val="00965B0A"/>
    <w:rsid w:val="0096609C"/>
    <w:rsid w:val="009662FD"/>
    <w:rsid w:val="00966433"/>
    <w:rsid w:val="0096650F"/>
    <w:rsid w:val="00966A3F"/>
    <w:rsid w:val="00966E70"/>
    <w:rsid w:val="00967315"/>
    <w:rsid w:val="00967523"/>
    <w:rsid w:val="00967936"/>
    <w:rsid w:val="00967A35"/>
    <w:rsid w:val="00967E53"/>
    <w:rsid w:val="00967E63"/>
    <w:rsid w:val="0097004E"/>
    <w:rsid w:val="009704B7"/>
    <w:rsid w:val="0097057A"/>
    <w:rsid w:val="009705E7"/>
    <w:rsid w:val="009707D1"/>
    <w:rsid w:val="0097088F"/>
    <w:rsid w:val="00970AE2"/>
    <w:rsid w:val="00970E6D"/>
    <w:rsid w:val="009717CD"/>
    <w:rsid w:val="00972160"/>
    <w:rsid w:val="00972315"/>
    <w:rsid w:val="00972432"/>
    <w:rsid w:val="00972886"/>
    <w:rsid w:val="009729AE"/>
    <w:rsid w:val="00972C21"/>
    <w:rsid w:val="00972E3E"/>
    <w:rsid w:val="00972F37"/>
    <w:rsid w:val="009732EE"/>
    <w:rsid w:val="009733D0"/>
    <w:rsid w:val="009734B4"/>
    <w:rsid w:val="00973549"/>
    <w:rsid w:val="009737EF"/>
    <w:rsid w:val="00973932"/>
    <w:rsid w:val="00973D1C"/>
    <w:rsid w:val="00973D94"/>
    <w:rsid w:val="00973F95"/>
    <w:rsid w:val="00974897"/>
    <w:rsid w:val="009748A1"/>
    <w:rsid w:val="00974963"/>
    <w:rsid w:val="00974D46"/>
    <w:rsid w:val="0097524B"/>
    <w:rsid w:val="0097558B"/>
    <w:rsid w:val="009756CD"/>
    <w:rsid w:val="00975822"/>
    <w:rsid w:val="009758B0"/>
    <w:rsid w:val="0097590C"/>
    <w:rsid w:val="00975955"/>
    <w:rsid w:val="00975980"/>
    <w:rsid w:val="00975B3B"/>
    <w:rsid w:val="00975CB9"/>
    <w:rsid w:val="0097627E"/>
    <w:rsid w:val="009766C5"/>
    <w:rsid w:val="00976B38"/>
    <w:rsid w:val="00976F77"/>
    <w:rsid w:val="009771DE"/>
    <w:rsid w:val="00977226"/>
    <w:rsid w:val="00977317"/>
    <w:rsid w:val="00977334"/>
    <w:rsid w:val="00977555"/>
    <w:rsid w:val="0097772C"/>
    <w:rsid w:val="00977903"/>
    <w:rsid w:val="0098035F"/>
    <w:rsid w:val="009804B9"/>
    <w:rsid w:val="00980583"/>
    <w:rsid w:val="009807F6"/>
    <w:rsid w:val="00980842"/>
    <w:rsid w:val="00980AB2"/>
    <w:rsid w:val="00980C41"/>
    <w:rsid w:val="00980EC9"/>
    <w:rsid w:val="00980F19"/>
    <w:rsid w:val="009815C2"/>
    <w:rsid w:val="00981660"/>
    <w:rsid w:val="009817B7"/>
    <w:rsid w:val="00981A91"/>
    <w:rsid w:val="00981D57"/>
    <w:rsid w:val="00981F87"/>
    <w:rsid w:val="00982560"/>
    <w:rsid w:val="009825B4"/>
    <w:rsid w:val="00982818"/>
    <w:rsid w:val="00982868"/>
    <w:rsid w:val="00982922"/>
    <w:rsid w:val="0098293C"/>
    <w:rsid w:val="00982A90"/>
    <w:rsid w:val="0098321E"/>
    <w:rsid w:val="009835D7"/>
    <w:rsid w:val="00983A33"/>
    <w:rsid w:val="00983C06"/>
    <w:rsid w:val="00983D79"/>
    <w:rsid w:val="00983EB1"/>
    <w:rsid w:val="00983FA4"/>
    <w:rsid w:val="0098419B"/>
    <w:rsid w:val="00984714"/>
    <w:rsid w:val="00984C09"/>
    <w:rsid w:val="00984E9A"/>
    <w:rsid w:val="00984E9B"/>
    <w:rsid w:val="009854C2"/>
    <w:rsid w:val="009854E9"/>
    <w:rsid w:val="0098565C"/>
    <w:rsid w:val="0098567F"/>
    <w:rsid w:val="0098584B"/>
    <w:rsid w:val="00985D3E"/>
    <w:rsid w:val="00985DC2"/>
    <w:rsid w:val="00985E50"/>
    <w:rsid w:val="00986083"/>
    <w:rsid w:val="00986156"/>
    <w:rsid w:val="0098627C"/>
    <w:rsid w:val="009869A7"/>
    <w:rsid w:val="00986AC8"/>
    <w:rsid w:val="00986AD6"/>
    <w:rsid w:val="00986D5B"/>
    <w:rsid w:val="0098711B"/>
    <w:rsid w:val="00987300"/>
    <w:rsid w:val="009873B9"/>
    <w:rsid w:val="00987700"/>
    <w:rsid w:val="00987A94"/>
    <w:rsid w:val="00987B59"/>
    <w:rsid w:val="00987F3C"/>
    <w:rsid w:val="00990175"/>
    <w:rsid w:val="00990285"/>
    <w:rsid w:val="009903D8"/>
    <w:rsid w:val="00990414"/>
    <w:rsid w:val="00990419"/>
    <w:rsid w:val="00990520"/>
    <w:rsid w:val="00990554"/>
    <w:rsid w:val="00990697"/>
    <w:rsid w:val="00990BF1"/>
    <w:rsid w:val="00990C40"/>
    <w:rsid w:val="009911F9"/>
    <w:rsid w:val="00991247"/>
    <w:rsid w:val="0099124F"/>
    <w:rsid w:val="0099145B"/>
    <w:rsid w:val="0099182C"/>
    <w:rsid w:val="00991878"/>
    <w:rsid w:val="00991C21"/>
    <w:rsid w:val="00991C86"/>
    <w:rsid w:val="00991F1A"/>
    <w:rsid w:val="00992260"/>
    <w:rsid w:val="00992B11"/>
    <w:rsid w:val="00992DCC"/>
    <w:rsid w:val="00992EEE"/>
    <w:rsid w:val="00993313"/>
    <w:rsid w:val="00993404"/>
    <w:rsid w:val="009934A7"/>
    <w:rsid w:val="009936C4"/>
    <w:rsid w:val="00993B7C"/>
    <w:rsid w:val="00993BCA"/>
    <w:rsid w:val="00993DF2"/>
    <w:rsid w:val="00993EDC"/>
    <w:rsid w:val="0099493C"/>
    <w:rsid w:val="00994B57"/>
    <w:rsid w:val="0099542A"/>
    <w:rsid w:val="00995675"/>
    <w:rsid w:val="00995D20"/>
    <w:rsid w:val="009961CD"/>
    <w:rsid w:val="00996303"/>
    <w:rsid w:val="009963A8"/>
    <w:rsid w:val="00996590"/>
    <w:rsid w:val="009966CC"/>
    <w:rsid w:val="00996C25"/>
    <w:rsid w:val="00996C27"/>
    <w:rsid w:val="00996D35"/>
    <w:rsid w:val="00996D55"/>
    <w:rsid w:val="0099706A"/>
    <w:rsid w:val="009970A5"/>
    <w:rsid w:val="009970D8"/>
    <w:rsid w:val="009971D6"/>
    <w:rsid w:val="009974B0"/>
    <w:rsid w:val="00997AC1"/>
    <w:rsid w:val="00997CBA"/>
    <w:rsid w:val="009A01BD"/>
    <w:rsid w:val="009A0344"/>
    <w:rsid w:val="009A0BF3"/>
    <w:rsid w:val="009A0C94"/>
    <w:rsid w:val="009A0EF3"/>
    <w:rsid w:val="009A1007"/>
    <w:rsid w:val="009A1095"/>
    <w:rsid w:val="009A13CC"/>
    <w:rsid w:val="009A1405"/>
    <w:rsid w:val="009A15C7"/>
    <w:rsid w:val="009A17B8"/>
    <w:rsid w:val="009A1CCC"/>
    <w:rsid w:val="009A1D7E"/>
    <w:rsid w:val="009A21B0"/>
    <w:rsid w:val="009A2200"/>
    <w:rsid w:val="009A2CD6"/>
    <w:rsid w:val="009A3176"/>
    <w:rsid w:val="009A32EE"/>
    <w:rsid w:val="009A3327"/>
    <w:rsid w:val="009A3388"/>
    <w:rsid w:val="009A3787"/>
    <w:rsid w:val="009A3DEA"/>
    <w:rsid w:val="009A3E25"/>
    <w:rsid w:val="009A402B"/>
    <w:rsid w:val="009A4522"/>
    <w:rsid w:val="009A49F5"/>
    <w:rsid w:val="009A4D60"/>
    <w:rsid w:val="009A55C1"/>
    <w:rsid w:val="009A588E"/>
    <w:rsid w:val="009A5B87"/>
    <w:rsid w:val="009A5D13"/>
    <w:rsid w:val="009A5FA5"/>
    <w:rsid w:val="009A60B9"/>
    <w:rsid w:val="009A6801"/>
    <w:rsid w:val="009A690F"/>
    <w:rsid w:val="009A6988"/>
    <w:rsid w:val="009A6A9B"/>
    <w:rsid w:val="009A6AAD"/>
    <w:rsid w:val="009A6AC6"/>
    <w:rsid w:val="009A6F23"/>
    <w:rsid w:val="009A720E"/>
    <w:rsid w:val="009A723D"/>
    <w:rsid w:val="009A72C6"/>
    <w:rsid w:val="009A7728"/>
    <w:rsid w:val="009A7C88"/>
    <w:rsid w:val="009A7D71"/>
    <w:rsid w:val="009A7E79"/>
    <w:rsid w:val="009A7F68"/>
    <w:rsid w:val="009B00AE"/>
    <w:rsid w:val="009B00CA"/>
    <w:rsid w:val="009B0A09"/>
    <w:rsid w:val="009B121F"/>
    <w:rsid w:val="009B135F"/>
    <w:rsid w:val="009B1472"/>
    <w:rsid w:val="009B14EF"/>
    <w:rsid w:val="009B1660"/>
    <w:rsid w:val="009B167D"/>
    <w:rsid w:val="009B1CA1"/>
    <w:rsid w:val="009B1ECF"/>
    <w:rsid w:val="009B2565"/>
    <w:rsid w:val="009B25BA"/>
    <w:rsid w:val="009B28F4"/>
    <w:rsid w:val="009B2956"/>
    <w:rsid w:val="009B2AD3"/>
    <w:rsid w:val="009B30C9"/>
    <w:rsid w:val="009B3126"/>
    <w:rsid w:val="009B356D"/>
    <w:rsid w:val="009B3A22"/>
    <w:rsid w:val="009B3B61"/>
    <w:rsid w:val="009B3BBB"/>
    <w:rsid w:val="009B3C31"/>
    <w:rsid w:val="009B4173"/>
    <w:rsid w:val="009B41E7"/>
    <w:rsid w:val="009B4204"/>
    <w:rsid w:val="009B4564"/>
    <w:rsid w:val="009B45C2"/>
    <w:rsid w:val="009B46E9"/>
    <w:rsid w:val="009B4A30"/>
    <w:rsid w:val="009B525C"/>
    <w:rsid w:val="009B536A"/>
    <w:rsid w:val="009B53BC"/>
    <w:rsid w:val="009B5B6F"/>
    <w:rsid w:val="009B5DAF"/>
    <w:rsid w:val="009B5F32"/>
    <w:rsid w:val="009B6036"/>
    <w:rsid w:val="009B608D"/>
    <w:rsid w:val="009B61E3"/>
    <w:rsid w:val="009B6EE7"/>
    <w:rsid w:val="009B7488"/>
    <w:rsid w:val="009B7571"/>
    <w:rsid w:val="009B7639"/>
    <w:rsid w:val="009B7718"/>
    <w:rsid w:val="009B7ABD"/>
    <w:rsid w:val="009B7F58"/>
    <w:rsid w:val="009C0065"/>
    <w:rsid w:val="009C0633"/>
    <w:rsid w:val="009C099D"/>
    <w:rsid w:val="009C0AE8"/>
    <w:rsid w:val="009C0D73"/>
    <w:rsid w:val="009C0DAE"/>
    <w:rsid w:val="009C1167"/>
    <w:rsid w:val="009C156C"/>
    <w:rsid w:val="009C16E6"/>
    <w:rsid w:val="009C1E67"/>
    <w:rsid w:val="009C22FF"/>
    <w:rsid w:val="009C25A3"/>
    <w:rsid w:val="009C272C"/>
    <w:rsid w:val="009C3040"/>
    <w:rsid w:val="009C31B3"/>
    <w:rsid w:val="009C33C0"/>
    <w:rsid w:val="009C357F"/>
    <w:rsid w:val="009C3617"/>
    <w:rsid w:val="009C3683"/>
    <w:rsid w:val="009C372A"/>
    <w:rsid w:val="009C37EB"/>
    <w:rsid w:val="009C395F"/>
    <w:rsid w:val="009C39BB"/>
    <w:rsid w:val="009C3B9F"/>
    <w:rsid w:val="009C3C5A"/>
    <w:rsid w:val="009C3D6F"/>
    <w:rsid w:val="009C4225"/>
    <w:rsid w:val="009C446D"/>
    <w:rsid w:val="009C45C9"/>
    <w:rsid w:val="009C4765"/>
    <w:rsid w:val="009C4B4B"/>
    <w:rsid w:val="009C4EAF"/>
    <w:rsid w:val="009C5027"/>
    <w:rsid w:val="009C50C3"/>
    <w:rsid w:val="009C5110"/>
    <w:rsid w:val="009C542E"/>
    <w:rsid w:val="009C558E"/>
    <w:rsid w:val="009C56AD"/>
    <w:rsid w:val="009C57C6"/>
    <w:rsid w:val="009C5A51"/>
    <w:rsid w:val="009C5B52"/>
    <w:rsid w:val="009C61CA"/>
    <w:rsid w:val="009C653D"/>
    <w:rsid w:val="009C6C10"/>
    <w:rsid w:val="009C6CBD"/>
    <w:rsid w:val="009C6DCB"/>
    <w:rsid w:val="009C6ECE"/>
    <w:rsid w:val="009C7347"/>
    <w:rsid w:val="009C73E5"/>
    <w:rsid w:val="009C75BC"/>
    <w:rsid w:val="009C7CEF"/>
    <w:rsid w:val="009C7D40"/>
    <w:rsid w:val="009C7EED"/>
    <w:rsid w:val="009C7EF0"/>
    <w:rsid w:val="009D0332"/>
    <w:rsid w:val="009D03BC"/>
    <w:rsid w:val="009D0568"/>
    <w:rsid w:val="009D09AE"/>
    <w:rsid w:val="009D09F7"/>
    <w:rsid w:val="009D09FB"/>
    <w:rsid w:val="009D0ABF"/>
    <w:rsid w:val="009D0ADA"/>
    <w:rsid w:val="009D0B03"/>
    <w:rsid w:val="009D0D73"/>
    <w:rsid w:val="009D0DA1"/>
    <w:rsid w:val="009D1104"/>
    <w:rsid w:val="009D1158"/>
    <w:rsid w:val="009D1242"/>
    <w:rsid w:val="009D1409"/>
    <w:rsid w:val="009D149A"/>
    <w:rsid w:val="009D17B4"/>
    <w:rsid w:val="009D17DF"/>
    <w:rsid w:val="009D17EA"/>
    <w:rsid w:val="009D18E6"/>
    <w:rsid w:val="009D1A32"/>
    <w:rsid w:val="009D1F9D"/>
    <w:rsid w:val="009D2090"/>
    <w:rsid w:val="009D2337"/>
    <w:rsid w:val="009D23BE"/>
    <w:rsid w:val="009D23F9"/>
    <w:rsid w:val="009D24EC"/>
    <w:rsid w:val="009D25E8"/>
    <w:rsid w:val="009D27A0"/>
    <w:rsid w:val="009D2E67"/>
    <w:rsid w:val="009D2EE9"/>
    <w:rsid w:val="009D358A"/>
    <w:rsid w:val="009D3A69"/>
    <w:rsid w:val="009D3AD4"/>
    <w:rsid w:val="009D3BB5"/>
    <w:rsid w:val="009D3FAA"/>
    <w:rsid w:val="009D40F9"/>
    <w:rsid w:val="009D4268"/>
    <w:rsid w:val="009D4754"/>
    <w:rsid w:val="009D4981"/>
    <w:rsid w:val="009D52C2"/>
    <w:rsid w:val="009D5725"/>
    <w:rsid w:val="009D595E"/>
    <w:rsid w:val="009D5B1F"/>
    <w:rsid w:val="009D5D90"/>
    <w:rsid w:val="009D5E18"/>
    <w:rsid w:val="009D6062"/>
    <w:rsid w:val="009D619B"/>
    <w:rsid w:val="009D61B7"/>
    <w:rsid w:val="009D6226"/>
    <w:rsid w:val="009D6282"/>
    <w:rsid w:val="009D64BE"/>
    <w:rsid w:val="009D6B7E"/>
    <w:rsid w:val="009D6BA5"/>
    <w:rsid w:val="009D71B3"/>
    <w:rsid w:val="009D721D"/>
    <w:rsid w:val="009D73CB"/>
    <w:rsid w:val="009D790A"/>
    <w:rsid w:val="009D7946"/>
    <w:rsid w:val="009D7AA7"/>
    <w:rsid w:val="009D7BB0"/>
    <w:rsid w:val="009E05DA"/>
    <w:rsid w:val="009E06F5"/>
    <w:rsid w:val="009E087B"/>
    <w:rsid w:val="009E0925"/>
    <w:rsid w:val="009E1047"/>
    <w:rsid w:val="009E1208"/>
    <w:rsid w:val="009E15EF"/>
    <w:rsid w:val="009E17A0"/>
    <w:rsid w:val="009E1AB2"/>
    <w:rsid w:val="009E1D1C"/>
    <w:rsid w:val="009E1FB8"/>
    <w:rsid w:val="009E1FFB"/>
    <w:rsid w:val="009E2483"/>
    <w:rsid w:val="009E2A1D"/>
    <w:rsid w:val="009E2B29"/>
    <w:rsid w:val="009E2BD6"/>
    <w:rsid w:val="009E2E48"/>
    <w:rsid w:val="009E2E68"/>
    <w:rsid w:val="009E309F"/>
    <w:rsid w:val="009E350A"/>
    <w:rsid w:val="009E35FA"/>
    <w:rsid w:val="009E3CBA"/>
    <w:rsid w:val="009E3D33"/>
    <w:rsid w:val="009E3F5A"/>
    <w:rsid w:val="009E3FE8"/>
    <w:rsid w:val="009E4220"/>
    <w:rsid w:val="009E42AC"/>
    <w:rsid w:val="009E4572"/>
    <w:rsid w:val="009E4AF2"/>
    <w:rsid w:val="009E4D49"/>
    <w:rsid w:val="009E4D4C"/>
    <w:rsid w:val="009E4DB6"/>
    <w:rsid w:val="009E4E2D"/>
    <w:rsid w:val="009E5AB9"/>
    <w:rsid w:val="009E5B8A"/>
    <w:rsid w:val="009E5CA0"/>
    <w:rsid w:val="009E5CB2"/>
    <w:rsid w:val="009E5DD6"/>
    <w:rsid w:val="009E5F4D"/>
    <w:rsid w:val="009E5F56"/>
    <w:rsid w:val="009E681C"/>
    <w:rsid w:val="009E6977"/>
    <w:rsid w:val="009E6C05"/>
    <w:rsid w:val="009E6CCC"/>
    <w:rsid w:val="009E6D91"/>
    <w:rsid w:val="009E6FF2"/>
    <w:rsid w:val="009E7043"/>
    <w:rsid w:val="009E7359"/>
    <w:rsid w:val="009E73C5"/>
    <w:rsid w:val="009E765E"/>
    <w:rsid w:val="009E773C"/>
    <w:rsid w:val="009E7C4B"/>
    <w:rsid w:val="009E7E93"/>
    <w:rsid w:val="009E7F24"/>
    <w:rsid w:val="009F0012"/>
    <w:rsid w:val="009F01D8"/>
    <w:rsid w:val="009F04A5"/>
    <w:rsid w:val="009F0847"/>
    <w:rsid w:val="009F0BFD"/>
    <w:rsid w:val="009F0C7E"/>
    <w:rsid w:val="009F0E0E"/>
    <w:rsid w:val="009F0F02"/>
    <w:rsid w:val="009F10CB"/>
    <w:rsid w:val="009F111C"/>
    <w:rsid w:val="009F1286"/>
    <w:rsid w:val="009F1361"/>
    <w:rsid w:val="009F1467"/>
    <w:rsid w:val="009F1514"/>
    <w:rsid w:val="009F1646"/>
    <w:rsid w:val="009F1930"/>
    <w:rsid w:val="009F19F6"/>
    <w:rsid w:val="009F1BF2"/>
    <w:rsid w:val="009F1C90"/>
    <w:rsid w:val="009F1CF6"/>
    <w:rsid w:val="009F1D4C"/>
    <w:rsid w:val="009F1DB4"/>
    <w:rsid w:val="009F1E74"/>
    <w:rsid w:val="009F1E84"/>
    <w:rsid w:val="009F2100"/>
    <w:rsid w:val="009F2234"/>
    <w:rsid w:val="009F22C9"/>
    <w:rsid w:val="009F23D1"/>
    <w:rsid w:val="009F2658"/>
    <w:rsid w:val="009F278C"/>
    <w:rsid w:val="009F2BB2"/>
    <w:rsid w:val="009F2D52"/>
    <w:rsid w:val="009F33F2"/>
    <w:rsid w:val="009F3829"/>
    <w:rsid w:val="009F39AD"/>
    <w:rsid w:val="009F3C5E"/>
    <w:rsid w:val="009F44AE"/>
    <w:rsid w:val="009F473B"/>
    <w:rsid w:val="009F4A31"/>
    <w:rsid w:val="009F4F9D"/>
    <w:rsid w:val="009F5463"/>
    <w:rsid w:val="009F54FB"/>
    <w:rsid w:val="009F56D8"/>
    <w:rsid w:val="009F591E"/>
    <w:rsid w:val="009F5972"/>
    <w:rsid w:val="009F5CB1"/>
    <w:rsid w:val="009F5CEB"/>
    <w:rsid w:val="009F5F21"/>
    <w:rsid w:val="009F5FFC"/>
    <w:rsid w:val="009F6187"/>
    <w:rsid w:val="009F6424"/>
    <w:rsid w:val="009F67C7"/>
    <w:rsid w:val="009F6863"/>
    <w:rsid w:val="009F694E"/>
    <w:rsid w:val="009F6A5E"/>
    <w:rsid w:val="009F776F"/>
    <w:rsid w:val="009F7913"/>
    <w:rsid w:val="009F7C74"/>
    <w:rsid w:val="00A0014A"/>
    <w:rsid w:val="00A001D7"/>
    <w:rsid w:val="00A00474"/>
    <w:rsid w:val="00A00684"/>
    <w:rsid w:val="00A008C9"/>
    <w:rsid w:val="00A00C96"/>
    <w:rsid w:val="00A0112D"/>
    <w:rsid w:val="00A0138B"/>
    <w:rsid w:val="00A01957"/>
    <w:rsid w:val="00A01AD2"/>
    <w:rsid w:val="00A020A7"/>
    <w:rsid w:val="00A029E0"/>
    <w:rsid w:val="00A02A53"/>
    <w:rsid w:val="00A02E40"/>
    <w:rsid w:val="00A030C9"/>
    <w:rsid w:val="00A0371A"/>
    <w:rsid w:val="00A03B31"/>
    <w:rsid w:val="00A04022"/>
    <w:rsid w:val="00A04158"/>
    <w:rsid w:val="00A042C8"/>
    <w:rsid w:val="00A04734"/>
    <w:rsid w:val="00A04A2F"/>
    <w:rsid w:val="00A04DA3"/>
    <w:rsid w:val="00A04F3F"/>
    <w:rsid w:val="00A05229"/>
    <w:rsid w:val="00A05408"/>
    <w:rsid w:val="00A058BA"/>
    <w:rsid w:val="00A058D2"/>
    <w:rsid w:val="00A05BA9"/>
    <w:rsid w:val="00A05C38"/>
    <w:rsid w:val="00A06075"/>
    <w:rsid w:val="00A064FC"/>
    <w:rsid w:val="00A065DE"/>
    <w:rsid w:val="00A06A9C"/>
    <w:rsid w:val="00A06B13"/>
    <w:rsid w:val="00A06CCE"/>
    <w:rsid w:val="00A06EC0"/>
    <w:rsid w:val="00A0705E"/>
    <w:rsid w:val="00A07C21"/>
    <w:rsid w:val="00A07D9F"/>
    <w:rsid w:val="00A10261"/>
    <w:rsid w:val="00A104C2"/>
    <w:rsid w:val="00A108BB"/>
    <w:rsid w:val="00A10988"/>
    <w:rsid w:val="00A10A44"/>
    <w:rsid w:val="00A10F5B"/>
    <w:rsid w:val="00A11201"/>
    <w:rsid w:val="00A112B6"/>
    <w:rsid w:val="00A117B2"/>
    <w:rsid w:val="00A11962"/>
    <w:rsid w:val="00A11A44"/>
    <w:rsid w:val="00A11F3B"/>
    <w:rsid w:val="00A1211B"/>
    <w:rsid w:val="00A1237B"/>
    <w:rsid w:val="00A12753"/>
    <w:rsid w:val="00A12951"/>
    <w:rsid w:val="00A12AD3"/>
    <w:rsid w:val="00A12B8B"/>
    <w:rsid w:val="00A12ED9"/>
    <w:rsid w:val="00A12F18"/>
    <w:rsid w:val="00A13187"/>
    <w:rsid w:val="00A1329B"/>
    <w:rsid w:val="00A13318"/>
    <w:rsid w:val="00A133EC"/>
    <w:rsid w:val="00A13559"/>
    <w:rsid w:val="00A1378E"/>
    <w:rsid w:val="00A13895"/>
    <w:rsid w:val="00A13B6A"/>
    <w:rsid w:val="00A13C29"/>
    <w:rsid w:val="00A13CC7"/>
    <w:rsid w:val="00A13FA7"/>
    <w:rsid w:val="00A14185"/>
    <w:rsid w:val="00A143DD"/>
    <w:rsid w:val="00A14534"/>
    <w:rsid w:val="00A14747"/>
    <w:rsid w:val="00A14AEF"/>
    <w:rsid w:val="00A14C0A"/>
    <w:rsid w:val="00A14CED"/>
    <w:rsid w:val="00A14DCF"/>
    <w:rsid w:val="00A14FDC"/>
    <w:rsid w:val="00A15064"/>
    <w:rsid w:val="00A15733"/>
    <w:rsid w:val="00A15744"/>
    <w:rsid w:val="00A15766"/>
    <w:rsid w:val="00A15823"/>
    <w:rsid w:val="00A158F1"/>
    <w:rsid w:val="00A160BF"/>
    <w:rsid w:val="00A16124"/>
    <w:rsid w:val="00A1618E"/>
    <w:rsid w:val="00A16688"/>
    <w:rsid w:val="00A169C3"/>
    <w:rsid w:val="00A16A94"/>
    <w:rsid w:val="00A16CC8"/>
    <w:rsid w:val="00A16CD0"/>
    <w:rsid w:val="00A16D4D"/>
    <w:rsid w:val="00A16F8B"/>
    <w:rsid w:val="00A172C5"/>
    <w:rsid w:val="00A1734E"/>
    <w:rsid w:val="00A174BA"/>
    <w:rsid w:val="00A179B8"/>
    <w:rsid w:val="00A17BF4"/>
    <w:rsid w:val="00A20041"/>
    <w:rsid w:val="00A203D5"/>
    <w:rsid w:val="00A20A5E"/>
    <w:rsid w:val="00A20AA5"/>
    <w:rsid w:val="00A20AAA"/>
    <w:rsid w:val="00A20B65"/>
    <w:rsid w:val="00A211CB"/>
    <w:rsid w:val="00A21535"/>
    <w:rsid w:val="00A2153B"/>
    <w:rsid w:val="00A217FF"/>
    <w:rsid w:val="00A21970"/>
    <w:rsid w:val="00A21A61"/>
    <w:rsid w:val="00A21BBB"/>
    <w:rsid w:val="00A21CBC"/>
    <w:rsid w:val="00A21ED5"/>
    <w:rsid w:val="00A21FB5"/>
    <w:rsid w:val="00A22013"/>
    <w:rsid w:val="00A2248A"/>
    <w:rsid w:val="00A22573"/>
    <w:rsid w:val="00A2266F"/>
    <w:rsid w:val="00A2285D"/>
    <w:rsid w:val="00A22C35"/>
    <w:rsid w:val="00A22D5F"/>
    <w:rsid w:val="00A22E68"/>
    <w:rsid w:val="00A2328C"/>
    <w:rsid w:val="00A23365"/>
    <w:rsid w:val="00A23982"/>
    <w:rsid w:val="00A23D60"/>
    <w:rsid w:val="00A23FA0"/>
    <w:rsid w:val="00A23FCC"/>
    <w:rsid w:val="00A24026"/>
    <w:rsid w:val="00A244C6"/>
    <w:rsid w:val="00A2466C"/>
    <w:rsid w:val="00A246EB"/>
    <w:rsid w:val="00A24A24"/>
    <w:rsid w:val="00A24ACF"/>
    <w:rsid w:val="00A24BC1"/>
    <w:rsid w:val="00A24F76"/>
    <w:rsid w:val="00A25667"/>
    <w:rsid w:val="00A25705"/>
    <w:rsid w:val="00A259B8"/>
    <w:rsid w:val="00A25A4A"/>
    <w:rsid w:val="00A25AE0"/>
    <w:rsid w:val="00A25B8D"/>
    <w:rsid w:val="00A25D04"/>
    <w:rsid w:val="00A2621E"/>
    <w:rsid w:val="00A263AE"/>
    <w:rsid w:val="00A265D2"/>
    <w:rsid w:val="00A2681F"/>
    <w:rsid w:val="00A269AB"/>
    <w:rsid w:val="00A26A2F"/>
    <w:rsid w:val="00A26B41"/>
    <w:rsid w:val="00A26D7A"/>
    <w:rsid w:val="00A26E53"/>
    <w:rsid w:val="00A27120"/>
    <w:rsid w:val="00A2770F"/>
    <w:rsid w:val="00A2784A"/>
    <w:rsid w:val="00A27851"/>
    <w:rsid w:val="00A278F4"/>
    <w:rsid w:val="00A27C95"/>
    <w:rsid w:val="00A27CD3"/>
    <w:rsid w:val="00A300F5"/>
    <w:rsid w:val="00A30886"/>
    <w:rsid w:val="00A30AC9"/>
    <w:rsid w:val="00A30C8E"/>
    <w:rsid w:val="00A30DBC"/>
    <w:rsid w:val="00A310FA"/>
    <w:rsid w:val="00A311DF"/>
    <w:rsid w:val="00A31361"/>
    <w:rsid w:val="00A3136C"/>
    <w:rsid w:val="00A313AC"/>
    <w:rsid w:val="00A314C8"/>
    <w:rsid w:val="00A31721"/>
    <w:rsid w:val="00A318B9"/>
    <w:rsid w:val="00A31920"/>
    <w:rsid w:val="00A31BD6"/>
    <w:rsid w:val="00A31E1B"/>
    <w:rsid w:val="00A321D0"/>
    <w:rsid w:val="00A323A3"/>
    <w:rsid w:val="00A3278F"/>
    <w:rsid w:val="00A329D4"/>
    <w:rsid w:val="00A33805"/>
    <w:rsid w:val="00A3398A"/>
    <w:rsid w:val="00A33CF6"/>
    <w:rsid w:val="00A33D22"/>
    <w:rsid w:val="00A34426"/>
    <w:rsid w:val="00A3496C"/>
    <w:rsid w:val="00A34A8A"/>
    <w:rsid w:val="00A34FF9"/>
    <w:rsid w:val="00A351B4"/>
    <w:rsid w:val="00A35453"/>
    <w:rsid w:val="00A3589A"/>
    <w:rsid w:val="00A35AEF"/>
    <w:rsid w:val="00A35B49"/>
    <w:rsid w:val="00A35F87"/>
    <w:rsid w:val="00A36389"/>
    <w:rsid w:val="00A363F0"/>
    <w:rsid w:val="00A365AA"/>
    <w:rsid w:val="00A3680E"/>
    <w:rsid w:val="00A3685A"/>
    <w:rsid w:val="00A3791F"/>
    <w:rsid w:val="00A37A74"/>
    <w:rsid w:val="00A37B24"/>
    <w:rsid w:val="00A40096"/>
    <w:rsid w:val="00A40396"/>
    <w:rsid w:val="00A403DE"/>
    <w:rsid w:val="00A4058F"/>
    <w:rsid w:val="00A40769"/>
    <w:rsid w:val="00A409D1"/>
    <w:rsid w:val="00A40BFF"/>
    <w:rsid w:val="00A40D81"/>
    <w:rsid w:val="00A410C2"/>
    <w:rsid w:val="00A410E0"/>
    <w:rsid w:val="00A41192"/>
    <w:rsid w:val="00A41292"/>
    <w:rsid w:val="00A41369"/>
    <w:rsid w:val="00A41634"/>
    <w:rsid w:val="00A417D8"/>
    <w:rsid w:val="00A41AE5"/>
    <w:rsid w:val="00A41F07"/>
    <w:rsid w:val="00A4211C"/>
    <w:rsid w:val="00A4221E"/>
    <w:rsid w:val="00A42555"/>
    <w:rsid w:val="00A425DD"/>
    <w:rsid w:val="00A42B8B"/>
    <w:rsid w:val="00A42DDF"/>
    <w:rsid w:val="00A42DE3"/>
    <w:rsid w:val="00A431B4"/>
    <w:rsid w:val="00A43607"/>
    <w:rsid w:val="00A44385"/>
    <w:rsid w:val="00A443F0"/>
    <w:rsid w:val="00A444A8"/>
    <w:rsid w:val="00A44CE8"/>
    <w:rsid w:val="00A44F4D"/>
    <w:rsid w:val="00A4523F"/>
    <w:rsid w:val="00A45B38"/>
    <w:rsid w:val="00A45BDB"/>
    <w:rsid w:val="00A45C24"/>
    <w:rsid w:val="00A45CAE"/>
    <w:rsid w:val="00A45DBA"/>
    <w:rsid w:val="00A46183"/>
    <w:rsid w:val="00A4672D"/>
    <w:rsid w:val="00A4677C"/>
    <w:rsid w:val="00A468C4"/>
    <w:rsid w:val="00A469B4"/>
    <w:rsid w:val="00A46A93"/>
    <w:rsid w:val="00A46B1B"/>
    <w:rsid w:val="00A46DB6"/>
    <w:rsid w:val="00A46ED8"/>
    <w:rsid w:val="00A470F0"/>
    <w:rsid w:val="00A47160"/>
    <w:rsid w:val="00A473A2"/>
    <w:rsid w:val="00A475C0"/>
    <w:rsid w:val="00A47711"/>
    <w:rsid w:val="00A4775F"/>
    <w:rsid w:val="00A479F0"/>
    <w:rsid w:val="00A47BE3"/>
    <w:rsid w:val="00A47D3B"/>
    <w:rsid w:val="00A5016C"/>
    <w:rsid w:val="00A502FF"/>
    <w:rsid w:val="00A50394"/>
    <w:rsid w:val="00A50629"/>
    <w:rsid w:val="00A5064A"/>
    <w:rsid w:val="00A508B6"/>
    <w:rsid w:val="00A5117E"/>
    <w:rsid w:val="00A51215"/>
    <w:rsid w:val="00A5162B"/>
    <w:rsid w:val="00A516D4"/>
    <w:rsid w:val="00A51B88"/>
    <w:rsid w:val="00A51EBD"/>
    <w:rsid w:val="00A51F0C"/>
    <w:rsid w:val="00A52040"/>
    <w:rsid w:val="00A52092"/>
    <w:rsid w:val="00A523DD"/>
    <w:rsid w:val="00A524AB"/>
    <w:rsid w:val="00A525A4"/>
    <w:rsid w:val="00A52CD0"/>
    <w:rsid w:val="00A52EDF"/>
    <w:rsid w:val="00A5312C"/>
    <w:rsid w:val="00A53227"/>
    <w:rsid w:val="00A5343B"/>
    <w:rsid w:val="00A538F2"/>
    <w:rsid w:val="00A53E59"/>
    <w:rsid w:val="00A549FA"/>
    <w:rsid w:val="00A54E76"/>
    <w:rsid w:val="00A55077"/>
    <w:rsid w:val="00A55644"/>
    <w:rsid w:val="00A55F36"/>
    <w:rsid w:val="00A560C0"/>
    <w:rsid w:val="00A562E4"/>
    <w:rsid w:val="00A5646A"/>
    <w:rsid w:val="00A5649B"/>
    <w:rsid w:val="00A56613"/>
    <w:rsid w:val="00A5687D"/>
    <w:rsid w:val="00A56992"/>
    <w:rsid w:val="00A56A9E"/>
    <w:rsid w:val="00A56B77"/>
    <w:rsid w:val="00A57424"/>
    <w:rsid w:val="00A576E5"/>
    <w:rsid w:val="00A5778F"/>
    <w:rsid w:val="00A5790D"/>
    <w:rsid w:val="00A603ED"/>
    <w:rsid w:val="00A6070B"/>
    <w:rsid w:val="00A60796"/>
    <w:rsid w:val="00A60C10"/>
    <w:rsid w:val="00A60F8B"/>
    <w:rsid w:val="00A61257"/>
    <w:rsid w:val="00A61435"/>
    <w:rsid w:val="00A6186A"/>
    <w:rsid w:val="00A61918"/>
    <w:rsid w:val="00A61B33"/>
    <w:rsid w:val="00A61D8C"/>
    <w:rsid w:val="00A626D6"/>
    <w:rsid w:val="00A62790"/>
    <w:rsid w:val="00A62A31"/>
    <w:rsid w:val="00A62D58"/>
    <w:rsid w:val="00A62E74"/>
    <w:rsid w:val="00A62E8F"/>
    <w:rsid w:val="00A62FDB"/>
    <w:rsid w:val="00A6347F"/>
    <w:rsid w:val="00A636F5"/>
    <w:rsid w:val="00A63964"/>
    <w:rsid w:val="00A63BC5"/>
    <w:rsid w:val="00A63EE4"/>
    <w:rsid w:val="00A6410F"/>
    <w:rsid w:val="00A643F0"/>
    <w:rsid w:val="00A64460"/>
    <w:rsid w:val="00A6448C"/>
    <w:rsid w:val="00A644D6"/>
    <w:rsid w:val="00A64E38"/>
    <w:rsid w:val="00A64E44"/>
    <w:rsid w:val="00A65362"/>
    <w:rsid w:val="00A6547B"/>
    <w:rsid w:val="00A658AD"/>
    <w:rsid w:val="00A65F42"/>
    <w:rsid w:val="00A664EA"/>
    <w:rsid w:val="00A664FF"/>
    <w:rsid w:val="00A667DF"/>
    <w:rsid w:val="00A668A1"/>
    <w:rsid w:val="00A6696C"/>
    <w:rsid w:val="00A67283"/>
    <w:rsid w:val="00A67475"/>
    <w:rsid w:val="00A67C04"/>
    <w:rsid w:val="00A67F7F"/>
    <w:rsid w:val="00A70000"/>
    <w:rsid w:val="00A70403"/>
    <w:rsid w:val="00A7080C"/>
    <w:rsid w:val="00A709CF"/>
    <w:rsid w:val="00A70AAA"/>
    <w:rsid w:val="00A71412"/>
    <w:rsid w:val="00A7148C"/>
    <w:rsid w:val="00A71646"/>
    <w:rsid w:val="00A7172F"/>
    <w:rsid w:val="00A71A19"/>
    <w:rsid w:val="00A71A35"/>
    <w:rsid w:val="00A71AC4"/>
    <w:rsid w:val="00A72156"/>
    <w:rsid w:val="00A723BB"/>
    <w:rsid w:val="00A723C6"/>
    <w:rsid w:val="00A72570"/>
    <w:rsid w:val="00A72590"/>
    <w:rsid w:val="00A725B8"/>
    <w:rsid w:val="00A72768"/>
    <w:rsid w:val="00A72E58"/>
    <w:rsid w:val="00A72FBB"/>
    <w:rsid w:val="00A73084"/>
    <w:rsid w:val="00A73369"/>
    <w:rsid w:val="00A73386"/>
    <w:rsid w:val="00A733F8"/>
    <w:rsid w:val="00A73659"/>
    <w:rsid w:val="00A73865"/>
    <w:rsid w:val="00A73B23"/>
    <w:rsid w:val="00A73D37"/>
    <w:rsid w:val="00A73DF9"/>
    <w:rsid w:val="00A73F0F"/>
    <w:rsid w:val="00A73F2C"/>
    <w:rsid w:val="00A7410E"/>
    <w:rsid w:val="00A741C6"/>
    <w:rsid w:val="00A7450A"/>
    <w:rsid w:val="00A74EC0"/>
    <w:rsid w:val="00A74F3F"/>
    <w:rsid w:val="00A75351"/>
    <w:rsid w:val="00A753B9"/>
    <w:rsid w:val="00A7598F"/>
    <w:rsid w:val="00A75C58"/>
    <w:rsid w:val="00A75D5A"/>
    <w:rsid w:val="00A75FD5"/>
    <w:rsid w:val="00A7635F"/>
    <w:rsid w:val="00A76559"/>
    <w:rsid w:val="00A76731"/>
    <w:rsid w:val="00A76A2F"/>
    <w:rsid w:val="00A76A85"/>
    <w:rsid w:val="00A76DCC"/>
    <w:rsid w:val="00A76F34"/>
    <w:rsid w:val="00A772B1"/>
    <w:rsid w:val="00A772B6"/>
    <w:rsid w:val="00A779E5"/>
    <w:rsid w:val="00A77B97"/>
    <w:rsid w:val="00A77C8A"/>
    <w:rsid w:val="00A80074"/>
    <w:rsid w:val="00A80088"/>
    <w:rsid w:val="00A80232"/>
    <w:rsid w:val="00A8035A"/>
    <w:rsid w:val="00A8079E"/>
    <w:rsid w:val="00A809D5"/>
    <w:rsid w:val="00A80B35"/>
    <w:rsid w:val="00A8101D"/>
    <w:rsid w:val="00A810B4"/>
    <w:rsid w:val="00A8126C"/>
    <w:rsid w:val="00A81393"/>
    <w:rsid w:val="00A816FC"/>
    <w:rsid w:val="00A81742"/>
    <w:rsid w:val="00A81B48"/>
    <w:rsid w:val="00A81B87"/>
    <w:rsid w:val="00A82128"/>
    <w:rsid w:val="00A8240C"/>
    <w:rsid w:val="00A82A04"/>
    <w:rsid w:val="00A82A19"/>
    <w:rsid w:val="00A82BE6"/>
    <w:rsid w:val="00A82C47"/>
    <w:rsid w:val="00A82D66"/>
    <w:rsid w:val="00A82F69"/>
    <w:rsid w:val="00A8303B"/>
    <w:rsid w:val="00A8330E"/>
    <w:rsid w:val="00A83466"/>
    <w:rsid w:val="00A83729"/>
    <w:rsid w:val="00A839CE"/>
    <w:rsid w:val="00A83FE5"/>
    <w:rsid w:val="00A84107"/>
    <w:rsid w:val="00A84226"/>
    <w:rsid w:val="00A845BE"/>
    <w:rsid w:val="00A84616"/>
    <w:rsid w:val="00A849A1"/>
    <w:rsid w:val="00A84D17"/>
    <w:rsid w:val="00A85209"/>
    <w:rsid w:val="00A8524F"/>
    <w:rsid w:val="00A85426"/>
    <w:rsid w:val="00A857A6"/>
    <w:rsid w:val="00A85DC9"/>
    <w:rsid w:val="00A86132"/>
    <w:rsid w:val="00A8687C"/>
    <w:rsid w:val="00A869BA"/>
    <w:rsid w:val="00A86BB3"/>
    <w:rsid w:val="00A86D6F"/>
    <w:rsid w:val="00A86F7E"/>
    <w:rsid w:val="00A874D2"/>
    <w:rsid w:val="00A87696"/>
    <w:rsid w:val="00A87854"/>
    <w:rsid w:val="00A8788C"/>
    <w:rsid w:val="00A87F48"/>
    <w:rsid w:val="00A90117"/>
    <w:rsid w:val="00A901C7"/>
    <w:rsid w:val="00A90442"/>
    <w:rsid w:val="00A9095B"/>
    <w:rsid w:val="00A90B3D"/>
    <w:rsid w:val="00A90B9F"/>
    <w:rsid w:val="00A90F1B"/>
    <w:rsid w:val="00A90F7B"/>
    <w:rsid w:val="00A9135E"/>
    <w:rsid w:val="00A9139E"/>
    <w:rsid w:val="00A91606"/>
    <w:rsid w:val="00A9169F"/>
    <w:rsid w:val="00A91928"/>
    <w:rsid w:val="00A9232C"/>
    <w:rsid w:val="00A92994"/>
    <w:rsid w:val="00A929FB"/>
    <w:rsid w:val="00A92A05"/>
    <w:rsid w:val="00A9354D"/>
    <w:rsid w:val="00A93852"/>
    <w:rsid w:val="00A9390F"/>
    <w:rsid w:val="00A939D0"/>
    <w:rsid w:val="00A93A3F"/>
    <w:rsid w:val="00A94468"/>
    <w:rsid w:val="00A94572"/>
    <w:rsid w:val="00A94FF7"/>
    <w:rsid w:val="00A95072"/>
    <w:rsid w:val="00A9514A"/>
    <w:rsid w:val="00A955EB"/>
    <w:rsid w:val="00A9589A"/>
    <w:rsid w:val="00A958A3"/>
    <w:rsid w:val="00A95A5D"/>
    <w:rsid w:val="00A95B50"/>
    <w:rsid w:val="00A95B6B"/>
    <w:rsid w:val="00A95DAF"/>
    <w:rsid w:val="00A95F41"/>
    <w:rsid w:val="00A96332"/>
    <w:rsid w:val="00A96338"/>
    <w:rsid w:val="00A96371"/>
    <w:rsid w:val="00A9641F"/>
    <w:rsid w:val="00A9663A"/>
    <w:rsid w:val="00A96AEF"/>
    <w:rsid w:val="00A96BBB"/>
    <w:rsid w:val="00A96CF7"/>
    <w:rsid w:val="00A96D7D"/>
    <w:rsid w:val="00A96E8B"/>
    <w:rsid w:val="00A970E9"/>
    <w:rsid w:val="00A97312"/>
    <w:rsid w:val="00A97322"/>
    <w:rsid w:val="00A97608"/>
    <w:rsid w:val="00A97619"/>
    <w:rsid w:val="00A976BE"/>
    <w:rsid w:val="00A9775F"/>
    <w:rsid w:val="00A97999"/>
    <w:rsid w:val="00A97D3A"/>
    <w:rsid w:val="00A97F01"/>
    <w:rsid w:val="00AA00D2"/>
    <w:rsid w:val="00AA0105"/>
    <w:rsid w:val="00AA0188"/>
    <w:rsid w:val="00AA064A"/>
    <w:rsid w:val="00AA0763"/>
    <w:rsid w:val="00AA08E4"/>
    <w:rsid w:val="00AA08EB"/>
    <w:rsid w:val="00AA094C"/>
    <w:rsid w:val="00AA0A01"/>
    <w:rsid w:val="00AA0D15"/>
    <w:rsid w:val="00AA0E06"/>
    <w:rsid w:val="00AA0F3E"/>
    <w:rsid w:val="00AA11A7"/>
    <w:rsid w:val="00AA154D"/>
    <w:rsid w:val="00AA15B4"/>
    <w:rsid w:val="00AA19E5"/>
    <w:rsid w:val="00AA1CDD"/>
    <w:rsid w:val="00AA1F60"/>
    <w:rsid w:val="00AA234A"/>
    <w:rsid w:val="00AA2572"/>
    <w:rsid w:val="00AA25FD"/>
    <w:rsid w:val="00AA27D3"/>
    <w:rsid w:val="00AA2880"/>
    <w:rsid w:val="00AA2EF8"/>
    <w:rsid w:val="00AA2F17"/>
    <w:rsid w:val="00AA358D"/>
    <w:rsid w:val="00AA38B3"/>
    <w:rsid w:val="00AA3BA5"/>
    <w:rsid w:val="00AA4000"/>
    <w:rsid w:val="00AA4397"/>
    <w:rsid w:val="00AA4782"/>
    <w:rsid w:val="00AA4BE5"/>
    <w:rsid w:val="00AA4CB3"/>
    <w:rsid w:val="00AA4DEA"/>
    <w:rsid w:val="00AA4EB3"/>
    <w:rsid w:val="00AA4EFB"/>
    <w:rsid w:val="00AA5103"/>
    <w:rsid w:val="00AA511A"/>
    <w:rsid w:val="00AA51D2"/>
    <w:rsid w:val="00AA5234"/>
    <w:rsid w:val="00AA53F5"/>
    <w:rsid w:val="00AA562B"/>
    <w:rsid w:val="00AA5C3F"/>
    <w:rsid w:val="00AA5D6B"/>
    <w:rsid w:val="00AA6103"/>
    <w:rsid w:val="00AA61DB"/>
    <w:rsid w:val="00AA61E0"/>
    <w:rsid w:val="00AA6344"/>
    <w:rsid w:val="00AA686B"/>
    <w:rsid w:val="00AA68B3"/>
    <w:rsid w:val="00AA69D1"/>
    <w:rsid w:val="00AA6AF2"/>
    <w:rsid w:val="00AA6B98"/>
    <w:rsid w:val="00AA6BC6"/>
    <w:rsid w:val="00AA6CC9"/>
    <w:rsid w:val="00AA6CCC"/>
    <w:rsid w:val="00AA6E22"/>
    <w:rsid w:val="00AA6EA6"/>
    <w:rsid w:val="00AA7096"/>
    <w:rsid w:val="00AA70CA"/>
    <w:rsid w:val="00AA719A"/>
    <w:rsid w:val="00AA7327"/>
    <w:rsid w:val="00AA7374"/>
    <w:rsid w:val="00AA7A05"/>
    <w:rsid w:val="00AA7AB0"/>
    <w:rsid w:val="00AA7AC4"/>
    <w:rsid w:val="00AA7C06"/>
    <w:rsid w:val="00AA7CE0"/>
    <w:rsid w:val="00AA7D7D"/>
    <w:rsid w:val="00AA7DAE"/>
    <w:rsid w:val="00AA7EEF"/>
    <w:rsid w:val="00AB04D5"/>
    <w:rsid w:val="00AB04E5"/>
    <w:rsid w:val="00AB051B"/>
    <w:rsid w:val="00AB058B"/>
    <w:rsid w:val="00AB073D"/>
    <w:rsid w:val="00AB099D"/>
    <w:rsid w:val="00AB0F86"/>
    <w:rsid w:val="00AB1878"/>
    <w:rsid w:val="00AB190C"/>
    <w:rsid w:val="00AB1A23"/>
    <w:rsid w:val="00AB1BBE"/>
    <w:rsid w:val="00AB1C79"/>
    <w:rsid w:val="00AB1FA2"/>
    <w:rsid w:val="00AB2091"/>
    <w:rsid w:val="00AB20DF"/>
    <w:rsid w:val="00AB21C4"/>
    <w:rsid w:val="00AB23A2"/>
    <w:rsid w:val="00AB2AF9"/>
    <w:rsid w:val="00AB2CF0"/>
    <w:rsid w:val="00AB31AF"/>
    <w:rsid w:val="00AB337F"/>
    <w:rsid w:val="00AB35D4"/>
    <w:rsid w:val="00AB369E"/>
    <w:rsid w:val="00AB3A61"/>
    <w:rsid w:val="00AB3A87"/>
    <w:rsid w:val="00AB3E5E"/>
    <w:rsid w:val="00AB406C"/>
    <w:rsid w:val="00AB407F"/>
    <w:rsid w:val="00AB40C0"/>
    <w:rsid w:val="00AB426B"/>
    <w:rsid w:val="00AB447E"/>
    <w:rsid w:val="00AB4AA5"/>
    <w:rsid w:val="00AB4EA7"/>
    <w:rsid w:val="00AB5115"/>
    <w:rsid w:val="00AB516F"/>
    <w:rsid w:val="00AB5291"/>
    <w:rsid w:val="00AB536B"/>
    <w:rsid w:val="00AB5901"/>
    <w:rsid w:val="00AB5AB5"/>
    <w:rsid w:val="00AB5D79"/>
    <w:rsid w:val="00AB6138"/>
    <w:rsid w:val="00AB62C5"/>
    <w:rsid w:val="00AB6316"/>
    <w:rsid w:val="00AB64D1"/>
    <w:rsid w:val="00AB6A84"/>
    <w:rsid w:val="00AB6C31"/>
    <w:rsid w:val="00AB6C6C"/>
    <w:rsid w:val="00AB71E1"/>
    <w:rsid w:val="00AB72A4"/>
    <w:rsid w:val="00AB76ED"/>
    <w:rsid w:val="00AB775D"/>
    <w:rsid w:val="00AB7799"/>
    <w:rsid w:val="00AB7982"/>
    <w:rsid w:val="00AB7EA6"/>
    <w:rsid w:val="00AB7FAD"/>
    <w:rsid w:val="00AC0450"/>
    <w:rsid w:val="00AC0731"/>
    <w:rsid w:val="00AC0B03"/>
    <w:rsid w:val="00AC0B88"/>
    <w:rsid w:val="00AC0E28"/>
    <w:rsid w:val="00AC0F18"/>
    <w:rsid w:val="00AC1127"/>
    <w:rsid w:val="00AC1411"/>
    <w:rsid w:val="00AC15B3"/>
    <w:rsid w:val="00AC18C5"/>
    <w:rsid w:val="00AC1900"/>
    <w:rsid w:val="00AC1CD0"/>
    <w:rsid w:val="00AC1EA9"/>
    <w:rsid w:val="00AC2079"/>
    <w:rsid w:val="00AC23E4"/>
    <w:rsid w:val="00AC276F"/>
    <w:rsid w:val="00AC2885"/>
    <w:rsid w:val="00AC306D"/>
    <w:rsid w:val="00AC3198"/>
    <w:rsid w:val="00AC3305"/>
    <w:rsid w:val="00AC33C5"/>
    <w:rsid w:val="00AC370B"/>
    <w:rsid w:val="00AC38AF"/>
    <w:rsid w:val="00AC3945"/>
    <w:rsid w:val="00AC3D97"/>
    <w:rsid w:val="00AC3DA3"/>
    <w:rsid w:val="00AC4021"/>
    <w:rsid w:val="00AC4580"/>
    <w:rsid w:val="00AC48E5"/>
    <w:rsid w:val="00AC49DB"/>
    <w:rsid w:val="00AC4D15"/>
    <w:rsid w:val="00AC4E1F"/>
    <w:rsid w:val="00AC520B"/>
    <w:rsid w:val="00AC5230"/>
    <w:rsid w:val="00AC53D8"/>
    <w:rsid w:val="00AC53FE"/>
    <w:rsid w:val="00AC57B2"/>
    <w:rsid w:val="00AC5DCB"/>
    <w:rsid w:val="00AC5F32"/>
    <w:rsid w:val="00AC6247"/>
    <w:rsid w:val="00AC626C"/>
    <w:rsid w:val="00AC6479"/>
    <w:rsid w:val="00AC663B"/>
    <w:rsid w:val="00AC7534"/>
    <w:rsid w:val="00AC755D"/>
    <w:rsid w:val="00AC7596"/>
    <w:rsid w:val="00AC75AE"/>
    <w:rsid w:val="00AC7A08"/>
    <w:rsid w:val="00AC7AAF"/>
    <w:rsid w:val="00AC7CEA"/>
    <w:rsid w:val="00AC7D4B"/>
    <w:rsid w:val="00AD055B"/>
    <w:rsid w:val="00AD0597"/>
    <w:rsid w:val="00AD05DA"/>
    <w:rsid w:val="00AD1040"/>
    <w:rsid w:val="00AD12D9"/>
    <w:rsid w:val="00AD1330"/>
    <w:rsid w:val="00AD15E5"/>
    <w:rsid w:val="00AD174F"/>
    <w:rsid w:val="00AD1935"/>
    <w:rsid w:val="00AD1C2C"/>
    <w:rsid w:val="00AD1EBE"/>
    <w:rsid w:val="00AD1FC9"/>
    <w:rsid w:val="00AD2379"/>
    <w:rsid w:val="00AD247B"/>
    <w:rsid w:val="00AD2590"/>
    <w:rsid w:val="00AD2ECD"/>
    <w:rsid w:val="00AD2EEA"/>
    <w:rsid w:val="00AD2F94"/>
    <w:rsid w:val="00AD318F"/>
    <w:rsid w:val="00AD331E"/>
    <w:rsid w:val="00AD3334"/>
    <w:rsid w:val="00AD3615"/>
    <w:rsid w:val="00AD383B"/>
    <w:rsid w:val="00AD3D03"/>
    <w:rsid w:val="00AD3E64"/>
    <w:rsid w:val="00AD4946"/>
    <w:rsid w:val="00AD4C84"/>
    <w:rsid w:val="00AD4D5F"/>
    <w:rsid w:val="00AD51D8"/>
    <w:rsid w:val="00AD521A"/>
    <w:rsid w:val="00AD5315"/>
    <w:rsid w:val="00AD5579"/>
    <w:rsid w:val="00AD5797"/>
    <w:rsid w:val="00AD579B"/>
    <w:rsid w:val="00AD5B96"/>
    <w:rsid w:val="00AD5C7B"/>
    <w:rsid w:val="00AD5D7D"/>
    <w:rsid w:val="00AD60FB"/>
    <w:rsid w:val="00AD62D5"/>
    <w:rsid w:val="00AD6908"/>
    <w:rsid w:val="00AD6E28"/>
    <w:rsid w:val="00AD7269"/>
    <w:rsid w:val="00AD727F"/>
    <w:rsid w:val="00AD734A"/>
    <w:rsid w:val="00AD7547"/>
    <w:rsid w:val="00AD7811"/>
    <w:rsid w:val="00AD79C6"/>
    <w:rsid w:val="00AD7A81"/>
    <w:rsid w:val="00AD7D0A"/>
    <w:rsid w:val="00AD7E17"/>
    <w:rsid w:val="00AD7F24"/>
    <w:rsid w:val="00AE04BC"/>
    <w:rsid w:val="00AE0525"/>
    <w:rsid w:val="00AE05DC"/>
    <w:rsid w:val="00AE0827"/>
    <w:rsid w:val="00AE0BB2"/>
    <w:rsid w:val="00AE0BC2"/>
    <w:rsid w:val="00AE16CA"/>
    <w:rsid w:val="00AE17A7"/>
    <w:rsid w:val="00AE1E65"/>
    <w:rsid w:val="00AE26E9"/>
    <w:rsid w:val="00AE2A29"/>
    <w:rsid w:val="00AE2CD4"/>
    <w:rsid w:val="00AE30A1"/>
    <w:rsid w:val="00AE3320"/>
    <w:rsid w:val="00AE33D5"/>
    <w:rsid w:val="00AE38E2"/>
    <w:rsid w:val="00AE3B09"/>
    <w:rsid w:val="00AE3BC4"/>
    <w:rsid w:val="00AE3D08"/>
    <w:rsid w:val="00AE3DD9"/>
    <w:rsid w:val="00AE451A"/>
    <w:rsid w:val="00AE48F6"/>
    <w:rsid w:val="00AE48FD"/>
    <w:rsid w:val="00AE4AEB"/>
    <w:rsid w:val="00AE4FE8"/>
    <w:rsid w:val="00AE51BD"/>
    <w:rsid w:val="00AE53B6"/>
    <w:rsid w:val="00AE58C1"/>
    <w:rsid w:val="00AE59DB"/>
    <w:rsid w:val="00AE5B84"/>
    <w:rsid w:val="00AE5BBF"/>
    <w:rsid w:val="00AE5C66"/>
    <w:rsid w:val="00AE6850"/>
    <w:rsid w:val="00AE6BDD"/>
    <w:rsid w:val="00AE6C8A"/>
    <w:rsid w:val="00AE6D25"/>
    <w:rsid w:val="00AE6D61"/>
    <w:rsid w:val="00AE6D92"/>
    <w:rsid w:val="00AE6EE7"/>
    <w:rsid w:val="00AE713F"/>
    <w:rsid w:val="00AE7193"/>
    <w:rsid w:val="00AE7228"/>
    <w:rsid w:val="00AE726D"/>
    <w:rsid w:val="00AE74AC"/>
    <w:rsid w:val="00AE755B"/>
    <w:rsid w:val="00AE78A7"/>
    <w:rsid w:val="00AF01C8"/>
    <w:rsid w:val="00AF043F"/>
    <w:rsid w:val="00AF06BD"/>
    <w:rsid w:val="00AF08E5"/>
    <w:rsid w:val="00AF0A14"/>
    <w:rsid w:val="00AF0A4D"/>
    <w:rsid w:val="00AF0A5A"/>
    <w:rsid w:val="00AF0FB4"/>
    <w:rsid w:val="00AF10B7"/>
    <w:rsid w:val="00AF1161"/>
    <w:rsid w:val="00AF135B"/>
    <w:rsid w:val="00AF1380"/>
    <w:rsid w:val="00AF13B7"/>
    <w:rsid w:val="00AF145B"/>
    <w:rsid w:val="00AF174D"/>
    <w:rsid w:val="00AF1A19"/>
    <w:rsid w:val="00AF1E82"/>
    <w:rsid w:val="00AF21F0"/>
    <w:rsid w:val="00AF2201"/>
    <w:rsid w:val="00AF2253"/>
    <w:rsid w:val="00AF2255"/>
    <w:rsid w:val="00AF2323"/>
    <w:rsid w:val="00AF24FC"/>
    <w:rsid w:val="00AF262C"/>
    <w:rsid w:val="00AF2812"/>
    <w:rsid w:val="00AF28FE"/>
    <w:rsid w:val="00AF2C9C"/>
    <w:rsid w:val="00AF2E85"/>
    <w:rsid w:val="00AF307A"/>
    <w:rsid w:val="00AF33E8"/>
    <w:rsid w:val="00AF3686"/>
    <w:rsid w:val="00AF36CB"/>
    <w:rsid w:val="00AF3CFC"/>
    <w:rsid w:val="00AF3DF0"/>
    <w:rsid w:val="00AF40AE"/>
    <w:rsid w:val="00AF40F2"/>
    <w:rsid w:val="00AF4151"/>
    <w:rsid w:val="00AF4402"/>
    <w:rsid w:val="00AF4463"/>
    <w:rsid w:val="00AF480C"/>
    <w:rsid w:val="00AF4B62"/>
    <w:rsid w:val="00AF4DBB"/>
    <w:rsid w:val="00AF4E16"/>
    <w:rsid w:val="00AF4FC9"/>
    <w:rsid w:val="00AF5400"/>
    <w:rsid w:val="00AF5658"/>
    <w:rsid w:val="00AF5C9C"/>
    <w:rsid w:val="00AF5D67"/>
    <w:rsid w:val="00AF636B"/>
    <w:rsid w:val="00AF64F2"/>
    <w:rsid w:val="00AF6B5F"/>
    <w:rsid w:val="00AF7084"/>
    <w:rsid w:val="00AF7182"/>
    <w:rsid w:val="00AF784F"/>
    <w:rsid w:val="00AF78C4"/>
    <w:rsid w:val="00AF7900"/>
    <w:rsid w:val="00B0077B"/>
    <w:rsid w:val="00B007F8"/>
    <w:rsid w:val="00B00A3F"/>
    <w:rsid w:val="00B00B73"/>
    <w:rsid w:val="00B00EDC"/>
    <w:rsid w:val="00B011AE"/>
    <w:rsid w:val="00B0167D"/>
    <w:rsid w:val="00B0192E"/>
    <w:rsid w:val="00B01A3A"/>
    <w:rsid w:val="00B01B0B"/>
    <w:rsid w:val="00B01BC7"/>
    <w:rsid w:val="00B0209D"/>
    <w:rsid w:val="00B02336"/>
    <w:rsid w:val="00B025E4"/>
    <w:rsid w:val="00B0290A"/>
    <w:rsid w:val="00B02D68"/>
    <w:rsid w:val="00B03206"/>
    <w:rsid w:val="00B03697"/>
    <w:rsid w:val="00B03C75"/>
    <w:rsid w:val="00B03D8B"/>
    <w:rsid w:val="00B03E3E"/>
    <w:rsid w:val="00B03EDE"/>
    <w:rsid w:val="00B04112"/>
    <w:rsid w:val="00B04211"/>
    <w:rsid w:val="00B0459F"/>
    <w:rsid w:val="00B046F7"/>
    <w:rsid w:val="00B04B87"/>
    <w:rsid w:val="00B04CF3"/>
    <w:rsid w:val="00B053B9"/>
    <w:rsid w:val="00B05457"/>
    <w:rsid w:val="00B054C5"/>
    <w:rsid w:val="00B05566"/>
    <w:rsid w:val="00B057B9"/>
    <w:rsid w:val="00B05C66"/>
    <w:rsid w:val="00B05DBB"/>
    <w:rsid w:val="00B05EEA"/>
    <w:rsid w:val="00B06147"/>
    <w:rsid w:val="00B06197"/>
    <w:rsid w:val="00B066D8"/>
    <w:rsid w:val="00B06845"/>
    <w:rsid w:val="00B068FF"/>
    <w:rsid w:val="00B06DDA"/>
    <w:rsid w:val="00B07561"/>
    <w:rsid w:val="00B07573"/>
    <w:rsid w:val="00B0757C"/>
    <w:rsid w:val="00B07686"/>
    <w:rsid w:val="00B078ED"/>
    <w:rsid w:val="00B07ADD"/>
    <w:rsid w:val="00B07B37"/>
    <w:rsid w:val="00B07B96"/>
    <w:rsid w:val="00B07D42"/>
    <w:rsid w:val="00B07F02"/>
    <w:rsid w:val="00B1035F"/>
    <w:rsid w:val="00B105D3"/>
    <w:rsid w:val="00B10605"/>
    <w:rsid w:val="00B109F7"/>
    <w:rsid w:val="00B10A32"/>
    <w:rsid w:val="00B10E9A"/>
    <w:rsid w:val="00B11069"/>
    <w:rsid w:val="00B11270"/>
    <w:rsid w:val="00B11285"/>
    <w:rsid w:val="00B11585"/>
    <w:rsid w:val="00B1169E"/>
    <w:rsid w:val="00B1210B"/>
    <w:rsid w:val="00B12264"/>
    <w:rsid w:val="00B12312"/>
    <w:rsid w:val="00B12502"/>
    <w:rsid w:val="00B12646"/>
    <w:rsid w:val="00B12E3E"/>
    <w:rsid w:val="00B12FB2"/>
    <w:rsid w:val="00B1302F"/>
    <w:rsid w:val="00B1308A"/>
    <w:rsid w:val="00B13376"/>
    <w:rsid w:val="00B1367A"/>
    <w:rsid w:val="00B1395F"/>
    <w:rsid w:val="00B1397C"/>
    <w:rsid w:val="00B13FB0"/>
    <w:rsid w:val="00B143CF"/>
    <w:rsid w:val="00B14714"/>
    <w:rsid w:val="00B14BF8"/>
    <w:rsid w:val="00B15124"/>
    <w:rsid w:val="00B152B5"/>
    <w:rsid w:val="00B15334"/>
    <w:rsid w:val="00B1563F"/>
    <w:rsid w:val="00B15745"/>
    <w:rsid w:val="00B15ACB"/>
    <w:rsid w:val="00B15F6C"/>
    <w:rsid w:val="00B16268"/>
    <w:rsid w:val="00B16733"/>
    <w:rsid w:val="00B16849"/>
    <w:rsid w:val="00B16A1E"/>
    <w:rsid w:val="00B1711C"/>
    <w:rsid w:val="00B1713C"/>
    <w:rsid w:val="00B172B7"/>
    <w:rsid w:val="00B17358"/>
    <w:rsid w:val="00B17A4C"/>
    <w:rsid w:val="00B20097"/>
    <w:rsid w:val="00B20540"/>
    <w:rsid w:val="00B20596"/>
    <w:rsid w:val="00B2065A"/>
    <w:rsid w:val="00B206A6"/>
    <w:rsid w:val="00B20835"/>
    <w:rsid w:val="00B208F4"/>
    <w:rsid w:val="00B209E4"/>
    <w:rsid w:val="00B20B96"/>
    <w:rsid w:val="00B20E10"/>
    <w:rsid w:val="00B20FB6"/>
    <w:rsid w:val="00B21002"/>
    <w:rsid w:val="00B211A4"/>
    <w:rsid w:val="00B21284"/>
    <w:rsid w:val="00B2138B"/>
    <w:rsid w:val="00B215AA"/>
    <w:rsid w:val="00B215B7"/>
    <w:rsid w:val="00B21607"/>
    <w:rsid w:val="00B21693"/>
    <w:rsid w:val="00B218FB"/>
    <w:rsid w:val="00B21DF4"/>
    <w:rsid w:val="00B21F46"/>
    <w:rsid w:val="00B2234B"/>
    <w:rsid w:val="00B22465"/>
    <w:rsid w:val="00B22867"/>
    <w:rsid w:val="00B22C77"/>
    <w:rsid w:val="00B22E85"/>
    <w:rsid w:val="00B231A9"/>
    <w:rsid w:val="00B2399E"/>
    <w:rsid w:val="00B23C39"/>
    <w:rsid w:val="00B23D4B"/>
    <w:rsid w:val="00B23E41"/>
    <w:rsid w:val="00B242A3"/>
    <w:rsid w:val="00B2493C"/>
    <w:rsid w:val="00B24BDA"/>
    <w:rsid w:val="00B2505B"/>
    <w:rsid w:val="00B253FA"/>
    <w:rsid w:val="00B2557C"/>
    <w:rsid w:val="00B25858"/>
    <w:rsid w:val="00B25E1E"/>
    <w:rsid w:val="00B261A0"/>
    <w:rsid w:val="00B26A01"/>
    <w:rsid w:val="00B26A1C"/>
    <w:rsid w:val="00B26AC5"/>
    <w:rsid w:val="00B26B07"/>
    <w:rsid w:val="00B26B35"/>
    <w:rsid w:val="00B26C18"/>
    <w:rsid w:val="00B26C4F"/>
    <w:rsid w:val="00B26E50"/>
    <w:rsid w:val="00B2716D"/>
    <w:rsid w:val="00B27278"/>
    <w:rsid w:val="00B27686"/>
    <w:rsid w:val="00B27C33"/>
    <w:rsid w:val="00B27F55"/>
    <w:rsid w:val="00B3008B"/>
    <w:rsid w:val="00B3024B"/>
    <w:rsid w:val="00B302D9"/>
    <w:rsid w:val="00B30431"/>
    <w:rsid w:val="00B30567"/>
    <w:rsid w:val="00B308BA"/>
    <w:rsid w:val="00B30BAD"/>
    <w:rsid w:val="00B30D26"/>
    <w:rsid w:val="00B30D46"/>
    <w:rsid w:val="00B30EFA"/>
    <w:rsid w:val="00B312C7"/>
    <w:rsid w:val="00B316FF"/>
    <w:rsid w:val="00B31D20"/>
    <w:rsid w:val="00B31FAB"/>
    <w:rsid w:val="00B32A18"/>
    <w:rsid w:val="00B32ABA"/>
    <w:rsid w:val="00B3351D"/>
    <w:rsid w:val="00B33A5F"/>
    <w:rsid w:val="00B33C16"/>
    <w:rsid w:val="00B33F35"/>
    <w:rsid w:val="00B3438E"/>
    <w:rsid w:val="00B343D3"/>
    <w:rsid w:val="00B346A2"/>
    <w:rsid w:val="00B34A5C"/>
    <w:rsid w:val="00B34AD5"/>
    <w:rsid w:val="00B34C6B"/>
    <w:rsid w:val="00B35264"/>
    <w:rsid w:val="00B35581"/>
    <w:rsid w:val="00B35746"/>
    <w:rsid w:val="00B35B83"/>
    <w:rsid w:val="00B35E24"/>
    <w:rsid w:val="00B35F86"/>
    <w:rsid w:val="00B35FF5"/>
    <w:rsid w:val="00B36899"/>
    <w:rsid w:val="00B36F1B"/>
    <w:rsid w:val="00B37437"/>
    <w:rsid w:val="00B376A4"/>
    <w:rsid w:val="00B376F1"/>
    <w:rsid w:val="00B37DB4"/>
    <w:rsid w:val="00B401EA"/>
    <w:rsid w:val="00B403CC"/>
    <w:rsid w:val="00B405C7"/>
    <w:rsid w:val="00B405F4"/>
    <w:rsid w:val="00B40B08"/>
    <w:rsid w:val="00B40E7C"/>
    <w:rsid w:val="00B4163F"/>
    <w:rsid w:val="00B416EE"/>
    <w:rsid w:val="00B41ACC"/>
    <w:rsid w:val="00B41CD0"/>
    <w:rsid w:val="00B41F29"/>
    <w:rsid w:val="00B429F4"/>
    <w:rsid w:val="00B42B6C"/>
    <w:rsid w:val="00B42D08"/>
    <w:rsid w:val="00B431E4"/>
    <w:rsid w:val="00B4323C"/>
    <w:rsid w:val="00B43669"/>
    <w:rsid w:val="00B43839"/>
    <w:rsid w:val="00B43881"/>
    <w:rsid w:val="00B438C2"/>
    <w:rsid w:val="00B441C0"/>
    <w:rsid w:val="00B44545"/>
    <w:rsid w:val="00B4496C"/>
    <w:rsid w:val="00B44D0E"/>
    <w:rsid w:val="00B45214"/>
    <w:rsid w:val="00B4531E"/>
    <w:rsid w:val="00B45784"/>
    <w:rsid w:val="00B458D8"/>
    <w:rsid w:val="00B45B99"/>
    <w:rsid w:val="00B45E12"/>
    <w:rsid w:val="00B45F0E"/>
    <w:rsid w:val="00B45FC2"/>
    <w:rsid w:val="00B46795"/>
    <w:rsid w:val="00B467AD"/>
    <w:rsid w:val="00B46AF1"/>
    <w:rsid w:val="00B46CF5"/>
    <w:rsid w:val="00B46EB4"/>
    <w:rsid w:val="00B47212"/>
    <w:rsid w:val="00B47331"/>
    <w:rsid w:val="00B47417"/>
    <w:rsid w:val="00B474BA"/>
    <w:rsid w:val="00B4788B"/>
    <w:rsid w:val="00B47A0C"/>
    <w:rsid w:val="00B47A2B"/>
    <w:rsid w:val="00B47CAB"/>
    <w:rsid w:val="00B50230"/>
    <w:rsid w:val="00B50643"/>
    <w:rsid w:val="00B50C93"/>
    <w:rsid w:val="00B50DE0"/>
    <w:rsid w:val="00B51148"/>
    <w:rsid w:val="00B51B7B"/>
    <w:rsid w:val="00B51D73"/>
    <w:rsid w:val="00B51F77"/>
    <w:rsid w:val="00B5200F"/>
    <w:rsid w:val="00B5265C"/>
    <w:rsid w:val="00B52796"/>
    <w:rsid w:val="00B527E6"/>
    <w:rsid w:val="00B52CC9"/>
    <w:rsid w:val="00B52CEF"/>
    <w:rsid w:val="00B5330D"/>
    <w:rsid w:val="00B533B4"/>
    <w:rsid w:val="00B534D5"/>
    <w:rsid w:val="00B53665"/>
    <w:rsid w:val="00B53FD4"/>
    <w:rsid w:val="00B542F7"/>
    <w:rsid w:val="00B5491E"/>
    <w:rsid w:val="00B54A10"/>
    <w:rsid w:val="00B552BA"/>
    <w:rsid w:val="00B553E8"/>
    <w:rsid w:val="00B55420"/>
    <w:rsid w:val="00B557C2"/>
    <w:rsid w:val="00B558F5"/>
    <w:rsid w:val="00B55A66"/>
    <w:rsid w:val="00B55AA4"/>
    <w:rsid w:val="00B561A6"/>
    <w:rsid w:val="00B56770"/>
    <w:rsid w:val="00B56A6A"/>
    <w:rsid w:val="00B57186"/>
    <w:rsid w:val="00B575C2"/>
    <w:rsid w:val="00B575DE"/>
    <w:rsid w:val="00B57637"/>
    <w:rsid w:val="00B57959"/>
    <w:rsid w:val="00B57EC7"/>
    <w:rsid w:val="00B57F3E"/>
    <w:rsid w:val="00B60038"/>
    <w:rsid w:val="00B6029F"/>
    <w:rsid w:val="00B6083B"/>
    <w:rsid w:val="00B60D3F"/>
    <w:rsid w:val="00B60F56"/>
    <w:rsid w:val="00B60F69"/>
    <w:rsid w:val="00B61642"/>
    <w:rsid w:val="00B619DE"/>
    <w:rsid w:val="00B61A7B"/>
    <w:rsid w:val="00B61B85"/>
    <w:rsid w:val="00B621A8"/>
    <w:rsid w:val="00B624D5"/>
    <w:rsid w:val="00B626B5"/>
    <w:rsid w:val="00B626DC"/>
    <w:rsid w:val="00B627CA"/>
    <w:rsid w:val="00B627CE"/>
    <w:rsid w:val="00B62852"/>
    <w:rsid w:val="00B62A28"/>
    <w:rsid w:val="00B62DD2"/>
    <w:rsid w:val="00B634CE"/>
    <w:rsid w:val="00B63500"/>
    <w:rsid w:val="00B63B6E"/>
    <w:rsid w:val="00B63C53"/>
    <w:rsid w:val="00B63FB3"/>
    <w:rsid w:val="00B640F9"/>
    <w:rsid w:val="00B644E2"/>
    <w:rsid w:val="00B644F9"/>
    <w:rsid w:val="00B6500E"/>
    <w:rsid w:val="00B65076"/>
    <w:rsid w:val="00B659EB"/>
    <w:rsid w:val="00B660C8"/>
    <w:rsid w:val="00B6621A"/>
    <w:rsid w:val="00B665FE"/>
    <w:rsid w:val="00B66636"/>
    <w:rsid w:val="00B669C1"/>
    <w:rsid w:val="00B66B35"/>
    <w:rsid w:val="00B66FC5"/>
    <w:rsid w:val="00B67091"/>
    <w:rsid w:val="00B670FA"/>
    <w:rsid w:val="00B67100"/>
    <w:rsid w:val="00B67344"/>
    <w:rsid w:val="00B676AD"/>
    <w:rsid w:val="00B676B9"/>
    <w:rsid w:val="00B678E3"/>
    <w:rsid w:val="00B67AEE"/>
    <w:rsid w:val="00B67C70"/>
    <w:rsid w:val="00B67DE6"/>
    <w:rsid w:val="00B67F7E"/>
    <w:rsid w:val="00B67FDD"/>
    <w:rsid w:val="00B70474"/>
    <w:rsid w:val="00B70509"/>
    <w:rsid w:val="00B70805"/>
    <w:rsid w:val="00B70A86"/>
    <w:rsid w:val="00B712F9"/>
    <w:rsid w:val="00B7144D"/>
    <w:rsid w:val="00B714BC"/>
    <w:rsid w:val="00B7233A"/>
    <w:rsid w:val="00B728B7"/>
    <w:rsid w:val="00B72C82"/>
    <w:rsid w:val="00B72D66"/>
    <w:rsid w:val="00B72F8D"/>
    <w:rsid w:val="00B73726"/>
    <w:rsid w:val="00B739F2"/>
    <w:rsid w:val="00B73C8B"/>
    <w:rsid w:val="00B73DB0"/>
    <w:rsid w:val="00B744F0"/>
    <w:rsid w:val="00B74516"/>
    <w:rsid w:val="00B74A76"/>
    <w:rsid w:val="00B74A86"/>
    <w:rsid w:val="00B74AB0"/>
    <w:rsid w:val="00B74C24"/>
    <w:rsid w:val="00B74CB5"/>
    <w:rsid w:val="00B75186"/>
    <w:rsid w:val="00B752E1"/>
    <w:rsid w:val="00B75319"/>
    <w:rsid w:val="00B75825"/>
    <w:rsid w:val="00B75861"/>
    <w:rsid w:val="00B75A53"/>
    <w:rsid w:val="00B75AAD"/>
    <w:rsid w:val="00B75BA3"/>
    <w:rsid w:val="00B7601E"/>
    <w:rsid w:val="00B761F8"/>
    <w:rsid w:val="00B76357"/>
    <w:rsid w:val="00B7635E"/>
    <w:rsid w:val="00B763F8"/>
    <w:rsid w:val="00B764EE"/>
    <w:rsid w:val="00B76716"/>
    <w:rsid w:val="00B76AB2"/>
    <w:rsid w:val="00B76C1A"/>
    <w:rsid w:val="00B76CBD"/>
    <w:rsid w:val="00B76D11"/>
    <w:rsid w:val="00B76E9F"/>
    <w:rsid w:val="00B77542"/>
    <w:rsid w:val="00B7785E"/>
    <w:rsid w:val="00B77930"/>
    <w:rsid w:val="00B77B9B"/>
    <w:rsid w:val="00B77E0C"/>
    <w:rsid w:val="00B800FA"/>
    <w:rsid w:val="00B80176"/>
    <w:rsid w:val="00B806A4"/>
    <w:rsid w:val="00B806DB"/>
    <w:rsid w:val="00B8088A"/>
    <w:rsid w:val="00B80B0E"/>
    <w:rsid w:val="00B80B5B"/>
    <w:rsid w:val="00B80BEE"/>
    <w:rsid w:val="00B80CA3"/>
    <w:rsid w:val="00B80D47"/>
    <w:rsid w:val="00B80F6A"/>
    <w:rsid w:val="00B81A65"/>
    <w:rsid w:val="00B81CED"/>
    <w:rsid w:val="00B81D59"/>
    <w:rsid w:val="00B81D7C"/>
    <w:rsid w:val="00B81FCA"/>
    <w:rsid w:val="00B82064"/>
    <w:rsid w:val="00B825DB"/>
    <w:rsid w:val="00B826CD"/>
    <w:rsid w:val="00B82910"/>
    <w:rsid w:val="00B8296D"/>
    <w:rsid w:val="00B82C15"/>
    <w:rsid w:val="00B82DF9"/>
    <w:rsid w:val="00B831D9"/>
    <w:rsid w:val="00B83366"/>
    <w:rsid w:val="00B83440"/>
    <w:rsid w:val="00B836C5"/>
    <w:rsid w:val="00B83732"/>
    <w:rsid w:val="00B83905"/>
    <w:rsid w:val="00B83AD1"/>
    <w:rsid w:val="00B84384"/>
    <w:rsid w:val="00B845A9"/>
    <w:rsid w:val="00B84812"/>
    <w:rsid w:val="00B84C21"/>
    <w:rsid w:val="00B852DF"/>
    <w:rsid w:val="00B8530A"/>
    <w:rsid w:val="00B8587B"/>
    <w:rsid w:val="00B85CF0"/>
    <w:rsid w:val="00B85D71"/>
    <w:rsid w:val="00B8603E"/>
    <w:rsid w:val="00B86242"/>
    <w:rsid w:val="00B862E6"/>
    <w:rsid w:val="00B86635"/>
    <w:rsid w:val="00B869CF"/>
    <w:rsid w:val="00B86A0D"/>
    <w:rsid w:val="00B86EE8"/>
    <w:rsid w:val="00B86F9A"/>
    <w:rsid w:val="00B8711B"/>
    <w:rsid w:val="00B87C17"/>
    <w:rsid w:val="00B87DE9"/>
    <w:rsid w:val="00B87E1F"/>
    <w:rsid w:val="00B87F59"/>
    <w:rsid w:val="00B903FD"/>
    <w:rsid w:val="00B9052E"/>
    <w:rsid w:val="00B90C66"/>
    <w:rsid w:val="00B90C79"/>
    <w:rsid w:val="00B90D1F"/>
    <w:rsid w:val="00B91826"/>
    <w:rsid w:val="00B919B1"/>
    <w:rsid w:val="00B92060"/>
    <w:rsid w:val="00B9248B"/>
    <w:rsid w:val="00B925FF"/>
    <w:rsid w:val="00B9261F"/>
    <w:rsid w:val="00B92B4B"/>
    <w:rsid w:val="00B92DF4"/>
    <w:rsid w:val="00B92EFE"/>
    <w:rsid w:val="00B930E6"/>
    <w:rsid w:val="00B93340"/>
    <w:rsid w:val="00B93607"/>
    <w:rsid w:val="00B9396B"/>
    <w:rsid w:val="00B93A8B"/>
    <w:rsid w:val="00B93D61"/>
    <w:rsid w:val="00B93D88"/>
    <w:rsid w:val="00B93DFB"/>
    <w:rsid w:val="00B93F44"/>
    <w:rsid w:val="00B94719"/>
    <w:rsid w:val="00B94E8D"/>
    <w:rsid w:val="00B95844"/>
    <w:rsid w:val="00B958B7"/>
    <w:rsid w:val="00B95AEA"/>
    <w:rsid w:val="00B95EAB"/>
    <w:rsid w:val="00B960B8"/>
    <w:rsid w:val="00B96370"/>
    <w:rsid w:val="00B963B1"/>
    <w:rsid w:val="00B96546"/>
    <w:rsid w:val="00B965A6"/>
    <w:rsid w:val="00B967F6"/>
    <w:rsid w:val="00B96824"/>
    <w:rsid w:val="00B96934"/>
    <w:rsid w:val="00B970D6"/>
    <w:rsid w:val="00B972E0"/>
    <w:rsid w:val="00B97350"/>
    <w:rsid w:val="00B97692"/>
    <w:rsid w:val="00B97926"/>
    <w:rsid w:val="00B97996"/>
    <w:rsid w:val="00B97C40"/>
    <w:rsid w:val="00B97DAA"/>
    <w:rsid w:val="00BA0526"/>
    <w:rsid w:val="00BA0779"/>
    <w:rsid w:val="00BA0B21"/>
    <w:rsid w:val="00BA136A"/>
    <w:rsid w:val="00BA13FD"/>
    <w:rsid w:val="00BA14C4"/>
    <w:rsid w:val="00BA1553"/>
    <w:rsid w:val="00BA15BD"/>
    <w:rsid w:val="00BA1887"/>
    <w:rsid w:val="00BA1FF2"/>
    <w:rsid w:val="00BA20BA"/>
    <w:rsid w:val="00BA23BF"/>
    <w:rsid w:val="00BA2404"/>
    <w:rsid w:val="00BA246B"/>
    <w:rsid w:val="00BA2695"/>
    <w:rsid w:val="00BA28FA"/>
    <w:rsid w:val="00BA29B1"/>
    <w:rsid w:val="00BA2A1F"/>
    <w:rsid w:val="00BA3279"/>
    <w:rsid w:val="00BA32A6"/>
    <w:rsid w:val="00BA3307"/>
    <w:rsid w:val="00BA34F3"/>
    <w:rsid w:val="00BA3534"/>
    <w:rsid w:val="00BA3704"/>
    <w:rsid w:val="00BA3890"/>
    <w:rsid w:val="00BA4179"/>
    <w:rsid w:val="00BA4220"/>
    <w:rsid w:val="00BA43F4"/>
    <w:rsid w:val="00BA4598"/>
    <w:rsid w:val="00BA463F"/>
    <w:rsid w:val="00BA4769"/>
    <w:rsid w:val="00BA4812"/>
    <w:rsid w:val="00BA565C"/>
    <w:rsid w:val="00BA56EB"/>
    <w:rsid w:val="00BA58F6"/>
    <w:rsid w:val="00BA5B51"/>
    <w:rsid w:val="00BA5D51"/>
    <w:rsid w:val="00BA6147"/>
    <w:rsid w:val="00BA65D5"/>
    <w:rsid w:val="00BA66B5"/>
    <w:rsid w:val="00BA691E"/>
    <w:rsid w:val="00BA69FD"/>
    <w:rsid w:val="00BA6CEB"/>
    <w:rsid w:val="00BA6F99"/>
    <w:rsid w:val="00BA7195"/>
    <w:rsid w:val="00BA739C"/>
    <w:rsid w:val="00BA7A29"/>
    <w:rsid w:val="00BA7CFC"/>
    <w:rsid w:val="00BA7E3B"/>
    <w:rsid w:val="00BA7EFE"/>
    <w:rsid w:val="00BA7FC7"/>
    <w:rsid w:val="00BB0405"/>
    <w:rsid w:val="00BB071C"/>
    <w:rsid w:val="00BB0D65"/>
    <w:rsid w:val="00BB0DBC"/>
    <w:rsid w:val="00BB1136"/>
    <w:rsid w:val="00BB1524"/>
    <w:rsid w:val="00BB16E0"/>
    <w:rsid w:val="00BB1839"/>
    <w:rsid w:val="00BB1A7F"/>
    <w:rsid w:val="00BB1D45"/>
    <w:rsid w:val="00BB1D9B"/>
    <w:rsid w:val="00BB1EF0"/>
    <w:rsid w:val="00BB21FD"/>
    <w:rsid w:val="00BB236E"/>
    <w:rsid w:val="00BB243C"/>
    <w:rsid w:val="00BB26CE"/>
    <w:rsid w:val="00BB27C7"/>
    <w:rsid w:val="00BB2A2E"/>
    <w:rsid w:val="00BB2C5F"/>
    <w:rsid w:val="00BB2F00"/>
    <w:rsid w:val="00BB3409"/>
    <w:rsid w:val="00BB350D"/>
    <w:rsid w:val="00BB3CB0"/>
    <w:rsid w:val="00BB3CF0"/>
    <w:rsid w:val="00BB3EB3"/>
    <w:rsid w:val="00BB3FE2"/>
    <w:rsid w:val="00BB42F6"/>
    <w:rsid w:val="00BB434E"/>
    <w:rsid w:val="00BB4677"/>
    <w:rsid w:val="00BB4920"/>
    <w:rsid w:val="00BB49B2"/>
    <w:rsid w:val="00BB4A3A"/>
    <w:rsid w:val="00BB5069"/>
    <w:rsid w:val="00BB5355"/>
    <w:rsid w:val="00BB543F"/>
    <w:rsid w:val="00BB5932"/>
    <w:rsid w:val="00BB5D23"/>
    <w:rsid w:val="00BB621C"/>
    <w:rsid w:val="00BB6707"/>
    <w:rsid w:val="00BB6C3B"/>
    <w:rsid w:val="00BB6FEC"/>
    <w:rsid w:val="00BB7405"/>
    <w:rsid w:val="00BB7509"/>
    <w:rsid w:val="00BB75DE"/>
    <w:rsid w:val="00BB7943"/>
    <w:rsid w:val="00BB7BE7"/>
    <w:rsid w:val="00BB7D0C"/>
    <w:rsid w:val="00BB7DF1"/>
    <w:rsid w:val="00BC03E4"/>
    <w:rsid w:val="00BC0490"/>
    <w:rsid w:val="00BC0553"/>
    <w:rsid w:val="00BC06D1"/>
    <w:rsid w:val="00BC0828"/>
    <w:rsid w:val="00BC0857"/>
    <w:rsid w:val="00BC0FCE"/>
    <w:rsid w:val="00BC1183"/>
    <w:rsid w:val="00BC137D"/>
    <w:rsid w:val="00BC13B7"/>
    <w:rsid w:val="00BC1476"/>
    <w:rsid w:val="00BC1618"/>
    <w:rsid w:val="00BC175A"/>
    <w:rsid w:val="00BC1F67"/>
    <w:rsid w:val="00BC203C"/>
    <w:rsid w:val="00BC2313"/>
    <w:rsid w:val="00BC24EE"/>
    <w:rsid w:val="00BC2E36"/>
    <w:rsid w:val="00BC3237"/>
    <w:rsid w:val="00BC35E7"/>
    <w:rsid w:val="00BC3B1F"/>
    <w:rsid w:val="00BC4382"/>
    <w:rsid w:val="00BC4938"/>
    <w:rsid w:val="00BC4AE0"/>
    <w:rsid w:val="00BC4E06"/>
    <w:rsid w:val="00BC4F63"/>
    <w:rsid w:val="00BC51A5"/>
    <w:rsid w:val="00BC5770"/>
    <w:rsid w:val="00BC5940"/>
    <w:rsid w:val="00BC5959"/>
    <w:rsid w:val="00BC5E2A"/>
    <w:rsid w:val="00BC5F3E"/>
    <w:rsid w:val="00BC65E2"/>
    <w:rsid w:val="00BC660C"/>
    <w:rsid w:val="00BC68CC"/>
    <w:rsid w:val="00BC69CD"/>
    <w:rsid w:val="00BC6B1F"/>
    <w:rsid w:val="00BC6DAF"/>
    <w:rsid w:val="00BC70D8"/>
    <w:rsid w:val="00BC72B0"/>
    <w:rsid w:val="00BC72DF"/>
    <w:rsid w:val="00BC7311"/>
    <w:rsid w:val="00BC7415"/>
    <w:rsid w:val="00BC74F1"/>
    <w:rsid w:val="00BC7937"/>
    <w:rsid w:val="00BC797D"/>
    <w:rsid w:val="00BD0052"/>
    <w:rsid w:val="00BD0153"/>
    <w:rsid w:val="00BD03A5"/>
    <w:rsid w:val="00BD055C"/>
    <w:rsid w:val="00BD0972"/>
    <w:rsid w:val="00BD0C07"/>
    <w:rsid w:val="00BD0C2E"/>
    <w:rsid w:val="00BD0FDB"/>
    <w:rsid w:val="00BD17B4"/>
    <w:rsid w:val="00BD1C99"/>
    <w:rsid w:val="00BD1D0F"/>
    <w:rsid w:val="00BD1D15"/>
    <w:rsid w:val="00BD1DEC"/>
    <w:rsid w:val="00BD1F95"/>
    <w:rsid w:val="00BD20BC"/>
    <w:rsid w:val="00BD238D"/>
    <w:rsid w:val="00BD2499"/>
    <w:rsid w:val="00BD260B"/>
    <w:rsid w:val="00BD2B15"/>
    <w:rsid w:val="00BD2E3D"/>
    <w:rsid w:val="00BD2EC1"/>
    <w:rsid w:val="00BD3160"/>
    <w:rsid w:val="00BD31D5"/>
    <w:rsid w:val="00BD33EA"/>
    <w:rsid w:val="00BD3444"/>
    <w:rsid w:val="00BD388C"/>
    <w:rsid w:val="00BD3B12"/>
    <w:rsid w:val="00BD3B3F"/>
    <w:rsid w:val="00BD3C79"/>
    <w:rsid w:val="00BD3D01"/>
    <w:rsid w:val="00BD3F75"/>
    <w:rsid w:val="00BD3F9E"/>
    <w:rsid w:val="00BD3FA3"/>
    <w:rsid w:val="00BD440E"/>
    <w:rsid w:val="00BD44B2"/>
    <w:rsid w:val="00BD457E"/>
    <w:rsid w:val="00BD46E7"/>
    <w:rsid w:val="00BD49C3"/>
    <w:rsid w:val="00BD4CD6"/>
    <w:rsid w:val="00BD4ED4"/>
    <w:rsid w:val="00BD52C9"/>
    <w:rsid w:val="00BD54B5"/>
    <w:rsid w:val="00BD58FA"/>
    <w:rsid w:val="00BD5BAA"/>
    <w:rsid w:val="00BD5CAE"/>
    <w:rsid w:val="00BD5DAA"/>
    <w:rsid w:val="00BD629A"/>
    <w:rsid w:val="00BD6741"/>
    <w:rsid w:val="00BD67B4"/>
    <w:rsid w:val="00BD6EA0"/>
    <w:rsid w:val="00BD70A3"/>
    <w:rsid w:val="00BD7295"/>
    <w:rsid w:val="00BD7589"/>
    <w:rsid w:val="00BD75C5"/>
    <w:rsid w:val="00BD770B"/>
    <w:rsid w:val="00BD7724"/>
    <w:rsid w:val="00BD78D1"/>
    <w:rsid w:val="00BD79C0"/>
    <w:rsid w:val="00BD7CB1"/>
    <w:rsid w:val="00BE0037"/>
    <w:rsid w:val="00BE0305"/>
    <w:rsid w:val="00BE08CB"/>
    <w:rsid w:val="00BE0AA6"/>
    <w:rsid w:val="00BE0B3B"/>
    <w:rsid w:val="00BE0F76"/>
    <w:rsid w:val="00BE103A"/>
    <w:rsid w:val="00BE1205"/>
    <w:rsid w:val="00BE1BB6"/>
    <w:rsid w:val="00BE1CDF"/>
    <w:rsid w:val="00BE207E"/>
    <w:rsid w:val="00BE23C8"/>
    <w:rsid w:val="00BE25C9"/>
    <w:rsid w:val="00BE2AEA"/>
    <w:rsid w:val="00BE2AEF"/>
    <w:rsid w:val="00BE2C38"/>
    <w:rsid w:val="00BE2F43"/>
    <w:rsid w:val="00BE3071"/>
    <w:rsid w:val="00BE30A3"/>
    <w:rsid w:val="00BE317D"/>
    <w:rsid w:val="00BE3363"/>
    <w:rsid w:val="00BE35E7"/>
    <w:rsid w:val="00BE379E"/>
    <w:rsid w:val="00BE48AB"/>
    <w:rsid w:val="00BE4C09"/>
    <w:rsid w:val="00BE4D23"/>
    <w:rsid w:val="00BE4E36"/>
    <w:rsid w:val="00BE5003"/>
    <w:rsid w:val="00BE501A"/>
    <w:rsid w:val="00BE50B0"/>
    <w:rsid w:val="00BE522F"/>
    <w:rsid w:val="00BE523D"/>
    <w:rsid w:val="00BE5421"/>
    <w:rsid w:val="00BE54EE"/>
    <w:rsid w:val="00BE55C0"/>
    <w:rsid w:val="00BE55FB"/>
    <w:rsid w:val="00BE577C"/>
    <w:rsid w:val="00BE5842"/>
    <w:rsid w:val="00BE5A98"/>
    <w:rsid w:val="00BE6096"/>
    <w:rsid w:val="00BE660A"/>
    <w:rsid w:val="00BE678A"/>
    <w:rsid w:val="00BE67A3"/>
    <w:rsid w:val="00BE67F7"/>
    <w:rsid w:val="00BE6F70"/>
    <w:rsid w:val="00BE73F6"/>
    <w:rsid w:val="00BE79C1"/>
    <w:rsid w:val="00BE7A3B"/>
    <w:rsid w:val="00BE7BDE"/>
    <w:rsid w:val="00BE7FF9"/>
    <w:rsid w:val="00BF0065"/>
    <w:rsid w:val="00BF0459"/>
    <w:rsid w:val="00BF0629"/>
    <w:rsid w:val="00BF0670"/>
    <w:rsid w:val="00BF0965"/>
    <w:rsid w:val="00BF09A7"/>
    <w:rsid w:val="00BF105E"/>
    <w:rsid w:val="00BF121B"/>
    <w:rsid w:val="00BF170C"/>
    <w:rsid w:val="00BF1F49"/>
    <w:rsid w:val="00BF1F59"/>
    <w:rsid w:val="00BF210F"/>
    <w:rsid w:val="00BF21F5"/>
    <w:rsid w:val="00BF2711"/>
    <w:rsid w:val="00BF2729"/>
    <w:rsid w:val="00BF293E"/>
    <w:rsid w:val="00BF2AEC"/>
    <w:rsid w:val="00BF2C46"/>
    <w:rsid w:val="00BF311D"/>
    <w:rsid w:val="00BF356C"/>
    <w:rsid w:val="00BF365D"/>
    <w:rsid w:val="00BF3739"/>
    <w:rsid w:val="00BF39F0"/>
    <w:rsid w:val="00BF3A51"/>
    <w:rsid w:val="00BF3EE1"/>
    <w:rsid w:val="00BF40E0"/>
    <w:rsid w:val="00BF4115"/>
    <w:rsid w:val="00BF428B"/>
    <w:rsid w:val="00BF43DF"/>
    <w:rsid w:val="00BF4467"/>
    <w:rsid w:val="00BF4527"/>
    <w:rsid w:val="00BF4762"/>
    <w:rsid w:val="00BF485C"/>
    <w:rsid w:val="00BF4936"/>
    <w:rsid w:val="00BF50C7"/>
    <w:rsid w:val="00BF583A"/>
    <w:rsid w:val="00BF5960"/>
    <w:rsid w:val="00BF5B6F"/>
    <w:rsid w:val="00BF628B"/>
    <w:rsid w:val="00BF635B"/>
    <w:rsid w:val="00BF63EE"/>
    <w:rsid w:val="00BF6401"/>
    <w:rsid w:val="00BF6762"/>
    <w:rsid w:val="00BF6874"/>
    <w:rsid w:val="00BF6942"/>
    <w:rsid w:val="00BF6ABB"/>
    <w:rsid w:val="00BF6BE7"/>
    <w:rsid w:val="00BF6DCD"/>
    <w:rsid w:val="00BF6E0C"/>
    <w:rsid w:val="00BF6E7F"/>
    <w:rsid w:val="00BF6FB4"/>
    <w:rsid w:val="00BF70CA"/>
    <w:rsid w:val="00BF74D6"/>
    <w:rsid w:val="00BF7776"/>
    <w:rsid w:val="00BF79CB"/>
    <w:rsid w:val="00BF7BE2"/>
    <w:rsid w:val="00BF7D9E"/>
    <w:rsid w:val="00BF7DF2"/>
    <w:rsid w:val="00C005AD"/>
    <w:rsid w:val="00C00684"/>
    <w:rsid w:val="00C01588"/>
    <w:rsid w:val="00C016B8"/>
    <w:rsid w:val="00C0189D"/>
    <w:rsid w:val="00C0195D"/>
    <w:rsid w:val="00C01A44"/>
    <w:rsid w:val="00C01D1A"/>
    <w:rsid w:val="00C01F85"/>
    <w:rsid w:val="00C02407"/>
    <w:rsid w:val="00C02420"/>
    <w:rsid w:val="00C0289B"/>
    <w:rsid w:val="00C0299C"/>
    <w:rsid w:val="00C03141"/>
    <w:rsid w:val="00C035CB"/>
    <w:rsid w:val="00C036B3"/>
    <w:rsid w:val="00C037A5"/>
    <w:rsid w:val="00C03E8F"/>
    <w:rsid w:val="00C03EEC"/>
    <w:rsid w:val="00C0405A"/>
    <w:rsid w:val="00C0424A"/>
    <w:rsid w:val="00C045B1"/>
    <w:rsid w:val="00C04660"/>
    <w:rsid w:val="00C04D21"/>
    <w:rsid w:val="00C05705"/>
    <w:rsid w:val="00C05A76"/>
    <w:rsid w:val="00C05ACB"/>
    <w:rsid w:val="00C05AEA"/>
    <w:rsid w:val="00C05CBB"/>
    <w:rsid w:val="00C05D05"/>
    <w:rsid w:val="00C05D8D"/>
    <w:rsid w:val="00C0626D"/>
    <w:rsid w:val="00C063DC"/>
    <w:rsid w:val="00C067E4"/>
    <w:rsid w:val="00C06983"/>
    <w:rsid w:val="00C06F3D"/>
    <w:rsid w:val="00C075B9"/>
    <w:rsid w:val="00C079FB"/>
    <w:rsid w:val="00C07F45"/>
    <w:rsid w:val="00C07F74"/>
    <w:rsid w:val="00C1000B"/>
    <w:rsid w:val="00C100F4"/>
    <w:rsid w:val="00C100FE"/>
    <w:rsid w:val="00C10361"/>
    <w:rsid w:val="00C105C9"/>
    <w:rsid w:val="00C1094C"/>
    <w:rsid w:val="00C109BC"/>
    <w:rsid w:val="00C10A99"/>
    <w:rsid w:val="00C10CCE"/>
    <w:rsid w:val="00C1144F"/>
    <w:rsid w:val="00C1154A"/>
    <w:rsid w:val="00C115D8"/>
    <w:rsid w:val="00C11D39"/>
    <w:rsid w:val="00C11EF5"/>
    <w:rsid w:val="00C11F02"/>
    <w:rsid w:val="00C1220C"/>
    <w:rsid w:val="00C12326"/>
    <w:rsid w:val="00C12930"/>
    <w:rsid w:val="00C13136"/>
    <w:rsid w:val="00C1315D"/>
    <w:rsid w:val="00C13478"/>
    <w:rsid w:val="00C13638"/>
    <w:rsid w:val="00C1390A"/>
    <w:rsid w:val="00C1411B"/>
    <w:rsid w:val="00C147C5"/>
    <w:rsid w:val="00C1482A"/>
    <w:rsid w:val="00C148B6"/>
    <w:rsid w:val="00C149F0"/>
    <w:rsid w:val="00C14BA0"/>
    <w:rsid w:val="00C15284"/>
    <w:rsid w:val="00C15372"/>
    <w:rsid w:val="00C15D8E"/>
    <w:rsid w:val="00C15E3D"/>
    <w:rsid w:val="00C15E81"/>
    <w:rsid w:val="00C15FFB"/>
    <w:rsid w:val="00C164CA"/>
    <w:rsid w:val="00C16542"/>
    <w:rsid w:val="00C16567"/>
    <w:rsid w:val="00C169AD"/>
    <w:rsid w:val="00C16A52"/>
    <w:rsid w:val="00C16A7C"/>
    <w:rsid w:val="00C16E7F"/>
    <w:rsid w:val="00C1706B"/>
    <w:rsid w:val="00C175EA"/>
    <w:rsid w:val="00C175F2"/>
    <w:rsid w:val="00C177A6"/>
    <w:rsid w:val="00C1792D"/>
    <w:rsid w:val="00C17B46"/>
    <w:rsid w:val="00C17CB5"/>
    <w:rsid w:val="00C20E56"/>
    <w:rsid w:val="00C20F28"/>
    <w:rsid w:val="00C214E3"/>
    <w:rsid w:val="00C2154E"/>
    <w:rsid w:val="00C2154F"/>
    <w:rsid w:val="00C217FC"/>
    <w:rsid w:val="00C21D45"/>
    <w:rsid w:val="00C21E4F"/>
    <w:rsid w:val="00C21FE3"/>
    <w:rsid w:val="00C2208B"/>
    <w:rsid w:val="00C222B9"/>
    <w:rsid w:val="00C22A1F"/>
    <w:rsid w:val="00C22C92"/>
    <w:rsid w:val="00C22D84"/>
    <w:rsid w:val="00C230F0"/>
    <w:rsid w:val="00C231C3"/>
    <w:rsid w:val="00C23359"/>
    <w:rsid w:val="00C23630"/>
    <w:rsid w:val="00C23A16"/>
    <w:rsid w:val="00C23A86"/>
    <w:rsid w:val="00C23F87"/>
    <w:rsid w:val="00C240F6"/>
    <w:rsid w:val="00C24162"/>
    <w:rsid w:val="00C2440A"/>
    <w:rsid w:val="00C24540"/>
    <w:rsid w:val="00C245A9"/>
    <w:rsid w:val="00C2472B"/>
    <w:rsid w:val="00C2483A"/>
    <w:rsid w:val="00C24912"/>
    <w:rsid w:val="00C253BB"/>
    <w:rsid w:val="00C25B29"/>
    <w:rsid w:val="00C25BA6"/>
    <w:rsid w:val="00C25C3C"/>
    <w:rsid w:val="00C25CD3"/>
    <w:rsid w:val="00C25D90"/>
    <w:rsid w:val="00C25FE2"/>
    <w:rsid w:val="00C2646A"/>
    <w:rsid w:val="00C265BC"/>
    <w:rsid w:val="00C2672E"/>
    <w:rsid w:val="00C2675B"/>
    <w:rsid w:val="00C268C6"/>
    <w:rsid w:val="00C268E5"/>
    <w:rsid w:val="00C26C67"/>
    <w:rsid w:val="00C270AE"/>
    <w:rsid w:val="00C272AA"/>
    <w:rsid w:val="00C27565"/>
    <w:rsid w:val="00C27711"/>
    <w:rsid w:val="00C27D54"/>
    <w:rsid w:val="00C27DDC"/>
    <w:rsid w:val="00C27FF2"/>
    <w:rsid w:val="00C3004A"/>
    <w:rsid w:val="00C303A6"/>
    <w:rsid w:val="00C30632"/>
    <w:rsid w:val="00C30A46"/>
    <w:rsid w:val="00C30B5D"/>
    <w:rsid w:val="00C31135"/>
    <w:rsid w:val="00C312FA"/>
    <w:rsid w:val="00C314A8"/>
    <w:rsid w:val="00C31540"/>
    <w:rsid w:val="00C31740"/>
    <w:rsid w:val="00C31B79"/>
    <w:rsid w:val="00C31B91"/>
    <w:rsid w:val="00C31E56"/>
    <w:rsid w:val="00C31FAD"/>
    <w:rsid w:val="00C320D6"/>
    <w:rsid w:val="00C320FE"/>
    <w:rsid w:val="00C32282"/>
    <w:rsid w:val="00C3245E"/>
    <w:rsid w:val="00C3284C"/>
    <w:rsid w:val="00C32909"/>
    <w:rsid w:val="00C32BD3"/>
    <w:rsid w:val="00C3310F"/>
    <w:rsid w:val="00C33750"/>
    <w:rsid w:val="00C33BE2"/>
    <w:rsid w:val="00C33CF4"/>
    <w:rsid w:val="00C33F47"/>
    <w:rsid w:val="00C34151"/>
    <w:rsid w:val="00C34300"/>
    <w:rsid w:val="00C3467B"/>
    <w:rsid w:val="00C3475A"/>
    <w:rsid w:val="00C3499C"/>
    <w:rsid w:val="00C34E53"/>
    <w:rsid w:val="00C35309"/>
    <w:rsid w:val="00C35560"/>
    <w:rsid w:val="00C358C5"/>
    <w:rsid w:val="00C35A86"/>
    <w:rsid w:val="00C35B57"/>
    <w:rsid w:val="00C35BCE"/>
    <w:rsid w:val="00C35F69"/>
    <w:rsid w:val="00C35F7C"/>
    <w:rsid w:val="00C36047"/>
    <w:rsid w:val="00C3613F"/>
    <w:rsid w:val="00C3637A"/>
    <w:rsid w:val="00C3644B"/>
    <w:rsid w:val="00C36766"/>
    <w:rsid w:val="00C369CD"/>
    <w:rsid w:val="00C36D75"/>
    <w:rsid w:val="00C36EB2"/>
    <w:rsid w:val="00C370CE"/>
    <w:rsid w:val="00C37259"/>
    <w:rsid w:val="00C37263"/>
    <w:rsid w:val="00C373AE"/>
    <w:rsid w:val="00C3779F"/>
    <w:rsid w:val="00C37DB9"/>
    <w:rsid w:val="00C37F6A"/>
    <w:rsid w:val="00C4007E"/>
    <w:rsid w:val="00C40129"/>
    <w:rsid w:val="00C40635"/>
    <w:rsid w:val="00C4069D"/>
    <w:rsid w:val="00C40755"/>
    <w:rsid w:val="00C40CC1"/>
    <w:rsid w:val="00C40CF1"/>
    <w:rsid w:val="00C40F5D"/>
    <w:rsid w:val="00C410A3"/>
    <w:rsid w:val="00C4121D"/>
    <w:rsid w:val="00C4128A"/>
    <w:rsid w:val="00C414E9"/>
    <w:rsid w:val="00C41950"/>
    <w:rsid w:val="00C41BE3"/>
    <w:rsid w:val="00C42203"/>
    <w:rsid w:val="00C422FB"/>
    <w:rsid w:val="00C426AB"/>
    <w:rsid w:val="00C429C6"/>
    <w:rsid w:val="00C42A87"/>
    <w:rsid w:val="00C4318B"/>
    <w:rsid w:val="00C43321"/>
    <w:rsid w:val="00C438F8"/>
    <w:rsid w:val="00C43D8F"/>
    <w:rsid w:val="00C43E6B"/>
    <w:rsid w:val="00C43FC7"/>
    <w:rsid w:val="00C44143"/>
    <w:rsid w:val="00C446EC"/>
    <w:rsid w:val="00C447DC"/>
    <w:rsid w:val="00C447E6"/>
    <w:rsid w:val="00C44A4F"/>
    <w:rsid w:val="00C44AC1"/>
    <w:rsid w:val="00C44AE3"/>
    <w:rsid w:val="00C44B9A"/>
    <w:rsid w:val="00C44BAC"/>
    <w:rsid w:val="00C44D8A"/>
    <w:rsid w:val="00C44EA6"/>
    <w:rsid w:val="00C44EBE"/>
    <w:rsid w:val="00C45409"/>
    <w:rsid w:val="00C4555B"/>
    <w:rsid w:val="00C45599"/>
    <w:rsid w:val="00C4563F"/>
    <w:rsid w:val="00C456AD"/>
    <w:rsid w:val="00C457CC"/>
    <w:rsid w:val="00C457F9"/>
    <w:rsid w:val="00C45E12"/>
    <w:rsid w:val="00C462E3"/>
    <w:rsid w:val="00C464CA"/>
    <w:rsid w:val="00C4666C"/>
    <w:rsid w:val="00C468D9"/>
    <w:rsid w:val="00C46D01"/>
    <w:rsid w:val="00C46DED"/>
    <w:rsid w:val="00C47404"/>
    <w:rsid w:val="00C47826"/>
    <w:rsid w:val="00C479A7"/>
    <w:rsid w:val="00C47C38"/>
    <w:rsid w:val="00C47C9D"/>
    <w:rsid w:val="00C50218"/>
    <w:rsid w:val="00C50244"/>
    <w:rsid w:val="00C5034B"/>
    <w:rsid w:val="00C504B3"/>
    <w:rsid w:val="00C5052B"/>
    <w:rsid w:val="00C505A2"/>
    <w:rsid w:val="00C505E7"/>
    <w:rsid w:val="00C50BDB"/>
    <w:rsid w:val="00C50E65"/>
    <w:rsid w:val="00C50E88"/>
    <w:rsid w:val="00C50F11"/>
    <w:rsid w:val="00C510CA"/>
    <w:rsid w:val="00C51190"/>
    <w:rsid w:val="00C512DF"/>
    <w:rsid w:val="00C5133D"/>
    <w:rsid w:val="00C51A59"/>
    <w:rsid w:val="00C51C84"/>
    <w:rsid w:val="00C51E42"/>
    <w:rsid w:val="00C51EC5"/>
    <w:rsid w:val="00C5200E"/>
    <w:rsid w:val="00C5232F"/>
    <w:rsid w:val="00C52673"/>
    <w:rsid w:val="00C52843"/>
    <w:rsid w:val="00C52936"/>
    <w:rsid w:val="00C5297D"/>
    <w:rsid w:val="00C52AB1"/>
    <w:rsid w:val="00C52CB0"/>
    <w:rsid w:val="00C52E41"/>
    <w:rsid w:val="00C52E6D"/>
    <w:rsid w:val="00C53442"/>
    <w:rsid w:val="00C53590"/>
    <w:rsid w:val="00C5368F"/>
    <w:rsid w:val="00C5389B"/>
    <w:rsid w:val="00C53B8A"/>
    <w:rsid w:val="00C53EBF"/>
    <w:rsid w:val="00C53F77"/>
    <w:rsid w:val="00C53FA4"/>
    <w:rsid w:val="00C54AF5"/>
    <w:rsid w:val="00C55309"/>
    <w:rsid w:val="00C55328"/>
    <w:rsid w:val="00C5553E"/>
    <w:rsid w:val="00C55657"/>
    <w:rsid w:val="00C5580A"/>
    <w:rsid w:val="00C55D6F"/>
    <w:rsid w:val="00C55DD0"/>
    <w:rsid w:val="00C56114"/>
    <w:rsid w:val="00C5612D"/>
    <w:rsid w:val="00C56197"/>
    <w:rsid w:val="00C563EF"/>
    <w:rsid w:val="00C56804"/>
    <w:rsid w:val="00C56A49"/>
    <w:rsid w:val="00C56E59"/>
    <w:rsid w:val="00C571BC"/>
    <w:rsid w:val="00C571C6"/>
    <w:rsid w:val="00C57210"/>
    <w:rsid w:val="00C57531"/>
    <w:rsid w:val="00C5755A"/>
    <w:rsid w:val="00C576D9"/>
    <w:rsid w:val="00C57843"/>
    <w:rsid w:val="00C57CE7"/>
    <w:rsid w:val="00C57E3E"/>
    <w:rsid w:val="00C57EFD"/>
    <w:rsid w:val="00C6016F"/>
    <w:rsid w:val="00C603E4"/>
    <w:rsid w:val="00C60802"/>
    <w:rsid w:val="00C608DE"/>
    <w:rsid w:val="00C60E5B"/>
    <w:rsid w:val="00C61017"/>
    <w:rsid w:val="00C61240"/>
    <w:rsid w:val="00C615A4"/>
    <w:rsid w:val="00C61976"/>
    <w:rsid w:val="00C61E7B"/>
    <w:rsid w:val="00C62013"/>
    <w:rsid w:val="00C621C8"/>
    <w:rsid w:val="00C622A1"/>
    <w:rsid w:val="00C622B9"/>
    <w:rsid w:val="00C62369"/>
    <w:rsid w:val="00C6262F"/>
    <w:rsid w:val="00C626A0"/>
    <w:rsid w:val="00C626A4"/>
    <w:rsid w:val="00C6270B"/>
    <w:rsid w:val="00C62B64"/>
    <w:rsid w:val="00C62D37"/>
    <w:rsid w:val="00C62E52"/>
    <w:rsid w:val="00C63478"/>
    <w:rsid w:val="00C63488"/>
    <w:rsid w:val="00C63863"/>
    <w:rsid w:val="00C63B1E"/>
    <w:rsid w:val="00C63BFC"/>
    <w:rsid w:val="00C63C2E"/>
    <w:rsid w:val="00C63C6D"/>
    <w:rsid w:val="00C643F5"/>
    <w:rsid w:val="00C6448C"/>
    <w:rsid w:val="00C6476B"/>
    <w:rsid w:val="00C647FD"/>
    <w:rsid w:val="00C648F5"/>
    <w:rsid w:val="00C6510D"/>
    <w:rsid w:val="00C65383"/>
    <w:rsid w:val="00C65549"/>
    <w:rsid w:val="00C6590E"/>
    <w:rsid w:val="00C6594A"/>
    <w:rsid w:val="00C65ABA"/>
    <w:rsid w:val="00C65B6C"/>
    <w:rsid w:val="00C65BE8"/>
    <w:rsid w:val="00C65C8E"/>
    <w:rsid w:val="00C65CE4"/>
    <w:rsid w:val="00C65E95"/>
    <w:rsid w:val="00C66235"/>
    <w:rsid w:val="00C663C2"/>
    <w:rsid w:val="00C66434"/>
    <w:rsid w:val="00C665A3"/>
    <w:rsid w:val="00C66963"/>
    <w:rsid w:val="00C66990"/>
    <w:rsid w:val="00C66995"/>
    <w:rsid w:val="00C669EF"/>
    <w:rsid w:val="00C66A78"/>
    <w:rsid w:val="00C66D2E"/>
    <w:rsid w:val="00C66E31"/>
    <w:rsid w:val="00C66E73"/>
    <w:rsid w:val="00C66F83"/>
    <w:rsid w:val="00C67082"/>
    <w:rsid w:val="00C67364"/>
    <w:rsid w:val="00C67801"/>
    <w:rsid w:val="00C67C44"/>
    <w:rsid w:val="00C70062"/>
    <w:rsid w:val="00C704D4"/>
    <w:rsid w:val="00C706F2"/>
    <w:rsid w:val="00C70B39"/>
    <w:rsid w:val="00C70BB1"/>
    <w:rsid w:val="00C70D27"/>
    <w:rsid w:val="00C7116D"/>
    <w:rsid w:val="00C7122A"/>
    <w:rsid w:val="00C712DB"/>
    <w:rsid w:val="00C71681"/>
    <w:rsid w:val="00C7184C"/>
    <w:rsid w:val="00C71F18"/>
    <w:rsid w:val="00C71F2E"/>
    <w:rsid w:val="00C72014"/>
    <w:rsid w:val="00C72193"/>
    <w:rsid w:val="00C723F2"/>
    <w:rsid w:val="00C72487"/>
    <w:rsid w:val="00C72733"/>
    <w:rsid w:val="00C72A7D"/>
    <w:rsid w:val="00C72BE5"/>
    <w:rsid w:val="00C72E87"/>
    <w:rsid w:val="00C730A0"/>
    <w:rsid w:val="00C7328A"/>
    <w:rsid w:val="00C734AE"/>
    <w:rsid w:val="00C73872"/>
    <w:rsid w:val="00C73F00"/>
    <w:rsid w:val="00C74113"/>
    <w:rsid w:val="00C7421B"/>
    <w:rsid w:val="00C743E2"/>
    <w:rsid w:val="00C7443E"/>
    <w:rsid w:val="00C74F66"/>
    <w:rsid w:val="00C74FE1"/>
    <w:rsid w:val="00C7501E"/>
    <w:rsid w:val="00C750F9"/>
    <w:rsid w:val="00C7548E"/>
    <w:rsid w:val="00C755C5"/>
    <w:rsid w:val="00C75AC1"/>
    <w:rsid w:val="00C75F78"/>
    <w:rsid w:val="00C7605C"/>
    <w:rsid w:val="00C76549"/>
    <w:rsid w:val="00C76584"/>
    <w:rsid w:val="00C765BB"/>
    <w:rsid w:val="00C76877"/>
    <w:rsid w:val="00C76C17"/>
    <w:rsid w:val="00C76C98"/>
    <w:rsid w:val="00C77472"/>
    <w:rsid w:val="00C77779"/>
    <w:rsid w:val="00C7780A"/>
    <w:rsid w:val="00C7784D"/>
    <w:rsid w:val="00C77C14"/>
    <w:rsid w:val="00C77D9C"/>
    <w:rsid w:val="00C77FA8"/>
    <w:rsid w:val="00C8029D"/>
    <w:rsid w:val="00C80495"/>
    <w:rsid w:val="00C804AC"/>
    <w:rsid w:val="00C80583"/>
    <w:rsid w:val="00C80994"/>
    <w:rsid w:val="00C80B00"/>
    <w:rsid w:val="00C80BED"/>
    <w:rsid w:val="00C80D25"/>
    <w:rsid w:val="00C80D39"/>
    <w:rsid w:val="00C81084"/>
    <w:rsid w:val="00C81303"/>
    <w:rsid w:val="00C81C0C"/>
    <w:rsid w:val="00C81CFC"/>
    <w:rsid w:val="00C81E38"/>
    <w:rsid w:val="00C81EA0"/>
    <w:rsid w:val="00C81EA3"/>
    <w:rsid w:val="00C8206E"/>
    <w:rsid w:val="00C821D1"/>
    <w:rsid w:val="00C828EC"/>
    <w:rsid w:val="00C82976"/>
    <w:rsid w:val="00C82BDD"/>
    <w:rsid w:val="00C82CE4"/>
    <w:rsid w:val="00C82F09"/>
    <w:rsid w:val="00C8301D"/>
    <w:rsid w:val="00C83472"/>
    <w:rsid w:val="00C8380D"/>
    <w:rsid w:val="00C838A4"/>
    <w:rsid w:val="00C83FB7"/>
    <w:rsid w:val="00C84010"/>
    <w:rsid w:val="00C84078"/>
    <w:rsid w:val="00C842EF"/>
    <w:rsid w:val="00C84558"/>
    <w:rsid w:val="00C8478E"/>
    <w:rsid w:val="00C84A07"/>
    <w:rsid w:val="00C84E3A"/>
    <w:rsid w:val="00C84EB7"/>
    <w:rsid w:val="00C8503C"/>
    <w:rsid w:val="00C85147"/>
    <w:rsid w:val="00C851AC"/>
    <w:rsid w:val="00C8526D"/>
    <w:rsid w:val="00C853D4"/>
    <w:rsid w:val="00C8565D"/>
    <w:rsid w:val="00C8566B"/>
    <w:rsid w:val="00C857E7"/>
    <w:rsid w:val="00C85843"/>
    <w:rsid w:val="00C8594C"/>
    <w:rsid w:val="00C85A99"/>
    <w:rsid w:val="00C85DB3"/>
    <w:rsid w:val="00C85E0F"/>
    <w:rsid w:val="00C85E41"/>
    <w:rsid w:val="00C86044"/>
    <w:rsid w:val="00C861BE"/>
    <w:rsid w:val="00C86392"/>
    <w:rsid w:val="00C86488"/>
    <w:rsid w:val="00C865F0"/>
    <w:rsid w:val="00C8671E"/>
    <w:rsid w:val="00C8684E"/>
    <w:rsid w:val="00C86929"/>
    <w:rsid w:val="00C869D0"/>
    <w:rsid w:val="00C86B4C"/>
    <w:rsid w:val="00C86C17"/>
    <w:rsid w:val="00C86DA2"/>
    <w:rsid w:val="00C86F1D"/>
    <w:rsid w:val="00C87783"/>
    <w:rsid w:val="00C87D7A"/>
    <w:rsid w:val="00C90045"/>
    <w:rsid w:val="00C90611"/>
    <w:rsid w:val="00C906F2"/>
    <w:rsid w:val="00C90853"/>
    <w:rsid w:val="00C9088B"/>
    <w:rsid w:val="00C908C4"/>
    <w:rsid w:val="00C909E4"/>
    <w:rsid w:val="00C90E32"/>
    <w:rsid w:val="00C91120"/>
    <w:rsid w:val="00C91200"/>
    <w:rsid w:val="00C917B4"/>
    <w:rsid w:val="00C91AFF"/>
    <w:rsid w:val="00C91DB6"/>
    <w:rsid w:val="00C91FB4"/>
    <w:rsid w:val="00C9210C"/>
    <w:rsid w:val="00C92B66"/>
    <w:rsid w:val="00C92F6F"/>
    <w:rsid w:val="00C93346"/>
    <w:rsid w:val="00C9341A"/>
    <w:rsid w:val="00C936CA"/>
    <w:rsid w:val="00C93747"/>
    <w:rsid w:val="00C937ED"/>
    <w:rsid w:val="00C9386F"/>
    <w:rsid w:val="00C93DE5"/>
    <w:rsid w:val="00C93EE3"/>
    <w:rsid w:val="00C9417C"/>
    <w:rsid w:val="00C941AA"/>
    <w:rsid w:val="00C9444C"/>
    <w:rsid w:val="00C9468F"/>
    <w:rsid w:val="00C947BE"/>
    <w:rsid w:val="00C94A7B"/>
    <w:rsid w:val="00C94BDE"/>
    <w:rsid w:val="00C959DB"/>
    <w:rsid w:val="00C95B6A"/>
    <w:rsid w:val="00C95B8C"/>
    <w:rsid w:val="00C962DD"/>
    <w:rsid w:val="00C9664E"/>
    <w:rsid w:val="00C9668D"/>
    <w:rsid w:val="00C96E4D"/>
    <w:rsid w:val="00C96FA0"/>
    <w:rsid w:val="00C972D1"/>
    <w:rsid w:val="00C9746F"/>
    <w:rsid w:val="00C97893"/>
    <w:rsid w:val="00C97B11"/>
    <w:rsid w:val="00C97C93"/>
    <w:rsid w:val="00CA0063"/>
    <w:rsid w:val="00CA00CC"/>
    <w:rsid w:val="00CA014C"/>
    <w:rsid w:val="00CA020F"/>
    <w:rsid w:val="00CA0254"/>
    <w:rsid w:val="00CA02D3"/>
    <w:rsid w:val="00CA0310"/>
    <w:rsid w:val="00CA059A"/>
    <w:rsid w:val="00CA06AC"/>
    <w:rsid w:val="00CA07A3"/>
    <w:rsid w:val="00CA086F"/>
    <w:rsid w:val="00CA0B76"/>
    <w:rsid w:val="00CA0BF1"/>
    <w:rsid w:val="00CA0DEE"/>
    <w:rsid w:val="00CA0E2B"/>
    <w:rsid w:val="00CA13F6"/>
    <w:rsid w:val="00CA16DB"/>
    <w:rsid w:val="00CA17B7"/>
    <w:rsid w:val="00CA1938"/>
    <w:rsid w:val="00CA1959"/>
    <w:rsid w:val="00CA1CEE"/>
    <w:rsid w:val="00CA20E0"/>
    <w:rsid w:val="00CA2983"/>
    <w:rsid w:val="00CA2A6C"/>
    <w:rsid w:val="00CA2D19"/>
    <w:rsid w:val="00CA328A"/>
    <w:rsid w:val="00CA37F4"/>
    <w:rsid w:val="00CA3977"/>
    <w:rsid w:val="00CA39CD"/>
    <w:rsid w:val="00CA3B23"/>
    <w:rsid w:val="00CA3E37"/>
    <w:rsid w:val="00CA4A59"/>
    <w:rsid w:val="00CA4BC5"/>
    <w:rsid w:val="00CA4DD3"/>
    <w:rsid w:val="00CA4ED3"/>
    <w:rsid w:val="00CA511C"/>
    <w:rsid w:val="00CA542C"/>
    <w:rsid w:val="00CA59EE"/>
    <w:rsid w:val="00CA5A20"/>
    <w:rsid w:val="00CA5CB9"/>
    <w:rsid w:val="00CA5E1E"/>
    <w:rsid w:val="00CA6361"/>
    <w:rsid w:val="00CA6471"/>
    <w:rsid w:val="00CA68E5"/>
    <w:rsid w:val="00CA6B83"/>
    <w:rsid w:val="00CA6D9E"/>
    <w:rsid w:val="00CA6E91"/>
    <w:rsid w:val="00CA702F"/>
    <w:rsid w:val="00CA724D"/>
    <w:rsid w:val="00CA7548"/>
    <w:rsid w:val="00CA7845"/>
    <w:rsid w:val="00CA7A4C"/>
    <w:rsid w:val="00CB017C"/>
    <w:rsid w:val="00CB0450"/>
    <w:rsid w:val="00CB045D"/>
    <w:rsid w:val="00CB06E2"/>
    <w:rsid w:val="00CB085B"/>
    <w:rsid w:val="00CB08AB"/>
    <w:rsid w:val="00CB0D2E"/>
    <w:rsid w:val="00CB1908"/>
    <w:rsid w:val="00CB21CE"/>
    <w:rsid w:val="00CB2560"/>
    <w:rsid w:val="00CB2595"/>
    <w:rsid w:val="00CB262D"/>
    <w:rsid w:val="00CB28A0"/>
    <w:rsid w:val="00CB2963"/>
    <w:rsid w:val="00CB2E06"/>
    <w:rsid w:val="00CB2E71"/>
    <w:rsid w:val="00CB2FC2"/>
    <w:rsid w:val="00CB33A8"/>
    <w:rsid w:val="00CB3493"/>
    <w:rsid w:val="00CB35F2"/>
    <w:rsid w:val="00CB3913"/>
    <w:rsid w:val="00CB3F0A"/>
    <w:rsid w:val="00CB4901"/>
    <w:rsid w:val="00CB4A0A"/>
    <w:rsid w:val="00CB4C18"/>
    <w:rsid w:val="00CB4F1C"/>
    <w:rsid w:val="00CB5CDD"/>
    <w:rsid w:val="00CB5D16"/>
    <w:rsid w:val="00CB6307"/>
    <w:rsid w:val="00CB6460"/>
    <w:rsid w:val="00CB650C"/>
    <w:rsid w:val="00CB66B1"/>
    <w:rsid w:val="00CB694B"/>
    <w:rsid w:val="00CB695F"/>
    <w:rsid w:val="00CB69DE"/>
    <w:rsid w:val="00CB6B0E"/>
    <w:rsid w:val="00CB6F9F"/>
    <w:rsid w:val="00CB705D"/>
    <w:rsid w:val="00CB7129"/>
    <w:rsid w:val="00CB772E"/>
    <w:rsid w:val="00CB77B9"/>
    <w:rsid w:val="00CB7D08"/>
    <w:rsid w:val="00CB7DCE"/>
    <w:rsid w:val="00CB7EF0"/>
    <w:rsid w:val="00CC00E7"/>
    <w:rsid w:val="00CC0368"/>
    <w:rsid w:val="00CC0884"/>
    <w:rsid w:val="00CC09F0"/>
    <w:rsid w:val="00CC0A32"/>
    <w:rsid w:val="00CC1A40"/>
    <w:rsid w:val="00CC1B25"/>
    <w:rsid w:val="00CC1EAA"/>
    <w:rsid w:val="00CC241C"/>
    <w:rsid w:val="00CC259C"/>
    <w:rsid w:val="00CC289A"/>
    <w:rsid w:val="00CC2980"/>
    <w:rsid w:val="00CC2A10"/>
    <w:rsid w:val="00CC2C2E"/>
    <w:rsid w:val="00CC2F34"/>
    <w:rsid w:val="00CC319D"/>
    <w:rsid w:val="00CC3256"/>
    <w:rsid w:val="00CC33AF"/>
    <w:rsid w:val="00CC3F86"/>
    <w:rsid w:val="00CC40F0"/>
    <w:rsid w:val="00CC432C"/>
    <w:rsid w:val="00CC46CC"/>
    <w:rsid w:val="00CC4BF3"/>
    <w:rsid w:val="00CC4C5D"/>
    <w:rsid w:val="00CC4DAF"/>
    <w:rsid w:val="00CC52B6"/>
    <w:rsid w:val="00CC5515"/>
    <w:rsid w:val="00CC55E3"/>
    <w:rsid w:val="00CC5663"/>
    <w:rsid w:val="00CC57F4"/>
    <w:rsid w:val="00CC5A92"/>
    <w:rsid w:val="00CC5B32"/>
    <w:rsid w:val="00CC5C2F"/>
    <w:rsid w:val="00CC5CA1"/>
    <w:rsid w:val="00CC5D93"/>
    <w:rsid w:val="00CC5F05"/>
    <w:rsid w:val="00CC5F46"/>
    <w:rsid w:val="00CC6436"/>
    <w:rsid w:val="00CC64E2"/>
    <w:rsid w:val="00CC6770"/>
    <w:rsid w:val="00CC6969"/>
    <w:rsid w:val="00CC69C6"/>
    <w:rsid w:val="00CC6C19"/>
    <w:rsid w:val="00CC6E5F"/>
    <w:rsid w:val="00CC6ECA"/>
    <w:rsid w:val="00CC6F6E"/>
    <w:rsid w:val="00CC7423"/>
    <w:rsid w:val="00CD06B5"/>
    <w:rsid w:val="00CD0943"/>
    <w:rsid w:val="00CD0946"/>
    <w:rsid w:val="00CD0D8D"/>
    <w:rsid w:val="00CD1085"/>
    <w:rsid w:val="00CD14AD"/>
    <w:rsid w:val="00CD1826"/>
    <w:rsid w:val="00CD187D"/>
    <w:rsid w:val="00CD1941"/>
    <w:rsid w:val="00CD247B"/>
    <w:rsid w:val="00CD2822"/>
    <w:rsid w:val="00CD2A35"/>
    <w:rsid w:val="00CD2A59"/>
    <w:rsid w:val="00CD2BE0"/>
    <w:rsid w:val="00CD2D3B"/>
    <w:rsid w:val="00CD2E3C"/>
    <w:rsid w:val="00CD335F"/>
    <w:rsid w:val="00CD33DC"/>
    <w:rsid w:val="00CD3427"/>
    <w:rsid w:val="00CD393C"/>
    <w:rsid w:val="00CD39D9"/>
    <w:rsid w:val="00CD3D0E"/>
    <w:rsid w:val="00CD3ECB"/>
    <w:rsid w:val="00CD3EDE"/>
    <w:rsid w:val="00CD4249"/>
    <w:rsid w:val="00CD42F6"/>
    <w:rsid w:val="00CD4357"/>
    <w:rsid w:val="00CD4396"/>
    <w:rsid w:val="00CD45BF"/>
    <w:rsid w:val="00CD46E0"/>
    <w:rsid w:val="00CD49A6"/>
    <w:rsid w:val="00CD49E4"/>
    <w:rsid w:val="00CD4AC7"/>
    <w:rsid w:val="00CD4AF5"/>
    <w:rsid w:val="00CD4BC8"/>
    <w:rsid w:val="00CD4DA1"/>
    <w:rsid w:val="00CD4E52"/>
    <w:rsid w:val="00CD4F39"/>
    <w:rsid w:val="00CD4F60"/>
    <w:rsid w:val="00CD520E"/>
    <w:rsid w:val="00CD598F"/>
    <w:rsid w:val="00CD5AEB"/>
    <w:rsid w:val="00CD5E3B"/>
    <w:rsid w:val="00CD66BA"/>
    <w:rsid w:val="00CD697D"/>
    <w:rsid w:val="00CD699D"/>
    <w:rsid w:val="00CD6A4E"/>
    <w:rsid w:val="00CD6B8F"/>
    <w:rsid w:val="00CD6F17"/>
    <w:rsid w:val="00CD6F45"/>
    <w:rsid w:val="00CD7209"/>
    <w:rsid w:val="00CD744E"/>
    <w:rsid w:val="00CD769D"/>
    <w:rsid w:val="00CD7926"/>
    <w:rsid w:val="00CD7A1B"/>
    <w:rsid w:val="00CD7B7E"/>
    <w:rsid w:val="00CD7C43"/>
    <w:rsid w:val="00CD7E9E"/>
    <w:rsid w:val="00CE0018"/>
    <w:rsid w:val="00CE0428"/>
    <w:rsid w:val="00CE060D"/>
    <w:rsid w:val="00CE078C"/>
    <w:rsid w:val="00CE0856"/>
    <w:rsid w:val="00CE0E61"/>
    <w:rsid w:val="00CE1585"/>
    <w:rsid w:val="00CE1914"/>
    <w:rsid w:val="00CE1BCC"/>
    <w:rsid w:val="00CE1CAF"/>
    <w:rsid w:val="00CE1D0C"/>
    <w:rsid w:val="00CE2633"/>
    <w:rsid w:val="00CE2836"/>
    <w:rsid w:val="00CE28D6"/>
    <w:rsid w:val="00CE2C08"/>
    <w:rsid w:val="00CE3230"/>
    <w:rsid w:val="00CE3547"/>
    <w:rsid w:val="00CE3C2E"/>
    <w:rsid w:val="00CE4B33"/>
    <w:rsid w:val="00CE4E5C"/>
    <w:rsid w:val="00CE5398"/>
    <w:rsid w:val="00CE57CB"/>
    <w:rsid w:val="00CE58EC"/>
    <w:rsid w:val="00CE5997"/>
    <w:rsid w:val="00CE5DC6"/>
    <w:rsid w:val="00CE6072"/>
    <w:rsid w:val="00CE619C"/>
    <w:rsid w:val="00CE63B5"/>
    <w:rsid w:val="00CE686E"/>
    <w:rsid w:val="00CE6A94"/>
    <w:rsid w:val="00CE6DC7"/>
    <w:rsid w:val="00CE7501"/>
    <w:rsid w:val="00CE777E"/>
    <w:rsid w:val="00CE7994"/>
    <w:rsid w:val="00CE7C38"/>
    <w:rsid w:val="00CE7C85"/>
    <w:rsid w:val="00CE7DFC"/>
    <w:rsid w:val="00CF00B6"/>
    <w:rsid w:val="00CF0134"/>
    <w:rsid w:val="00CF0516"/>
    <w:rsid w:val="00CF05E3"/>
    <w:rsid w:val="00CF0D1B"/>
    <w:rsid w:val="00CF0D3A"/>
    <w:rsid w:val="00CF1123"/>
    <w:rsid w:val="00CF1266"/>
    <w:rsid w:val="00CF14B9"/>
    <w:rsid w:val="00CF20A5"/>
    <w:rsid w:val="00CF254F"/>
    <w:rsid w:val="00CF28AA"/>
    <w:rsid w:val="00CF2CC2"/>
    <w:rsid w:val="00CF2E81"/>
    <w:rsid w:val="00CF3065"/>
    <w:rsid w:val="00CF3128"/>
    <w:rsid w:val="00CF329C"/>
    <w:rsid w:val="00CF384C"/>
    <w:rsid w:val="00CF3B55"/>
    <w:rsid w:val="00CF4085"/>
    <w:rsid w:val="00CF460E"/>
    <w:rsid w:val="00CF49CC"/>
    <w:rsid w:val="00CF4B9B"/>
    <w:rsid w:val="00CF4E68"/>
    <w:rsid w:val="00CF4EA7"/>
    <w:rsid w:val="00CF4FD7"/>
    <w:rsid w:val="00CF57E7"/>
    <w:rsid w:val="00CF57F1"/>
    <w:rsid w:val="00CF5D0A"/>
    <w:rsid w:val="00CF6066"/>
    <w:rsid w:val="00CF6068"/>
    <w:rsid w:val="00CF674C"/>
    <w:rsid w:val="00CF68B7"/>
    <w:rsid w:val="00CF6A5A"/>
    <w:rsid w:val="00CF6A5D"/>
    <w:rsid w:val="00CF6D59"/>
    <w:rsid w:val="00CF6D5D"/>
    <w:rsid w:val="00CF6D8B"/>
    <w:rsid w:val="00CF6DC9"/>
    <w:rsid w:val="00CF78B4"/>
    <w:rsid w:val="00CF7DD5"/>
    <w:rsid w:val="00CF7F56"/>
    <w:rsid w:val="00D000D4"/>
    <w:rsid w:val="00D00168"/>
    <w:rsid w:val="00D00573"/>
    <w:rsid w:val="00D00688"/>
    <w:rsid w:val="00D00DC3"/>
    <w:rsid w:val="00D0118B"/>
    <w:rsid w:val="00D017AF"/>
    <w:rsid w:val="00D01832"/>
    <w:rsid w:val="00D023A2"/>
    <w:rsid w:val="00D026BF"/>
    <w:rsid w:val="00D02706"/>
    <w:rsid w:val="00D02D05"/>
    <w:rsid w:val="00D02D27"/>
    <w:rsid w:val="00D03574"/>
    <w:rsid w:val="00D036F1"/>
    <w:rsid w:val="00D03726"/>
    <w:rsid w:val="00D039E3"/>
    <w:rsid w:val="00D042F9"/>
    <w:rsid w:val="00D04357"/>
    <w:rsid w:val="00D04769"/>
    <w:rsid w:val="00D04B1E"/>
    <w:rsid w:val="00D05492"/>
    <w:rsid w:val="00D05497"/>
    <w:rsid w:val="00D0572E"/>
    <w:rsid w:val="00D05983"/>
    <w:rsid w:val="00D05986"/>
    <w:rsid w:val="00D05B87"/>
    <w:rsid w:val="00D05E34"/>
    <w:rsid w:val="00D0657B"/>
    <w:rsid w:val="00D067D4"/>
    <w:rsid w:val="00D068CA"/>
    <w:rsid w:val="00D068F9"/>
    <w:rsid w:val="00D06C04"/>
    <w:rsid w:val="00D06F36"/>
    <w:rsid w:val="00D06F78"/>
    <w:rsid w:val="00D0716D"/>
    <w:rsid w:val="00D075AC"/>
    <w:rsid w:val="00D075B7"/>
    <w:rsid w:val="00D075E1"/>
    <w:rsid w:val="00D076CB"/>
    <w:rsid w:val="00D079E9"/>
    <w:rsid w:val="00D07C1C"/>
    <w:rsid w:val="00D07F0D"/>
    <w:rsid w:val="00D10383"/>
    <w:rsid w:val="00D1054C"/>
    <w:rsid w:val="00D10670"/>
    <w:rsid w:val="00D1079F"/>
    <w:rsid w:val="00D10B98"/>
    <w:rsid w:val="00D11040"/>
    <w:rsid w:val="00D11587"/>
    <w:rsid w:val="00D11A54"/>
    <w:rsid w:val="00D11A76"/>
    <w:rsid w:val="00D11D6C"/>
    <w:rsid w:val="00D1246A"/>
    <w:rsid w:val="00D12624"/>
    <w:rsid w:val="00D12772"/>
    <w:rsid w:val="00D12DA6"/>
    <w:rsid w:val="00D1306E"/>
    <w:rsid w:val="00D1341A"/>
    <w:rsid w:val="00D137EC"/>
    <w:rsid w:val="00D138F0"/>
    <w:rsid w:val="00D13DED"/>
    <w:rsid w:val="00D13F8A"/>
    <w:rsid w:val="00D14037"/>
    <w:rsid w:val="00D1442D"/>
    <w:rsid w:val="00D14443"/>
    <w:rsid w:val="00D14540"/>
    <w:rsid w:val="00D1477B"/>
    <w:rsid w:val="00D14ABA"/>
    <w:rsid w:val="00D14B59"/>
    <w:rsid w:val="00D14DAB"/>
    <w:rsid w:val="00D14EE5"/>
    <w:rsid w:val="00D1551E"/>
    <w:rsid w:val="00D15565"/>
    <w:rsid w:val="00D1569E"/>
    <w:rsid w:val="00D158B0"/>
    <w:rsid w:val="00D1593F"/>
    <w:rsid w:val="00D15A76"/>
    <w:rsid w:val="00D15E4B"/>
    <w:rsid w:val="00D1608A"/>
    <w:rsid w:val="00D1608E"/>
    <w:rsid w:val="00D16538"/>
    <w:rsid w:val="00D16569"/>
    <w:rsid w:val="00D16E12"/>
    <w:rsid w:val="00D17150"/>
    <w:rsid w:val="00D172A7"/>
    <w:rsid w:val="00D173B3"/>
    <w:rsid w:val="00D17483"/>
    <w:rsid w:val="00D17792"/>
    <w:rsid w:val="00D17867"/>
    <w:rsid w:val="00D17CF5"/>
    <w:rsid w:val="00D17EEB"/>
    <w:rsid w:val="00D17F94"/>
    <w:rsid w:val="00D2012F"/>
    <w:rsid w:val="00D201BF"/>
    <w:rsid w:val="00D2055F"/>
    <w:rsid w:val="00D20786"/>
    <w:rsid w:val="00D20A0A"/>
    <w:rsid w:val="00D20E08"/>
    <w:rsid w:val="00D20E35"/>
    <w:rsid w:val="00D20FD4"/>
    <w:rsid w:val="00D213A3"/>
    <w:rsid w:val="00D215E2"/>
    <w:rsid w:val="00D2177E"/>
    <w:rsid w:val="00D219E6"/>
    <w:rsid w:val="00D21AA1"/>
    <w:rsid w:val="00D21C57"/>
    <w:rsid w:val="00D21CE9"/>
    <w:rsid w:val="00D21D2D"/>
    <w:rsid w:val="00D21DFD"/>
    <w:rsid w:val="00D21E3F"/>
    <w:rsid w:val="00D21E5E"/>
    <w:rsid w:val="00D21E6E"/>
    <w:rsid w:val="00D21E95"/>
    <w:rsid w:val="00D221D0"/>
    <w:rsid w:val="00D22749"/>
    <w:rsid w:val="00D2275A"/>
    <w:rsid w:val="00D22908"/>
    <w:rsid w:val="00D22928"/>
    <w:rsid w:val="00D22A26"/>
    <w:rsid w:val="00D22A3B"/>
    <w:rsid w:val="00D22D6B"/>
    <w:rsid w:val="00D230A7"/>
    <w:rsid w:val="00D231D4"/>
    <w:rsid w:val="00D23A30"/>
    <w:rsid w:val="00D242FB"/>
    <w:rsid w:val="00D245B8"/>
    <w:rsid w:val="00D245C3"/>
    <w:rsid w:val="00D2464F"/>
    <w:rsid w:val="00D249DF"/>
    <w:rsid w:val="00D250C3"/>
    <w:rsid w:val="00D25356"/>
    <w:rsid w:val="00D25425"/>
    <w:rsid w:val="00D2561C"/>
    <w:rsid w:val="00D25659"/>
    <w:rsid w:val="00D256EA"/>
    <w:rsid w:val="00D25746"/>
    <w:rsid w:val="00D2574D"/>
    <w:rsid w:val="00D25EC8"/>
    <w:rsid w:val="00D25FC2"/>
    <w:rsid w:val="00D26106"/>
    <w:rsid w:val="00D266FE"/>
    <w:rsid w:val="00D26A97"/>
    <w:rsid w:val="00D26E32"/>
    <w:rsid w:val="00D270E2"/>
    <w:rsid w:val="00D274B2"/>
    <w:rsid w:val="00D27C6F"/>
    <w:rsid w:val="00D3027B"/>
    <w:rsid w:val="00D3083C"/>
    <w:rsid w:val="00D30BF4"/>
    <w:rsid w:val="00D30BFC"/>
    <w:rsid w:val="00D30C5C"/>
    <w:rsid w:val="00D31180"/>
    <w:rsid w:val="00D316C1"/>
    <w:rsid w:val="00D31A01"/>
    <w:rsid w:val="00D31A78"/>
    <w:rsid w:val="00D32262"/>
    <w:rsid w:val="00D323B2"/>
    <w:rsid w:val="00D3266D"/>
    <w:rsid w:val="00D327F5"/>
    <w:rsid w:val="00D328B5"/>
    <w:rsid w:val="00D32994"/>
    <w:rsid w:val="00D32A29"/>
    <w:rsid w:val="00D32B88"/>
    <w:rsid w:val="00D3366B"/>
    <w:rsid w:val="00D3378D"/>
    <w:rsid w:val="00D33E23"/>
    <w:rsid w:val="00D33FD1"/>
    <w:rsid w:val="00D340A1"/>
    <w:rsid w:val="00D341FC"/>
    <w:rsid w:val="00D342DA"/>
    <w:rsid w:val="00D34515"/>
    <w:rsid w:val="00D3461B"/>
    <w:rsid w:val="00D3467F"/>
    <w:rsid w:val="00D346CB"/>
    <w:rsid w:val="00D348BE"/>
    <w:rsid w:val="00D34A6A"/>
    <w:rsid w:val="00D34CB0"/>
    <w:rsid w:val="00D34D44"/>
    <w:rsid w:val="00D34D7E"/>
    <w:rsid w:val="00D34E3F"/>
    <w:rsid w:val="00D35353"/>
    <w:rsid w:val="00D35406"/>
    <w:rsid w:val="00D35644"/>
    <w:rsid w:val="00D35669"/>
    <w:rsid w:val="00D35760"/>
    <w:rsid w:val="00D3594A"/>
    <w:rsid w:val="00D36133"/>
    <w:rsid w:val="00D3620C"/>
    <w:rsid w:val="00D36423"/>
    <w:rsid w:val="00D369AE"/>
    <w:rsid w:val="00D36A69"/>
    <w:rsid w:val="00D36B59"/>
    <w:rsid w:val="00D36BDB"/>
    <w:rsid w:val="00D36C89"/>
    <w:rsid w:val="00D36CC7"/>
    <w:rsid w:val="00D36D80"/>
    <w:rsid w:val="00D36DB0"/>
    <w:rsid w:val="00D377A6"/>
    <w:rsid w:val="00D378DA"/>
    <w:rsid w:val="00D3793A"/>
    <w:rsid w:val="00D37C44"/>
    <w:rsid w:val="00D37CA3"/>
    <w:rsid w:val="00D37E45"/>
    <w:rsid w:val="00D37EBC"/>
    <w:rsid w:val="00D37FB6"/>
    <w:rsid w:val="00D405A6"/>
    <w:rsid w:val="00D407FB"/>
    <w:rsid w:val="00D40B76"/>
    <w:rsid w:val="00D40BC8"/>
    <w:rsid w:val="00D40BCA"/>
    <w:rsid w:val="00D40CF2"/>
    <w:rsid w:val="00D40FB2"/>
    <w:rsid w:val="00D414CF"/>
    <w:rsid w:val="00D41670"/>
    <w:rsid w:val="00D41A13"/>
    <w:rsid w:val="00D41AF1"/>
    <w:rsid w:val="00D420E8"/>
    <w:rsid w:val="00D42131"/>
    <w:rsid w:val="00D42461"/>
    <w:rsid w:val="00D424D1"/>
    <w:rsid w:val="00D42653"/>
    <w:rsid w:val="00D42950"/>
    <w:rsid w:val="00D42DB3"/>
    <w:rsid w:val="00D42F5B"/>
    <w:rsid w:val="00D43050"/>
    <w:rsid w:val="00D430CC"/>
    <w:rsid w:val="00D43195"/>
    <w:rsid w:val="00D43254"/>
    <w:rsid w:val="00D43467"/>
    <w:rsid w:val="00D4364C"/>
    <w:rsid w:val="00D43AD9"/>
    <w:rsid w:val="00D43AED"/>
    <w:rsid w:val="00D4454C"/>
    <w:rsid w:val="00D44889"/>
    <w:rsid w:val="00D44EE3"/>
    <w:rsid w:val="00D44F3B"/>
    <w:rsid w:val="00D45291"/>
    <w:rsid w:val="00D45548"/>
    <w:rsid w:val="00D45566"/>
    <w:rsid w:val="00D4575A"/>
    <w:rsid w:val="00D45B47"/>
    <w:rsid w:val="00D45EF6"/>
    <w:rsid w:val="00D45FEB"/>
    <w:rsid w:val="00D46026"/>
    <w:rsid w:val="00D46116"/>
    <w:rsid w:val="00D4616F"/>
    <w:rsid w:val="00D46251"/>
    <w:rsid w:val="00D4679F"/>
    <w:rsid w:val="00D46D3A"/>
    <w:rsid w:val="00D470BB"/>
    <w:rsid w:val="00D47213"/>
    <w:rsid w:val="00D473BA"/>
    <w:rsid w:val="00D4743F"/>
    <w:rsid w:val="00D47543"/>
    <w:rsid w:val="00D47603"/>
    <w:rsid w:val="00D4764B"/>
    <w:rsid w:val="00D479DA"/>
    <w:rsid w:val="00D47A76"/>
    <w:rsid w:val="00D47AF1"/>
    <w:rsid w:val="00D47D80"/>
    <w:rsid w:val="00D47E1C"/>
    <w:rsid w:val="00D47F34"/>
    <w:rsid w:val="00D503C8"/>
    <w:rsid w:val="00D50452"/>
    <w:rsid w:val="00D504E0"/>
    <w:rsid w:val="00D509DD"/>
    <w:rsid w:val="00D50AEC"/>
    <w:rsid w:val="00D50B0C"/>
    <w:rsid w:val="00D50B1D"/>
    <w:rsid w:val="00D50FAC"/>
    <w:rsid w:val="00D5109C"/>
    <w:rsid w:val="00D511E7"/>
    <w:rsid w:val="00D51689"/>
    <w:rsid w:val="00D51878"/>
    <w:rsid w:val="00D51C79"/>
    <w:rsid w:val="00D51D11"/>
    <w:rsid w:val="00D51DB0"/>
    <w:rsid w:val="00D5206D"/>
    <w:rsid w:val="00D5215D"/>
    <w:rsid w:val="00D5256D"/>
    <w:rsid w:val="00D527CD"/>
    <w:rsid w:val="00D529F7"/>
    <w:rsid w:val="00D52DB3"/>
    <w:rsid w:val="00D53162"/>
    <w:rsid w:val="00D531FE"/>
    <w:rsid w:val="00D536F2"/>
    <w:rsid w:val="00D53A06"/>
    <w:rsid w:val="00D53A29"/>
    <w:rsid w:val="00D53EC6"/>
    <w:rsid w:val="00D54146"/>
    <w:rsid w:val="00D54280"/>
    <w:rsid w:val="00D54696"/>
    <w:rsid w:val="00D548F9"/>
    <w:rsid w:val="00D54BC4"/>
    <w:rsid w:val="00D55317"/>
    <w:rsid w:val="00D5564D"/>
    <w:rsid w:val="00D557F0"/>
    <w:rsid w:val="00D558BA"/>
    <w:rsid w:val="00D55A2B"/>
    <w:rsid w:val="00D55C0B"/>
    <w:rsid w:val="00D55CCE"/>
    <w:rsid w:val="00D56098"/>
    <w:rsid w:val="00D560AD"/>
    <w:rsid w:val="00D5617E"/>
    <w:rsid w:val="00D56423"/>
    <w:rsid w:val="00D5645A"/>
    <w:rsid w:val="00D5660A"/>
    <w:rsid w:val="00D569FC"/>
    <w:rsid w:val="00D56A55"/>
    <w:rsid w:val="00D56AC2"/>
    <w:rsid w:val="00D56BF3"/>
    <w:rsid w:val="00D5716C"/>
    <w:rsid w:val="00D5778C"/>
    <w:rsid w:val="00D577C1"/>
    <w:rsid w:val="00D578FB"/>
    <w:rsid w:val="00D57A66"/>
    <w:rsid w:val="00D57C34"/>
    <w:rsid w:val="00D57E4F"/>
    <w:rsid w:val="00D601D8"/>
    <w:rsid w:val="00D609BE"/>
    <w:rsid w:val="00D60A18"/>
    <w:rsid w:val="00D60C0A"/>
    <w:rsid w:val="00D60CE5"/>
    <w:rsid w:val="00D60E60"/>
    <w:rsid w:val="00D60EBC"/>
    <w:rsid w:val="00D610D7"/>
    <w:rsid w:val="00D610E4"/>
    <w:rsid w:val="00D61108"/>
    <w:rsid w:val="00D613AA"/>
    <w:rsid w:val="00D61893"/>
    <w:rsid w:val="00D61975"/>
    <w:rsid w:val="00D61AC0"/>
    <w:rsid w:val="00D61C97"/>
    <w:rsid w:val="00D61FF2"/>
    <w:rsid w:val="00D620CE"/>
    <w:rsid w:val="00D622C9"/>
    <w:rsid w:val="00D623D4"/>
    <w:rsid w:val="00D62770"/>
    <w:rsid w:val="00D62B0E"/>
    <w:rsid w:val="00D62B2A"/>
    <w:rsid w:val="00D630C8"/>
    <w:rsid w:val="00D632B5"/>
    <w:rsid w:val="00D632BE"/>
    <w:rsid w:val="00D634C0"/>
    <w:rsid w:val="00D63504"/>
    <w:rsid w:val="00D63557"/>
    <w:rsid w:val="00D639C2"/>
    <w:rsid w:val="00D63A13"/>
    <w:rsid w:val="00D63A9F"/>
    <w:rsid w:val="00D63ECB"/>
    <w:rsid w:val="00D643B1"/>
    <w:rsid w:val="00D644B2"/>
    <w:rsid w:val="00D64A80"/>
    <w:rsid w:val="00D64AEF"/>
    <w:rsid w:val="00D6545C"/>
    <w:rsid w:val="00D65830"/>
    <w:rsid w:val="00D65C8B"/>
    <w:rsid w:val="00D65F45"/>
    <w:rsid w:val="00D6647F"/>
    <w:rsid w:val="00D6652C"/>
    <w:rsid w:val="00D66C78"/>
    <w:rsid w:val="00D66D54"/>
    <w:rsid w:val="00D66D8C"/>
    <w:rsid w:val="00D66DF9"/>
    <w:rsid w:val="00D671F0"/>
    <w:rsid w:val="00D67219"/>
    <w:rsid w:val="00D6751B"/>
    <w:rsid w:val="00D67589"/>
    <w:rsid w:val="00D67689"/>
    <w:rsid w:val="00D677EC"/>
    <w:rsid w:val="00D67C0E"/>
    <w:rsid w:val="00D70207"/>
    <w:rsid w:val="00D707C9"/>
    <w:rsid w:val="00D70803"/>
    <w:rsid w:val="00D70969"/>
    <w:rsid w:val="00D709C2"/>
    <w:rsid w:val="00D70AAD"/>
    <w:rsid w:val="00D710DC"/>
    <w:rsid w:val="00D71224"/>
    <w:rsid w:val="00D713D7"/>
    <w:rsid w:val="00D71675"/>
    <w:rsid w:val="00D716ED"/>
    <w:rsid w:val="00D71706"/>
    <w:rsid w:val="00D71955"/>
    <w:rsid w:val="00D721EA"/>
    <w:rsid w:val="00D7224F"/>
    <w:rsid w:val="00D72317"/>
    <w:rsid w:val="00D723B1"/>
    <w:rsid w:val="00D7243E"/>
    <w:rsid w:val="00D72528"/>
    <w:rsid w:val="00D7252C"/>
    <w:rsid w:val="00D72534"/>
    <w:rsid w:val="00D726E5"/>
    <w:rsid w:val="00D72973"/>
    <w:rsid w:val="00D72CD0"/>
    <w:rsid w:val="00D72D07"/>
    <w:rsid w:val="00D72D5C"/>
    <w:rsid w:val="00D72E81"/>
    <w:rsid w:val="00D73128"/>
    <w:rsid w:val="00D73146"/>
    <w:rsid w:val="00D73467"/>
    <w:rsid w:val="00D737C2"/>
    <w:rsid w:val="00D73945"/>
    <w:rsid w:val="00D739E8"/>
    <w:rsid w:val="00D73E48"/>
    <w:rsid w:val="00D7406B"/>
    <w:rsid w:val="00D740C5"/>
    <w:rsid w:val="00D74244"/>
    <w:rsid w:val="00D74B2A"/>
    <w:rsid w:val="00D75138"/>
    <w:rsid w:val="00D7526E"/>
    <w:rsid w:val="00D75361"/>
    <w:rsid w:val="00D75789"/>
    <w:rsid w:val="00D75D2D"/>
    <w:rsid w:val="00D7613E"/>
    <w:rsid w:val="00D7683B"/>
    <w:rsid w:val="00D769CA"/>
    <w:rsid w:val="00D77045"/>
    <w:rsid w:val="00D77096"/>
    <w:rsid w:val="00D77274"/>
    <w:rsid w:val="00D77A14"/>
    <w:rsid w:val="00D77A31"/>
    <w:rsid w:val="00D77EFA"/>
    <w:rsid w:val="00D800DE"/>
    <w:rsid w:val="00D8065B"/>
    <w:rsid w:val="00D807E3"/>
    <w:rsid w:val="00D80C60"/>
    <w:rsid w:val="00D80CF6"/>
    <w:rsid w:val="00D80F29"/>
    <w:rsid w:val="00D81005"/>
    <w:rsid w:val="00D81209"/>
    <w:rsid w:val="00D812F3"/>
    <w:rsid w:val="00D81878"/>
    <w:rsid w:val="00D81962"/>
    <w:rsid w:val="00D8221A"/>
    <w:rsid w:val="00D82752"/>
    <w:rsid w:val="00D8276A"/>
    <w:rsid w:val="00D82D74"/>
    <w:rsid w:val="00D8303E"/>
    <w:rsid w:val="00D832EA"/>
    <w:rsid w:val="00D836B5"/>
    <w:rsid w:val="00D8380B"/>
    <w:rsid w:val="00D83838"/>
    <w:rsid w:val="00D83B67"/>
    <w:rsid w:val="00D83F98"/>
    <w:rsid w:val="00D84021"/>
    <w:rsid w:val="00D8405A"/>
    <w:rsid w:val="00D8409F"/>
    <w:rsid w:val="00D84172"/>
    <w:rsid w:val="00D84326"/>
    <w:rsid w:val="00D843F2"/>
    <w:rsid w:val="00D846D5"/>
    <w:rsid w:val="00D84755"/>
    <w:rsid w:val="00D84E0F"/>
    <w:rsid w:val="00D84E35"/>
    <w:rsid w:val="00D852BC"/>
    <w:rsid w:val="00D85677"/>
    <w:rsid w:val="00D85716"/>
    <w:rsid w:val="00D8577B"/>
    <w:rsid w:val="00D85BCF"/>
    <w:rsid w:val="00D85C51"/>
    <w:rsid w:val="00D86C53"/>
    <w:rsid w:val="00D86D02"/>
    <w:rsid w:val="00D86DCA"/>
    <w:rsid w:val="00D8709D"/>
    <w:rsid w:val="00D87168"/>
    <w:rsid w:val="00D87177"/>
    <w:rsid w:val="00D8719E"/>
    <w:rsid w:val="00D871FD"/>
    <w:rsid w:val="00D8729F"/>
    <w:rsid w:val="00D8742E"/>
    <w:rsid w:val="00D87494"/>
    <w:rsid w:val="00D87598"/>
    <w:rsid w:val="00D87C6B"/>
    <w:rsid w:val="00D87F39"/>
    <w:rsid w:val="00D87F4B"/>
    <w:rsid w:val="00D90319"/>
    <w:rsid w:val="00D9047B"/>
    <w:rsid w:val="00D90A6A"/>
    <w:rsid w:val="00D90CD6"/>
    <w:rsid w:val="00D90D04"/>
    <w:rsid w:val="00D90E1A"/>
    <w:rsid w:val="00D91226"/>
    <w:rsid w:val="00D9142A"/>
    <w:rsid w:val="00D9192E"/>
    <w:rsid w:val="00D91971"/>
    <w:rsid w:val="00D91A29"/>
    <w:rsid w:val="00D91CE7"/>
    <w:rsid w:val="00D91FF2"/>
    <w:rsid w:val="00D9215F"/>
    <w:rsid w:val="00D923C3"/>
    <w:rsid w:val="00D9273F"/>
    <w:rsid w:val="00D9281B"/>
    <w:rsid w:val="00D92E30"/>
    <w:rsid w:val="00D93A0E"/>
    <w:rsid w:val="00D93C3F"/>
    <w:rsid w:val="00D93C6B"/>
    <w:rsid w:val="00D93DFB"/>
    <w:rsid w:val="00D94475"/>
    <w:rsid w:val="00D948BA"/>
    <w:rsid w:val="00D951F6"/>
    <w:rsid w:val="00D95919"/>
    <w:rsid w:val="00D95970"/>
    <w:rsid w:val="00D95B6E"/>
    <w:rsid w:val="00D95BDF"/>
    <w:rsid w:val="00D9688A"/>
    <w:rsid w:val="00D968D8"/>
    <w:rsid w:val="00D96962"/>
    <w:rsid w:val="00D96C25"/>
    <w:rsid w:val="00D96D58"/>
    <w:rsid w:val="00D97960"/>
    <w:rsid w:val="00D97A15"/>
    <w:rsid w:val="00D97B40"/>
    <w:rsid w:val="00D97E9A"/>
    <w:rsid w:val="00D97EAD"/>
    <w:rsid w:val="00DA0091"/>
    <w:rsid w:val="00DA020C"/>
    <w:rsid w:val="00DA0575"/>
    <w:rsid w:val="00DA058C"/>
    <w:rsid w:val="00DA061F"/>
    <w:rsid w:val="00DA09AF"/>
    <w:rsid w:val="00DA1009"/>
    <w:rsid w:val="00DA1024"/>
    <w:rsid w:val="00DA1655"/>
    <w:rsid w:val="00DA169C"/>
    <w:rsid w:val="00DA1AD8"/>
    <w:rsid w:val="00DA1AE2"/>
    <w:rsid w:val="00DA1DE6"/>
    <w:rsid w:val="00DA2031"/>
    <w:rsid w:val="00DA2338"/>
    <w:rsid w:val="00DA2644"/>
    <w:rsid w:val="00DA2DC4"/>
    <w:rsid w:val="00DA2E2B"/>
    <w:rsid w:val="00DA2E94"/>
    <w:rsid w:val="00DA2F12"/>
    <w:rsid w:val="00DA33BC"/>
    <w:rsid w:val="00DA34C4"/>
    <w:rsid w:val="00DA34E1"/>
    <w:rsid w:val="00DA3DCA"/>
    <w:rsid w:val="00DA45F2"/>
    <w:rsid w:val="00DA4689"/>
    <w:rsid w:val="00DA4753"/>
    <w:rsid w:val="00DA48C8"/>
    <w:rsid w:val="00DA4AE6"/>
    <w:rsid w:val="00DA50CD"/>
    <w:rsid w:val="00DA527C"/>
    <w:rsid w:val="00DA571A"/>
    <w:rsid w:val="00DA5928"/>
    <w:rsid w:val="00DA5A25"/>
    <w:rsid w:val="00DA5CE1"/>
    <w:rsid w:val="00DA5D0A"/>
    <w:rsid w:val="00DA5DC8"/>
    <w:rsid w:val="00DA5F79"/>
    <w:rsid w:val="00DA60AA"/>
    <w:rsid w:val="00DA627F"/>
    <w:rsid w:val="00DA633D"/>
    <w:rsid w:val="00DA6875"/>
    <w:rsid w:val="00DA6BDE"/>
    <w:rsid w:val="00DA6C70"/>
    <w:rsid w:val="00DA6D34"/>
    <w:rsid w:val="00DA6DA1"/>
    <w:rsid w:val="00DA6E0E"/>
    <w:rsid w:val="00DA6EFA"/>
    <w:rsid w:val="00DA7196"/>
    <w:rsid w:val="00DA73C3"/>
    <w:rsid w:val="00DA7B26"/>
    <w:rsid w:val="00DB01D9"/>
    <w:rsid w:val="00DB0214"/>
    <w:rsid w:val="00DB108D"/>
    <w:rsid w:val="00DB13FB"/>
    <w:rsid w:val="00DB1441"/>
    <w:rsid w:val="00DB17F0"/>
    <w:rsid w:val="00DB197A"/>
    <w:rsid w:val="00DB1B73"/>
    <w:rsid w:val="00DB1D4D"/>
    <w:rsid w:val="00DB1D9F"/>
    <w:rsid w:val="00DB1FE4"/>
    <w:rsid w:val="00DB20B0"/>
    <w:rsid w:val="00DB24E4"/>
    <w:rsid w:val="00DB2BCB"/>
    <w:rsid w:val="00DB2EC9"/>
    <w:rsid w:val="00DB34AE"/>
    <w:rsid w:val="00DB350A"/>
    <w:rsid w:val="00DB3FC0"/>
    <w:rsid w:val="00DB43E7"/>
    <w:rsid w:val="00DB4691"/>
    <w:rsid w:val="00DB48C9"/>
    <w:rsid w:val="00DB4A76"/>
    <w:rsid w:val="00DB4AE7"/>
    <w:rsid w:val="00DB4F36"/>
    <w:rsid w:val="00DB544B"/>
    <w:rsid w:val="00DB5791"/>
    <w:rsid w:val="00DB5845"/>
    <w:rsid w:val="00DB5D4F"/>
    <w:rsid w:val="00DB5FFA"/>
    <w:rsid w:val="00DB6071"/>
    <w:rsid w:val="00DB62CD"/>
    <w:rsid w:val="00DB6351"/>
    <w:rsid w:val="00DB64BE"/>
    <w:rsid w:val="00DB6639"/>
    <w:rsid w:val="00DB6AE4"/>
    <w:rsid w:val="00DB71D6"/>
    <w:rsid w:val="00DB71E1"/>
    <w:rsid w:val="00DB755B"/>
    <w:rsid w:val="00DB7881"/>
    <w:rsid w:val="00DB79D5"/>
    <w:rsid w:val="00DB7BBC"/>
    <w:rsid w:val="00DB7D6F"/>
    <w:rsid w:val="00DC0172"/>
    <w:rsid w:val="00DC0238"/>
    <w:rsid w:val="00DC0265"/>
    <w:rsid w:val="00DC0609"/>
    <w:rsid w:val="00DC0770"/>
    <w:rsid w:val="00DC09A6"/>
    <w:rsid w:val="00DC0ADC"/>
    <w:rsid w:val="00DC0CB0"/>
    <w:rsid w:val="00DC0DBF"/>
    <w:rsid w:val="00DC0EC8"/>
    <w:rsid w:val="00DC0EF8"/>
    <w:rsid w:val="00DC0F0A"/>
    <w:rsid w:val="00DC10E2"/>
    <w:rsid w:val="00DC1125"/>
    <w:rsid w:val="00DC148F"/>
    <w:rsid w:val="00DC14AC"/>
    <w:rsid w:val="00DC17AF"/>
    <w:rsid w:val="00DC1A05"/>
    <w:rsid w:val="00DC1A40"/>
    <w:rsid w:val="00DC22DC"/>
    <w:rsid w:val="00DC26A1"/>
    <w:rsid w:val="00DC26F9"/>
    <w:rsid w:val="00DC2C3F"/>
    <w:rsid w:val="00DC2C5B"/>
    <w:rsid w:val="00DC316E"/>
    <w:rsid w:val="00DC33AF"/>
    <w:rsid w:val="00DC33DD"/>
    <w:rsid w:val="00DC3902"/>
    <w:rsid w:val="00DC3A0A"/>
    <w:rsid w:val="00DC3B4D"/>
    <w:rsid w:val="00DC420C"/>
    <w:rsid w:val="00DC4C6E"/>
    <w:rsid w:val="00DC4D4D"/>
    <w:rsid w:val="00DC4E54"/>
    <w:rsid w:val="00DC50FB"/>
    <w:rsid w:val="00DC5115"/>
    <w:rsid w:val="00DC536F"/>
    <w:rsid w:val="00DC579C"/>
    <w:rsid w:val="00DC5B09"/>
    <w:rsid w:val="00DC5BC8"/>
    <w:rsid w:val="00DC6517"/>
    <w:rsid w:val="00DC66F8"/>
    <w:rsid w:val="00DC6D9D"/>
    <w:rsid w:val="00DC6FA6"/>
    <w:rsid w:val="00DC727E"/>
    <w:rsid w:val="00DC7299"/>
    <w:rsid w:val="00DC7A3A"/>
    <w:rsid w:val="00DC7C6F"/>
    <w:rsid w:val="00DC7CCB"/>
    <w:rsid w:val="00DD016F"/>
    <w:rsid w:val="00DD02AC"/>
    <w:rsid w:val="00DD0369"/>
    <w:rsid w:val="00DD03F5"/>
    <w:rsid w:val="00DD046E"/>
    <w:rsid w:val="00DD07C8"/>
    <w:rsid w:val="00DD08DF"/>
    <w:rsid w:val="00DD0CC3"/>
    <w:rsid w:val="00DD0F5D"/>
    <w:rsid w:val="00DD126D"/>
    <w:rsid w:val="00DD139D"/>
    <w:rsid w:val="00DD1584"/>
    <w:rsid w:val="00DD159D"/>
    <w:rsid w:val="00DD15B5"/>
    <w:rsid w:val="00DD15BE"/>
    <w:rsid w:val="00DD177F"/>
    <w:rsid w:val="00DD19AC"/>
    <w:rsid w:val="00DD1B31"/>
    <w:rsid w:val="00DD1CB1"/>
    <w:rsid w:val="00DD1CDA"/>
    <w:rsid w:val="00DD2415"/>
    <w:rsid w:val="00DD2843"/>
    <w:rsid w:val="00DD286F"/>
    <w:rsid w:val="00DD2E09"/>
    <w:rsid w:val="00DD30DE"/>
    <w:rsid w:val="00DD391A"/>
    <w:rsid w:val="00DD3DB1"/>
    <w:rsid w:val="00DD43A6"/>
    <w:rsid w:val="00DD451A"/>
    <w:rsid w:val="00DD4636"/>
    <w:rsid w:val="00DD4CC5"/>
    <w:rsid w:val="00DD5006"/>
    <w:rsid w:val="00DD55EA"/>
    <w:rsid w:val="00DD5CCC"/>
    <w:rsid w:val="00DD5D48"/>
    <w:rsid w:val="00DD639B"/>
    <w:rsid w:val="00DD685D"/>
    <w:rsid w:val="00DD6AA5"/>
    <w:rsid w:val="00DD768A"/>
    <w:rsid w:val="00DD785B"/>
    <w:rsid w:val="00DD7A51"/>
    <w:rsid w:val="00DD7CEB"/>
    <w:rsid w:val="00DE0066"/>
    <w:rsid w:val="00DE00F0"/>
    <w:rsid w:val="00DE0A31"/>
    <w:rsid w:val="00DE0B03"/>
    <w:rsid w:val="00DE10F0"/>
    <w:rsid w:val="00DE10F3"/>
    <w:rsid w:val="00DE11E7"/>
    <w:rsid w:val="00DE134A"/>
    <w:rsid w:val="00DE135F"/>
    <w:rsid w:val="00DE148E"/>
    <w:rsid w:val="00DE15D0"/>
    <w:rsid w:val="00DE17C4"/>
    <w:rsid w:val="00DE1C5C"/>
    <w:rsid w:val="00DE265F"/>
    <w:rsid w:val="00DE26CE"/>
    <w:rsid w:val="00DE2B74"/>
    <w:rsid w:val="00DE2DD2"/>
    <w:rsid w:val="00DE2F8A"/>
    <w:rsid w:val="00DE3002"/>
    <w:rsid w:val="00DE3098"/>
    <w:rsid w:val="00DE3280"/>
    <w:rsid w:val="00DE32CB"/>
    <w:rsid w:val="00DE33C5"/>
    <w:rsid w:val="00DE3634"/>
    <w:rsid w:val="00DE365F"/>
    <w:rsid w:val="00DE3B8B"/>
    <w:rsid w:val="00DE4979"/>
    <w:rsid w:val="00DE49FE"/>
    <w:rsid w:val="00DE4AE2"/>
    <w:rsid w:val="00DE512C"/>
    <w:rsid w:val="00DE5376"/>
    <w:rsid w:val="00DE53A9"/>
    <w:rsid w:val="00DE555E"/>
    <w:rsid w:val="00DE55BB"/>
    <w:rsid w:val="00DE5714"/>
    <w:rsid w:val="00DE5DCE"/>
    <w:rsid w:val="00DE642A"/>
    <w:rsid w:val="00DE68D6"/>
    <w:rsid w:val="00DE6982"/>
    <w:rsid w:val="00DE69E8"/>
    <w:rsid w:val="00DE6AD7"/>
    <w:rsid w:val="00DE6E78"/>
    <w:rsid w:val="00DE729B"/>
    <w:rsid w:val="00DE72AC"/>
    <w:rsid w:val="00DE7407"/>
    <w:rsid w:val="00DE7602"/>
    <w:rsid w:val="00DE77C5"/>
    <w:rsid w:val="00DE7D67"/>
    <w:rsid w:val="00DE7D83"/>
    <w:rsid w:val="00DE7E82"/>
    <w:rsid w:val="00DE7FAE"/>
    <w:rsid w:val="00DF001A"/>
    <w:rsid w:val="00DF0541"/>
    <w:rsid w:val="00DF0681"/>
    <w:rsid w:val="00DF0784"/>
    <w:rsid w:val="00DF0917"/>
    <w:rsid w:val="00DF0A4D"/>
    <w:rsid w:val="00DF0A51"/>
    <w:rsid w:val="00DF0A97"/>
    <w:rsid w:val="00DF0C54"/>
    <w:rsid w:val="00DF0CC8"/>
    <w:rsid w:val="00DF0D7D"/>
    <w:rsid w:val="00DF0DA7"/>
    <w:rsid w:val="00DF0E28"/>
    <w:rsid w:val="00DF10A0"/>
    <w:rsid w:val="00DF132D"/>
    <w:rsid w:val="00DF15EE"/>
    <w:rsid w:val="00DF165A"/>
    <w:rsid w:val="00DF18EA"/>
    <w:rsid w:val="00DF1B23"/>
    <w:rsid w:val="00DF1DC4"/>
    <w:rsid w:val="00DF1EB6"/>
    <w:rsid w:val="00DF1EF6"/>
    <w:rsid w:val="00DF2084"/>
    <w:rsid w:val="00DF20BD"/>
    <w:rsid w:val="00DF2329"/>
    <w:rsid w:val="00DF27DD"/>
    <w:rsid w:val="00DF2975"/>
    <w:rsid w:val="00DF2B00"/>
    <w:rsid w:val="00DF2F1A"/>
    <w:rsid w:val="00DF307B"/>
    <w:rsid w:val="00DF30E7"/>
    <w:rsid w:val="00DF329B"/>
    <w:rsid w:val="00DF32E0"/>
    <w:rsid w:val="00DF37E3"/>
    <w:rsid w:val="00DF3BD9"/>
    <w:rsid w:val="00DF3D48"/>
    <w:rsid w:val="00DF3FC4"/>
    <w:rsid w:val="00DF434F"/>
    <w:rsid w:val="00DF43A5"/>
    <w:rsid w:val="00DF4A92"/>
    <w:rsid w:val="00DF4D2A"/>
    <w:rsid w:val="00DF4DF2"/>
    <w:rsid w:val="00DF508F"/>
    <w:rsid w:val="00DF51D9"/>
    <w:rsid w:val="00DF5351"/>
    <w:rsid w:val="00DF5733"/>
    <w:rsid w:val="00DF591E"/>
    <w:rsid w:val="00DF5C37"/>
    <w:rsid w:val="00DF5D34"/>
    <w:rsid w:val="00DF5E65"/>
    <w:rsid w:val="00DF6468"/>
    <w:rsid w:val="00DF64E1"/>
    <w:rsid w:val="00DF6714"/>
    <w:rsid w:val="00DF67D4"/>
    <w:rsid w:val="00DF6A0D"/>
    <w:rsid w:val="00DF6D27"/>
    <w:rsid w:val="00DF6DDB"/>
    <w:rsid w:val="00DF70CF"/>
    <w:rsid w:val="00DF7110"/>
    <w:rsid w:val="00DF7336"/>
    <w:rsid w:val="00DF750E"/>
    <w:rsid w:val="00DF763F"/>
    <w:rsid w:val="00DF76B9"/>
    <w:rsid w:val="00DF7813"/>
    <w:rsid w:val="00E00150"/>
    <w:rsid w:val="00E001A5"/>
    <w:rsid w:val="00E002E2"/>
    <w:rsid w:val="00E002E3"/>
    <w:rsid w:val="00E002E7"/>
    <w:rsid w:val="00E006A1"/>
    <w:rsid w:val="00E0078A"/>
    <w:rsid w:val="00E00AF5"/>
    <w:rsid w:val="00E00D00"/>
    <w:rsid w:val="00E00E79"/>
    <w:rsid w:val="00E011E0"/>
    <w:rsid w:val="00E01266"/>
    <w:rsid w:val="00E01283"/>
    <w:rsid w:val="00E013A5"/>
    <w:rsid w:val="00E014D1"/>
    <w:rsid w:val="00E0150B"/>
    <w:rsid w:val="00E0197C"/>
    <w:rsid w:val="00E01DEC"/>
    <w:rsid w:val="00E022BF"/>
    <w:rsid w:val="00E02569"/>
    <w:rsid w:val="00E02F68"/>
    <w:rsid w:val="00E0312B"/>
    <w:rsid w:val="00E0314E"/>
    <w:rsid w:val="00E03157"/>
    <w:rsid w:val="00E032D8"/>
    <w:rsid w:val="00E034D6"/>
    <w:rsid w:val="00E037CD"/>
    <w:rsid w:val="00E03935"/>
    <w:rsid w:val="00E0427C"/>
    <w:rsid w:val="00E057C7"/>
    <w:rsid w:val="00E0582A"/>
    <w:rsid w:val="00E058AC"/>
    <w:rsid w:val="00E05A4C"/>
    <w:rsid w:val="00E05ABB"/>
    <w:rsid w:val="00E05B2A"/>
    <w:rsid w:val="00E05B7D"/>
    <w:rsid w:val="00E05DE9"/>
    <w:rsid w:val="00E05E27"/>
    <w:rsid w:val="00E05FC5"/>
    <w:rsid w:val="00E06631"/>
    <w:rsid w:val="00E0675E"/>
    <w:rsid w:val="00E06DBA"/>
    <w:rsid w:val="00E06ED4"/>
    <w:rsid w:val="00E0729C"/>
    <w:rsid w:val="00E0779B"/>
    <w:rsid w:val="00E077CC"/>
    <w:rsid w:val="00E078CD"/>
    <w:rsid w:val="00E07923"/>
    <w:rsid w:val="00E07C09"/>
    <w:rsid w:val="00E07D59"/>
    <w:rsid w:val="00E10190"/>
    <w:rsid w:val="00E101C3"/>
    <w:rsid w:val="00E102B4"/>
    <w:rsid w:val="00E103E2"/>
    <w:rsid w:val="00E1061E"/>
    <w:rsid w:val="00E10649"/>
    <w:rsid w:val="00E1096B"/>
    <w:rsid w:val="00E11337"/>
    <w:rsid w:val="00E116A7"/>
    <w:rsid w:val="00E1188D"/>
    <w:rsid w:val="00E11B42"/>
    <w:rsid w:val="00E11EEA"/>
    <w:rsid w:val="00E11FB1"/>
    <w:rsid w:val="00E12751"/>
    <w:rsid w:val="00E12794"/>
    <w:rsid w:val="00E127CE"/>
    <w:rsid w:val="00E12D1D"/>
    <w:rsid w:val="00E12D6D"/>
    <w:rsid w:val="00E12DE0"/>
    <w:rsid w:val="00E13203"/>
    <w:rsid w:val="00E1378C"/>
    <w:rsid w:val="00E137A8"/>
    <w:rsid w:val="00E13924"/>
    <w:rsid w:val="00E13DD2"/>
    <w:rsid w:val="00E1402B"/>
    <w:rsid w:val="00E14392"/>
    <w:rsid w:val="00E146F6"/>
    <w:rsid w:val="00E148A7"/>
    <w:rsid w:val="00E1491D"/>
    <w:rsid w:val="00E14C72"/>
    <w:rsid w:val="00E14F31"/>
    <w:rsid w:val="00E15183"/>
    <w:rsid w:val="00E15280"/>
    <w:rsid w:val="00E15472"/>
    <w:rsid w:val="00E158C8"/>
    <w:rsid w:val="00E15AEE"/>
    <w:rsid w:val="00E1680E"/>
    <w:rsid w:val="00E16B41"/>
    <w:rsid w:val="00E16BE0"/>
    <w:rsid w:val="00E16D6E"/>
    <w:rsid w:val="00E1715A"/>
    <w:rsid w:val="00E171B6"/>
    <w:rsid w:val="00E17269"/>
    <w:rsid w:val="00E17570"/>
    <w:rsid w:val="00E17681"/>
    <w:rsid w:val="00E179D5"/>
    <w:rsid w:val="00E17AD0"/>
    <w:rsid w:val="00E17AD3"/>
    <w:rsid w:val="00E17D25"/>
    <w:rsid w:val="00E17D40"/>
    <w:rsid w:val="00E20768"/>
    <w:rsid w:val="00E208FA"/>
    <w:rsid w:val="00E20951"/>
    <w:rsid w:val="00E20B46"/>
    <w:rsid w:val="00E21011"/>
    <w:rsid w:val="00E21073"/>
    <w:rsid w:val="00E210A9"/>
    <w:rsid w:val="00E2164E"/>
    <w:rsid w:val="00E2173E"/>
    <w:rsid w:val="00E21773"/>
    <w:rsid w:val="00E219F2"/>
    <w:rsid w:val="00E21AE9"/>
    <w:rsid w:val="00E21CDE"/>
    <w:rsid w:val="00E21FA6"/>
    <w:rsid w:val="00E2203E"/>
    <w:rsid w:val="00E22202"/>
    <w:rsid w:val="00E224CC"/>
    <w:rsid w:val="00E228F2"/>
    <w:rsid w:val="00E22D29"/>
    <w:rsid w:val="00E22D39"/>
    <w:rsid w:val="00E22FF9"/>
    <w:rsid w:val="00E235AA"/>
    <w:rsid w:val="00E23784"/>
    <w:rsid w:val="00E23887"/>
    <w:rsid w:val="00E23B31"/>
    <w:rsid w:val="00E23C35"/>
    <w:rsid w:val="00E23DE0"/>
    <w:rsid w:val="00E244B2"/>
    <w:rsid w:val="00E248E2"/>
    <w:rsid w:val="00E249EF"/>
    <w:rsid w:val="00E24C92"/>
    <w:rsid w:val="00E24FED"/>
    <w:rsid w:val="00E2508B"/>
    <w:rsid w:val="00E2512B"/>
    <w:rsid w:val="00E25718"/>
    <w:rsid w:val="00E25B52"/>
    <w:rsid w:val="00E25F5E"/>
    <w:rsid w:val="00E267E7"/>
    <w:rsid w:val="00E26953"/>
    <w:rsid w:val="00E26FD4"/>
    <w:rsid w:val="00E271BF"/>
    <w:rsid w:val="00E27467"/>
    <w:rsid w:val="00E279D9"/>
    <w:rsid w:val="00E27DC8"/>
    <w:rsid w:val="00E27EB8"/>
    <w:rsid w:val="00E30424"/>
    <w:rsid w:val="00E3052A"/>
    <w:rsid w:val="00E30A7B"/>
    <w:rsid w:val="00E30A95"/>
    <w:rsid w:val="00E30AD8"/>
    <w:rsid w:val="00E30CB9"/>
    <w:rsid w:val="00E30D2B"/>
    <w:rsid w:val="00E31230"/>
    <w:rsid w:val="00E313A2"/>
    <w:rsid w:val="00E317AA"/>
    <w:rsid w:val="00E317FB"/>
    <w:rsid w:val="00E31A53"/>
    <w:rsid w:val="00E31D5B"/>
    <w:rsid w:val="00E31DE2"/>
    <w:rsid w:val="00E31F4F"/>
    <w:rsid w:val="00E322E8"/>
    <w:rsid w:val="00E32A2F"/>
    <w:rsid w:val="00E32A73"/>
    <w:rsid w:val="00E32B6B"/>
    <w:rsid w:val="00E32BF9"/>
    <w:rsid w:val="00E32C7D"/>
    <w:rsid w:val="00E32D54"/>
    <w:rsid w:val="00E32E8E"/>
    <w:rsid w:val="00E32F36"/>
    <w:rsid w:val="00E32F4C"/>
    <w:rsid w:val="00E32FF3"/>
    <w:rsid w:val="00E33153"/>
    <w:rsid w:val="00E33369"/>
    <w:rsid w:val="00E3344A"/>
    <w:rsid w:val="00E33484"/>
    <w:rsid w:val="00E335A7"/>
    <w:rsid w:val="00E3366A"/>
    <w:rsid w:val="00E33776"/>
    <w:rsid w:val="00E3395B"/>
    <w:rsid w:val="00E339E1"/>
    <w:rsid w:val="00E33AAB"/>
    <w:rsid w:val="00E33D2B"/>
    <w:rsid w:val="00E34095"/>
    <w:rsid w:val="00E340E1"/>
    <w:rsid w:val="00E34212"/>
    <w:rsid w:val="00E3426B"/>
    <w:rsid w:val="00E345D4"/>
    <w:rsid w:val="00E34677"/>
    <w:rsid w:val="00E348BE"/>
    <w:rsid w:val="00E349C1"/>
    <w:rsid w:val="00E34C5E"/>
    <w:rsid w:val="00E34E0C"/>
    <w:rsid w:val="00E34E8B"/>
    <w:rsid w:val="00E3576C"/>
    <w:rsid w:val="00E358DE"/>
    <w:rsid w:val="00E3590A"/>
    <w:rsid w:val="00E35B40"/>
    <w:rsid w:val="00E35FC4"/>
    <w:rsid w:val="00E36481"/>
    <w:rsid w:val="00E36506"/>
    <w:rsid w:val="00E3693C"/>
    <w:rsid w:val="00E3696C"/>
    <w:rsid w:val="00E36BAA"/>
    <w:rsid w:val="00E36C2E"/>
    <w:rsid w:val="00E36CD0"/>
    <w:rsid w:val="00E36D9F"/>
    <w:rsid w:val="00E372B4"/>
    <w:rsid w:val="00E3760D"/>
    <w:rsid w:val="00E376C4"/>
    <w:rsid w:val="00E37891"/>
    <w:rsid w:val="00E378DD"/>
    <w:rsid w:val="00E379E2"/>
    <w:rsid w:val="00E37A15"/>
    <w:rsid w:val="00E37AEC"/>
    <w:rsid w:val="00E37CC8"/>
    <w:rsid w:val="00E37F1B"/>
    <w:rsid w:val="00E37F54"/>
    <w:rsid w:val="00E37FDF"/>
    <w:rsid w:val="00E40597"/>
    <w:rsid w:val="00E406E1"/>
    <w:rsid w:val="00E409B7"/>
    <w:rsid w:val="00E40A45"/>
    <w:rsid w:val="00E40C0B"/>
    <w:rsid w:val="00E40CB0"/>
    <w:rsid w:val="00E4137F"/>
    <w:rsid w:val="00E413ED"/>
    <w:rsid w:val="00E4162A"/>
    <w:rsid w:val="00E417A7"/>
    <w:rsid w:val="00E41C98"/>
    <w:rsid w:val="00E41CAA"/>
    <w:rsid w:val="00E42068"/>
    <w:rsid w:val="00E422AB"/>
    <w:rsid w:val="00E428D9"/>
    <w:rsid w:val="00E42C2D"/>
    <w:rsid w:val="00E42E9E"/>
    <w:rsid w:val="00E42F4C"/>
    <w:rsid w:val="00E43266"/>
    <w:rsid w:val="00E432B2"/>
    <w:rsid w:val="00E43372"/>
    <w:rsid w:val="00E43527"/>
    <w:rsid w:val="00E435B9"/>
    <w:rsid w:val="00E4364C"/>
    <w:rsid w:val="00E437A9"/>
    <w:rsid w:val="00E439C7"/>
    <w:rsid w:val="00E43BE5"/>
    <w:rsid w:val="00E43C92"/>
    <w:rsid w:val="00E43CD0"/>
    <w:rsid w:val="00E43DB1"/>
    <w:rsid w:val="00E43ED7"/>
    <w:rsid w:val="00E441AC"/>
    <w:rsid w:val="00E443CE"/>
    <w:rsid w:val="00E44523"/>
    <w:rsid w:val="00E44B02"/>
    <w:rsid w:val="00E44B13"/>
    <w:rsid w:val="00E44B89"/>
    <w:rsid w:val="00E44C07"/>
    <w:rsid w:val="00E44C71"/>
    <w:rsid w:val="00E44D63"/>
    <w:rsid w:val="00E4506A"/>
    <w:rsid w:val="00E454A3"/>
    <w:rsid w:val="00E45B16"/>
    <w:rsid w:val="00E45C01"/>
    <w:rsid w:val="00E4633B"/>
    <w:rsid w:val="00E464BB"/>
    <w:rsid w:val="00E46B05"/>
    <w:rsid w:val="00E46D0F"/>
    <w:rsid w:val="00E46E44"/>
    <w:rsid w:val="00E46F02"/>
    <w:rsid w:val="00E46F1D"/>
    <w:rsid w:val="00E46F7A"/>
    <w:rsid w:val="00E46F82"/>
    <w:rsid w:val="00E47059"/>
    <w:rsid w:val="00E474A2"/>
    <w:rsid w:val="00E47731"/>
    <w:rsid w:val="00E47896"/>
    <w:rsid w:val="00E47925"/>
    <w:rsid w:val="00E47F9D"/>
    <w:rsid w:val="00E50126"/>
    <w:rsid w:val="00E50649"/>
    <w:rsid w:val="00E50705"/>
    <w:rsid w:val="00E507A1"/>
    <w:rsid w:val="00E508B6"/>
    <w:rsid w:val="00E5099E"/>
    <w:rsid w:val="00E50B74"/>
    <w:rsid w:val="00E50E27"/>
    <w:rsid w:val="00E50F67"/>
    <w:rsid w:val="00E51090"/>
    <w:rsid w:val="00E510C4"/>
    <w:rsid w:val="00E51468"/>
    <w:rsid w:val="00E51771"/>
    <w:rsid w:val="00E51859"/>
    <w:rsid w:val="00E518FC"/>
    <w:rsid w:val="00E51941"/>
    <w:rsid w:val="00E519D2"/>
    <w:rsid w:val="00E51CA2"/>
    <w:rsid w:val="00E51F75"/>
    <w:rsid w:val="00E52317"/>
    <w:rsid w:val="00E527DC"/>
    <w:rsid w:val="00E527E3"/>
    <w:rsid w:val="00E52D4B"/>
    <w:rsid w:val="00E52D92"/>
    <w:rsid w:val="00E53460"/>
    <w:rsid w:val="00E534EF"/>
    <w:rsid w:val="00E53815"/>
    <w:rsid w:val="00E53817"/>
    <w:rsid w:val="00E53BA0"/>
    <w:rsid w:val="00E53CFC"/>
    <w:rsid w:val="00E53DA6"/>
    <w:rsid w:val="00E53DCE"/>
    <w:rsid w:val="00E53E18"/>
    <w:rsid w:val="00E54102"/>
    <w:rsid w:val="00E548EC"/>
    <w:rsid w:val="00E54A43"/>
    <w:rsid w:val="00E54B05"/>
    <w:rsid w:val="00E54DA9"/>
    <w:rsid w:val="00E54E46"/>
    <w:rsid w:val="00E54FC5"/>
    <w:rsid w:val="00E55530"/>
    <w:rsid w:val="00E555BC"/>
    <w:rsid w:val="00E559BB"/>
    <w:rsid w:val="00E55A98"/>
    <w:rsid w:val="00E55C80"/>
    <w:rsid w:val="00E560BB"/>
    <w:rsid w:val="00E562B3"/>
    <w:rsid w:val="00E5684A"/>
    <w:rsid w:val="00E5691C"/>
    <w:rsid w:val="00E56D8F"/>
    <w:rsid w:val="00E57054"/>
    <w:rsid w:val="00E57147"/>
    <w:rsid w:val="00E57168"/>
    <w:rsid w:val="00E57469"/>
    <w:rsid w:val="00E5760C"/>
    <w:rsid w:val="00E5799F"/>
    <w:rsid w:val="00E57BC3"/>
    <w:rsid w:val="00E60001"/>
    <w:rsid w:val="00E60307"/>
    <w:rsid w:val="00E60B8C"/>
    <w:rsid w:val="00E60C2D"/>
    <w:rsid w:val="00E61B3C"/>
    <w:rsid w:val="00E61E1B"/>
    <w:rsid w:val="00E61F4E"/>
    <w:rsid w:val="00E61FF9"/>
    <w:rsid w:val="00E62290"/>
    <w:rsid w:val="00E62707"/>
    <w:rsid w:val="00E628F6"/>
    <w:rsid w:val="00E62A8F"/>
    <w:rsid w:val="00E62C1A"/>
    <w:rsid w:val="00E62F2D"/>
    <w:rsid w:val="00E633FA"/>
    <w:rsid w:val="00E636AB"/>
    <w:rsid w:val="00E63718"/>
    <w:rsid w:val="00E63790"/>
    <w:rsid w:val="00E6425F"/>
    <w:rsid w:val="00E643FB"/>
    <w:rsid w:val="00E647F7"/>
    <w:rsid w:val="00E64B92"/>
    <w:rsid w:val="00E64F3D"/>
    <w:rsid w:val="00E653A2"/>
    <w:rsid w:val="00E654C1"/>
    <w:rsid w:val="00E65AF1"/>
    <w:rsid w:val="00E65B61"/>
    <w:rsid w:val="00E65E78"/>
    <w:rsid w:val="00E66046"/>
    <w:rsid w:val="00E661D9"/>
    <w:rsid w:val="00E66763"/>
    <w:rsid w:val="00E668A9"/>
    <w:rsid w:val="00E66912"/>
    <w:rsid w:val="00E66A78"/>
    <w:rsid w:val="00E66CBD"/>
    <w:rsid w:val="00E66D54"/>
    <w:rsid w:val="00E66EC1"/>
    <w:rsid w:val="00E66F44"/>
    <w:rsid w:val="00E6778C"/>
    <w:rsid w:val="00E6791D"/>
    <w:rsid w:val="00E67B60"/>
    <w:rsid w:val="00E67B8C"/>
    <w:rsid w:val="00E67C35"/>
    <w:rsid w:val="00E67CEB"/>
    <w:rsid w:val="00E67D80"/>
    <w:rsid w:val="00E67F43"/>
    <w:rsid w:val="00E67F51"/>
    <w:rsid w:val="00E70194"/>
    <w:rsid w:val="00E703D7"/>
    <w:rsid w:val="00E7079B"/>
    <w:rsid w:val="00E708BC"/>
    <w:rsid w:val="00E70EF8"/>
    <w:rsid w:val="00E710BE"/>
    <w:rsid w:val="00E71411"/>
    <w:rsid w:val="00E716A5"/>
    <w:rsid w:val="00E71793"/>
    <w:rsid w:val="00E718F2"/>
    <w:rsid w:val="00E71E6B"/>
    <w:rsid w:val="00E72B6C"/>
    <w:rsid w:val="00E735DB"/>
    <w:rsid w:val="00E73CAA"/>
    <w:rsid w:val="00E73DAC"/>
    <w:rsid w:val="00E73DF3"/>
    <w:rsid w:val="00E7417F"/>
    <w:rsid w:val="00E74202"/>
    <w:rsid w:val="00E74276"/>
    <w:rsid w:val="00E74328"/>
    <w:rsid w:val="00E74620"/>
    <w:rsid w:val="00E74C3D"/>
    <w:rsid w:val="00E74C4F"/>
    <w:rsid w:val="00E74D8D"/>
    <w:rsid w:val="00E75152"/>
    <w:rsid w:val="00E7534C"/>
    <w:rsid w:val="00E75435"/>
    <w:rsid w:val="00E7556F"/>
    <w:rsid w:val="00E75617"/>
    <w:rsid w:val="00E75B11"/>
    <w:rsid w:val="00E75B97"/>
    <w:rsid w:val="00E75DAE"/>
    <w:rsid w:val="00E75FE6"/>
    <w:rsid w:val="00E7608C"/>
    <w:rsid w:val="00E76669"/>
    <w:rsid w:val="00E76810"/>
    <w:rsid w:val="00E76884"/>
    <w:rsid w:val="00E7699F"/>
    <w:rsid w:val="00E769E4"/>
    <w:rsid w:val="00E76BBD"/>
    <w:rsid w:val="00E76F50"/>
    <w:rsid w:val="00E77295"/>
    <w:rsid w:val="00E7746C"/>
    <w:rsid w:val="00E7793B"/>
    <w:rsid w:val="00E77B1F"/>
    <w:rsid w:val="00E80694"/>
    <w:rsid w:val="00E80DB7"/>
    <w:rsid w:val="00E80E4F"/>
    <w:rsid w:val="00E810A3"/>
    <w:rsid w:val="00E811E0"/>
    <w:rsid w:val="00E81852"/>
    <w:rsid w:val="00E81952"/>
    <w:rsid w:val="00E820CB"/>
    <w:rsid w:val="00E82329"/>
    <w:rsid w:val="00E82512"/>
    <w:rsid w:val="00E82887"/>
    <w:rsid w:val="00E82B18"/>
    <w:rsid w:val="00E82C47"/>
    <w:rsid w:val="00E82D22"/>
    <w:rsid w:val="00E83740"/>
    <w:rsid w:val="00E837F3"/>
    <w:rsid w:val="00E83825"/>
    <w:rsid w:val="00E83ADA"/>
    <w:rsid w:val="00E83AE0"/>
    <w:rsid w:val="00E8403B"/>
    <w:rsid w:val="00E8419D"/>
    <w:rsid w:val="00E842DA"/>
    <w:rsid w:val="00E84310"/>
    <w:rsid w:val="00E846ED"/>
    <w:rsid w:val="00E84720"/>
    <w:rsid w:val="00E84841"/>
    <w:rsid w:val="00E84C37"/>
    <w:rsid w:val="00E84F6A"/>
    <w:rsid w:val="00E8518B"/>
    <w:rsid w:val="00E85397"/>
    <w:rsid w:val="00E85434"/>
    <w:rsid w:val="00E857CC"/>
    <w:rsid w:val="00E857FB"/>
    <w:rsid w:val="00E85A46"/>
    <w:rsid w:val="00E85D3C"/>
    <w:rsid w:val="00E8604E"/>
    <w:rsid w:val="00E860CB"/>
    <w:rsid w:val="00E864BB"/>
    <w:rsid w:val="00E86785"/>
    <w:rsid w:val="00E86B02"/>
    <w:rsid w:val="00E86C57"/>
    <w:rsid w:val="00E86C68"/>
    <w:rsid w:val="00E874BA"/>
    <w:rsid w:val="00E876B9"/>
    <w:rsid w:val="00E876EB"/>
    <w:rsid w:val="00E876FB"/>
    <w:rsid w:val="00E87982"/>
    <w:rsid w:val="00E87AE6"/>
    <w:rsid w:val="00E87E21"/>
    <w:rsid w:val="00E87EA5"/>
    <w:rsid w:val="00E90173"/>
    <w:rsid w:val="00E90632"/>
    <w:rsid w:val="00E909C6"/>
    <w:rsid w:val="00E91297"/>
    <w:rsid w:val="00E912B8"/>
    <w:rsid w:val="00E91390"/>
    <w:rsid w:val="00E917E4"/>
    <w:rsid w:val="00E91807"/>
    <w:rsid w:val="00E9192F"/>
    <w:rsid w:val="00E91F3C"/>
    <w:rsid w:val="00E91F47"/>
    <w:rsid w:val="00E92372"/>
    <w:rsid w:val="00E924DE"/>
    <w:rsid w:val="00E92574"/>
    <w:rsid w:val="00E92DF5"/>
    <w:rsid w:val="00E93049"/>
    <w:rsid w:val="00E93237"/>
    <w:rsid w:val="00E93456"/>
    <w:rsid w:val="00E93617"/>
    <w:rsid w:val="00E936C5"/>
    <w:rsid w:val="00E936F0"/>
    <w:rsid w:val="00E93B0D"/>
    <w:rsid w:val="00E93C81"/>
    <w:rsid w:val="00E94052"/>
    <w:rsid w:val="00E94A8C"/>
    <w:rsid w:val="00E9502A"/>
    <w:rsid w:val="00E951F6"/>
    <w:rsid w:val="00E9567D"/>
    <w:rsid w:val="00E956E8"/>
    <w:rsid w:val="00E95B78"/>
    <w:rsid w:val="00E96D0A"/>
    <w:rsid w:val="00E96F1A"/>
    <w:rsid w:val="00E971BD"/>
    <w:rsid w:val="00E9721A"/>
    <w:rsid w:val="00E977AB"/>
    <w:rsid w:val="00E97809"/>
    <w:rsid w:val="00E97A1C"/>
    <w:rsid w:val="00E97A6D"/>
    <w:rsid w:val="00E97E95"/>
    <w:rsid w:val="00E97F84"/>
    <w:rsid w:val="00EA07A1"/>
    <w:rsid w:val="00EA0942"/>
    <w:rsid w:val="00EA0C74"/>
    <w:rsid w:val="00EA0EC2"/>
    <w:rsid w:val="00EA10A7"/>
    <w:rsid w:val="00EA10E1"/>
    <w:rsid w:val="00EA1292"/>
    <w:rsid w:val="00EA165C"/>
    <w:rsid w:val="00EA1670"/>
    <w:rsid w:val="00EA1C34"/>
    <w:rsid w:val="00EA1E44"/>
    <w:rsid w:val="00EA1F0C"/>
    <w:rsid w:val="00EA2309"/>
    <w:rsid w:val="00EA248F"/>
    <w:rsid w:val="00EA2689"/>
    <w:rsid w:val="00EA2899"/>
    <w:rsid w:val="00EA304F"/>
    <w:rsid w:val="00EA31E1"/>
    <w:rsid w:val="00EA3614"/>
    <w:rsid w:val="00EA363A"/>
    <w:rsid w:val="00EA3643"/>
    <w:rsid w:val="00EA3716"/>
    <w:rsid w:val="00EA3A4C"/>
    <w:rsid w:val="00EA3C24"/>
    <w:rsid w:val="00EA3C7F"/>
    <w:rsid w:val="00EA3C9C"/>
    <w:rsid w:val="00EA3D45"/>
    <w:rsid w:val="00EA3F57"/>
    <w:rsid w:val="00EA4183"/>
    <w:rsid w:val="00EA426D"/>
    <w:rsid w:val="00EA4369"/>
    <w:rsid w:val="00EA43B6"/>
    <w:rsid w:val="00EA4701"/>
    <w:rsid w:val="00EA4936"/>
    <w:rsid w:val="00EA4B0F"/>
    <w:rsid w:val="00EA5022"/>
    <w:rsid w:val="00EA5080"/>
    <w:rsid w:val="00EA54ED"/>
    <w:rsid w:val="00EA55F3"/>
    <w:rsid w:val="00EA56CE"/>
    <w:rsid w:val="00EA5B60"/>
    <w:rsid w:val="00EA5EE9"/>
    <w:rsid w:val="00EA62C8"/>
    <w:rsid w:val="00EA63EE"/>
    <w:rsid w:val="00EA6797"/>
    <w:rsid w:val="00EA6B4B"/>
    <w:rsid w:val="00EA6D9F"/>
    <w:rsid w:val="00EA7208"/>
    <w:rsid w:val="00EA728F"/>
    <w:rsid w:val="00EA7744"/>
    <w:rsid w:val="00EA7B36"/>
    <w:rsid w:val="00EA7BE9"/>
    <w:rsid w:val="00EA7FA6"/>
    <w:rsid w:val="00EB002F"/>
    <w:rsid w:val="00EB064C"/>
    <w:rsid w:val="00EB09A3"/>
    <w:rsid w:val="00EB0DE5"/>
    <w:rsid w:val="00EB0E2D"/>
    <w:rsid w:val="00EB0FAC"/>
    <w:rsid w:val="00EB1673"/>
    <w:rsid w:val="00EB1F6D"/>
    <w:rsid w:val="00EB23F2"/>
    <w:rsid w:val="00EB248E"/>
    <w:rsid w:val="00EB24D9"/>
    <w:rsid w:val="00EB2708"/>
    <w:rsid w:val="00EB28AF"/>
    <w:rsid w:val="00EB2988"/>
    <w:rsid w:val="00EB2BEF"/>
    <w:rsid w:val="00EB2E4E"/>
    <w:rsid w:val="00EB311A"/>
    <w:rsid w:val="00EB337E"/>
    <w:rsid w:val="00EB3413"/>
    <w:rsid w:val="00EB3F28"/>
    <w:rsid w:val="00EB3F5F"/>
    <w:rsid w:val="00EB3F90"/>
    <w:rsid w:val="00EB41A6"/>
    <w:rsid w:val="00EB4ABB"/>
    <w:rsid w:val="00EB4BB3"/>
    <w:rsid w:val="00EB4BCE"/>
    <w:rsid w:val="00EB4C23"/>
    <w:rsid w:val="00EB4CF7"/>
    <w:rsid w:val="00EB4E5D"/>
    <w:rsid w:val="00EB518A"/>
    <w:rsid w:val="00EB54B2"/>
    <w:rsid w:val="00EB54BB"/>
    <w:rsid w:val="00EB5656"/>
    <w:rsid w:val="00EB581E"/>
    <w:rsid w:val="00EB5E13"/>
    <w:rsid w:val="00EB5F3C"/>
    <w:rsid w:val="00EB6397"/>
    <w:rsid w:val="00EB65C5"/>
    <w:rsid w:val="00EB68B9"/>
    <w:rsid w:val="00EB6C29"/>
    <w:rsid w:val="00EB6EAF"/>
    <w:rsid w:val="00EB70B4"/>
    <w:rsid w:val="00EB73FE"/>
    <w:rsid w:val="00EB7760"/>
    <w:rsid w:val="00EB7DB2"/>
    <w:rsid w:val="00EC00A6"/>
    <w:rsid w:val="00EC05D9"/>
    <w:rsid w:val="00EC098D"/>
    <w:rsid w:val="00EC116E"/>
    <w:rsid w:val="00EC12CE"/>
    <w:rsid w:val="00EC1F69"/>
    <w:rsid w:val="00EC238C"/>
    <w:rsid w:val="00EC25E4"/>
    <w:rsid w:val="00EC2852"/>
    <w:rsid w:val="00EC2B90"/>
    <w:rsid w:val="00EC303D"/>
    <w:rsid w:val="00EC3065"/>
    <w:rsid w:val="00EC332C"/>
    <w:rsid w:val="00EC3656"/>
    <w:rsid w:val="00EC374D"/>
    <w:rsid w:val="00EC394B"/>
    <w:rsid w:val="00EC3990"/>
    <w:rsid w:val="00EC3AEA"/>
    <w:rsid w:val="00EC3D3A"/>
    <w:rsid w:val="00EC4DCD"/>
    <w:rsid w:val="00EC4ED2"/>
    <w:rsid w:val="00EC5288"/>
    <w:rsid w:val="00EC53E9"/>
    <w:rsid w:val="00EC5510"/>
    <w:rsid w:val="00EC5A31"/>
    <w:rsid w:val="00EC5B0D"/>
    <w:rsid w:val="00EC5F88"/>
    <w:rsid w:val="00EC612F"/>
    <w:rsid w:val="00EC6145"/>
    <w:rsid w:val="00EC7048"/>
    <w:rsid w:val="00EC7209"/>
    <w:rsid w:val="00EC78C6"/>
    <w:rsid w:val="00EC7B9E"/>
    <w:rsid w:val="00EC7F60"/>
    <w:rsid w:val="00EC7FEC"/>
    <w:rsid w:val="00ED027A"/>
    <w:rsid w:val="00ED09C9"/>
    <w:rsid w:val="00ED0BD0"/>
    <w:rsid w:val="00ED0F6F"/>
    <w:rsid w:val="00ED1078"/>
    <w:rsid w:val="00ED12A6"/>
    <w:rsid w:val="00ED170E"/>
    <w:rsid w:val="00ED2774"/>
    <w:rsid w:val="00ED27F4"/>
    <w:rsid w:val="00ED284B"/>
    <w:rsid w:val="00ED2B8A"/>
    <w:rsid w:val="00ED2B8F"/>
    <w:rsid w:val="00ED2E1C"/>
    <w:rsid w:val="00ED394F"/>
    <w:rsid w:val="00ED3AEA"/>
    <w:rsid w:val="00ED3D4C"/>
    <w:rsid w:val="00ED3F4E"/>
    <w:rsid w:val="00ED4410"/>
    <w:rsid w:val="00ED44F8"/>
    <w:rsid w:val="00ED4566"/>
    <w:rsid w:val="00ED4F80"/>
    <w:rsid w:val="00ED5216"/>
    <w:rsid w:val="00ED5239"/>
    <w:rsid w:val="00ED5997"/>
    <w:rsid w:val="00ED5A2F"/>
    <w:rsid w:val="00ED5C9D"/>
    <w:rsid w:val="00ED6030"/>
    <w:rsid w:val="00ED628E"/>
    <w:rsid w:val="00ED6540"/>
    <w:rsid w:val="00ED6604"/>
    <w:rsid w:val="00ED6B4A"/>
    <w:rsid w:val="00ED6B5F"/>
    <w:rsid w:val="00ED79CD"/>
    <w:rsid w:val="00ED7EEA"/>
    <w:rsid w:val="00ED7FA6"/>
    <w:rsid w:val="00EE011E"/>
    <w:rsid w:val="00EE01A2"/>
    <w:rsid w:val="00EE0599"/>
    <w:rsid w:val="00EE0676"/>
    <w:rsid w:val="00EE068D"/>
    <w:rsid w:val="00EE09AE"/>
    <w:rsid w:val="00EE0A56"/>
    <w:rsid w:val="00EE0C95"/>
    <w:rsid w:val="00EE0E7D"/>
    <w:rsid w:val="00EE101C"/>
    <w:rsid w:val="00EE163E"/>
    <w:rsid w:val="00EE18BA"/>
    <w:rsid w:val="00EE1A4D"/>
    <w:rsid w:val="00EE1C69"/>
    <w:rsid w:val="00EE1C70"/>
    <w:rsid w:val="00EE1D8E"/>
    <w:rsid w:val="00EE1DA6"/>
    <w:rsid w:val="00EE1FC8"/>
    <w:rsid w:val="00EE23EB"/>
    <w:rsid w:val="00EE2471"/>
    <w:rsid w:val="00EE2549"/>
    <w:rsid w:val="00EE283B"/>
    <w:rsid w:val="00EE2A8A"/>
    <w:rsid w:val="00EE2BC1"/>
    <w:rsid w:val="00EE2EE8"/>
    <w:rsid w:val="00EE3095"/>
    <w:rsid w:val="00EE3232"/>
    <w:rsid w:val="00EE332F"/>
    <w:rsid w:val="00EE3742"/>
    <w:rsid w:val="00EE3817"/>
    <w:rsid w:val="00EE3881"/>
    <w:rsid w:val="00EE3B02"/>
    <w:rsid w:val="00EE419F"/>
    <w:rsid w:val="00EE43B7"/>
    <w:rsid w:val="00EE4512"/>
    <w:rsid w:val="00EE472A"/>
    <w:rsid w:val="00EE493B"/>
    <w:rsid w:val="00EE4B6D"/>
    <w:rsid w:val="00EE4E20"/>
    <w:rsid w:val="00EE4E66"/>
    <w:rsid w:val="00EE5C9D"/>
    <w:rsid w:val="00EE5D2C"/>
    <w:rsid w:val="00EE608C"/>
    <w:rsid w:val="00EE60E5"/>
    <w:rsid w:val="00EE6292"/>
    <w:rsid w:val="00EE63E9"/>
    <w:rsid w:val="00EE64AF"/>
    <w:rsid w:val="00EE66A9"/>
    <w:rsid w:val="00EE6B84"/>
    <w:rsid w:val="00EE6E4A"/>
    <w:rsid w:val="00EE6FB0"/>
    <w:rsid w:val="00EE74CA"/>
    <w:rsid w:val="00EE79A1"/>
    <w:rsid w:val="00EE7E43"/>
    <w:rsid w:val="00EE7F74"/>
    <w:rsid w:val="00EF0388"/>
    <w:rsid w:val="00EF0579"/>
    <w:rsid w:val="00EF06D8"/>
    <w:rsid w:val="00EF071F"/>
    <w:rsid w:val="00EF07FD"/>
    <w:rsid w:val="00EF094E"/>
    <w:rsid w:val="00EF0E71"/>
    <w:rsid w:val="00EF123F"/>
    <w:rsid w:val="00EF1567"/>
    <w:rsid w:val="00EF159E"/>
    <w:rsid w:val="00EF15F2"/>
    <w:rsid w:val="00EF1CE0"/>
    <w:rsid w:val="00EF1D46"/>
    <w:rsid w:val="00EF1DF9"/>
    <w:rsid w:val="00EF1EB3"/>
    <w:rsid w:val="00EF1ECA"/>
    <w:rsid w:val="00EF1ECE"/>
    <w:rsid w:val="00EF224B"/>
    <w:rsid w:val="00EF22CF"/>
    <w:rsid w:val="00EF244D"/>
    <w:rsid w:val="00EF265D"/>
    <w:rsid w:val="00EF280C"/>
    <w:rsid w:val="00EF2B9D"/>
    <w:rsid w:val="00EF2DB7"/>
    <w:rsid w:val="00EF2E8A"/>
    <w:rsid w:val="00EF3097"/>
    <w:rsid w:val="00EF328D"/>
    <w:rsid w:val="00EF32D5"/>
    <w:rsid w:val="00EF34B4"/>
    <w:rsid w:val="00EF3594"/>
    <w:rsid w:val="00EF387A"/>
    <w:rsid w:val="00EF38DA"/>
    <w:rsid w:val="00EF3B26"/>
    <w:rsid w:val="00EF4186"/>
    <w:rsid w:val="00EF421F"/>
    <w:rsid w:val="00EF47E3"/>
    <w:rsid w:val="00EF4B4F"/>
    <w:rsid w:val="00EF4BD8"/>
    <w:rsid w:val="00EF50EA"/>
    <w:rsid w:val="00EF513B"/>
    <w:rsid w:val="00EF5217"/>
    <w:rsid w:val="00EF5298"/>
    <w:rsid w:val="00EF5658"/>
    <w:rsid w:val="00EF566C"/>
    <w:rsid w:val="00EF5AB2"/>
    <w:rsid w:val="00EF5DF9"/>
    <w:rsid w:val="00EF6E49"/>
    <w:rsid w:val="00EF76A1"/>
    <w:rsid w:val="00EF76FC"/>
    <w:rsid w:val="00EF7A8B"/>
    <w:rsid w:val="00EF7D77"/>
    <w:rsid w:val="00EF7E8F"/>
    <w:rsid w:val="00EF7ED4"/>
    <w:rsid w:val="00EF7F31"/>
    <w:rsid w:val="00F00213"/>
    <w:rsid w:val="00F00638"/>
    <w:rsid w:val="00F00806"/>
    <w:rsid w:val="00F00F75"/>
    <w:rsid w:val="00F01078"/>
    <w:rsid w:val="00F010B7"/>
    <w:rsid w:val="00F01796"/>
    <w:rsid w:val="00F0179B"/>
    <w:rsid w:val="00F01A1B"/>
    <w:rsid w:val="00F01B79"/>
    <w:rsid w:val="00F02004"/>
    <w:rsid w:val="00F022BF"/>
    <w:rsid w:val="00F0285D"/>
    <w:rsid w:val="00F02901"/>
    <w:rsid w:val="00F02907"/>
    <w:rsid w:val="00F02D00"/>
    <w:rsid w:val="00F02DBF"/>
    <w:rsid w:val="00F02E3F"/>
    <w:rsid w:val="00F02EC8"/>
    <w:rsid w:val="00F031EF"/>
    <w:rsid w:val="00F03329"/>
    <w:rsid w:val="00F04023"/>
    <w:rsid w:val="00F0441C"/>
    <w:rsid w:val="00F044DC"/>
    <w:rsid w:val="00F04641"/>
    <w:rsid w:val="00F04B60"/>
    <w:rsid w:val="00F04D36"/>
    <w:rsid w:val="00F04E31"/>
    <w:rsid w:val="00F05041"/>
    <w:rsid w:val="00F05152"/>
    <w:rsid w:val="00F05276"/>
    <w:rsid w:val="00F053F1"/>
    <w:rsid w:val="00F05A4F"/>
    <w:rsid w:val="00F05C20"/>
    <w:rsid w:val="00F05E63"/>
    <w:rsid w:val="00F05F33"/>
    <w:rsid w:val="00F061B0"/>
    <w:rsid w:val="00F06621"/>
    <w:rsid w:val="00F06AF8"/>
    <w:rsid w:val="00F06DD1"/>
    <w:rsid w:val="00F06F02"/>
    <w:rsid w:val="00F070CA"/>
    <w:rsid w:val="00F071BA"/>
    <w:rsid w:val="00F07226"/>
    <w:rsid w:val="00F0723C"/>
    <w:rsid w:val="00F07324"/>
    <w:rsid w:val="00F073A8"/>
    <w:rsid w:val="00F07859"/>
    <w:rsid w:val="00F078A2"/>
    <w:rsid w:val="00F078EC"/>
    <w:rsid w:val="00F07C6B"/>
    <w:rsid w:val="00F07ED3"/>
    <w:rsid w:val="00F100D2"/>
    <w:rsid w:val="00F1046B"/>
    <w:rsid w:val="00F104B4"/>
    <w:rsid w:val="00F10965"/>
    <w:rsid w:val="00F10BF5"/>
    <w:rsid w:val="00F10BFC"/>
    <w:rsid w:val="00F10D8E"/>
    <w:rsid w:val="00F11749"/>
    <w:rsid w:val="00F1175A"/>
    <w:rsid w:val="00F11766"/>
    <w:rsid w:val="00F118A5"/>
    <w:rsid w:val="00F11AC5"/>
    <w:rsid w:val="00F11ED0"/>
    <w:rsid w:val="00F11F7F"/>
    <w:rsid w:val="00F1218A"/>
    <w:rsid w:val="00F1224A"/>
    <w:rsid w:val="00F122C5"/>
    <w:rsid w:val="00F12567"/>
    <w:rsid w:val="00F125EC"/>
    <w:rsid w:val="00F12BDB"/>
    <w:rsid w:val="00F12D81"/>
    <w:rsid w:val="00F12FFD"/>
    <w:rsid w:val="00F1311F"/>
    <w:rsid w:val="00F13664"/>
    <w:rsid w:val="00F1403D"/>
    <w:rsid w:val="00F1413C"/>
    <w:rsid w:val="00F142D8"/>
    <w:rsid w:val="00F1438D"/>
    <w:rsid w:val="00F1445A"/>
    <w:rsid w:val="00F1490B"/>
    <w:rsid w:val="00F14AFC"/>
    <w:rsid w:val="00F14B71"/>
    <w:rsid w:val="00F14D9F"/>
    <w:rsid w:val="00F1540B"/>
    <w:rsid w:val="00F15500"/>
    <w:rsid w:val="00F1552D"/>
    <w:rsid w:val="00F15812"/>
    <w:rsid w:val="00F15B32"/>
    <w:rsid w:val="00F15DCF"/>
    <w:rsid w:val="00F16D47"/>
    <w:rsid w:val="00F1716D"/>
    <w:rsid w:val="00F175A0"/>
    <w:rsid w:val="00F17981"/>
    <w:rsid w:val="00F17A50"/>
    <w:rsid w:val="00F17AEF"/>
    <w:rsid w:val="00F17CCA"/>
    <w:rsid w:val="00F17E5D"/>
    <w:rsid w:val="00F20153"/>
    <w:rsid w:val="00F202D6"/>
    <w:rsid w:val="00F2044D"/>
    <w:rsid w:val="00F20AB6"/>
    <w:rsid w:val="00F20CE5"/>
    <w:rsid w:val="00F20E4A"/>
    <w:rsid w:val="00F20F79"/>
    <w:rsid w:val="00F21289"/>
    <w:rsid w:val="00F2193E"/>
    <w:rsid w:val="00F22414"/>
    <w:rsid w:val="00F22A34"/>
    <w:rsid w:val="00F22B37"/>
    <w:rsid w:val="00F22CBC"/>
    <w:rsid w:val="00F22D1B"/>
    <w:rsid w:val="00F22D60"/>
    <w:rsid w:val="00F22E02"/>
    <w:rsid w:val="00F2318C"/>
    <w:rsid w:val="00F2336A"/>
    <w:rsid w:val="00F233FD"/>
    <w:rsid w:val="00F23E64"/>
    <w:rsid w:val="00F23F72"/>
    <w:rsid w:val="00F2410D"/>
    <w:rsid w:val="00F243F5"/>
    <w:rsid w:val="00F245B8"/>
    <w:rsid w:val="00F24866"/>
    <w:rsid w:val="00F24C08"/>
    <w:rsid w:val="00F24DF6"/>
    <w:rsid w:val="00F25117"/>
    <w:rsid w:val="00F25291"/>
    <w:rsid w:val="00F25387"/>
    <w:rsid w:val="00F254A5"/>
    <w:rsid w:val="00F25731"/>
    <w:rsid w:val="00F2680D"/>
    <w:rsid w:val="00F26829"/>
    <w:rsid w:val="00F26871"/>
    <w:rsid w:val="00F26935"/>
    <w:rsid w:val="00F269CF"/>
    <w:rsid w:val="00F26A3A"/>
    <w:rsid w:val="00F270A6"/>
    <w:rsid w:val="00F27138"/>
    <w:rsid w:val="00F27254"/>
    <w:rsid w:val="00F27435"/>
    <w:rsid w:val="00F2762E"/>
    <w:rsid w:val="00F2765C"/>
    <w:rsid w:val="00F2785E"/>
    <w:rsid w:val="00F27B01"/>
    <w:rsid w:val="00F27DA4"/>
    <w:rsid w:val="00F3028D"/>
    <w:rsid w:val="00F303F8"/>
    <w:rsid w:val="00F306C1"/>
    <w:rsid w:val="00F308F0"/>
    <w:rsid w:val="00F30CD9"/>
    <w:rsid w:val="00F3110B"/>
    <w:rsid w:val="00F3146F"/>
    <w:rsid w:val="00F31720"/>
    <w:rsid w:val="00F318DA"/>
    <w:rsid w:val="00F31913"/>
    <w:rsid w:val="00F3195D"/>
    <w:rsid w:val="00F31A19"/>
    <w:rsid w:val="00F31A3C"/>
    <w:rsid w:val="00F323D2"/>
    <w:rsid w:val="00F3264B"/>
    <w:rsid w:val="00F327AD"/>
    <w:rsid w:val="00F32FD9"/>
    <w:rsid w:val="00F3304B"/>
    <w:rsid w:val="00F3326B"/>
    <w:rsid w:val="00F33999"/>
    <w:rsid w:val="00F33A8A"/>
    <w:rsid w:val="00F33E51"/>
    <w:rsid w:val="00F33F5F"/>
    <w:rsid w:val="00F34031"/>
    <w:rsid w:val="00F3429B"/>
    <w:rsid w:val="00F34477"/>
    <w:rsid w:val="00F34548"/>
    <w:rsid w:val="00F346AA"/>
    <w:rsid w:val="00F34802"/>
    <w:rsid w:val="00F34AA6"/>
    <w:rsid w:val="00F34C2A"/>
    <w:rsid w:val="00F34EB3"/>
    <w:rsid w:val="00F350CC"/>
    <w:rsid w:val="00F350E2"/>
    <w:rsid w:val="00F35504"/>
    <w:rsid w:val="00F355DD"/>
    <w:rsid w:val="00F35807"/>
    <w:rsid w:val="00F3599F"/>
    <w:rsid w:val="00F35A08"/>
    <w:rsid w:val="00F35A09"/>
    <w:rsid w:val="00F35E95"/>
    <w:rsid w:val="00F35FDF"/>
    <w:rsid w:val="00F364EB"/>
    <w:rsid w:val="00F36A8C"/>
    <w:rsid w:val="00F36D84"/>
    <w:rsid w:val="00F36E18"/>
    <w:rsid w:val="00F37115"/>
    <w:rsid w:val="00F37260"/>
    <w:rsid w:val="00F37834"/>
    <w:rsid w:val="00F37C5A"/>
    <w:rsid w:val="00F37F8A"/>
    <w:rsid w:val="00F40279"/>
    <w:rsid w:val="00F4078D"/>
    <w:rsid w:val="00F40985"/>
    <w:rsid w:val="00F40CC9"/>
    <w:rsid w:val="00F411E2"/>
    <w:rsid w:val="00F4135E"/>
    <w:rsid w:val="00F416DB"/>
    <w:rsid w:val="00F41723"/>
    <w:rsid w:val="00F4183A"/>
    <w:rsid w:val="00F41B31"/>
    <w:rsid w:val="00F41FAF"/>
    <w:rsid w:val="00F4213B"/>
    <w:rsid w:val="00F426BB"/>
    <w:rsid w:val="00F42A0B"/>
    <w:rsid w:val="00F42B6E"/>
    <w:rsid w:val="00F42C1F"/>
    <w:rsid w:val="00F42F6B"/>
    <w:rsid w:val="00F430A0"/>
    <w:rsid w:val="00F433D4"/>
    <w:rsid w:val="00F435AC"/>
    <w:rsid w:val="00F439EA"/>
    <w:rsid w:val="00F43AB0"/>
    <w:rsid w:val="00F43C83"/>
    <w:rsid w:val="00F43D6F"/>
    <w:rsid w:val="00F44407"/>
    <w:rsid w:val="00F44C2E"/>
    <w:rsid w:val="00F44C82"/>
    <w:rsid w:val="00F450C3"/>
    <w:rsid w:val="00F45510"/>
    <w:rsid w:val="00F45D30"/>
    <w:rsid w:val="00F45FC3"/>
    <w:rsid w:val="00F460ED"/>
    <w:rsid w:val="00F463FE"/>
    <w:rsid w:val="00F46490"/>
    <w:rsid w:val="00F4676B"/>
    <w:rsid w:val="00F46B02"/>
    <w:rsid w:val="00F47180"/>
    <w:rsid w:val="00F474B1"/>
    <w:rsid w:val="00F47515"/>
    <w:rsid w:val="00F475BB"/>
    <w:rsid w:val="00F47CEF"/>
    <w:rsid w:val="00F47F45"/>
    <w:rsid w:val="00F47FD7"/>
    <w:rsid w:val="00F50089"/>
    <w:rsid w:val="00F501BE"/>
    <w:rsid w:val="00F50A69"/>
    <w:rsid w:val="00F50D1F"/>
    <w:rsid w:val="00F5104A"/>
    <w:rsid w:val="00F512A2"/>
    <w:rsid w:val="00F512D7"/>
    <w:rsid w:val="00F51307"/>
    <w:rsid w:val="00F51418"/>
    <w:rsid w:val="00F515B1"/>
    <w:rsid w:val="00F516B3"/>
    <w:rsid w:val="00F517D0"/>
    <w:rsid w:val="00F51BB7"/>
    <w:rsid w:val="00F51DF2"/>
    <w:rsid w:val="00F51E6A"/>
    <w:rsid w:val="00F51EE7"/>
    <w:rsid w:val="00F51F9E"/>
    <w:rsid w:val="00F521FD"/>
    <w:rsid w:val="00F52414"/>
    <w:rsid w:val="00F52AC0"/>
    <w:rsid w:val="00F52CFE"/>
    <w:rsid w:val="00F52E7C"/>
    <w:rsid w:val="00F53120"/>
    <w:rsid w:val="00F5328C"/>
    <w:rsid w:val="00F53291"/>
    <w:rsid w:val="00F5343E"/>
    <w:rsid w:val="00F53A2A"/>
    <w:rsid w:val="00F53A6B"/>
    <w:rsid w:val="00F53C52"/>
    <w:rsid w:val="00F53CFD"/>
    <w:rsid w:val="00F53EFA"/>
    <w:rsid w:val="00F53FF5"/>
    <w:rsid w:val="00F540C9"/>
    <w:rsid w:val="00F541A3"/>
    <w:rsid w:val="00F54260"/>
    <w:rsid w:val="00F54277"/>
    <w:rsid w:val="00F54BB8"/>
    <w:rsid w:val="00F54BC0"/>
    <w:rsid w:val="00F54C96"/>
    <w:rsid w:val="00F54D02"/>
    <w:rsid w:val="00F54EBC"/>
    <w:rsid w:val="00F55393"/>
    <w:rsid w:val="00F553F3"/>
    <w:rsid w:val="00F555C9"/>
    <w:rsid w:val="00F55BE0"/>
    <w:rsid w:val="00F560C3"/>
    <w:rsid w:val="00F56276"/>
    <w:rsid w:val="00F5684A"/>
    <w:rsid w:val="00F56959"/>
    <w:rsid w:val="00F56979"/>
    <w:rsid w:val="00F569A6"/>
    <w:rsid w:val="00F569D0"/>
    <w:rsid w:val="00F56B58"/>
    <w:rsid w:val="00F56C80"/>
    <w:rsid w:val="00F571EF"/>
    <w:rsid w:val="00F5754A"/>
    <w:rsid w:val="00F5761B"/>
    <w:rsid w:val="00F57733"/>
    <w:rsid w:val="00F57876"/>
    <w:rsid w:val="00F578B1"/>
    <w:rsid w:val="00F57983"/>
    <w:rsid w:val="00F57E36"/>
    <w:rsid w:val="00F57FCE"/>
    <w:rsid w:val="00F602C5"/>
    <w:rsid w:val="00F6082C"/>
    <w:rsid w:val="00F60966"/>
    <w:rsid w:val="00F60B95"/>
    <w:rsid w:val="00F611F6"/>
    <w:rsid w:val="00F6143C"/>
    <w:rsid w:val="00F6164E"/>
    <w:rsid w:val="00F616AF"/>
    <w:rsid w:val="00F616DD"/>
    <w:rsid w:val="00F61A67"/>
    <w:rsid w:val="00F61B02"/>
    <w:rsid w:val="00F624CF"/>
    <w:rsid w:val="00F62A54"/>
    <w:rsid w:val="00F62C1A"/>
    <w:rsid w:val="00F62F8E"/>
    <w:rsid w:val="00F630A0"/>
    <w:rsid w:val="00F63357"/>
    <w:rsid w:val="00F634DE"/>
    <w:rsid w:val="00F636B7"/>
    <w:rsid w:val="00F63C32"/>
    <w:rsid w:val="00F63FD0"/>
    <w:rsid w:val="00F6417E"/>
    <w:rsid w:val="00F64749"/>
    <w:rsid w:val="00F647D8"/>
    <w:rsid w:val="00F64AB2"/>
    <w:rsid w:val="00F64DFA"/>
    <w:rsid w:val="00F652A2"/>
    <w:rsid w:val="00F65383"/>
    <w:rsid w:val="00F653DF"/>
    <w:rsid w:val="00F65902"/>
    <w:rsid w:val="00F65B87"/>
    <w:rsid w:val="00F65C46"/>
    <w:rsid w:val="00F65D27"/>
    <w:rsid w:val="00F65D82"/>
    <w:rsid w:val="00F65E30"/>
    <w:rsid w:val="00F65E7D"/>
    <w:rsid w:val="00F6640D"/>
    <w:rsid w:val="00F664F0"/>
    <w:rsid w:val="00F6672D"/>
    <w:rsid w:val="00F6687D"/>
    <w:rsid w:val="00F66929"/>
    <w:rsid w:val="00F66A3E"/>
    <w:rsid w:val="00F66B2F"/>
    <w:rsid w:val="00F66DA5"/>
    <w:rsid w:val="00F6761B"/>
    <w:rsid w:val="00F67825"/>
    <w:rsid w:val="00F67B2D"/>
    <w:rsid w:val="00F67CE3"/>
    <w:rsid w:val="00F67CFF"/>
    <w:rsid w:val="00F67EC5"/>
    <w:rsid w:val="00F67F83"/>
    <w:rsid w:val="00F67FFD"/>
    <w:rsid w:val="00F70016"/>
    <w:rsid w:val="00F70557"/>
    <w:rsid w:val="00F7090D"/>
    <w:rsid w:val="00F70B15"/>
    <w:rsid w:val="00F70BBE"/>
    <w:rsid w:val="00F70BC9"/>
    <w:rsid w:val="00F70E02"/>
    <w:rsid w:val="00F70E77"/>
    <w:rsid w:val="00F7111B"/>
    <w:rsid w:val="00F71326"/>
    <w:rsid w:val="00F713AF"/>
    <w:rsid w:val="00F713E0"/>
    <w:rsid w:val="00F71606"/>
    <w:rsid w:val="00F71919"/>
    <w:rsid w:val="00F71C06"/>
    <w:rsid w:val="00F71E2A"/>
    <w:rsid w:val="00F71F15"/>
    <w:rsid w:val="00F72277"/>
    <w:rsid w:val="00F72282"/>
    <w:rsid w:val="00F72532"/>
    <w:rsid w:val="00F725F5"/>
    <w:rsid w:val="00F72CA8"/>
    <w:rsid w:val="00F73004"/>
    <w:rsid w:val="00F73201"/>
    <w:rsid w:val="00F73299"/>
    <w:rsid w:val="00F732BF"/>
    <w:rsid w:val="00F734B2"/>
    <w:rsid w:val="00F735A8"/>
    <w:rsid w:val="00F7361E"/>
    <w:rsid w:val="00F7384C"/>
    <w:rsid w:val="00F7408F"/>
    <w:rsid w:val="00F7416F"/>
    <w:rsid w:val="00F74234"/>
    <w:rsid w:val="00F74E3D"/>
    <w:rsid w:val="00F74E8A"/>
    <w:rsid w:val="00F75200"/>
    <w:rsid w:val="00F758A7"/>
    <w:rsid w:val="00F75AA2"/>
    <w:rsid w:val="00F75C13"/>
    <w:rsid w:val="00F75C5D"/>
    <w:rsid w:val="00F75CD9"/>
    <w:rsid w:val="00F75D6C"/>
    <w:rsid w:val="00F769B7"/>
    <w:rsid w:val="00F76BA5"/>
    <w:rsid w:val="00F76F7E"/>
    <w:rsid w:val="00F76FA8"/>
    <w:rsid w:val="00F7703F"/>
    <w:rsid w:val="00F7738A"/>
    <w:rsid w:val="00F77448"/>
    <w:rsid w:val="00F77981"/>
    <w:rsid w:val="00F77A53"/>
    <w:rsid w:val="00F77A96"/>
    <w:rsid w:val="00F77D38"/>
    <w:rsid w:val="00F77DFF"/>
    <w:rsid w:val="00F80426"/>
    <w:rsid w:val="00F80A76"/>
    <w:rsid w:val="00F80AA5"/>
    <w:rsid w:val="00F80C4B"/>
    <w:rsid w:val="00F80F91"/>
    <w:rsid w:val="00F81000"/>
    <w:rsid w:val="00F8123B"/>
    <w:rsid w:val="00F812B9"/>
    <w:rsid w:val="00F81537"/>
    <w:rsid w:val="00F815A3"/>
    <w:rsid w:val="00F817A8"/>
    <w:rsid w:val="00F81B3F"/>
    <w:rsid w:val="00F81BF0"/>
    <w:rsid w:val="00F81EE7"/>
    <w:rsid w:val="00F8238B"/>
    <w:rsid w:val="00F825C9"/>
    <w:rsid w:val="00F82BBB"/>
    <w:rsid w:val="00F82C74"/>
    <w:rsid w:val="00F82DF0"/>
    <w:rsid w:val="00F82E94"/>
    <w:rsid w:val="00F8383E"/>
    <w:rsid w:val="00F83D2E"/>
    <w:rsid w:val="00F83F7A"/>
    <w:rsid w:val="00F8400E"/>
    <w:rsid w:val="00F84399"/>
    <w:rsid w:val="00F84582"/>
    <w:rsid w:val="00F84602"/>
    <w:rsid w:val="00F849D0"/>
    <w:rsid w:val="00F84A72"/>
    <w:rsid w:val="00F84F70"/>
    <w:rsid w:val="00F8551E"/>
    <w:rsid w:val="00F85534"/>
    <w:rsid w:val="00F856DB"/>
    <w:rsid w:val="00F8594A"/>
    <w:rsid w:val="00F85B8C"/>
    <w:rsid w:val="00F85B9F"/>
    <w:rsid w:val="00F85E47"/>
    <w:rsid w:val="00F8631D"/>
    <w:rsid w:val="00F8656D"/>
    <w:rsid w:val="00F86961"/>
    <w:rsid w:val="00F873A6"/>
    <w:rsid w:val="00F874C0"/>
    <w:rsid w:val="00F876A1"/>
    <w:rsid w:val="00F8797C"/>
    <w:rsid w:val="00F87B31"/>
    <w:rsid w:val="00F87CF8"/>
    <w:rsid w:val="00F87DCA"/>
    <w:rsid w:val="00F87E87"/>
    <w:rsid w:val="00F90126"/>
    <w:rsid w:val="00F901AD"/>
    <w:rsid w:val="00F903A0"/>
    <w:rsid w:val="00F904D8"/>
    <w:rsid w:val="00F90700"/>
    <w:rsid w:val="00F90A7A"/>
    <w:rsid w:val="00F90F69"/>
    <w:rsid w:val="00F910CA"/>
    <w:rsid w:val="00F9113D"/>
    <w:rsid w:val="00F9125E"/>
    <w:rsid w:val="00F92264"/>
    <w:rsid w:val="00F92295"/>
    <w:rsid w:val="00F92536"/>
    <w:rsid w:val="00F925D9"/>
    <w:rsid w:val="00F925E1"/>
    <w:rsid w:val="00F92B17"/>
    <w:rsid w:val="00F930BA"/>
    <w:rsid w:val="00F93580"/>
    <w:rsid w:val="00F93622"/>
    <w:rsid w:val="00F93B6C"/>
    <w:rsid w:val="00F93CFC"/>
    <w:rsid w:val="00F9426D"/>
    <w:rsid w:val="00F94272"/>
    <w:rsid w:val="00F94496"/>
    <w:rsid w:val="00F944D7"/>
    <w:rsid w:val="00F9453B"/>
    <w:rsid w:val="00F946E3"/>
    <w:rsid w:val="00F94911"/>
    <w:rsid w:val="00F9492A"/>
    <w:rsid w:val="00F94C59"/>
    <w:rsid w:val="00F94D90"/>
    <w:rsid w:val="00F94FFD"/>
    <w:rsid w:val="00F9544A"/>
    <w:rsid w:val="00F95521"/>
    <w:rsid w:val="00F9569E"/>
    <w:rsid w:val="00F95743"/>
    <w:rsid w:val="00F958BE"/>
    <w:rsid w:val="00F95EA7"/>
    <w:rsid w:val="00F95EFF"/>
    <w:rsid w:val="00F961F1"/>
    <w:rsid w:val="00F9628C"/>
    <w:rsid w:val="00F962D1"/>
    <w:rsid w:val="00F963CB"/>
    <w:rsid w:val="00F9649E"/>
    <w:rsid w:val="00F964CB"/>
    <w:rsid w:val="00F96647"/>
    <w:rsid w:val="00F9665B"/>
    <w:rsid w:val="00F96869"/>
    <w:rsid w:val="00F96884"/>
    <w:rsid w:val="00F96F2C"/>
    <w:rsid w:val="00F96F7E"/>
    <w:rsid w:val="00F96FBD"/>
    <w:rsid w:val="00F96FE6"/>
    <w:rsid w:val="00F9746A"/>
    <w:rsid w:val="00F979AF"/>
    <w:rsid w:val="00F97F40"/>
    <w:rsid w:val="00FA0007"/>
    <w:rsid w:val="00FA07F8"/>
    <w:rsid w:val="00FA081C"/>
    <w:rsid w:val="00FA0A32"/>
    <w:rsid w:val="00FA0A5B"/>
    <w:rsid w:val="00FA0DAD"/>
    <w:rsid w:val="00FA0E36"/>
    <w:rsid w:val="00FA0E4D"/>
    <w:rsid w:val="00FA0FB2"/>
    <w:rsid w:val="00FA134D"/>
    <w:rsid w:val="00FA1514"/>
    <w:rsid w:val="00FA1716"/>
    <w:rsid w:val="00FA1AC8"/>
    <w:rsid w:val="00FA1B91"/>
    <w:rsid w:val="00FA1BA0"/>
    <w:rsid w:val="00FA1C44"/>
    <w:rsid w:val="00FA1EBC"/>
    <w:rsid w:val="00FA1ECF"/>
    <w:rsid w:val="00FA1FE3"/>
    <w:rsid w:val="00FA2193"/>
    <w:rsid w:val="00FA3241"/>
    <w:rsid w:val="00FA365F"/>
    <w:rsid w:val="00FA368B"/>
    <w:rsid w:val="00FA369F"/>
    <w:rsid w:val="00FA378E"/>
    <w:rsid w:val="00FA3AFF"/>
    <w:rsid w:val="00FA3B2A"/>
    <w:rsid w:val="00FA3D6D"/>
    <w:rsid w:val="00FA3DAE"/>
    <w:rsid w:val="00FA41F4"/>
    <w:rsid w:val="00FA42CC"/>
    <w:rsid w:val="00FA460A"/>
    <w:rsid w:val="00FA483B"/>
    <w:rsid w:val="00FA4DB0"/>
    <w:rsid w:val="00FA51AA"/>
    <w:rsid w:val="00FA5341"/>
    <w:rsid w:val="00FA538D"/>
    <w:rsid w:val="00FA58C8"/>
    <w:rsid w:val="00FA5D16"/>
    <w:rsid w:val="00FA6107"/>
    <w:rsid w:val="00FA658F"/>
    <w:rsid w:val="00FA65F9"/>
    <w:rsid w:val="00FA67E3"/>
    <w:rsid w:val="00FA68D3"/>
    <w:rsid w:val="00FA74F8"/>
    <w:rsid w:val="00FA7500"/>
    <w:rsid w:val="00FA7689"/>
    <w:rsid w:val="00FA7897"/>
    <w:rsid w:val="00FA7E74"/>
    <w:rsid w:val="00FA7F2D"/>
    <w:rsid w:val="00FB0623"/>
    <w:rsid w:val="00FB063C"/>
    <w:rsid w:val="00FB0AA9"/>
    <w:rsid w:val="00FB0B49"/>
    <w:rsid w:val="00FB10A7"/>
    <w:rsid w:val="00FB1472"/>
    <w:rsid w:val="00FB149B"/>
    <w:rsid w:val="00FB1565"/>
    <w:rsid w:val="00FB1581"/>
    <w:rsid w:val="00FB19B8"/>
    <w:rsid w:val="00FB1CCB"/>
    <w:rsid w:val="00FB1DAB"/>
    <w:rsid w:val="00FB225A"/>
    <w:rsid w:val="00FB25A8"/>
    <w:rsid w:val="00FB2C1E"/>
    <w:rsid w:val="00FB2F1E"/>
    <w:rsid w:val="00FB34DC"/>
    <w:rsid w:val="00FB3630"/>
    <w:rsid w:val="00FB36F3"/>
    <w:rsid w:val="00FB3842"/>
    <w:rsid w:val="00FB38A3"/>
    <w:rsid w:val="00FB3F92"/>
    <w:rsid w:val="00FB4417"/>
    <w:rsid w:val="00FB46D5"/>
    <w:rsid w:val="00FB48E6"/>
    <w:rsid w:val="00FB4A27"/>
    <w:rsid w:val="00FB4F45"/>
    <w:rsid w:val="00FB4FB5"/>
    <w:rsid w:val="00FB567B"/>
    <w:rsid w:val="00FB57AE"/>
    <w:rsid w:val="00FB5862"/>
    <w:rsid w:val="00FB59A7"/>
    <w:rsid w:val="00FB5B2F"/>
    <w:rsid w:val="00FB5C12"/>
    <w:rsid w:val="00FB5E4D"/>
    <w:rsid w:val="00FB5EA6"/>
    <w:rsid w:val="00FB611A"/>
    <w:rsid w:val="00FB635A"/>
    <w:rsid w:val="00FB69A9"/>
    <w:rsid w:val="00FB6A0D"/>
    <w:rsid w:val="00FB6FBD"/>
    <w:rsid w:val="00FB7535"/>
    <w:rsid w:val="00FB798E"/>
    <w:rsid w:val="00FB7A95"/>
    <w:rsid w:val="00FB7A97"/>
    <w:rsid w:val="00FB7D2F"/>
    <w:rsid w:val="00FB7F9E"/>
    <w:rsid w:val="00FC022F"/>
    <w:rsid w:val="00FC023A"/>
    <w:rsid w:val="00FC0353"/>
    <w:rsid w:val="00FC062F"/>
    <w:rsid w:val="00FC0962"/>
    <w:rsid w:val="00FC0A84"/>
    <w:rsid w:val="00FC1240"/>
    <w:rsid w:val="00FC12CC"/>
    <w:rsid w:val="00FC1567"/>
    <w:rsid w:val="00FC197E"/>
    <w:rsid w:val="00FC19C5"/>
    <w:rsid w:val="00FC1C33"/>
    <w:rsid w:val="00FC1E19"/>
    <w:rsid w:val="00FC2461"/>
    <w:rsid w:val="00FC3326"/>
    <w:rsid w:val="00FC3556"/>
    <w:rsid w:val="00FC357A"/>
    <w:rsid w:val="00FC3654"/>
    <w:rsid w:val="00FC3661"/>
    <w:rsid w:val="00FC390B"/>
    <w:rsid w:val="00FC3BD7"/>
    <w:rsid w:val="00FC3C3C"/>
    <w:rsid w:val="00FC46DC"/>
    <w:rsid w:val="00FC4EC9"/>
    <w:rsid w:val="00FC4FF7"/>
    <w:rsid w:val="00FC5033"/>
    <w:rsid w:val="00FC50A0"/>
    <w:rsid w:val="00FC5D1A"/>
    <w:rsid w:val="00FC6153"/>
    <w:rsid w:val="00FC618F"/>
    <w:rsid w:val="00FC621E"/>
    <w:rsid w:val="00FC6854"/>
    <w:rsid w:val="00FC68F5"/>
    <w:rsid w:val="00FC691F"/>
    <w:rsid w:val="00FC6A28"/>
    <w:rsid w:val="00FC6C92"/>
    <w:rsid w:val="00FC6C9D"/>
    <w:rsid w:val="00FC6E29"/>
    <w:rsid w:val="00FC70C1"/>
    <w:rsid w:val="00FC7141"/>
    <w:rsid w:val="00FC71F3"/>
    <w:rsid w:val="00FC7959"/>
    <w:rsid w:val="00FC7C95"/>
    <w:rsid w:val="00FC7CB0"/>
    <w:rsid w:val="00FC7EF7"/>
    <w:rsid w:val="00FD0056"/>
    <w:rsid w:val="00FD005C"/>
    <w:rsid w:val="00FD01B1"/>
    <w:rsid w:val="00FD020B"/>
    <w:rsid w:val="00FD0281"/>
    <w:rsid w:val="00FD055E"/>
    <w:rsid w:val="00FD0627"/>
    <w:rsid w:val="00FD0773"/>
    <w:rsid w:val="00FD0EF2"/>
    <w:rsid w:val="00FD0F4A"/>
    <w:rsid w:val="00FD11E5"/>
    <w:rsid w:val="00FD1265"/>
    <w:rsid w:val="00FD13A9"/>
    <w:rsid w:val="00FD1850"/>
    <w:rsid w:val="00FD1940"/>
    <w:rsid w:val="00FD19B5"/>
    <w:rsid w:val="00FD1A42"/>
    <w:rsid w:val="00FD1C9E"/>
    <w:rsid w:val="00FD1D01"/>
    <w:rsid w:val="00FD20DA"/>
    <w:rsid w:val="00FD2483"/>
    <w:rsid w:val="00FD275C"/>
    <w:rsid w:val="00FD2780"/>
    <w:rsid w:val="00FD2836"/>
    <w:rsid w:val="00FD28AA"/>
    <w:rsid w:val="00FD2937"/>
    <w:rsid w:val="00FD29D6"/>
    <w:rsid w:val="00FD2AA6"/>
    <w:rsid w:val="00FD2E89"/>
    <w:rsid w:val="00FD339A"/>
    <w:rsid w:val="00FD3B45"/>
    <w:rsid w:val="00FD3CC0"/>
    <w:rsid w:val="00FD3D0A"/>
    <w:rsid w:val="00FD3E0C"/>
    <w:rsid w:val="00FD3FDF"/>
    <w:rsid w:val="00FD4284"/>
    <w:rsid w:val="00FD4490"/>
    <w:rsid w:val="00FD465B"/>
    <w:rsid w:val="00FD4D9D"/>
    <w:rsid w:val="00FD4F2A"/>
    <w:rsid w:val="00FD504E"/>
    <w:rsid w:val="00FD5926"/>
    <w:rsid w:val="00FD5EA0"/>
    <w:rsid w:val="00FD6281"/>
    <w:rsid w:val="00FD6651"/>
    <w:rsid w:val="00FD67E3"/>
    <w:rsid w:val="00FD6842"/>
    <w:rsid w:val="00FD693A"/>
    <w:rsid w:val="00FD6AC5"/>
    <w:rsid w:val="00FD6C01"/>
    <w:rsid w:val="00FD6F76"/>
    <w:rsid w:val="00FD77C5"/>
    <w:rsid w:val="00FD7957"/>
    <w:rsid w:val="00FD7A89"/>
    <w:rsid w:val="00FD7D82"/>
    <w:rsid w:val="00FD7DAA"/>
    <w:rsid w:val="00FE00B0"/>
    <w:rsid w:val="00FE03D9"/>
    <w:rsid w:val="00FE05C3"/>
    <w:rsid w:val="00FE0872"/>
    <w:rsid w:val="00FE0933"/>
    <w:rsid w:val="00FE0A1C"/>
    <w:rsid w:val="00FE0A59"/>
    <w:rsid w:val="00FE0B65"/>
    <w:rsid w:val="00FE0B99"/>
    <w:rsid w:val="00FE0BB5"/>
    <w:rsid w:val="00FE0BC2"/>
    <w:rsid w:val="00FE0FCA"/>
    <w:rsid w:val="00FE109C"/>
    <w:rsid w:val="00FE1105"/>
    <w:rsid w:val="00FE11A4"/>
    <w:rsid w:val="00FE1489"/>
    <w:rsid w:val="00FE17C9"/>
    <w:rsid w:val="00FE1972"/>
    <w:rsid w:val="00FE1A2A"/>
    <w:rsid w:val="00FE1E34"/>
    <w:rsid w:val="00FE2003"/>
    <w:rsid w:val="00FE229A"/>
    <w:rsid w:val="00FE27CE"/>
    <w:rsid w:val="00FE27E8"/>
    <w:rsid w:val="00FE33E2"/>
    <w:rsid w:val="00FE362D"/>
    <w:rsid w:val="00FE3C13"/>
    <w:rsid w:val="00FE4961"/>
    <w:rsid w:val="00FE4D35"/>
    <w:rsid w:val="00FE4FE6"/>
    <w:rsid w:val="00FE5130"/>
    <w:rsid w:val="00FE5632"/>
    <w:rsid w:val="00FE57AE"/>
    <w:rsid w:val="00FE5B0F"/>
    <w:rsid w:val="00FE5E16"/>
    <w:rsid w:val="00FE6185"/>
    <w:rsid w:val="00FE6191"/>
    <w:rsid w:val="00FE62C7"/>
    <w:rsid w:val="00FE6482"/>
    <w:rsid w:val="00FE693C"/>
    <w:rsid w:val="00FE69DD"/>
    <w:rsid w:val="00FE6E5C"/>
    <w:rsid w:val="00FE7529"/>
    <w:rsid w:val="00FE7A59"/>
    <w:rsid w:val="00FE7F95"/>
    <w:rsid w:val="00FF045C"/>
    <w:rsid w:val="00FF04AA"/>
    <w:rsid w:val="00FF072E"/>
    <w:rsid w:val="00FF0790"/>
    <w:rsid w:val="00FF080C"/>
    <w:rsid w:val="00FF0A1C"/>
    <w:rsid w:val="00FF0CB5"/>
    <w:rsid w:val="00FF1091"/>
    <w:rsid w:val="00FF16C1"/>
    <w:rsid w:val="00FF193E"/>
    <w:rsid w:val="00FF1C55"/>
    <w:rsid w:val="00FF1C66"/>
    <w:rsid w:val="00FF1D07"/>
    <w:rsid w:val="00FF1D78"/>
    <w:rsid w:val="00FF2034"/>
    <w:rsid w:val="00FF2281"/>
    <w:rsid w:val="00FF2300"/>
    <w:rsid w:val="00FF2852"/>
    <w:rsid w:val="00FF2949"/>
    <w:rsid w:val="00FF29D2"/>
    <w:rsid w:val="00FF2DA9"/>
    <w:rsid w:val="00FF2E6D"/>
    <w:rsid w:val="00FF2F46"/>
    <w:rsid w:val="00FF2F56"/>
    <w:rsid w:val="00FF3111"/>
    <w:rsid w:val="00FF31BF"/>
    <w:rsid w:val="00FF3231"/>
    <w:rsid w:val="00FF328A"/>
    <w:rsid w:val="00FF33DA"/>
    <w:rsid w:val="00FF3DCF"/>
    <w:rsid w:val="00FF41BD"/>
    <w:rsid w:val="00FF43A5"/>
    <w:rsid w:val="00FF4533"/>
    <w:rsid w:val="00FF4572"/>
    <w:rsid w:val="00FF4A23"/>
    <w:rsid w:val="00FF4CB8"/>
    <w:rsid w:val="00FF4F59"/>
    <w:rsid w:val="00FF4FB9"/>
    <w:rsid w:val="00FF5048"/>
    <w:rsid w:val="00FF55C0"/>
    <w:rsid w:val="00FF55FF"/>
    <w:rsid w:val="00FF5DFC"/>
    <w:rsid w:val="00FF5E06"/>
    <w:rsid w:val="00FF6122"/>
    <w:rsid w:val="00FF6305"/>
    <w:rsid w:val="00FF65A9"/>
    <w:rsid w:val="00FF65B8"/>
    <w:rsid w:val="00FF66BC"/>
    <w:rsid w:val="00FF688A"/>
    <w:rsid w:val="00FF6905"/>
    <w:rsid w:val="00FF70BE"/>
    <w:rsid w:val="00FF7524"/>
    <w:rsid w:val="00FF75ED"/>
    <w:rsid w:val="00FF7782"/>
    <w:rsid w:val="00FF7920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582FAC"/>
  <w15:docId w15:val="{2A37F126-FD16-411D-85B1-67902F9D1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6534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rsid w:val="009555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716549"/>
    <w:rPr>
      <w:rFonts w:cs="Times New Roman"/>
      <w:sz w:val="20"/>
      <w:szCs w:val="20"/>
      <w:lang w:val="en-GB" w:eastAsia="en-GB"/>
    </w:rPr>
  </w:style>
  <w:style w:type="paragraph" w:styleId="ListParagraph">
    <w:name w:val="List Paragraph"/>
    <w:basedOn w:val="Normal"/>
    <w:uiPriority w:val="34"/>
    <w:qFormat/>
    <w:rsid w:val="00F10BF5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rsid w:val="008F7F3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00537"/>
    <w:rPr>
      <w:rFonts w:cs="Times New Roman"/>
      <w:sz w:val="2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8F7F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00537"/>
    <w:rPr>
      <w:rFonts w:cs="Times New Roman"/>
      <w:sz w:val="2"/>
      <w:lang w:val="en-GB" w:eastAsia="en-GB"/>
    </w:rPr>
  </w:style>
  <w:style w:type="paragraph" w:styleId="PlainText">
    <w:name w:val="Plain Text"/>
    <w:basedOn w:val="Normal"/>
    <w:link w:val="PlainTextChar"/>
    <w:uiPriority w:val="99"/>
    <w:rsid w:val="00572C99"/>
    <w:rPr>
      <w:rFonts w:ascii="Consolas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72C99"/>
    <w:rPr>
      <w:rFonts w:ascii="Consolas" w:eastAsia="Times New Roman" w:hAnsi="Consolas" w:cs="Times New Roman"/>
      <w:sz w:val="21"/>
      <w:szCs w:val="21"/>
      <w:lang w:val="en-GB"/>
    </w:rPr>
  </w:style>
  <w:style w:type="paragraph" w:styleId="NormalWeb">
    <w:name w:val="Normal (Web)"/>
    <w:basedOn w:val="Normal"/>
    <w:uiPriority w:val="99"/>
    <w:semiHidden/>
    <w:rsid w:val="00C5232F"/>
    <w:pPr>
      <w:spacing w:before="100" w:beforeAutospacing="1" w:after="100" w:afterAutospacing="1"/>
    </w:pPr>
    <w:rPr>
      <w:lang w:val="en-US" w:eastAsia="en-US"/>
    </w:rPr>
  </w:style>
  <w:style w:type="table" w:styleId="TableGrid">
    <w:name w:val="Table Grid"/>
    <w:basedOn w:val="TableNormal"/>
    <w:uiPriority w:val="59"/>
    <w:locked/>
    <w:rsid w:val="006243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18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188B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7518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188B"/>
    <w:rPr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locked/>
    <w:rsid w:val="00E936C5"/>
    <w:rPr>
      <w:b/>
      <w:bCs/>
    </w:rPr>
  </w:style>
  <w:style w:type="paragraph" w:styleId="Revision">
    <w:name w:val="Revision"/>
    <w:hidden/>
    <w:uiPriority w:val="99"/>
    <w:semiHidden/>
    <w:rsid w:val="004B059E"/>
    <w:rPr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D435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3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357"/>
    <w:rPr>
      <w:rFonts w:cs="Times New Roman"/>
      <w:b/>
      <w:bCs/>
      <w:sz w:val="20"/>
      <w:szCs w:val="20"/>
      <w:lang w:val="en-GB" w:eastAsia="en-GB"/>
    </w:rPr>
  </w:style>
  <w:style w:type="paragraph" w:styleId="NoSpacing">
    <w:name w:val="No Spacing"/>
    <w:uiPriority w:val="1"/>
    <w:qFormat/>
    <w:rsid w:val="006A3BAA"/>
    <w:rPr>
      <w:rFonts w:ascii="Calibri" w:hAnsi="Calibri"/>
      <w:lang w:val="en-GB"/>
    </w:rPr>
  </w:style>
  <w:style w:type="character" w:styleId="Hyperlink">
    <w:name w:val="Hyperlink"/>
    <w:basedOn w:val="DefaultParagraphFont"/>
    <w:uiPriority w:val="99"/>
    <w:unhideWhenUsed/>
    <w:rsid w:val="004857EB"/>
    <w:rPr>
      <w:color w:val="0000FF"/>
      <w:u w:val="single"/>
    </w:rPr>
  </w:style>
  <w:style w:type="table" w:customStyle="1" w:styleId="LightShading-Accent11">
    <w:name w:val="Light Shading - Accent 11"/>
    <w:basedOn w:val="TableNormal"/>
    <w:uiPriority w:val="60"/>
    <w:rsid w:val="00F11ED0"/>
    <w:rPr>
      <w:rFonts w:asciiTheme="minorHAnsi" w:eastAsiaTheme="minorHAnsi" w:hAnsiTheme="minorHAnsi" w:cstheme="minorBidi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D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195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976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422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243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79187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526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197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48882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00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1913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743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2685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2586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8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831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3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6925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790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90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6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02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096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07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17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45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5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705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185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7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77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1065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8795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43181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07443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72850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31818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6572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8476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1185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3038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7808">
          <w:marLeft w:val="547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11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8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0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6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TEPFPWpWAWKjjl0hPWnx_98yhbXlTudR8-Z7UpgYCtA/ed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3" ma:contentTypeDescription="Create a new document." ma:contentTypeScope="" ma:versionID="20223591dddf148c413e92fc8c04bc66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b3a20fb502fe0d3d2a3506ceaf80e528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459C38-F77A-4A66-BD5D-3A927D7D3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14AF94-6E6A-455E-8BF5-E032BB5D2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AB319-04E8-4376-81DB-118AE7000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6ED421-C973-4493-8E0F-5E68B2847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-AGENCY OPERATIONS MANAGEMENT TEAM (OMT)</vt:lpstr>
    </vt:vector>
  </TitlesOfParts>
  <Company>UNDP, Nepal</Company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AGENCY OPERATIONS MANAGEMENT TEAM (OMT)</dc:title>
  <dc:creator>Salina Khatoon</dc:creator>
  <cp:lastModifiedBy>Durga Thapa Magar</cp:lastModifiedBy>
  <cp:revision>2</cp:revision>
  <cp:lastPrinted>2019-10-16T03:58:00Z</cp:lastPrinted>
  <dcterms:created xsi:type="dcterms:W3CDTF">2021-02-11T07:49:00Z</dcterms:created>
  <dcterms:modified xsi:type="dcterms:W3CDTF">2021-02-11T07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6B7D25836F67646A98C66F1CDD61673</vt:lpwstr>
  </property>
</Properties>
</file>